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9A25A9" w14:textId="148293FC" w:rsidR="00B57F03" w:rsidRPr="00AF6D42" w:rsidDel="00A12F8F" w:rsidRDefault="00B57F03" w:rsidP="00DC4A3C">
      <w:pPr>
        <w:pStyle w:val="BodyText"/>
        <w:outlineLvl w:val="0"/>
        <w:rPr>
          <w:rFonts w:asciiTheme="minorHAnsi" w:hAnsiTheme="minorHAnsi"/>
          <w:b/>
          <w:i w:val="0"/>
          <w:sz w:val="22"/>
          <w:szCs w:val="22"/>
        </w:rPr>
      </w:pPr>
      <w:r w:rsidRPr="00AF6D42">
        <w:rPr>
          <w:rFonts w:asciiTheme="minorHAnsi" w:hAnsiTheme="minorHAnsi"/>
          <w:b/>
          <w:i w:val="0"/>
          <w:sz w:val="22"/>
          <w:szCs w:val="22"/>
        </w:rPr>
        <w:t>Scriptwriter Name:</w:t>
      </w:r>
      <w:r w:rsidR="00954605" w:rsidRPr="00AF6D42">
        <w:rPr>
          <w:rFonts w:asciiTheme="minorHAnsi" w:hAnsiTheme="minorHAnsi"/>
          <w:b/>
          <w:i w:val="0"/>
          <w:sz w:val="22"/>
          <w:szCs w:val="22"/>
        </w:rPr>
        <w:t xml:space="preserve"> </w:t>
      </w:r>
      <w:r w:rsidR="003D3936" w:rsidRPr="00AF6D42">
        <w:rPr>
          <w:rFonts w:asciiTheme="minorHAnsi" w:hAnsiTheme="minorHAnsi"/>
          <w:i w:val="0"/>
          <w:sz w:val="22"/>
          <w:szCs w:val="22"/>
        </w:rPr>
        <w:t>Tara Cass</w:t>
      </w:r>
    </w:p>
    <w:p w14:paraId="01568E4C" w14:textId="5F55EE4D" w:rsidR="00467412" w:rsidRPr="00AF6D42" w:rsidRDefault="006A63E4" w:rsidP="00CC6B23">
      <w:pPr>
        <w:pStyle w:val="CM10"/>
        <w:outlineLvl w:val="0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AF6D42">
        <w:rPr>
          <w:rFonts w:asciiTheme="minorHAnsi" w:hAnsiTheme="minorHAnsi"/>
          <w:b/>
          <w:sz w:val="22"/>
          <w:szCs w:val="22"/>
        </w:rPr>
        <w:t>Lab Manual</w:t>
      </w:r>
      <w:r w:rsidR="00C635EB" w:rsidRPr="00AF6D42">
        <w:rPr>
          <w:rFonts w:asciiTheme="minorHAnsi" w:hAnsiTheme="minorHAnsi"/>
          <w:b/>
          <w:sz w:val="22"/>
          <w:szCs w:val="22"/>
        </w:rPr>
        <w:t>:</w:t>
      </w:r>
      <w:r w:rsidR="006D45BD" w:rsidRPr="00AF6D42">
        <w:rPr>
          <w:rFonts w:asciiTheme="minorHAnsi" w:hAnsiTheme="minorHAnsi"/>
          <w:b/>
          <w:sz w:val="22"/>
          <w:szCs w:val="22"/>
        </w:rPr>
        <w:t xml:space="preserve"> </w:t>
      </w:r>
      <w:r w:rsidR="003D3936" w:rsidRPr="00AF6D42">
        <w:rPr>
          <w:rFonts w:asciiTheme="minorHAnsi" w:hAnsiTheme="minorHAnsi"/>
          <w:sz w:val="22"/>
          <w:szCs w:val="22"/>
        </w:rPr>
        <w:t>Chemistry 10</w:t>
      </w:r>
      <w:r w:rsidR="00DD1C33">
        <w:rPr>
          <w:rFonts w:asciiTheme="minorHAnsi" w:hAnsiTheme="minorHAnsi"/>
          <w:sz w:val="22"/>
          <w:szCs w:val="22"/>
        </w:rPr>
        <w:t>2</w:t>
      </w:r>
    </w:p>
    <w:p w14:paraId="0EA0E1F0" w14:textId="699B22C0" w:rsidR="00B57F03" w:rsidRPr="00672139" w:rsidRDefault="00E262D7" w:rsidP="00A5746E">
      <w:pPr>
        <w:pStyle w:val="CM10"/>
        <w:outlineLvl w:val="0"/>
        <w:rPr>
          <w:rFonts w:asciiTheme="minorHAnsi" w:hAnsiTheme="minorHAnsi"/>
          <w:sz w:val="22"/>
          <w:szCs w:val="22"/>
        </w:rPr>
      </w:pPr>
      <w:r w:rsidRPr="0091544D">
        <w:rPr>
          <w:rFonts w:asciiTheme="minorHAnsi" w:hAnsiTheme="minorHAnsi" w:cs="GJKHG F+ Helvetica"/>
          <w:b/>
          <w:color w:val="000000" w:themeColor="text1"/>
          <w:sz w:val="22"/>
          <w:szCs w:val="22"/>
        </w:rPr>
        <w:t xml:space="preserve">Lab: </w:t>
      </w:r>
      <w:r w:rsidR="009E6071" w:rsidRPr="0091544D">
        <w:rPr>
          <w:rFonts w:asciiTheme="minorHAnsi" w:hAnsiTheme="minorHAnsi" w:cs="GJKHG F+ Helvetica"/>
          <w:color w:val="000000" w:themeColor="text1"/>
          <w:sz w:val="22"/>
          <w:szCs w:val="22"/>
        </w:rPr>
        <w:t>Column Chromatography of Food Dye</w:t>
      </w:r>
    </w:p>
    <w:p w14:paraId="635BF3A8" w14:textId="77777777" w:rsidR="00C84217" w:rsidRPr="008F4612" w:rsidRDefault="00C84217">
      <w:pPr>
        <w:rPr>
          <w:rFonts w:asciiTheme="minorHAnsi" w:hAnsiTheme="minorHAnsi"/>
          <w:sz w:val="22"/>
          <w:szCs w:val="22"/>
        </w:rPr>
      </w:pPr>
    </w:p>
    <w:p w14:paraId="4E689F7C" w14:textId="77777777" w:rsidR="00672139" w:rsidRDefault="00C635EB">
      <w:pPr>
        <w:rPr>
          <w:rFonts w:asciiTheme="minorHAnsi" w:hAnsiTheme="minorHAnsi"/>
          <w:i/>
          <w:sz w:val="22"/>
          <w:szCs w:val="22"/>
        </w:rPr>
      </w:pPr>
      <w:r w:rsidRPr="008F4612">
        <w:rPr>
          <w:rFonts w:asciiTheme="minorHAnsi" w:hAnsiTheme="minorHAnsi"/>
          <w:i/>
          <w:sz w:val="22"/>
          <w:szCs w:val="22"/>
          <w:highlight w:val="yellow"/>
        </w:rPr>
        <w:t>Notes to authors</w:t>
      </w:r>
      <w:r w:rsidR="002312F7">
        <w:rPr>
          <w:rFonts w:asciiTheme="minorHAnsi" w:hAnsiTheme="minorHAnsi"/>
          <w:i/>
          <w:sz w:val="22"/>
          <w:szCs w:val="22"/>
          <w:highlight w:val="yellow"/>
        </w:rPr>
        <w:t xml:space="preserve"> are in italics and highlighted</w:t>
      </w:r>
      <w:r w:rsidR="002312F7">
        <w:rPr>
          <w:rFonts w:asciiTheme="minorHAnsi" w:hAnsiTheme="minorHAnsi"/>
          <w:i/>
          <w:sz w:val="22"/>
          <w:szCs w:val="22"/>
        </w:rPr>
        <w:t xml:space="preserve">. </w:t>
      </w:r>
    </w:p>
    <w:p w14:paraId="74D138E8" w14:textId="19810A0E" w:rsidR="0073781E" w:rsidRPr="008F4612" w:rsidRDefault="0073781E">
      <w:pPr>
        <w:rPr>
          <w:rFonts w:asciiTheme="minorHAnsi" w:hAnsiTheme="minorHAnsi"/>
          <w:i/>
          <w:sz w:val="22"/>
          <w:szCs w:val="22"/>
        </w:rPr>
      </w:pPr>
    </w:p>
    <w:p w14:paraId="066B898A" w14:textId="07B62CCD" w:rsidR="0073781E" w:rsidRPr="008F4612" w:rsidRDefault="0073781E">
      <w:pPr>
        <w:rPr>
          <w:rFonts w:asciiTheme="minorHAnsi" w:hAnsiTheme="minorHAnsi"/>
          <w:i/>
          <w:sz w:val="22"/>
          <w:szCs w:val="22"/>
        </w:rPr>
      </w:pPr>
      <w:r w:rsidRPr="0091544D">
        <w:rPr>
          <w:rFonts w:asciiTheme="minorHAnsi" w:hAnsiTheme="minorHAnsi"/>
          <w:b/>
          <w:sz w:val="22"/>
          <w:szCs w:val="22"/>
          <w:u w:val="single"/>
        </w:rPr>
        <w:t xml:space="preserve">Video A: Instructor’s Guide to Setup </w:t>
      </w:r>
      <w:r w:rsidR="006265A2" w:rsidRPr="0091544D">
        <w:rPr>
          <w:rFonts w:asciiTheme="minorHAnsi" w:hAnsiTheme="minorHAnsi"/>
          <w:b/>
          <w:sz w:val="22"/>
          <w:szCs w:val="22"/>
          <w:u w:val="single"/>
        </w:rPr>
        <w:t>–</w:t>
      </w:r>
      <w:r w:rsidR="00092CAE" w:rsidRPr="0091544D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91544D" w:rsidRPr="0091544D">
        <w:rPr>
          <w:rFonts w:asciiTheme="minorHAnsi" w:hAnsiTheme="minorHAnsi"/>
          <w:b/>
          <w:sz w:val="22"/>
          <w:szCs w:val="22"/>
          <w:u w:val="single"/>
        </w:rPr>
        <w:t>Column Chromatography of Food Dye</w:t>
      </w:r>
    </w:p>
    <w:p w14:paraId="4755306C" w14:textId="77777777" w:rsidR="00802D86" w:rsidRPr="008F4612" w:rsidRDefault="00802D86">
      <w:pPr>
        <w:rPr>
          <w:rFonts w:asciiTheme="minorHAnsi" w:hAnsiTheme="minorHAnsi"/>
          <w:sz w:val="22"/>
          <w:szCs w:val="22"/>
        </w:rPr>
      </w:pPr>
    </w:p>
    <w:p w14:paraId="3A17ACE2" w14:textId="5755CBB0" w:rsidR="0073781E" w:rsidRDefault="0073781E" w:rsidP="006C4B4F">
      <w:pPr>
        <w:pStyle w:val="ListParagraph"/>
        <w:numPr>
          <w:ilvl w:val="0"/>
          <w:numId w:val="1"/>
        </w:numPr>
        <w:spacing w:before="60"/>
        <w:contextualSpacing w:val="0"/>
        <w:rPr>
          <w:rFonts w:asciiTheme="minorHAnsi" w:hAnsiTheme="minorHAnsi"/>
          <w:b/>
          <w:sz w:val="22"/>
          <w:szCs w:val="22"/>
        </w:rPr>
      </w:pPr>
      <w:r w:rsidRPr="008F4612">
        <w:rPr>
          <w:rFonts w:asciiTheme="minorHAnsi" w:hAnsiTheme="minorHAnsi"/>
          <w:b/>
          <w:sz w:val="22"/>
          <w:szCs w:val="22"/>
        </w:rPr>
        <w:t xml:space="preserve">List </w:t>
      </w:r>
      <w:bookmarkStart w:id="0" w:name="_Hlk511390330"/>
      <w:r w:rsidRPr="008F4612">
        <w:rPr>
          <w:rFonts w:asciiTheme="minorHAnsi" w:hAnsiTheme="minorHAnsi"/>
          <w:b/>
          <w:sz w:val="22"/>
          <w:szCs w:val="22"/>
        </w:rPr>
        <w:t xml:space="preserve">of Materials </w:t>
      </w:r>
      <w:r w:rsidR="00E20453">
        <w:rPr>
          <w:rFonts w:asciiTheme="minorHAnsi" w:hAnsiTheme="minorHAnsi"/>
          <w:b/>
          <w:sz w:val="22"/>
          <w:szCs w:val="22"/>
        </w:rPr>
        <w:t>(assuming a lab group of 10 students</w:t>
      </w:r>
      <w:r w:rsidR="009873F8">
        <w:rPr>
          <w:rFonts w:asciiTheme="minorHAnsi" w:hAnsiTheme="minorHAnsi"/>
          <w:b/>
          <w:sz w:val="22"/>
          <w:szCs w:val="22"/>
        </w:rPr>
        <w:t xml:space="preserve"> working in pairs</w:t>
      </w:r>
      <w:r w:rsidR="00E20453">
        <w:rPr>
          <w:rFonts w:asciiTheme="minorHAnsi" w:hAnsiTheme="minorHAnsi"/>
          <w:b/>
          <w:sz w:val="22"/>
          <w:szCs w:val="22"/>
        </w:rPr>
        <w:t>)</w:t>
      </w:r>
    </w:p>
    <w:bookmarkEnd w:id="0"/>
    <w:p w14:paraId="0875B7DD" w14:textId="1560D783" w:rsidR="00F3649C" w:rsidRPr="0058411B" w:rsidRDefault="005C7717" w:rsidP="006C4B4F">
      <w:pPr>
        <w:pStyle w:val="ListParagraph"/>
        <w:numPr>
          <w:ilvl w:val="1"/>
          <w:numId w:val="1"/>
        </w:numPr>
        <w:spacing w:before="60"/>
        <w:contextualSpacing w:val="0"/>
        <w:rPr>
          <w:rFonts w:asciiTheme="minorHAnsi" w:hAnsiTheme="minorHAnsi"/>
          <w:b/>
          <w:sz w:val="22"/>
          <w:szCs w:val="22"/>
        </w:rPr>
      </w:pPr>
      <w:r w:rsidRPr="0058411B">
        <w:rPr>
          <w:rFonts w:asciiTheme="minorHAnsi" w:hAnsiTheme="minorHAnsi"/>
          <w:b/>
          <w:sz w:val="22"/>
          <w:szCs w:val="22"/>
        </w:rPr>
        <w:t>Laboratory Equipment to be Prepared by Instructor</w:t>
      </w:r>
    </w:p>
    <w:p w14:paraId="005362E0" w14:textId="134BEFBD" w:rsidR="00373D66" w:rsidRDefault="004E51E7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on-halogenated organic waste container</w:t>
      </w:r>
    </w:p>
    <w:p w14:paraId="6338E460" w14:textId="212B4E18" w:rsidR="004E51E7" w:rsidRDefault="004E51E7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ilica gel waste container</w:t>
      </w:r>
    </w:p>
    <w:p w14:paraId="155FBEF8" w14:textId="62C07E2A" w:rsidR="004E51E7" w:rsidRDefault="004E51E7" w:rsidP="004E51E7">
      <w:pPr>
        <w:pStyle w:val="ListParagraph"/>
        <w:numPr>
          <w:ilvl w:val="1"/>
          <w:numId w:val="3"/>
        </w:numPr>
        <w:spacing w:before="6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azardous waste label x 2 (if containers are not pre-labeled)</w:t>
      </w:r>
    </w:p>
    <w:p w14:paraId="0DB4FA29" w14:textId="7D2A548E" w:rsidR="004E51E7" w:rsidRDefault="004E51E7" w:rsidP="004E51E7">
      <w:pPr>
        <w:pStyle w:val="ListParagraph"/>
        <w:numPr>
          <w:ilvl w:val="1"/>
          <w:numId w:val="3"/>
        </w:numPr>
        <w:spacing w:before="6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encil (if containers are not pre-labeled)</w:t>
      </w:r>
    </w:p>
    <w:p w14:paraId="2EDEC7E9" w14:textId="26DEFB3C" w:rsidR="005438AB" w:rsidRDefault="005438AB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igid-sided glass waste container</w:t>
      </w:r>
    </w:p>
    <w:p w14:paraId="026E9DE4" w14:textId="4657BC47" w:rsidR="00702C4E" w:rsidRDefault="009A2892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p-loading or analytical balance x 2</w:t>
      </w:r>
    </w:p>
    <w:p w14:paraId="34BD263C" w14:textId="29DE66D7" w:rsidR="009A2892" w:rsidRDefault="006C7EF4" w:rsidP="009A2892">
      <w:pPr>
        <w:pStyle w:val="ListParagraph"/>
        <w:numPr>
          <w:ilvl w:val="1"/>
          <w:numId w:val="3"/>
        </w:numPr>
        <w:spacing w:before="6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eighing boat x 2</w:t>
      </w:r>
      <w:r w:rsidR="009A2892">
        <w:rPr>
          <w:rFonts w:asciiTheme="minorHAnsi" w:hAnsiTheme="minorHAnsi"/>
          <w:sz w:val="22"/>
          <w:szCs w:val="22"/>
        </w:rPr>
        <w:t>0</w:t>
      </w:r>
    </w:p>
    <w:p w14:paraId="541C11C8" w14:textId="2AADAA3F" w:rsidR="00200529" w:rsidRDefault="00A31C17" w:rsidP="009A2892">
      <w:pPr>
        <w:pStyle w:val="ListParagraph"/>
        <w:numPr>
          <w:ilvl w:val="1"/>
          <w:numId w:val="3"/>
        </w:numPr>
        <w:spacing w:before="6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urved scoop or spatula x 2</w:t>
      </w:r>
    </w:p>
    <w:p w14:paraId="2F8030D3" w14:textId="3A9EB1E0" w:rsidR="002D672A" w:rsidRDefault="002D672A" w:rsidP="009A2892">
      <w:pPr>
        <w:pStyle w:val="ListParagraph"/>
        <w:numPr>
          <w:ilvl w:val="1"/>
          <w:numId w:val="3"/>
        </w:numPr>
        <w:spacing w:before="6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ox of laboratory wipes x 2</w:t>
      </w:r>
    </w:p>
    <w:p w14:paraId="16A8EFFB" w14:textId="1C356918" w:rsidR="00D80AB9" w:rsidRDefault="007D2F32" w:rsidP="009F7CAA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istilled or deionized water dispenser (if available)</w:t>
      </w:r>
    </w:p>
    <w:p w14:paraId="1E484D05" w14:textId="77777777" w:rsidR="004112CC" w:rsidRDefault="004112CC" w:rsidP="004112CC">
      <w:pPr>
        <w:pStyle w:val="ListParagraph"/>
        <w:ind w:left="792"/>
        <w:rPr>
          <w:rFonts w:asciiTheme="minorHAnsi" w:hAnsiTheme="minorHAnsi"/>
          <w:b/>
          <w:sz w:val="22"/>
          <w:szCs w:val="22"/>
        </w:rPr>
      </w:pPr>
    </w:p>
    <w:p w14:paraId="75052E89" w14:textId="51088ACC" w:rsidR="001B6C6E" w:rsidRPr="009F7CAA" w:rsidRDefault="001B6C6E" w:rsidP="006F1358">
      <w:pPr>
        <w:pStyle w:val="ListParagraph"/>
        <w:numPr>
          <w:ilvl w:val="1"/>
          <w:numId w:val="1"/>
        </w:numPr>
        <w:spacing w:before="60"/>
        <w:contextualSpacing w:val="0"/>
        <w:rPr>
          <w:rFonts w:asciiTheme="minorHAnsi" w:hAnsiTheme="minorHAnsi"/>
          <w:b/>
          <w:sz w:val="22"/>
          <w:szCs w:val="22"/>
        </w:rPr>
      </w:pPr>
      <w:r w:rsidRPr="009F7CAA">
        <w:rPr>
          <w:rFonts w:asciiTheme="minorHAnsi" w:hAnsiTheme="minorHAnsi"/>
          <w:b/>
          <w:sz w:val="22"/>
          <w:szCs w:val="22"/>
        </w:rPr>
        <w:t>Materials for Students and Instructor</w:t>
      </w:r>
    </w:p>
    <w:p w14:paraId="0CFF2318" w14:textId="0A66B28A" w:rsidR="00CD6A5B" w:rsidRPr="007A46BD" w:rsidRDefault="008679DA" w:rsidP="00775CEA">
      <w:pPr>
        <w:pStyle w:val="ListParagraph"/>
        <w:spacing w:before="60"/>
        <w:ind w:left="810"/>
        <w:contextualSpacing w:val="0"/>
        <w:rPr>
          <w:rFonts w:asciiTheme="minorHAnsi" w:hAnsiTheme="minorHAnsi"/>
          <w:i/>
          <w:sz w:val="22"/>
          <w:szCs w:val="22"/>
        </w:rPr>
      </w:pPr>
      <w:r w:rsidRPr="007A46BD">
        <w:rPr>
          <w:rFonts w:asciiTheme="minorHAnsi" w:hAnsiTheme="minorHAnsi"/>
          <w:i/>
          <w:sz w:val="22"/>
          <w:szCs w:val="22"/>
          <w:highlight w:val="yellow"/>
        </w:rPr>
        <w:t xml:space="preserve">A moderate excess for reagents and disposable items </w:t>
      </w:r>
      <w:r w:rsidR="008B2CB5">
        <w:rPr>
          <w:rFonts w:asciiTheme="minorHAnsi" w:hAnsiTheme="minorHAnsi"/>
          <w:i/>
          <w:sz w:val="22"/>
          <w:szCs w:val="22"/>
          <w:highlight w:val="yellow"/>
        </w:rPr>
        <w:t>is</w:t>
      </w:r>
      <w:r w:rsidRPr="007A46BD">
        <w:rPr>
          <w:rFonts w:asciiTheme="minorHAnsi" w:hAnsiTheme="minorHAnsi"/>
          <w:i/>
          <w:sz w:val="22"/>
          <w:szCs w:val="22"/>
          <w:highlight w:val="yellow"/>
        </w:rPr>
        <w:t xml:space="preserve"> included in these numbers.</w:t>
      </w:r>
    </w:p>
    <w:p w14:paraId="49E01F29" w14:textId="2F15731E" w:rsidR="00371FE7" w:rsidRDefault="00930C36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0.25</w:t>
      </w:r>
      <w:r w:rsidR="00826464">
        <w:rPr>
          <w:rFonts w:asciiTheme="minorHAnsi" w:hAnsiTheme="minorHAnsi"/>
          <w:sz w:val="22"/>
          <w:szCs w:val="22"/>
        </w:rPr>
        <w:t xml:space="preserve"> US</w:t>
      </w:r>
      <w:r>
        <w:rPr>
          <w:rFonts w:asciiTheme="minorHAnsi" w:hAnsiTheme="minorHAnsi"/>
          <w:sz w:val="22"/>
          <w:szCs w:val="22"/>
        </w:rPr>
        <w:t xml:space="preserve"> fl</w:t>
      </w:r>
      <w:r w:rsidR="002E451C">
        <w:rPr>
          <w:rFonts w:asciiTheme="minorHAnsi" w:hAnsiTheme="minorHAnsi"/>
          <w:sz w:val="22"/>
          <w:szCs w:val="22"/>
        </w:rPr>
        <w:t>.</w:t>
      </w:r>
      <w:r w:rsidR="007E38CC">
        <w:rPr>
          <w:rFonts w:asciiTheme="minorHAnsi" w:hAnsiTheme="minorHAnsi"/>
          <w:sz w:val="22"/>
          <w:szCs w:val="22"/>
        </w:rPr>
        <w:t xml:space="preserve"> </w:t>
      </w:r>
      <w:r w:rsidR="00195F36">
        <w:rPr>
          <w:rFonts w:asciiTheme="minorHAnsi" w:hAnsiTheme="minorHAnsi"/>
          <w:sz w:val="22"/>
          <w:szCs w:val="22"/>
        </w:rPr>
        <w:t>oz</w:t>
      </w:r>
      <w:r w:rsidR="002E451C">
        <w:rPr>
          <w:rFonts w:asciiTheme="minorHAnsi" w:hAnsiTheme="minorHAnsi"/>
          <w:sz w:val="22"/>
          <w:szCs w:val="22"/>
        </w:rPr>
        <w:t>.</w:t>
      </w:r>
      <w:r w:rsidR="009F3ECB">
        <w:rPr>
          <w:rFonts w:asciiTheme="minorHAnsi" w:hAnsiTheme="minorHAnsi"/>
          <w:sz w:val="22"/>
          <w:szCs w:val="22"/>
        </w:rPr>
        <w:t xml:space="preserve"> (</w:t>
      </w:r>
      <w:r w:rsidR="00B4059B">
        <w:rPr>
          <w:rFonts w:asciiTheme="minorHAnsi" w:hAnsiTheme="minorHAnsi"/>
          <w:sz w:val="22"/>
          <w:szCs w:val="22"/>
        </w:rPr>
        <w:t>7.4 mL</w:t>
      </w:r>
      <w:r w:rsidR="009F3ECB">
        <w:rPr>
          <w:rFonts w:asciiTheme="minorHAnsi" w:hAnsiTheme="minorHAnsi"/>
          <w:sz w:val="22"/>
          <w:szCs w:val="22"/>
        </w:rPr>
        <w:t>)</w:t>
      </w:r>
      <w:r w:rsidR="0057754D">
        <w:rPr>
          <w:rFonts w:asciiTheme="minorHAnsi" w:hAnsiTheme="minorHAnsi"/>
          <w:sz w:val="22"/>
          <w:szCs w:val="22"/>
        </w:rPr>
        <w:t xml:space="preserve"> of green food coloring</w:t>
      </w:r>
      <w:r w:rsidR="0083077C">
        <w:rPr>
          <w:rFonts w:asciiTheme="minorHAnsi" w:hAnsiTheme="minorHAnsi"/>
          <w:sz w:val="22"/>
          <w:szCs w:val="22"/>
        </w:rPr>
        <w:t xml:space="preserve"> </w:t>
      </w:r>
      <w:r w:rsidR="00A35935">
        <w:rPr>
          <w:rFonts w:asciiTheme="minorHAnsi" w:hAnsiTheme="minorHAnsi"/>
          <w:sz w:val="22"/>
          <w:szCs w:val="22"/>
        </w:rPr>
        <w:t>containing</w:t>
      </w:r>
      <w:r w:rsidR="006520D9">
        <w:rPr>
          <w:rFonts w:asciiTheme="minorHAnsi" w:hAnsiTheme="minorHAnsi"/>
          <w:sz w:val="22"/>
          <w:szCs w:val="22"/>
        </w:rPr>
        <w:t xml:space="preserve"> </w:t>
      </w:r>
      <w:r w:rsidR="0083077C">
        <w:rPr>
          <w:rFonts w:asciiTheme="minorHAnsi" w:hAnsiTheme="minorHAnsi"/>
          <w:sz w:val="22"/>
          <w:szCs w:val="22"/>
        </w:rPr>
        <w:t>tartrazine (FD&amp;C Y</w:t>
      </w:r>
      <w:r w:rsidR="004B5416">
        <w:rPr>
          <w:rFonts w:asciiTheme="minorHAnsi" w:hAnsiTheme="minorHAnsi"/>
          <w:sz w:val="22"/>
          <w:szCs w:val="22"/>
        </w:rPr>
        <w:t>ellow 5</w:t>
      </w:r>
      <w:r w:rsidR="00D61ABB">
        <w:rPr>
          <w:rFonts w:asciiTheme="minorHAnsi" w:hAnsiTheme="minorHAnsi"/>
          <w:sz w:val="22"/>
          <w:szCs w:val="22"/>
        </w:rPr>
        <w:t xml:space="preserve">, </w:t>
      </w:r>
      <w:r w:rsidR="0083077C">
        <w:rPr>
          <w:rFonts w:asciiTheme="minorHAnsi" w:hAnsiTheme="minorHAnsi"/>
          <w:sz w:val="22"/>
          <w:szCs w:val="22"/>
        </w:rPr>
        <w:t>E102</w:t>
      </w:r>
      <w:r w:rsidR="004B5416">
        <w:rPr>
          <w:rFonts w:asciiTheme="minorHAnsi" w:hAnsiTheme="minorHAnsi"/>
          <w:sz w:val="22"/>
          <w:szCs w:val="22"/>
        </w:rPr>
        <w:t xml:space="preserve">) and </w:t>
      </w:r>
      <w:r w:rsidR="0083077C">
        <w:rPr>
          <w:rFonts w:asciiTheme="minorHAnsi" w:hAnsiTheme="minorHAnsi"/>
          <w:sz w:val="22"/>
          <w:szCs w:val="22"/>
        </w:rPr>
        <w:t>erioglaucine (FD&amp;C B</w:t>
      </w:r>
      <w:r w:rsidR="00DD021C">
        <w:rPr>
          <w:rFonts w:asciiTheme="minorHAnsi" w:hAnsiTheme="minorHAnsi"/>
          <w:sz w:val="22"/>
          <w:szCs w:val="22"/>
        </w:rPr>
        <w:t>lue 1</w:t>
      </w:r>
      <w:r w:rsidR="00D61ABB">
        <w:rPr>
          <w:rFonts w:asciiTheme="minorHAnsi" w:hAnsiTheme="minorHAnsi"/>
          <w:sz w:val="22"/>
          <w:szCs w:val="22"/>
        </w:rPr>
        <w:t xml:space="preserve">, </w:t>
      </w:r>
      <w:r w:rsidR="0083077C">
        <w:rPr>
          <w:rFonts w:asciiTheme="minorHAnsi" w:hAnsiTheme="minorHAnsi"/>
          <w:sz w:val="22"/>
          <w:szCs w:val="22"/>
        </w:rPr>
        <w:t>E133</w:t>
      </w:r>
      <w:r w:rsidR="00DD021C">
        <w:rPr>
          <w:rFonts w:asciiTheme="minorHAnsi" w:hAnsiTheme="minorHAnsi"/>
          <w:sz w:val="22"/>
          <w:szCs w:val="22"/>
        </w:rPr>
        <w:t>)</w:t>
      </w:r>
      <w:r w:rsidR="00093987">
        <w:rPr>
          <w:rStyle w:val="EndnoteReference"/>
          <w:rFonts w:asciiTheme="minorHAnsi" w:hAnsiTheme="minorHAnsi"/>
          <w:sz w:val="22"/>
          <w:szCs w:val="22"/>
        </w:rPr>
        <w:endnoteReference w:id="1"/>
      </w:r>
    </w:p>
    <w:p w14:paraId="58DAA58F" w14:textId="2957F1E5" w:rsidR="00CF7692" w:rsidRDefault="00CF7692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400 mL 95% (190 proof) ethanol</w:t>
      </w:r>
    </w:p>
    <w:p w14:paraId="2DE7A959" w14:textId="35BE15BF" w:rsidR="00CB3CAE" w:rsidRDefault="00CA4DA7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300</w:t>
      </w:r>
      <w:r w:rsidR="00CB3CAE">
        <w:rPr>
          <w:rFonts w:asciiTheme="minorHAnsi" w:hAnsiTheme="minorHAnsi"/>
          <w:sz w:val="22"/>
          <w:szCs w:val="22"/>
        </w:rPr>
        <w:t xml:space="preserve"> mL distilled or deionized water (if lab has no dispenser)</w:t>
      </w:r>
    </w:p>
    <w:p w14:paraId="1F361254" w14:textId="24959103" w:rsidR="00315AD8" w:rsidRPr="00EA2AC8" w:rsidRDefault="008007E5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250 </w:t>
      </w:r>
      <w:r w:rsidRPr="00EA2AC8">
        <w:rPr>
          <w:rFonts w:asciiTheme="minorHAnsi" w:hAnsiTheme="minorHAnsi"/>
          <w:sz w:val="22"/>
          <w:szCs w:val="22"/>
        </w:rPr>
        <w:t>mL acetone (any grade)</w:t>
      </w:r>
    </w:p>
    <w:p w14:paraId="3BF9FA72" w14:textId="29C7E277" w:rsidR="00762DAA" w:rsidRPr="00EA2AC8" w:rsidRDefault="00A11131" w:rsidP="00762DAA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5</w:t>
      </w:r>
      <w:r w:rsidR="00762DAA" w:rsidRPr="00EA2AC8">
        <w:rPr>
          <w:rFonts w:asciiTheme="minorHAnsi" w:hAnsiTheme="minorHAnsi"/>
          <w:sz w:val="22"/>
          <w:szCs w:val="22"/>
        </w:rPr>
        <w:t xml:space="preserve"> g sand</w:t>
      </w:r>
      <w:r w:rsidR="001045C6" w:rsidRPr="00EA2AC8">
        <w:rPr>
          <w:rFonts w:asciiTheme="minorHAnsi" w:hAnsiTheme="minorHAnsi"/>
          <w:sz w:val="22"/>
          <w:szCs w:val="22"/>
        </w:rPr>
        <w:t>, 40-100 mesh</w:t>
      </w:r>
    </w:p>
    <w:p w14:paraId="0FAF7EA7" w14:textId="29336F5A" w:rsidR="00762DAA" w:rsidRDefault="00176AA8" w:rsidP="00762DAA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 w:rsidRPr="00EA2AC8">
        <w:rPr>
          <w:rFonts w:asciiTheme="minorHAnsi" w:hAnsiTheme="minorHAnsi"/>
          <w:sz w:val="22"/>
          <w:szCs w:val="22"/>
        </w:rPr>
        <w:t>30 g</w:t>
      </w:r>
      <w:r w:rsidR="00762DAA" w:rsidRPr="00EA2AC8">
        <w:rPr>
          <w:rFonts w:asciiTheme="minorHAnsi" w:hAnsiTheme="minorHAnsi"/>
          <w:sz w:val="22"/>
          <w:szCs w:val="22"/>
        </w:rPr>
        <w:t xml:space="preserve"> silica gel powder for</w:t>
      </w:r>
      <w:r w:rsidR="00762DAA">
        <w:rPr>
          <w:rFonts w:asciiTheme="minorHAnsi" w:hAnsiTheme="minorHAnsi"/>
          <w:sz w:val="22"/>
          <w:szCs w:val="22"/>
        </w:rPr>
        <w:t xml:space="preserve"> column chromatography</w:t>
      </w:r>
      <w:r w:rsidR="00136144">
        <w:rPr>
          <w:rFonts w:asciiTheme="minorHAnsi" w:hAnsiTheme="minorHAnsi"/>
          <w:sz w:val="22"/>
          <w:szCs w:val="22"/>
        </w:rPr>
        <w:t xml:space="preserve"> (</w:t>
      </w:r>
      <w:r w:rsidR="00DB35B8">
        <w:rPr>
          <w:rFonts w:asciiTheme="minorHAnsi" w:hAnsiTheme="minorHAnsi"/>
          <w:sz w:val="22"/>
          <w:szCs w:val="22"/>
        </w:rPr>
        <w:t>35-70 mesh, 100 grade</w:t>
      </w:r>
      <w:r w:rsidR="003716B1">
        <w:rPr>
          <w:rFonts w:asciiTheme="minorHAnsi" w:hAnsiTheme="minorHAnsi"/>
          <w:sz w:val="22"/>
          <w:szCs w:val="22"/>
        </w:rPr>
        <w:t>)</w:t>
      </w:r>
    </w:p>
    <w:p w14:paraId="18E8F489" w14:textId="4EAE1235" w:rsidR="00762DAA" w:rsidRPr="00762DAA" w:rsidRDefault="00762DAA" w:rsidP="00762DAA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Roll or bag of </w:t>
      </w:r>
      <w:r w:rsidR="0013090C">
        <w:rPr>
          <w:rFonts w:asciiTheme="minorHAnsi" w:hAnsiTheme="minorHAnsi"/>
          <w:sz w:val="22"/>
          <w:szCs w:val="22"/>
        </w:rPr>
        <w:t>cotton or glass</w:t>
      </w:r>
      <w:r>
        <w:rPr>
          <w:rFonts w:asciiTheme="minorHAnsi" w:hAnsiTheme="minorHAnsi"/>
          <w:sz w:val="22"/>
          <w:szCs w:val="22"/>
        </w:rPr>
        <w:t xml:space="preserve"> wool</w:t>
      </w:r>
      <w:r>
        <w:rPr>
          <w:rStyle w:val="FootnoteReference"/>
          <w:rFonts w:asciiTheme="minorHAnsi" w:hAnsiTheme="minorHAnsi"/>
          <w:sz w:val="22"/>
          <w:szCs w:val="22"/>
        </w:rPr>
        <w:footnoteReference w:id="1"/>
      </w:r>
      <w:r>
        <w:rPr>
          <w:rFonts w:asciiTheme="minorHAnsi" w:hAnsiTheme="minorHAnsi"/>
          <w:sz w:val="22"/>
          <w:szCs w:val="22"/>
        </w:rPr>
        <w:t xml:space="preserve"> x 1</w:t>
      </w:r>
    </w:p>
    <w:p w14:paraId="336B311F" w14:textId="18D141B2" w:rsidR="000E3E28" w:rsidRDefault="000E3E28" w:rsidP="000E3E28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25 mL glass or plastic gravity</w:t>
      </w:r>
      <w:r w:rsidR="008B7276">
        <w:rPr>
          <w:rFonts w:asciiTheme="minorHAnsi" w:hAnsiTheme="minorHAnsi"/>
          <w:sz w:val="22"/>
          <w:szCs w:val="22"/>
        </w:rPr>
        <w:t>-</w:t>
      </w:r>
      <w:r>
        <w:rPr>
          <w:rFonts w:asciiTheme="minorHAnsi" w:hAnsiTheme="minorHAnsi"/>
          <w:sz w:val="22"/>
          <w:szCs w:val="22"/>
        </w:rPr>
        <w:t>flow chromatography column x 5</w:t>
      </w:r>
    </w:p>
    <w:p w14:paraId="32485219" w14:textId="75A24ECC" w:rsidR="000E3E28" w:rsidRDefault="000E3E28" w:rsidP="000E3E28">
      <w:pPr>
        <w:pStyle w:val="ListParagraph"/>
        <w:numPr>
          <w:ilvl w:val="1"/>
          <w:numId w:val="3"/>
        </w:numPr>
        <w:spacing w:before="6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[</w:t>
      </w:r>
      <w:r w:rsidRPr="00011301">
        <w:rPr>
          <w:rFonts w:asciiTheme="minorHAnsi" w:hAnsiTheme="minorHAnsi"/>
          <w:sz w:val="22"/>
          <w:szCs w:val="22"/>
        </w:rPr>
        <w:t xml:space="preserve">ALTERNATIVE] </w:t>
      </w:r>
      <w:r w:rsidR="00EA2AC8" w:rsidRPr="00011301">
        <w:rPr>
          <w:rFonts w:asciiTheme="minorHAnsi" w:hAnsiTheme="minorHAnsi"/>
          <w:sz w:val="22"/>
          <w:szCs w:val="22"/>
        </w:rPr>
        <w:t>50</w:t>
      </w:r>
      <w:r w:rsidRPr="00011301">
        <w:rPr>
          <w:rFonts w:asciiTheme="minorHAnsi" w:hAnsiTheme="minorHAnsi"/>
          <w:sz w:val="22"/>
          <w:szCs w:val="22"/>
        </w:rPr>
        <w:t xml:space="preserve"> mL</w:t>
      </w:r>
      <w:r>
        <w:rPr>
          <w:rFonts w:asciiTheme="minorHAnsi" w:hAnsiTheme="minorHAnsi"/>
          <w:sz w:val="22"/>
          <w:szCs w:val="22"/>
        </w:rPr>
        <w:t xml:space="preserve"> glass</w:t>
      </w:r>
      <w:r w:rsidR="00C523DB">
        <w:rPr>
          <w:rFonts w:asciiTheme="minorHAnsi" w:hAnsiTheme="minorHAnsi"/>
          <w:sz w:val="22"/>
          <w:szCs w:val="22"/>
        </w:rPr>
        <w:t xml:space="preserve"> or plastic</w:t>
      </w:r>
      <w:r>
        <w:rPr>
          <w:rFonts w:asciiTheme="minorHAnsi" w:hAnsiTheme="minorHAnsi"/>
          <w:sz w:val="22"/>
          <w:szCs w:val="22"/>
        </w:rPr>
        <w:t xml:space="preserve"> straight</w:t>
      </w:r>
      <w:r w:rsidR="002F4E48">
        <w:rPr>
          <w:rFonts w:asciiTheme="minorHAnsi" w:hAnsiTheme="minorHAnsi"/>
          <w:sz w:val="22"/>
          <w:szCs w:val="22"/>
        </w:rPr>
        <w:t>-</w:t>
      </w:r>
      <w:r>
        <w:rPr>
          <w:rFonts w:asciiTheme="minorHAnsi" w:hAnsiTheme="minorHAnsi"/>
          <w:sz w:val="22"/>
          <w:szCs w:val="22"/>
        </w:rPr>
        <w:t>bore volumetric burette</w:t>
      </w:r>
      <w:r>
        <w:rPr>
          <w:rStyle w:val="FootnoteReference"/>
          <w:rFonts w:asciiTheme="minorHAnsi" w:hAnsiTheme="minorHAnsi"/>
          <w:sz w:val="22"/>
          <w:szCs w:val="22"/>
        </w:rPr>
        <w:footnoteReference w:id="2"/>
      </w:r>
      <w:r w:rsidR="00EA2AC8">
        <w:rPr>
          <w:rFonts w:asciiTheme="minorHAnsi" w:hAnsiTheme="minorHAnsi"/>
          <w:sz w:val="22"/>
          <w:szCs w:val="22"/>
        </w:rPr>
        <w:t xml:space="preserve"> </w:t>
      </w:r>
      <w:r w:rsidR="003A750A">
        <w:rPr>
          <w:rFonts w:asciiTheme="minorHAnsi" w:hAnsiTheme="minorHAnsi"/>
          <w:sz w:val="22"/>
          <w:szCs w:val="22"/>
        </w:rPr>
        <w:t>(</w:t>
      </w:r>
      <w:r w:rsidR="00EA2AC8">
        <w:rPr>
          <w:rFonts w:asciiTheme="minorHAnsi" w:hAnsiTheme="minorHAnsi"/>
          <w:sz w:val="22"/>
          <w:szCs w:val="22"/>
        </w:rPr>
        <w:t>I</w:t>
      </w:r>
      <w:r w:rsidR="003A750A">
        <w:rPr>
          <w:rFonts w:asciiTheme="minorHAnsi" w:hAnsiTheme="minorHAnsi"/>
          <w:sz w:val="22"/>
          <w:szCs w:val="22"/>
        </w:rPr>
        <w:t>.</w:t>
      </w:r>
      <w:r w:rsidR="00EA2AC8">
        <w:rPr>
          <w:rFonts w:asciiTheme="minorHAnsi" w:hAnsiTheme="minorHAnsi"/>
          <w:sz w:val="22"/>
          <w:szCs w:val="22"/>
        </w:rPr>
        <w:t>D</w:t>
      </w:r>
      <w:r w:rsidR="003A750A">
        <w:rPr>
          <w:rFonts w:asciiTheme="minorHAnsi" w:hAnsiTheme="minorHAnsi"/>
          <w:sz w:val="22"/>
          <w:szCs w:val="22"/>
        </w:rPr>
        <w:t>.</w:t>
      </w:r>
      <w:r w:rsidR="00EA2AC8">
        <w:rPr>
          <w:rFonts w:asciiTheme="minorHAnsi" w:hAnsiTheme="minorHAnsi"/>
          <w:sz w:val="22"/>
          <w:szCs w:val="22"/>
        </w:rPr>
        <w:t xml:space="preserve"> 1.5 cm</w:t>
      </w:r>
      <w:r w:rsidR="003A750A">
        <w:rPr>
          <w:rFonts w:asciiTheme="minorHAnsi" w:hAnsiTheme="minorHAnsi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 xml:space="preserve"> x 5</w:t>
      </w:r>
    </w:p>
    <w:p w14:paraId="702E968A" w14:textId="5D3A5FA9" w:rsidR="000E3E28" w:rsidRDefault="003A750A" w:rsidP="000E3E28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mall powder</w:t>
      </w:r>
      <w:r w:rsidR="000E3E28">
        <w:rPr>
          <w:rFonts w:asciiTheme="minorHAnsi" w:hAnsiTheme="minorHAnsi"/>
          <w:sz w:val="22"/>
          <w:szCs w:val="22"/>
        </w:rPr>
        <w:t xml:space="preserve"> funnel x </w:t>
      </w:r>
      <w:r w:rsidR="00F06B14">
        <w:rPr>
          <w:rFonts w:asciiTheme="minorHAnsi" w:hAnsiTheme="minorHAnsi"/>
          <w:sz w:val="22"/>
          <w:szCs w:val="22"/>
        </w:rPr>
        <w:t>10</w:t>
      </w:r>
    </w:p>
    <w:p w14:paraId="11781642" w14:textId="5F651322" w:rsidR="00030D2D" w:rsidRDefault="00030D2D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5 mL </w:t>
      </w:r>
      <w:r w:rsidR="004135FE">
        <w:rPr>
          <w:rFonts w:asciiTheme="minorHAnsi" w:hAnsiTheme="minorHAnsi"/>
          <w:sz w:val="22"/>
          <w:szCs w:val="22"/>
        </w:rPr>
        <w:t>glass</w:t>
      </w:r>
      <w:r w:rsidR="00E469FD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volumetric flask with cap x 1</w:t>
      </w:r>
    </w:p>
    <w:p w14:paraId="439BF9EF" w14:textId="78641574" w:rsidR="00D43D42" w:rsidRDefault="00F15E79" w:rsidP="00D43D42">
      <w:pPr>
        <w:pStyle w:val="ListParagraph"/>
        <w:numPr>
          <w:ilvl w:val="1"/>
          <w:numId w:val="3"/>
        </w:numPr>
        <w:spacing w:before="6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quare</w:t>
      </w:r>
      <w:r w:rsidR="008A3C79">
        <w:rPr>
          <w:rFonts w:asciiTheme="minorHAnsi" w:hAnsiTheme="minorHAnsi"/>
          <w:sz w:val="22"/>
          <w:szCs w:val="22"/>
        </w:rPr>
        <w:t xml:space="preserve"> of p</w:t>
      </w:r>
      <w:r w:rsidR="00AB478E">
        <w:rPr>
          <w:rFonts w:asciiTheme="minorHAnsi" w:hAnsiTheme="minorHAnsi"/>
          <w:sz w:val="22"/>
          <w:szCs w:val="22"/>
        </w:rPr>
        <w:t>lastic paraffin film</w:t>
      </w:r>
      <w:r>
        <w:rPr>
          <w:rFonts w:asciiTheme="minorHAnsi" w:hAnsiTheme="minorHAnsi"/>
          <w:sz w:val="22"/>
          <w:szCs w:val="22"/>
        </w:rPr>
        <w:t xml:space="preserve"> x 2</w:t>
      </w:r>
    </w:p>
    <w:p w14:paraId="39E3315C" w14:textId="7F91D460" w:rsidR="00D356B7" w:rsidRPr="00CC6A5E" w:rsidRDefault="00D356B7" w:rsidP="000A523B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 w:rsidRPr="00CC6A5E">
        <w:rPr>
          <w:rFonts w:asciiTheme="minorHAnsi" w:hAnsiTheme="minorHAnsi"/>
          <w:sz w:val="22"/>
          <w:szCs w:val="22"/>
        </w:rPr>
        <w:t>5 mL glass graduated cylinder x 5</w:t>
      </w:r>
    </w:p>
    <w:p w14:paraId="0CFB5D6B" w14:textId="23FC44AF" w:rsidR="00353AD7" w:rsidRDefault="004F6D84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50 mL </w:t>
      </w:r>
      <w:r w:rsidR="00E469FD">
        <w:rPr>
          <w:rFonts w:asciiTheme="minorHAnsi" w:hAnsiTheme="minorHAnsi"/>
          <w:sz w:val="22"/>
          <w:szCs w:val="22"/>
        </w:rPr>
        <w:t>glass</w:t>
      </w:r>
      <w:r w:rsidR="00CB4B60">
        <w:rPr>
          <w:rFonts w:asciiTheme="minorHAnsi" w:hAnsiTheme="minorHAnsi"/>
          <w:sz w:val="22"/>
          <w:szCs w:val="22"/>
        </w:rPr>
        <w:t xml:space="preserve"> or plastic</w:t>
      </w:r>
      <w:r w:rsidR="00E469FD">
        <w:rPr>
          <w:rFonts w:asciiTheme="minorHAnsi" w:hAnsiTheme="minorHAnsi"/>
          <w:sz w:val="22"/>
          <w:szCs w:val="22"/>
        </w:rPr>
        <w:t xml:space="preserve"> </w:t>
      </w:r>
      <w:r w:rsidR="007C48A8">
        <w:rPr>
          <w:rFonts w:asciiTheme="minorHAnsi" w:hAnsiTheme="minorHAnsi"/>
          <w:sz w:val="22"/>
          <w:szCs w:val="22"/>
        </w:rPr>
        <w:t>beaker x 25</w:t>
      </w:r>
    </w:p>
    <w:p w14:paraId="1FE3BA74" w14:textId="370ACB7D" w:rsidR="00124BF4" w:rsidRPr="00124BF4" w:rsidRDefault="00124BF4" w:rsidP="00124BF4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>100 mL glass or plastic beaker x 5</w:t>
      </w:r>
    </w:p>
    <w:p w14:paraId="2A330A06" w14:textId="3435435C" w:rsidR="00762DAA" w:rsidRPr="00762DAA" w:rsidRDefault="00073A6B" w:rsidP="00762DAA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50 mL glass or plastic graduated cylinder x 10</w:t>
      </w:r>
    </w:p>
    <w:p w14:paraId="0F157508" w14:textId="2CC40A20" w:rsidR="002D6998" w:rsidRDefault="002D6998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Glass</w:t>
      </w:r>
      <w:r w:rsidR="00F316C1">
        <w:rPr>
          <w:rFonts w:asciiTheme="minorHAnsi" w:hAnsiTheme="minorHAnsi"/>
          <w:sz w:val="22"/>
          <w:szCs w:val="22"/>
        </w:rPr>
        <w:t xml:space="preserve"> stirring</w:t>
      </w:r>
      <w:r>
        <w:rPr>
          <w:rFonts w:asciiTheme="minorHAnsi" w:hAnsiTheme="minorHAnsi"/>
          <w:sz w:val="22"/>
          <w:szCs w:val="22"/>
        </w:rPr>
        <w:t xml:space="preserve"> rod x 5</w:t>
      </w:r>
    </w:p>
    <w:p w14:paraId="67829842" w14:textId="08D245C4" w:rsidR="006C5BA9" w:rsidRDefault="006E2979" w:rsidP="006C5BA9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ox of</w:t>
      </w:r>
      <w:r w:rsidR="007021CA">
        <w:rPr>
          <w:rFonts w:asciiTheme="minorHAnsi" w:hAnsiTheme="minorHAnsi"/>
          <w:sz w:val="22"/>
          <w:szCs w:val="22"/>
        </w:rPr>
        <w:t xml:space="preserve"> long-</w:t>
      </w:r>
      <w:r w:rsidR="007021CA" w:rsidRPr="00563C46">
        <w:rPr>
          <w:rFonts w:asciiTheme="minorHAnsi" w:hAnsiTheme="minorHAnsi"/>
          <w:sz w:val="22"/>
          <w:szCs w:val="22"/>
        </w:rPr>
        <w:t>stem</w:t>
      </w:r>
      <w:r w:rsidRPr="00563C46">
        <w:rPr>
          <w:rFonts w:asciiTheme="minorHAnsi" w:hAnsiTheme="minorHAnsi"/>
          <w:sz w:val="22"/>
          <w:szCs w:val="22"/>
        </w:rPr>
        <w:t xml:space="preserve"> Pasteur pipettes</w:t>
      </w:r>
      <w:r w:rsidR="002078F1" w:rsidRPr="00563C46">
        <w:rPr>
          <w:rFonts w:asciiTheme="minorHAnsi" w:hAnsiTheme="minorHAnsi"/>
          <w:sz w:val="22"/>
          <w:szCs w:val="22"/>
        </w:rPr>
        <w:t xml:space="preserve"> x 1</w:t>
      </w:r>
      <w:r>
        <w:rPr>
          <w:rFonts w:asciiTheme="minorHAnsi" w:hAnsiTheme="minorHAnsi"/>
          <w:sz w:val="22"/>
          <w:szCs w:val="22"/>
        </w:rPr>
        <w:t xml:space="preserve"> (min. </w:t>
      </w:r>
      <w:r w:rsidR="00591796">
        <w:rPr>
          <w:rFonts w:asciiTheme="minorHAnsi" w:hAnsiTheme="minorHAnsi"/>
          <w:sz w:val="22"/>
          <w:szCs w:val="22"/>
        </w:rPr>
        <w:t>6</w:t>
      </w:r>
      <w:r>
        <w:rPr>
          <w:rFonts w:asciiTheme="minorHAnsi" w:hAnsiTheme="minorHAnsi"/>
          <w:sz w:val="22"/>
          <w:szCs w:val="22"/>
        </w:rPr>
        <w:t>0 pipettes)</w:t>
      </w:r>
    </w:p>
    <w:p w14:paraId="1817FCB6" w14:textId="77777777" w:rsidR="006C5BA9" w:rsidRPr="00192481" w:rsidRDefault="006C5BA9" w:rsidP="006C5BA9">
      <w:pPr>
        <w:pStyle w:val="ListParagraph"/>
        <w:numPr>
          <w:ilvl w:val="1"/>
          <w:numId w:val="3"/>
        </w:numPr>
        <w:spacing w:before="6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ipette bulb x 10</w:t>
      </w:r>
    </w:p>
    <w:p w14:paraId="202DC0EC" w14:textId="02FE407D" w:rsidR="00502715" w:rsidRDefault="00B523D2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Laboratory stand</w:t>
      </w:r>
      <w:r w:rsidR="00331227">
        <w:rPr>
          <w:rFonts w:asciiTheme="minorHAnsi" w:hAnsiTheme="minorHAnsi"/>
          <w:sz w:val="22"/>
          <w:szCs w:val="22"/>
        </w:rPr>
        <w:t xml:space="preserve"> x 5</w:t>
      </w:r>
    </w:p>
    <w:p w14:paraId="4D7F9A99" w14:textId="7F21D0A7" w:rsidR="00ED7C82" w:rsidRDefault="008B1D09" w:rsidP="00B523D2">
      <w:pPr>
        <w:pStyle w:val="ListParagraph"/>
        <w:numPr>
          <w:ilvl w:val="1"/>
          <w:numId w:val="3"/>
        </w:numPr>
        <w:spacing w:before="6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u</w:t>
      </w:r>
      <w:r w:rsidR="00E63928">
        <w:rPr>
          <w:rFonts w:asciiTheme="minorHAnsi" w:hAnsiTheme="minorHAnsi"/>
          <w:sz w:val="22"/>
          <w:szCs w:val="22"/>
        </w:rPr>
        <w:t>rette clamp x 5</w:t>
      </w:r>
    </w:p>
    <w:p w14:paraId="574BF27D" w14:textId="6338C71D" w:rsidR="00B01470" w:rsidRDefault="00B01470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30</w:t>
      </w:r>
      <w:r w:rsidR="000541FD">
        <w:rPr>
          <w:rFonts w:asciiTheme="minorHAnsi" w:hAnsiTheme="minorHAnsi"/>
          <w:sz w:val="22"/>
          <w:szCs w:val="22"/>
        </w:rPr>
        <w:t>-40″ (</w:t>
      </w:r>
      <w:r w:rsidR="00297D85">
        <w:rPr>
          <w:rFonts w:asciiTheme="minorHAnsi" w:hAnsiTheme="minorHAnsi"/>
          <w:sz w:val="22"/>
          <w:szCs w:val="22"/>
        </w:rPr>
        <w:t xml:space="preserve">75-100 cm) blunt-ended stiff metal wire or wooden rod x </w:t>
      </w:r>
      <w:r w:rsidR="00EE54B1">
        <w:rPr>
          <w:rFonts w:asciiTheme="minorHAnsi" w:hAnsiTheme="minorHAnsi"/>
          <w:sz w:val="22"/>
          <w:szCs w:val="22"/>
        </w:rPr>
        <w:t>1</w:t>
      </w:r>
    </w:p>
    <w:p w14:paraId="2CB788C4" w14:textId="571A6DAA" w:rsidR="00CF6B27" w:rsidRDefault="00CF6B27" w:rsidP="000C4DFF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oll of l</w:t>
      </w:r>
      <w:r w:rsidR="001C064B">
        <w:rPr>
          <w:rFonts w:asciiTheme="minorHAnsi" w:hAnsiTheme="minorHAnsi"/>
          <w:sz w:val="22"/>
          <w:szCs w:val="22"/>
        </w:rPr>
        <w:t>aboratory tape x 6</w:t>
      </w:r>
    </w:p>
    <w:p w14:paraId="203C9943" w14:textId="6F664A19" w:rsidR="00CF6B27" w:rsidRDefault="00A12460" w:rsidP="00053ACD">
      <w:pPr>
        <w:pStyle w:val="ListParagraph"/>
        <w:numPr>
          <w:ilvl w:val="1"/>
          <w:numId w:val="3"/>
        </w:numPr>
        <w:spacing w:before="6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L</w:t>
      </w:r>
      <w:r w:rsidR="001C064B">
        <w:rPr>
          <w:rFonts w:asciiTheme="minorHAnsi" w:hAnsiTheme="minorHAnsi"/>
          <w:sz w:val="22"/>
          <w:szCs w:val="22"/>
        </w:rPr>
        <w:t>abeling pen or marker x 6</w:t>
      </w:r>
    </w:p>
    <w:p w14:paraId="58785198" w14:textId="38382CF3" w:rsidR="00810DC6" w:rsidRDefault="001E41DF" w:rsidP="00BC6060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etric ruler x 5</w:t>
      </w:r>
    </w:p>
    <w:p w14:paraId="5E212CA2" w14:textId="19C8F424" w:rsidR="00F96CBF" w:rsidRDefault="00F96CBF" w:rsidP="00BC6060">
      <w:pPr>
        <w:pStyle w:val="ListParagraph"/>
        <w:numPr>
          <w:ilvl w:val="0"/>
          <w:numId w:val="3"/>
        </w:numPr>
        <w:spacing w:before="60"/>
        <w:ind w:left="900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250 mL plastic wash bottle x 1</w:t>
      </w:r>
    </w:p>
    <w:p w14:paraId="4D4AC578" w14:textId="45BE247E" w:rsidR="00DD27FB" w:rsidRDefault="00DD27F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br w:type="page"/>
      </w:r>
    </w:p>
    <w:p w14:paraId="192AD458" w14:textId="21D3C8E1" w:rsidR="00CE40DD" w:rsidRPr="00A83F8E" w:rsidRDefault="00CE40DD" w:rsidP="00FA3D5E">
      <w:pPr>
        <w:pStyle w:val="ListParagraph"/>
        <w:keepNext/>
        <w:numPr>
          <w:ilvl w:val="0"/>
          <w:numId w:val="7"/>
        </w:numPr>
        <w:spacing w:before="240"/>
        <w:contextualSpacing w:val="0"/>
        <w:rPr>
          <w:rFonts w:asciiTheme="minorHAnsi" w:hAnsiTheme="minorHAnsi"/>
          <w:b/>
          <w:sz w:val="22"/>
          <w:szCs w:val="22"/>
        </w:rPr>
      </w:pPr>
      <w:r w:rsidRPr="00A83F8E">
        <w:rPr>
          <w:rFonts w:asciiTheme="minorHAnsi" w:hAnsiTheme="minorHAnsi"/>
          <w:b/>
          <w:sz w:val="22"/>
          <w:szCs w:val="22"/>
        </w:rPr>
        <w:lastRenderedPageBreak/>
        <w:t xml:space="preserve">Preparation of </w:t>
      </w:r>
      <w:r w:rsidR="00426067">
        <w:rPr>
          <w:rFonts w:asciiTheme="minorHAnsi" w:hAnsiTheme="minorHAnsi"/>
          <w:b/>
          <w:sz w:val="22"/>
          <w:szCs w:val="22"/>
        </w:rPr>
        <w:t xml:space="preserve">the </w:t>
      </w:r>
      <w:r w:rsidR="00E82E1E">
        <w:rPr>
          <w:rFonts w:asciiTheme="minorHAnsi" w:hAnsiTheme="minorHAnsi"/>
          <w:b/>
          <w:sz w:val="22"/>
          <w:szCs w:val="22"/>
        </w:rPr>
        <w:t>Dye Solution</w:t>
      </w:r>
    </w:p>
    <w:p w14:paraId="2F4F3B01" w14:textId="2892DA43" w:rsidR="00775691" w:rsidRPr="00775691" w:rsidRDefault="00775691" w:rsidP="00FA3D5E">
      <w:pPr>
        <w:pStyle w:val="12ptparabreak"/>
        <w:keepNext/>
        <w:numPr>
          <w:ilvl w:val="0"/>
          <w:numId w:val="0"/>
        </w:numPr>
        <w:jc w:val="center"/>
        <w:rPr>
          <w:b/>
          <w:sz w:val="24"/>
        </w:rPr>
      </w:pPr>
      <w:r w:rsidRPr="00A83F8E">
        <w:rPr>
          <w:b/>
          <w:sz w:val="24"/>
        </w:rPr>
        <w:t>Disclaimer</w:t>
      </w:r>
      <w:r w:rsidRPr="00D65D2D">
        <w:rPr>
          <w:b/>
          <w:sz w:val="24"/>
        </w:rPr>
        <w:t>: Here we show pre</w:t>
      </w:r>
      <w:r w:rsidRPr="00856C1B">
        <w:rPr>
          <w:b/>
          <w:sz w:val="24"/>
        </w:rPr>
        <w:t xml:space="preserve">paration of </w:t>
      </w:r>
      <w:r w:rsidR="00BE7149">
        <w:rPr>
          <w:b/>
          <w:sz w:val="24"/>
        </w:rPr>
        <w:t>the</w:t>
      </w:r>
      <w:r w:rsidR="000D66EA">
        <w:rPr>
          <w:b/>
          <w:sz w:val="24"/>
        </w:rPr>
        <w:t xml:space="preserve"> </w:t>
      </w:r>
      <w:r w:rsidR="000D6820">
        <w:rPr>
          <w:b/>
          <w:sz w:val="24"/>
        </w:rPr>
        <w:t xml:space="preserve">dye solution </w:t>
      </w:r>
      <w:r w:rsidRPr="00856C1B">
        <w:rPr>
          <w:b/>
          <w:sz w:val="24"/>
        </w:rPr>
        <w:t>for 10 students</w:t>
      </w:r>
      <w:r w:rsidRPr="00D65D2D">
        <w:rPr>
          <w:b/>
          <w:sz w:val="24"/>
        </w:rPr>
        <w:t xml:space="preserve"> working in pairs, with some excess. Please adjust quantities as needed.</w:t>
      </w:r>
    </w:p>
    <w:p w14:paraId="0997CE6C" w14:textId="56BFA124" w:rsidR="004A4C1A" w:rsidRDefault="008D4E23" w:rsidP="00D455BC">
      <w:pPr>
        <w:pStyle w:val="12ptparabreak"/>
      </w:pPr>
      <w:r>
        <w:t>Before you get started</w:t>
      </w:r>
      <w:r w:rsidR="004A4C1A">
        <w:t xml:space="preserve">, </w:t>
      </w:r>
      <w:r w:rsidR="004525A1">
        <w:t>put on a lab coat, safe</w:t>
      </w:r>
      <w:r w:rsidR="00082529">
        <w:t>ty glasses, and nitrile</w:t>
      </w:r>
      <w:r w:rsidR="00D455BC">
        <w:t xml:space="preserve"> </w:t>
      </w:r>
      <w:r w:rsidR="00082529">
        <w:t>gloves,</w:t>
      </w:r>
      <w:r w:rsidR="007E3849">
        <w:t xml:space="preserve"> </w:t>
      </w:r>
      <w:r w:rsidR="007E3849">
        <w:rPr>
          <w:b/>
        </w:rPr>
        <w:t>[1-WIDE]</w:t>
      </w:r>
      <w:r w:rsidR="00082529">
        <w:t xml:space="preserve"> and make sure that the lab has </w:t>
      </w:r>
      <w:r w:rsidR="00E21E89">
        <w:t xml:space="preserve">a </w:t>
      </w:r>
      <w:r w:rsidR="00082529">
        <w:t>labeled organic waste container.</w:t>
      </w:r>
      <w:r w:rsidR="00B95EF3">
        <w:t xml:space="preserve"> </w:t>
      </w:r>
      <w:r w:rsidR="00E21E89">
        <w:rPr>
          <w:b/>
        </w:rPr>
        <w:t>[</w:t>
      </w:r>
      <w:r w:rsidR="00B95EF3">
        <w:rPr>
          <w:b/>
        </w:rPr>
        <w:t>2-MED]</w:t>
      </w:r>
      <w:r w:rsidR="00082529">
        <w:t xml:space="preserve"> </w:t>
      </w:r>
      <w:r w:rsidR="003756F2">
        <w:t xml:space="preserve">Now, let’s </w:t>
      </w:r>
      <w:r w:rsidR="009506F8">
        <w:t>prepare</w:t>
      </w:r>
      <w:r w:rsidR="003756F2">
        <w:t xml:space="preserve"> </w:t>
      </w:r>
      <w:r w:rsidR="00395E0C">
        <w:t>5 m</w:t>
      </w:r>
      <w:r w:rsidR="002C32EB">
        <w:t>illiliters</w:t>
      </w:r>
      <w:r w:rsidR="00395E0C">
        <w:t xml:space="preserve"> of </w:t>
      </w:r>
      <w:r w:rsidR="00BB4176">
        <w:t>a green food dye solution in ethanol.</w:t>
      </w:r>
      <w:r w:rsidR="00B7275C">
        <w:t xml:space="preserve"> </w:t>
      </w:r>
      <w:r w:rsidR="00E21E89">
        <w:rPr>
          <w:b/>
        </w:rPr>
        <w:t>[3</w:t>
      </w:r>
      <w:r w:rsidR="00B7275C">
        <w:rPr>
          <w:b/>
        </w:rPr>
        <w:t>-ECU]</w:t>
      </w:r>
    </w:p>
    <w:p w14:paraId="0D6BE25D" w14:textId="38CFED3B" w:rsidR="00635808" w:rsidRDefault="00BB4176" w:rsidP="00D455BC">
      <w:pPr>
        <w:pStyle w:val="makestylesgo"/>
      </w:pPr>
      <w:bookmarkStart w:id="1" w:name="_Ref7778243"/>
      <w:r>
        <w:t xml:space="preserve">Talent </w:t>
      </w:r>
      <w:r w:rsidR="00F7602F">
        <w:t>(already wearing their lab coat</w:t>
      </w:r>
      <w:r w:rsidR="0009304E">
        <w:t>)</w:t>
      </w:r>
      <w:r w:rsidR="00F7602F">
        <w:t xml:space="preserve"> </w:t>
      </w:r>
      <w:r w:rsidR="00D455BC">
        <w:t xml:space="preserve">puts on </w:t>
      </w:r>
      <w:r w:rsidR="00F7602F">
        <w:t>safety glasses</w:t>
      </w:r>
      <w:r w:rsidR="0009304E">
        <w:t xml:space="preserve"> and</w:t>
      </w:r>
      <w:r w:rsidR="00F7602F">
        <w:t xml:space="preserve"> nitrile gloves.</w:t>
      </w:r>
      <w:bookmarkEnd w:id="1"/>
      <w:r w:rsidR="00FF0550">
        <w:t xml:space="preserve"> | Also used in </w:t>
      </w:r>
      <w:r w:rsidR="00FC117A">
        <w:fldChar w:fldCharType="begin"/>
      </w:r>
      <w:r w:rsidR="00FC117A">
        <w:instrText xml:space="preserve"> REF _Ref7779023 \r \h </w:instrText>
      </w:r>
      <w:r w:rsidR="00FC117A">
        <w:fldChar w:fldCharType="separate"/>
      </w:r>
      <w:r w:rsidR="00FC117A">
        <w:t>4.3</w:t>
      </w:r>
      <w:r w:rsidR="00FC117A">
        <w:t>.</w:t>
      </w:r>
      <w:r w:rsidR="00FC117A">
        <w:t xml:space="preserve">1. </w:t>
      </w:r>
      <w:r w:rsidR="00FC117A">
        <w:fldChar w:fldCharType="end"/>
      </w:r>
    </w:p>
    <w:p w14:paraId="7669C75E" w14:textId="75DB93BE" w:rsidR="00635808" w:rsidRDefault="00635808" w:rsidP="00BB4176">
      <w:pPr>
        <w:pStyle w:val="makestylesgo"/>
      </w:pPr>
      <w:r>
        <w:t xml:space="preserve">Still </w:t>
      </w:r>
      <w:r w:rsidR="00493D19">
        <w:t xml:space="preserve">shot of </w:t>
      </w:r>
      <w:r w:rsidR="001378D3">
        <w:t xml:space="preserve">an organic waste container in </w:t>
      </w:r>
      <w:r w:rsidR="004C19A5">
        <w:t>a fume hood (light on),</w:t>
      </w:r>
      <w:r w:rsidR="001378D3">
        <w:t xml:space="preserve"> with the container’s label facing the camera.</w:t>
      </w:r>
    </w:p>
    <w:p w14:paraId="0D9F0FF3" w14:textId="3AE91D7A" w:rsidR="00077360" w:rsidRDefault="00077360" w:rsidP="00BB4176">
      <w:pPr>
        <w:pStyle w:val="makestylesgo"/>
      </w:pPr>
      <w:bookmarkStart w:id="2" w:name="_Ref523824103"/>
      <w:r>
        <w:t>Use shot</w:t>
      </w:r>
      <w:bookmarkEnd w:id="2"/>
      <w:r>
        <w:t xml:space="preserve"> </w:t>
      </w:r>
      <w:r w:rsidR="009925AC">
        <w:fldChar w:fldCharType="begin"/>
      </w:r>
      <w:r w:rsidR="009925AC">
        <w:instrText xml:space="preserve"> REF _Ref523824111 \r \h </w:instrText>
      </w:r>
      <w:r w:rsidR="009925AC">
        <w:fldChar w:fldCharType="separate"/>
      </w:r>
      <w:r w:rsidR="00C825CD">
        <w:t xml:space="preserve">2.4.4. </w:t>
      </w:r>
      <w:r w:rsidR="009925AC">
        <w:fldChar w:fldCharType="end"/>
      </w:r>
      <w:r w:rsidR="00664495">
        <w:t>(“finished product” shot of the green dye solution)</w:t>
      </w:r>
    </w:p>
    <w:p w14:paraId="460B806E" w14:textId="0BDDCC56" w:rsidR="003D1C15" w:rsidRDefault="00442A2D" w:rsidP="00D455BC">
      <w:pPr>
        <w:pStyle w:val="12ptparabreak"/>
      </w:pPr>
      <w:r>
        <w:t>First, tare a</w:t>
      </w:r>
      <w:r w:rsidR="00F63610">
        <w:t xml:space="preserve"> clean, empty</w:t>
      </w:r>
      <w:r>
        <w:t xml:space="preserve"> 5-m</w:t>
      </w:r>
      <w:r w:rsidR="002C32EB">
        <w:t>illiliter</w:t>
      </w:r>
      <w:r w:rsidR="00F63610">
        <w:t xml:space="preserve"> volumetric</w:t>
      </w:r>
      <w:r w:rsidR="008931E8">
        <w:t xml:space="preserve"> </w:t>
      </w:r>
      <w:r w:rsidR="00F63610">
        <w:t>flask.</w:t>
      </w:r>
      <w:r w:rsidR="00A12922">
        <w:t xml:space="preserve"> </w:t>
      </w:r>
      <w:r w:rsidR="00A12922">
        <w:rPr>
          <w:b/>
        </w:rPr>
        <w:t>[1-MED]</w:t>
      </w:r>
      <w:r w:rsidR="00F63610">
        <w:t xml:space="preserve"> </w:t>
      </w:r>
      <w:r w:rsidR="00CE5162">
        <w:t xml:space="preserve">Then, </w:t>
      </w:r>
      <w:r w:rsidR="00132E2C">
        <w:t xml:space="preserve">slowly add green food </w:t>
      </w:r>
      <w:r w:rsidR="00FA04BD">
        <w:t>dye</w:t>
      </w:r>
      <w:r w:rsidR="00132E2C">
        <w:t xml:space="preserve"> to th</w:t>
      </w:r>
      <w:r w:rsidR="009847CE">
        <w:t>e flask</w:t>
      </w:r>
      <w:r w:rsidR="00C64F7E">
        <w:t xml:space="preserve"> </w:t>
      </w:r>
      <w:r w:rsidR="00004CAC">
        <w:rPr>
          <w:b/>
        </w:rPr>
        <w:t>[2-MED</w:t>
      </w:r>
      <w:r w:rsidR="00C64F7E">
        <w:rPr>
          <w:b/>
        </w:rPr>
        <w:t>]</w:t>
      </w:r>
      <w:r w:rsidR="009847CE">
        <w:t xml:space="preserve"> until it contains </w:t>
      </w:r>
      <w:r w:rsidR="00B664E8">
        <w:t>2.5 g</w:t>
      </w:r>
      <w:r w:rsidR="00501B0B">
        <w:t>rams</w:t>
      </w:r>
      <w:r w:rsidR="00B664E8">
        <w:t xml:space="preserve"> of fluid</w:t>
      </w:r>
      <w:r w:rsidR="00132E2C">
        <w:t>.</w:t>
      </w:r>
      <w:r w:rsidR="00AB4ADB">
        <w:t xml:space="preserve"> </w:t>
      </w:r>
      <w:r w:rsidR="00AB4ADB">
        <w:rPr>
          <w:b/>
        </w:rPr>
        <w:t>[3-CU]</w:t>
      </w:r>
    </w:p>
    <w:p w14:paraId="1D8B82D2" w14:textId="65F3B84A" w:rsidR="003C7FE6" w:rsidRDefault="003C7FE6" w:rsidP="003C7FE6">
      <w:pPr>
        <w:pStyle w:val="makestylesgo"/>
      </w:pPr>
      <w:r>
        <w:t>Talent places a 5-mL volumetric flask on a balance and presses the ‘tare’ button.</w:t>
      </w:r>
    </w:p>
    <w:p w14:paraId="51F1DD1A" w14:textId="1D48AD87" w:rsidR="002E7B4F" w:rsidRDefault="002E7B4F" w:rsidP="003C7FE6">
      <w:pPr>
        <w:pStyle w:val="makestylesgo"/>
      </w:pPr>
      <w:r>
        <w:t xml:space="preserve">Talent adds green food coloring </w:t>
      </w:r>
      <w:r w:rsidRPr="00254423">
        <w:t>by drops</w:t>
      </w:r>
      <w:r>
        <w:t xml:space="preserve"> to the volumetric flask.</w:t>
      </w:r>
    </w:p>
    <w:p w14:paraId="0835DAA1" w14:textId="458D3133" w:rsidR="002E7B4F" w:rsidRDefault="002E7B4F" w:rsidP="003C7FE6">
      <w:pPr>
        <w:pStyle w:val="makestylesgo"/>
      </w:pPr>
      <w:r>
        <w:t xml:space="preserve">A closer view of the balance reading and the bottom of the volumetric flask as the mass </w:t>
      </w:r>
      <w:r w:rsidR="009F1ADA">
        <w:t>reading reaches 2.5 g.</w:t>
      </w:r>
    </w:p>
    <w:p w14:paraId="642371F6" w14:textId="6385DDA2" w:rsidR="00404F78" w:rsidRDefault="00857FEA" w:rsidP="00004CAC">
      <w:pPr>
        <w:pStyle w:val="12ptparabreak"/>
      </w:pPr>
      <w:r w:rsidRPr="00D356B7">
        <w:t xml:space="preserve">Now, </w:t>
      </w:r>
      <w:r w:rsidR="00574875" w:rsidRPr="00D356B7">
        <w:t>add about 1</w:t>
      </w:r>
      <w:r w:rsidR="000B7F4C" w:rsidRPr="00D356B7">
        <w:t>.5</w:t>
      </w:r>
      <w:r w:rsidR="00574875" w:rsidRPr="00D356B7">
        <w:t xml:space="preserve"> m</w:t>
      </w:r>
      <w:r w:rsidR="00D41C09">
        <w:t>illiliters</w:t>
      </w:r>
      <w:r w:rsidR="00574875" w:rsidRPr="00D356B7">
        <w:t xml:space="preserve"> of 95% ethanol,</w:t>
      </w:r>
      <w:r w:rsidR="00833E66" w:rsidRPr="00D356B7">
        <w:t xml:space="preserve"> </w:t>
      </w:r>
      <w:r w:rsidR="00833E66" w:rsidRPr="00D356B7">
        <w:rPr>
          <w:b/>
        </w:rPr>
        <w:t>[1-MED]</w:t>
      </w:r>
      <w:r w:rsidR="00574875" w:rsidRPr="00D356B7">
        <w:t xml:space="preserve"> stopper the flask, and seal it with plastic paraffin film.</w:t>
      </w:r>
      <w:r w:rsidR="00FA5589" w:rsidRPr="00D356B7">
        <w:t xml:space="preserve"> </w:t>
      </w:r>
      <w:r w:rsidR="00004CAC">
        <w:rPr>
          <w:b/>
        </w:rPr>
        <w:t>[2-MED</w:t>
      </w:r>
      <w:r w:rsidR="00FA5589" w:rsidRPr="00D356B7">
        <w:rPr>
          <w:b/>
        </w:rPr>
        <w:t>]</w:t>
      </w:r>
      <w:r w:rsidR="00574875" w:rsidRPr="00D356B7">
        <w:t xml:space="preserve"> </w:t>
      </w:r>
      <w:r w:rsidR="00C85385" w:rsidRPr="00D356B7">
        <w:t>Hold</w:t>
      </w:r>
      <w:r w:rsidR="00C85385">
        <w:t xml:space="preserve"> the stopper firmly in place and invert the flask a few times to mix the ethanol and </w:t>
      </w:r>
      <w:r w:rsidR="00556F5F">
        <w:t>food dye</w:t>
      </w:r>
      <w:r w:rsidR="00C85385">
        <w:t xml:space="preserve"> together.</w:t>
      </w:r>
      <w:r w:rsidR="00A728BE">
        <w:t xml:space="preserve"> </w:t>
      </w:r>
      <w:r w:rsidR="00A728BE">
        <w:rPr>
          <w:b/>
        </w:rPr>
        <w:t>[3-MED]</w:t>
      </w:r>
    </w:p>
    <w:p w14:paraId="47425C07" w14:textId="7B8ADC62" w:rsidR="00D958A9" w:rsidRDefault="00D958A9" w:rsidP="00D958A9">
      <w:pPr>
        <w:pStyle w:val="makestylesgo"/>
      </w:pPr>
      <w:r>
        <w:t xml:space="preserve">Talent </w:t>
      </w:r>
      <w:r w:rsidR="002F3EB7">
        <w:t xml:space="preserve">draws up 95% ethanol from a </w:t>
      </w:r>
      <w:r w:rsidR="002F3EB7" w:rsidRPr="00D356B7">
        <w:t>labeled container</w:t>
      </w:r>
      <w:r w:rsidR="002F3EB7">
        <w:t xml:space="preserve"> with a Pasteur pipette </w:t>
      </w:r>
      <w:r w:rsidR="00743E26">
        <w:t>and pipettes it into the flask.</w:t>
      </w:r>
    </w:p>
    <w:p w14:paraId="77495E4C" w14:textId="17215D27" w:rsidR="00743E26" w:rsidRDefault="00743E26" w:rsidP="00D958A9">
      <w:pPr>
        <w:pStyle w:val="makestylesgo"/>
      </w:pPr>
      <w:r>
        <w:t>Talent stoppers the flask and wraps a square of parafilm around the top of the flask.</w:t>
      </w:r>
    </w:p>
    <w:p w14:paraId="75FF5338" w14:textId="1BA82A84" w:rsidR="004D5729" w:rsidRDefault="004D5729" w:rsidP="00D958A9">
      <w:pPr>
        <w:pStyle w:val="makestylesgo"/>
      </w:pPr>
      <w:r>
        <w:t xml:space="preserve">Talent holds the stopper in place and inverts the flask </w:t>
      </w:r>
      <w:r w:rsidR="000913BD">
        <w:t>several times.</w:t>
      </w:r>
    </w:p>
    <w:p w14:paraId="48514747" w14:textId="678BF300" w:rsidR="006D1528" w:rsidRPr="002C7EC1" w:rsidRDefault="00AB1405" w:rsidP="005009D2">
      <w:pPr>
        <w:pStyle w:val="12ptparabreak"/>
      </w:pPr>
      <w:r>
        <w:t xml:space="preserve">Then, open the flask and fill it to the line with </w:t>
      </w:r>
      <w:r w:rsidR="008B2E00">
        <w:t xml:space="preserve">95% </w:t>
      </w:r>
      <w:r>
        <w:t>ethanol.</w:t>
      </w:r>
      <w:r w:rsidR="00AE735D">
        <w:t xml:space="preserve"> </w:t>
      </w:r>
      <w:r w:rsidR="00AE735D">
        <w:rPr>
          <w:b/>
        </w:rPr>
        <w:t>[1-</w:t>
      </w:r>
      <w:r w:rsidR="00C9010A">
        <w:rPr>
          <w:b/>
        </w:rPr>
        <w:t>MED]</w:t>
      </w:r>
      <w:r>
        <w:t xml:space="preserve"> Seal the flask and </w:t>
      </w:r>
      <w:r w:rsidR="0058197E">
        <w:t>invert</w:t>
      </w:r>
      <w:r w:rsidR="00647FD1">
        <w:t xml:space="preserve"> it</w:t>
      </w:r>
      <w:r w:rsidR="00CC3C9A">
        <w:t xml:space="preserve"> </w:t>
      </w:r>
      <w:r>
        <w:t xml:space="preserve">until the </w:t>
      </w:r>
      <w:r w:rsidR="00DB5C11">
        <w:t>solution color looks even</w:t>
      </w:r>
      <w:r w:rsidR="00574066">
        <w:t xml:space="preserve"> throughout</w:t>
      </w:r>
      <w:r w:rsidR="00392978">
        <w:t>.</w:t>
      </w:r>
      <w:r w:rsidR="006D1528">
        <w:t xml:space="preserve"> </w:t>
      </w:r>
      <w:r w:rsidR="006D1528" w:rsidRPr="006D1528">
        <w:rPr>
          <w:b/>
        </w:rPr>
        <w:t>[</w:t>
      </w:r>
      <w:r w:rsidR="005009D2">
        <w:rPr>
          <w:b/>
        </w:rPr>
        <w:t>2</w:t>
      </w:r>
      <w:r w:rsidR="00004CAC">
        <w:rPr>
          <w:b/>
        </w:rPr>
        <w:t>-MED</w:t>
      </w:r>
      <w:r w:rsidR="006D1528" w:rsidRPr="006D1528">
        <w:rPr>
          <w:b/>
        </w:rPr>
        <w:t>]</w:t>
      </w:r>
      <w:r w:rsidR="00954D9E">
        <w:t xml:space="preserve"> Label the flask </w:t>
      </w:r>
      <w:r w:rsidR="005B1C9B">
        <w:t xml:space="preserve">with its name and </w:t>
      </w:r>
      <w:proofErr w:type="gramStart"/>
      <w:r w:rsidR="005B1C9B">
        <w:t>concentration,</w:t>
      </w:r>
      <w:r w:rsidR="00954D9E">
        <w:t xml:space="preserve"> and</w:t>
      </w:r>
      <w:proofErr w:type="gramEnd"/>
      <w:r w:rsidR="00954D9E">
        <w:t xml:space="preserve"> place it in a central area.</w:t>
      </w:r>
      <w:r w:rsidR="00B247EC">
        <w:t xml:space="preserve"> </w:t>
      </w:r>
      <w:r w:rsidR="00B247EC">
        <w:rPr>
          <w:b/>
        </w:rPr>
        <w:t>[3-MED]</w:t>
      </w:r>
      <w:r w:rsidR="00553CA4">
        <w:rPr>
          <w:b/>
        </w:rPr>
        <w:t>[4-CU]</w:t>
      </w:r>
    </w:p>
    <w:p w14:paraId="25A2953A" w14:textId="6D798522" w:rsidR="003A0AB8" w:rsidRDefault="003A0AB8" w:rsidP="00D11EA8">
      <w:pPr>
        <w:pStyle w:val="makestylesgo"/>
      </w:pPr>
      <w:r>
        <w:t xml:space="preserve">With the stopper and the </w:t>
      </w:r>
      <w:r w:rsidR="009C1855">
        <w:t>unwrapped parafilm visible nearby, talent adds ethanol to the flask to reach the line.</w:t>
      </w:r>
    </w:p>
    <w:p w14:paraId="69F56C66" w14:textId="5BE0C6B9" w:rsidR="004E7197" w:rsidRDefault="004E7197" w:rsidP="00D11EA8">
      <w:pPr>
        <w:pStyle w:val="makestylesgo"/>
      </w:pPr>
      <w:r>
        <w:t>With the flask stoppered and sealed with parafilm, talent inverts the flask</w:t>
      </w:r>
      <w:r w:rsidR="00FF2E6D">
        <w:t xml:space="preserve"> while holding the stopper in pla</w:t>
      </w:r>
      <w:r w:rsidR="005009D2">
        <w:t>ce until it appears well-mixed.</w:t>
      </w:r>
    </w:p>
    <w:p w14:paraId="51FE6D93" w14:textId="11F3CB93" w:rsidR="00B11BA8" w:rsidRDefault="00122948" w:rsidP="00E16217">
      <w:pPr>
        <w:pStyle w:val="makestylesgo"/>
      </w:pPr>
      <w:r>
        <w:t>Talent</w:t>
      </w:r>
      <w:r w:rsidR="00B11BA8">
        <w:t xml:space="preserve"> writes ‘0.5 g/mL green dye solution’ on the </w:t>
      </w:r>
      <w:r>
        <w:t>stoppered volumetric flask.</w:t>
      </w:r>
    </w:p>
    <w:p w14:paraId="496AC4F3" w14:textId="1D70B9CA" w:rsidR="006F0A82" w:rsidRDefault="006F0A82" w:rsidP="00E16217">
      <w:pPr>
        <w:pStyle w:val="makestylesgo"/>
      </w:pPr>
      <w:bookmarkStart w:id="3" w:name="_Ref523824111"/>
      <w:r>
        <w:lastRenderedPageBreak/>
        <w:t>A close-up</w:t>
      </w:r>
      <w:r w:rsidR="00246DE6">
        <w:t xml:space="preserve"> “finished product”</w:t>
      </w:r>
      <w:r>
        <w:t xml:space="preserve"> shot of </w:t>
      </w:r>
      <w:r w:rsidR="001A69EF">
        <w:t>the volumetric flask of green solution.</w:t>
      </w:r>
      <w:r w:rsidR="00677CAD">
        <w:t xml:space="preserve"> | Also used in </w:t>
      </w:r>
      <w:r w:rsidR="009925AC">
        <w:fldChar w:fldCharType="begin"/>
      </w:r>
      <w:r w:rsidR="009925AC">
        <w:instrText xml:space="preserve"> REF _Ref523824103 \r \h </w:instrText>
      </w:r>
      <w:r w:rsidR="009925AC">
        <w:fldChar w:fldCharType="separate"/>
      </w:r>
      <w:r w:rsidR="00C825CD">
        <w:t xml:space="preserve">2.1.3. </w:t>
      </w:r>
      <w:r w:rsidR="009925AC">
        <w:fldChar w:fldCharType="end"/>
      </w:r>
      <w:bookmarkEnd w:id="3"/>
    </w:p>
    <w:p w14:paraId="0028A334" w14:textId="523F46E8" w:rsidR="00CC19EE" w:rsidRPr="006157E1" w:rsidRDefault="005F673B" w:rsidP="007F735C">
      <w:pPr>
        <w:pStyle w:val="ListParagraph"/>
        <w:keepNext/>
        <w:numPr>
          <w:ilvl w:val="0"/>
          <w:numId w:val="7"/>
        </w:numPr>
        <w:spacing w:before="240"/>
        <w:contextualSpacing w:val="0"/>
        <w:rPr>
          <w:rFonts w:asciiTheme="minorHAnsi" w:hAnsiTheme="minorHAnsi"/>
          <w:b/>
          <w:sz w:val="22"/>
          <w:szCs w:val="22"/>
        </w:rPr>
      </w:pPr>
      <w:r w:rsidRPr="006157E1">
        <w:rPr>
          <w:rFonts w:asciiTheme="minorHAnsi" w:hAnsiTheme="minorHAnsi"/>
          <w:b/>
          <w:sz w:val="22"/>
          <w:szCs w:val="22"/>
        </w:rPr>
        <w:t>Preparation of the Laboratory</w:t>
      </w:r>
    </w:p>
    <w:p w14:paraId="188CAB67" w14:textId="289B0ACD" w:rsidR="00917253" w:rsidRDefault="005B0E50" w:rsidP="00EC4337">
      <w:pPr>
        <w:pStyle w:val="12ptparabreak"/>
      </w:pPr>
      <w:r>
        <w:t>Now, let’s set up the lab.</w:t>
      </w:r>
      <w:r w:rsidR="001B230B">
        <w:t xml:space="preserve"> </w:t>
      </w:r>
      <w:r>
        <w:t xml:space="preserve">First, </w:t>
      </w:r>
      <w:r w:rsidR="003A69A3">
        <w:t>ensure that the lab has</w:t>
      </w:r>
      <w:r w:rsidR="006157E1">
        <w:t xml:space="preserve"> </w:t>
      </w:r>
      <w:r w:rsidR="00917253">
        <w:t xml:space="preserve">labeled waste containers for </w:t>
      </w:r>
      <w:r w:rsidR="001415B2">
        <w:t>silica gel</w:t>
      </w:r>
      <w:r w:rsidR="00917253">
        <w:t xml:space="preserve"> and glass.</w:t>
      </w:r>
      <w:r w:rsidR="00DA6E81">
        <w:t xml:space="preserve"> </w:t>
      </w:r>
      <w:r w:rsidR="00EC4337">
        <w:rPr>
          <w:b/>
        </w:rPr>
        <w:t>[1</w:t>
      </w:r>
      <w:r w:rsidR="00DA6E81">
        <w:rPr>
          <w:b/>
        </w:rPr>
        <w:t>-WIDE]</w:t>
      </w:r>
      <w:r w:rsidR="00917253">
        <w:t xml:space="preserve"> Fill a plastic wash bottle with acetone and set it by the</w:t>
      </w:r>
      <w:r w:rsidR="007646AE">
        <w:t xml:space="preserve"> </w:t>
      </w:r>
      <w:r w:rsidR="00917253">
        <w:t>organic waste container</w:t>
      </w:r>
      <w:r w:rsidR="00555EE7">
        <w:t>. This is for</w:t>
      </w:r>
      <w:r w:rsidR="003C2942">
        <w:t xml:space="preserve"> </w:t>
      </w:r>
      <w:r w:rsidR="00555EE7">
        <w:t xml:space="preserve">students or teaching assistants who </w:t>
      </w:r>
      <w:r w:rsidR="00462661">
        <w:t xml:space="preserve">will </w:t>
      </w:r>
      <w:r w:rsidR="00555EE7">
        <w:t xml:space="preserve">clean the </w:t>
      </w:r>
      <w:r w:rsidR="00BF06D6">
        <w:t>columns</w:t>
      </w:r>
      <w:r w:rsidR="007C32E9">
        <w:t xml:space="preserve"> after the lab.</w:t>
      </w:r>
      <w:r w:rsidR="00856F5C">
        <w:t xml:space="preserve"> </w:t>
      </w:r>
      <w:r w:rsidR="00EC4337">
        <w:rPr>
          <w:b/>
        </w:rPr>
        <w:t>[2-</w:t>
      </w:r>
      <w:r w:rsidR="00856F5C">
        <w:rPr>
          <w:b/>
        </w:rPr>
        <w:t>MED]</w:t>
      </w:r>
    </w:p>
    <w:p w14:paraId="6457C401" w14:textId="126AC96F" w:rsidR="00C03068" w:rsidRDefault="005E679E" w:rsidP="00853564">
      <w:pPr>
        <w:pStyle w:val="makestylesgo"/>
      </w:pPr>
      <w:r>
        <w:t>T</w:t>
      </w:r>
      <w:r w:rsidR="00C03068">
        <w:t xml:space="preserve">alent </w:t>
      </w:r>
      <w:r>
        <w:t xml:space="preserve">approaches </w:t>
      </w:r>
      <w:r w:rsidR="001C5DF3">
        <w:t xml:space="preserve">the </w:t>
      </w:r>
      <w:r>
        <w:t>waste hoo</w:t>
      </w:r>
      <w:r w:rsidR="001C5DF3">
        <w:t>d,</w:t>
      </w:r>
      <w:r>
        <w:t xml:space="preserve"> </w:t>
      </w:r>
      <w:r w:rsidR="00C03068">
        <w:t>places a labeled waste container for silica gel in the waste hood</w:t>
      </w:r>
      <w:r w:rsidR="0090624B">
        <w:t>, and checks that the glass/sharps container is not full.</w:t>
      </w:r>
    </w:p>
    <w:p w14:paraId="53A08C9A" w14:textId="19145B1F" w:rsidR="00DB2E47" w:rsidRDefault="00DB2E47" w:rsidP="00853564">
      <w:pPr>
        <w:pStyle w:val="makestylesgo"/>
      </w:pPr>
      <w:r>
        <w:t xml:space="preserve">At the waste hood, talent fills an open wash bottle with acetone, closes the bottle of acetone and the </w:t>
      </w:r>
      <w:r w:rsidR="00DD1A3E">
        <w:t>wash bottle, and puts the wash bottle by the organic waste container.</w:t>
      </w:r>
    </w:p>
    <w:p w14:paraId="4E8F86D1" w14:textId="0F3F200E" w:rsidR="00506242" w:rsidRDefault="00506242" w:rsidP="00FD12A3">
      <w:pPr>
        <w:pStyle w:val="12ptparabreak"/>
      </w:pPr>
      <w:r>
        <w:t>Next</w:t>
      </w:r>
      <w:r w:rsidR="003020D9">
        <w:t xml:space="preserve">, </w:t>
      </w:r>
      <w:r w:rsidR="00F27E3A">
        <w:t>place</w:t>
      </w:r>
      <w:r w:rsidR="00700502">
        <w:t xml:space="preserve"> a container of silica gel powder,</w:t>
      </w:r>
      <w:r w:rsidR="006467C0">
        <w:t xml:space="preserve"> a container of sand,</w:t>
      </w:r>
      <w:r w:rsidR="0036520D">
        <w:t xml:space="preserve"> a box o</w:t>
      </w:r>
      <w:r w:rsidR="00FC4D23">
        <w:t xml:space="preserve">f laboratory wipes, </w:t>
      </w:r>
      <w:r w:rsidR="006467C0">
        <w:t>several clean</w:t>
      </w:r>
      <w:r w:rsidR="0036520D">
        <w:t xml:space="preserve"> spatula</w:t>
      </w:r>
      <w:r w:rsidR="006467C0">
        <w:t>s</w:t>
      </w:r>
      <w:r w:rsidR="0036520D">
        <w:t>, an</w:t>
      </w:r>
      <w:r w:rsidR="00BA3660">
        <w:t xml:space="preserve">d </w:t>
      </w:r>
      <w:r w:rsidR="002B7A9B">
        <w:t xml:space="preserve">enough </w:t>
      </w:r>
      <w:r w:rsidR="004C2923">
        <w:t>weighing boats for</w:t>
      </w:r>
      <w:r w:rsidR="00CE3122">
        <w:t xml:space="preserve"> each </w:t>
      </w:r>
      <w:r w:rsidR="00DA11D9">
        <w:t>student group</w:t>
      </w:r>
      <w:r w:rsidR="00CE3122">
        <w:t xml:space="preserve"> by </w:t>
      </w:r>
      <w:r w:rsidR="00F27E3A">
        <w:t>a calibrated</w:t>
      </w:r>
      <w:r w:rsidR="00CE3122">
        <w:t xml:space="preserve"> balance</w:t>
      </w:r>
      <w:r w:rsidR="00F27E3A">
        <w:t xml:space="preserve"> in a well-ventilated area</w:t>
      </w:r>
      <w:r w:rsidR="00CE3122">
        <w:t>.</w:t>
      </w:r>
      <w:r w:rsidR="00A578CD">
        <w:t xml:space="preserve"> </w:t>
      </w:r>
      <w:r w:rsidR="00A578CD">
        <w:rPr>
          <w:b/>
        </w:rPr>
        <w:t>[</w:t>
      </w:r>
      <w:r w:rsidR="00E54804">
        <w:rPr>
          <w:b/>
        </w:rPr>
        <w:t>1</w:t>
      </w:r>
      <w:r w:rsidR="00A578CD">
        <w:rPr>
          <w:b/>
        </w:rPr>
        <w:t>-MED]</w:t>
      </w:r>
      <w:r w:rsidR="00590746">
        <w:t xml:space="preserve"> </w:t>
      </w:r>
      <w:r w:rsidR="00700502">
        <w:t xml:space="preserve">Place a </w:t>
      </w:r>
      <w:r w:rsidR="00C20A4B">
        <w:t xml:space="preserve">bottle of </w:t>
      </w:r>
      <w:r w:rsidR="00C20A4B" w:rsidRPr="000F4FC5">
        <w:t>95% ethanol</w:t>
      </w:r>
      <w:r w:rsidR="004C256B">
        <w:t xml:space="preserve"> in </w:t>
      </w:r>
      <w:r w:rsidR="00700502">
        <w:t>a nearby</w:t>
      </w:r>
      <w:r w:rsidR="004C256B">
        <w:t xml:space="preserve"> hood.</w:t>
      </w:r>
      <w:r w:rsidR="00161FB8">
        <w:t xml:space="preserve"> </w:t>
      </w:r>
      <w:r w:rsidR="00161FB8">
        <w:rPr>
          <w:b/>
        </w:rPr>
        <w:t>[</w:t>
      </w:r>
      <w:r w:rsidR="00E54804">
        <w:rPr>
          <w:b/>
        </w:rPr>
        <w:t>2</w:t>
      </w:r>
      <w:r w:rsidR="00161FB8">
        <w:rPr>
          <w:b/>
        </w:rPr>
        <w:t>-MED]</w:t>
      </w:r>
    </w:p>
    <w:p w14:paraId="4B843FC2" w14:textId="6934719C" w:rsidR="00066849" w:rsidRDefault="00314A11" w:rsidP="00C04CC5">
      <w:pPr>
        <w:pStyle w:val="makestylesgo"/>
      </w:pPr>
      <w:r>
        <w:t xml:space="preserve">Talent puts </w:t>
      </w:r>
      <w:r w:rsidR="00E54804">
        <w:t xml:space="preserve">a bottle of silica gel, </w:t>
      </w:r>
      <w:r w:rsidR="00CC469F">
        <w:t xml:space="preserve">a bottle of sand, </w:t>
      </w:r>
      <w:r>
        <w:t xml:space="preserve">a box of </w:t>
      </w:r>
      <w:r w:rsidR="00DF68D6">
        <w:t>K</w:t>
      </w:r>
      <w:r>
        <w:t xml:space="preserve">imwipes, a spatula, </w:t>
      </w:r>
      <w:r w:rsidR="00D03659">
        <w:t xml:space="preserve">and 10-15 weighing boats next to </w:t>
      </w:r>
      <w:r w:rsidR="00E54804">
        <w:t>a balance.</w:t>
      </w:r>
    </w:p>
    <w:p w14:paraId="48BE209A" w14:textId="07FFD042" w:rsidR="00255FCE" w:rsidRDefault="00255FCE" w:rsidP="00C04CC5">
      <w:pPr>
        <w:pStyle w:val="makestylesgo"/>
      </w:pPr>
      <w:r>
        <w:t xml:space="preserve">Talent puts </w:t>
      </w:r>
      <w:r w:rsidR="00657EAC">
        <w:t>a small bottle of ethanol in a fume hood</w:t>
      </w:r>
      <w:r>
        <w:t>.</w:t>
      </w:r>
    </w:p>
    <w:p w14:paraId="196D5872" w14:textId="7A2772F9" w:rsidR="00B017FF" w:rsidRDefault="00E72C4C" w:rsidP="00407740">
      <w:pPr>
        <w:pStyle w:val="12ptparabreak"/>
      </w:pPr>
      <w:r>
        <w:t>Then,</w:t>
      </w:r>
      <w:r w:rsidR="00002952">
        <w:t xml:space="preserve"> make sure that the stopcocks for the</w:t>
      </w:r>
      <w:r w:rsidR="00494438">
        <w:t xml:space="preserve"> </w:t>
      </w:r>
      <w:r w:rsidR="00002952">
        <w:t>columns fit securely, but still turn easily. Close the stopcocks after testing them</w:t>
      </w:r>
      <w:r w:rsidR="00C039AF">
        <w:t>,</w:t>
      </w:r>
      <w:r w:rsidR="004B05B8">
        <w:t xml:space="preserve"> </w:t>
      </w:r>
      <w:r w:rsidR="004B05B8">
        <w:rPr>
          <w:b/>
        </w:rPr>
        <w:t>[1-MED]</w:t>
      </w:r>
      <w:r w:rsidR="00002952">
        <w:t xml:space="preserve"> </w:t>
      </w:r>
      <w:r w:rsidR="00C128D4">
        <w:t>and</w:t>
      </w:r>
      <w:r w:rsidR="00494438">
        <w:t xml:space="preserve"> distribute the columns </w:t>
      </w:r>
      <w:r w:rsidR="00511961">
        <w:t>to the benchtop workspaces.</w:t>
      </w:r>
      <w:r w:rsidR="002E4F54">
        <w:t xml:space="preserve"> </w:t>
      </w:r>
      <w:r w:rsidR="002E4F54">
        <w:rPr>
          <w:b/>
        </w:rPr>
        <w:t>[2-</w:t>
      </w:r>
      <w:r w:rsidR="00407740">
        <w:rPr>
          <w:b/>
        </w:rPr>
        <w:t>MED</w:t>
      </w:r>
      <w:r w:rsidR="00503DFD">
        <w:rPr>
          <w:b/>
        </w:rPr>
        <w:t>]</w:t>
      </w:r>
      <w:r w:rsidR="003D7000">
        <w:rPr>
          <w:b/>
        </w:rPr>
        <w:t xml:space="preserve"> </w:t>
      </w:r>
      <w:r w:rsidR="003D7000">
        <w:t xml:space="preserve">Make sure that each workspace has a lab stand or scaffold and an appropriate clamp for the column being used. </w:t>
      </w:r>
      <w:r w:rsidR="003D7000">
        <w:rPr>
          <w:b/>
        </w:rPr>
        <w:t>[</w:t>
      </w:r>
      <w:r w:rsidR="00BD2C3F">
        <w:rPr>
          <w:b/>
        </w:rPr>
        <w:t>3</w:t>
      </w:r>
      <w:r w:rsidR="003D7000">
        <w:rPr>
          <w:b/>
        </w:rPr>
        <w:t>-MED/WIDE]</w:t>
      </w:r>
    </w:p>
    <w:p w14:paraId="53F71D60" w14:textId="4252C044" w:rsidR="000C5052" w:rsidRDefault="000C5052" w:rsidP="00407740">
      <w:pPr>
        <w:pStyle w:val="makestylesgo"/>
      </w:pPr>
      <w:bookmarkStart w:id="4" w:name="_Ref536021667"/>
      <w:r>
        <w:t>Talent pulls/pushes slightly on the stopcock of a burette to show that it is not too loose, turns the stopcock to show that it turns smoothly, and then closes the stopcock.</w:t>
      </w:r>
      <w:r w:rsidR="00AE014D">
        <w:t xml:space="preserve"> </w:t>
      </w:r>
      <w:bookmarkEnd w:id="4"/>
    </w:p>
    <w:p w14:paraId="3A4EDA12" w14:textId="46930F3F" w:rsidR="003E75A5" w:rsidRDefault="003E75A5" w:rsidP="002B6143">
      <w:pPr>
        <w:pStyle w:val="makestylesgo"/>
      </w:pPr>
      <w:r>
        <w:t>Talent places a burette with a closed stopcock on the benchtop of a student work area.</w:t>
      </w:r>
    </w:p>
    <w:p w14:paraId="4C8EFEB4" w14:textId="15F5AFF4" w:rsidR="004469B1" w:rsidRDefault="004469B1" w:rsidP="004469B1">
      <w:pPr>
        <w:pStyle w:val="makestylesgo"/>
      </w:pPr>
      <w:r>
        <w:t>Talent places a lab stand and a burette clamp on the benchtop near the burette.</w:t>
      </w:r>
    </w:p>
    <w:p w14:paraId="4205490D" w14:textId="245B2EFD" w:rsidR="004575B8" w:rsidRDefault="005D6EA5" w:rsidP="005D6EA5">
      <w:pPr>
        <w:pStyle w:val="12ptparabreak"/>
      </w:pPr>
      <w:r>
        <w:t xml:space="preserve">Then, </w:t>
      </w:r>
      <w:r w:rsidR="000A6A6E">
        <w:t>provide</w:t>
      </w:r>
      <w:r w:rsidR="00224C40">
        <w:t xml:space="preserve"> </w:t>
      </w:r>
      <w:r w:rsidR="00C45B13">
        <w:t>f</w:t>
      </w:r>
      <w:r w:rsidR="00185F33">
        <w:t>ive</w:t>
      </w:r>
      <w:r w:rsidR="00C45B13">
        <w:t xml:space="preserve"> 50-m</w:t>
      </w:r>
      <w:r w:rsidR="000A6A6E">
        <w:t>illiliter</w:t>
      </w:r>
      <w:r w:rsidR="00C45B13">
        <w:t xml:space="preserve"> beakers,</w:t>
      </w:r>
      <w:r w:rsidR="009E4B23">
        <w:t xml:space="preserve"> a 100-m</w:t>
      </w:r>
      <w:r w:rsidR="000A6A6E">
        <w:t>illiliter</w:t>
      </w:r>
      <w:r w:rsidR="009E4B23">
        <w:t xml:space="preserve"> beaker,</w:t>
      </w:r>
      <w:r w:rsidR="00C45B13">
        <w:t xml:space="preserve"> </w:t>
      </w:r>
      <w:r w:rsidR="00C20EBA">
        <w:t>a 5-m</w:t>
      </w:r>
      <w:r w:rsidR="000A6A6E">
        <w:t>illiliter</w:t>
      </w:r>
      <w:r w:rsidR="00C20EBA">
        <w:t xml:space="preserve"> graduated cylinder,</w:t>
      </w:r>
      <w:r w:rsidR="00993C55">
        <w:t xml:space="preserve"> </w:t>
      </w:r>
      <w:r w:rsidR="004E1692">
        <w:t>two 50-m</w:t>
      </w:r>
      <w:r w:rsidR="00BC38E8">
        <w:t>illiliter</w:t>
      </w:r>
      <w:r w:rsidR="004E1692">
        <w:t xml:space="preserve"> graduated cylinders,</w:t>
      </w:r>
      <w:r w:rsidR="00142AD4">
        <w:t xml:space="preserve"> </w:t>
      </w:r>
      <w:r w:rsidR="00C20EBA">
        <w:t>two small powder funnels</w:t>
      </w:r>
      <w:r w:rsidR="004575B8">
        <w:t>,</w:t>
      </w:r>
      <w:r w:rsidR="004E1692">
        <w:t xml:space="preserve"> </w:t>
      </w:r>
      <w:r w:rsidR="00503226">
        <w:t>and a glass stirring rod</w:t>
      </w:r>
      <w:r>
        <w:t xml:space="preserve"> </w:t>
      </w:r>
      <w:r w:rsidR="000A6A6E">
        <w:t>to</w:t>
      </w:r>
      <w:r>
        <w:t xml:space="preserve"> each workstation</w:t>
      </w:r>
      <w:r w:rsidR="00503226">
        <w:t>.</w:t>
      </w:r>
      <w:r w:rsidR="0022216F">
        <w:t xml:space="preserve"> </w:t>
      </w:r>
      <w:r w:rsidR="0022216F">
        <w:rPr>
          <w:b/>
        </w:rPr>
        <w:t>[1-MED]</w:t>
      </w:r>
    </w:p>
    <w:p w14:paraId="77AB3DE9" w14:textId="7996E5D5" w:rsidR="002E0E6A" w:rsidRDefault="002E0E6A" w:rsidP="005D6EA5">
      <w:pPr>
        <w:pStyle w:val="makestylesgo"/>
      </w:pPr>
      <w:r>
        <w:t>Talent sets a tray containing the named glassware on the benchtop</w:t>
      </w:r>
      <w:r w:rsidR="00BE21C9">
        <w:t xml:space="preserve"> and places the items on the benchtop as they are named, one by one. (Read script aloud for pacing.) </w:t>
      </w:r>
    </w:p>
    <w:p w14:paraId="72D602F9" w14:textId="54252966" w:rsidR="00AC5D6C" w:rsidRDefault="00080CA3" w:rsidP="00407740">
      <w:pPr>
        <w:pStyle w:val="12ptparabreak"/>
      </w:pPr>
      <w:r>
        <w:lastRenderedPageBreak/>
        <w:t>Also, m</w:t>
      </w:r>
      <w:r w:rsidR="00367D95">
        <w:t>ake sure that the workspaces have</w:t>
      </w:r>
      <w:r w:rsidR="00052C40">
        <w:t xml:space="preserve"> </w:t>
      </w:r>
      <w:r w:rsidR="00367D95">
        <w:t>lab</w:t>
      </w:r>
      <w:r w:rsidR="00F377BA">
        <w:t>oratory</w:t>
      </w:r>
      <w:r w:rsidR="00367D95">
        <w:t xml:space="preserve"> tape, marking pens, a ruler, and at least two pipette bulbs.</w:t>
      </w:r>
      <w:r w:rsidR="00C64834">
        <w:t xml:space="preserve"> </w:t>
      </w:r>
      <w:r w:rsidR="00C64834">
        <w:rPr>
          <w:b/>
        </w:rPr>
        <w:t>[1-MED]</w:t>
      </w:r>
      <w:r w:rsidR="0079430D">
        <w:rPr>
          <w:b/>
        </w:rPr>
        <w:t xml:space="preserve"> </w:t>
      </w:r>
      <w:r w:rsidR="0079430D">
        <w:t xml:space="preserve">Lastly, </w:t>
      </w:r>
      <w:r w:rsidR="00A23650">
        <w:t>place</w:t>
      </w:r>
      <w:r w:rsidR="0079430D">
        <w:t xml:space="preserve"> glass or cotton wool</w:t>
      </w:r>
      <w:r w:rsidR="009827A1">
        <w:t>;</w:t>
      </w:r>
      <w:r w:rsidR="0079430D">
        <w:t xml:space="preserve"> at least one long, blunt-ended metal or wooden rod</w:t>
      </w:r>
      <w:r w:rsidR="009827A1">
        <w:t>;</w:t>
      </w:r>
      <w:r w:rsidR="0079430D">
        <w:t xml:space="preserve"> and at least one box of </w:t>
      </w:r>
      <w:proofErr w:type="gramStart"/>
      <w:r w:rsidR="0079430D">
        <w:t>Pasteur</w:t>
      </w:r>
      <w:r w:rsidR="00341843">
        <w:t xml:space="preserve"> </w:t>
      </w:r>
      <w:r w:rsidR="0079430D">
        <w:t xml:space="preserve"> pipettes</w:t>
      </w:r>
      <w:proofErr w:type="gramEnd"/>
      <w:r w:rsidR="0079430D">
        <w:t xml:space="preserve"> in </w:t>
      </w:r>
      <w:r w:rsidR="00C4051E">
        <w:t>the central area with the dye</w:t>
      </w:r>
      <w:r w:rsidR="005F631F">
        <w:t xml:space="preserve"> solution</w:t>
      </w:r>
      <w:r w:rsidR="0079430D">
        <w:t xml:space="preserve">. </w:t>
      </w:r>
      <w:r w:rsidR="0079430D">
        <w:rPr>
          <w:b/>
        </w:rPr>
        <w:t>[</w:t>
      </w:r>
      <w:r w:rsidR="00E27868">
        <w:rPr>
          <w:b/>
        </w:rPr>
        <w:t>2</w:t>
      </w:r>
      <w:r w:rsidR="0079430D">
        <w:rPr>
          <w:b/>
        </w:rPr>
        <w:t>-MED]</w:t>
      </w:r>
    </w:p>
    <w:p w14:paraId="54592794" w14:textId="0C55AE59" w:rsidR="00A134F5" w:rsidRDefault="00BD5444" w:rsidP="005D6EA5">
      <w:pPr>
        <w:pStyle w:val="makestylesgo"/>
      </w:pPr>
      <w:r>
        <w:t>Talent sets a tray containing the named items on the benchtop and places the items on the benchtop as they are named, one by one. (</w:t>
      </w:r>
      <w:r w:rsidR="005D6EA5">
        <w:t>Read script aloud for pacing.)</w:t>
      </w:r>
    </w:p>
    <w:p w14:paraId="409F5BC1" w14:textId="05E25639" w:rsidR="00575B96" w:rsidRDefault="00AA2FDD" w:rsidP="00575B96">
      <w:pPr>
        <w:pStyle w:val="makestylesgo"/>
      </w:pPr>
      <w:bookmarkStart w:id="5" w:name="_Ref523825870"/>
      <w:r>
        <w:t>Talent puts a package of cotton wool pieces next to a closed box of Pasteur pipettes</w:t>
      </w:r>
      <w:r w:rsidR="0013034D">
        <w:t xml:space="preserve"> and</w:t>
      </w:r>
      <w:r w:rsidR="00F87A92">
        <w:t xml:space="preserve"> a long wire, </w:t>
      </w:r>
      <w:r w:rsidR="009F1064">
        <w:t>and then opens the box of Pasteur pipettes.</w:t>
      </w:r>
      <w:bookmarkEnd w:id="5"/>
    </w:p>
    <w:p w14:paraId="57127DFB" w14:textId="0B0A9A9D" w:rsidR="007256D2" w:rsidRDefault="007256D2">
      <w:pPr>
        <w:rPr>
          <w:rFonts w:asciiTheme="minorHAnsi" w:hAnsiTheme="minorHAnsi"/>
          <w:sz w:val="22"/>
          <w:szCs w:val="22"/>
        </w:rPr>
      </w:pPr>
      <w:r>
        <w:br w:type="page"/>
      </w:r>
    </w:p>
    <w:p w14:paraId="192882C3" w14:textId="1C955843" w:rsidR="00881299" w:rsidRPr="00990DD3" w:rsidRDefault="00881299" w:rsidP="00990DD3">
      <w:pPr>
        <w:pStyle w:val="Default"/>
        <w:rPr>
          <w:rFonts w:asciiTheme="minorHAnsi" w:hAnsiTheme="minorHAnsi"/>
          <w:b/>
          <w:sz w:val="22"/>
          <w:szCs w:val="22"/>
          <w:u w:val="single"/>
        </w:rPr>
      </w:pPr>
      <w:r w:rsidRPr="003B5F9F">
        <w:rPr>
          <w:rFonts w:asciiTheme="minorHAnsi" w:hAnsiTheme="minorHAnsi"/>
          <w:b/>
          <w:sz w:val="22"/>
          <w:szCs w:val="22"/>
          <w:u w:val="single"/>
        </w:rPr>
        <w:lastRenderedPageBreak/>
        <w:t xml:space="preserve">Video B: Student Laboratory Exercise – </w:t>
      </w:r>
      <w:r w:rsidR="003B5F9F" w:rsidRPr="003B5F9F">
        <w:rPr>
          <w:rFonts w:asciiTheme="minorHAnsi" w:hAnsiTheme="minorHAnsi"/>
          <w:b/>
          <w:sz w:val="22"/>
          <w:szCs w:val="22"/>
          <w:u w:val="single"/>
        </w:rPr>
        <w:t>Column Chromatography of Food Dye</w:t>
      </w:r>
    </w:p>
    <w:p w14:paraId="51EA9585" w14:textId="0EC60124" w:rsidR="000273BF" w:rsidRPr="00E4592A" w:rsidRDefault="000273BF" w:rsidP="000C4DFF">
      <w:pPr>
        <w:pStyle w:val="ListParagraph"/>
        <w:numPr>
          <w:ilvl w:val="0"/>
          <w:numId w:val="7"/>
        </w:numPr>
        <w:spacing w:before="240"/>
        <w:contextualSpacing w:val="0"/>
        <w:rPr>
          <w:rFonts w:asciiTheme="minorHAnsi" w:hAnsiTheme="minorHAnsi"/>
          <w:b/>
          <w:sz w:val="22"/>
          <w:szCs w:val="22"/>
        </w:rPr>
      </w:pPr>
      <w:r w:rsidRPr="00E4592A">
        <w:rPr>
          <w:rFonts w:asciiTheme="minorHAnsi" w:hAnsiTheme="minorHAnsi"/>
          <w:b/>
          <w:sz w:val="22"/>
          <w:szCs w:val="22"/>
        </w:rPr>
        <w:t>Experiment – No Title Slide</w:t>
      </w:r>
    </w:p>
    <w:p w14:paraId="7306628A" w14:textId="10146D07" w:rsidR="00D36DDF" w:rsidRPr="00D36DDF" w:rsidRDefault="00A81812" w:rsidP="0015176D">
      <w:pPr>
        <w:pStyle w:val="12ptparabreak"/>
        <w:jc w:val="both"/>
      </w:pPr>
      <w:r>
        <w:t>In this experiment, you’ll use silica gel column chromatography to separate</w:t>
      </w:r>
      <w:r w:rsidR="006B5F5D">
        <w:t xml:space="preserve"> green food coloring</w:t>
      </w:r>
      <w:r w:rsidR="009231F6">
        <w:t xml:space="preserve"> </w:t>
      </w:r>
      <w:r w:rsidR="009231F6">
        <w:rPr>
          <w:b/>
        </w:rPr>
        <w:t>[</w:t>
      </w:r>
      <w:r w:rsidR="00D00D1C">
        <w:rPr>
          <w:b/>
        </w:rPr>
        <w:t>1</w:t>
      </w:r>
      <w:r w:rsidR="009231F6">
        <w:rPr>
          <w:b/>
        </w:rPr>
        <w:t xml:space="preserve">] </w:t>
      </w:r>
      <w:r w:rsidR="006B5F5D">
        <w:t>into its</w:t>
      </w:r>
      <w:r>
        <w:t xml:space="preserve"> component blue and yellow dyes</w:t>
      </w:r>
      <w:r w:rsidR="00637160">
        <w:t xml:space="preserve">, </w:t>
      </w:r>
      <w:r w:rsidR="000E4C29">
        <w:t xml:space="preserve">called </w:t>
      </w:r>
      <w:r w:rsidR="00637160">
        <w:t>erioglaucine</w:t>
      </w:r>
      <w:r w:rsidR="002C5195">
        <w:t xml:space="preserve"> (</w:t>
      </w:r>
      <w:r w:rsidR="002C5195" w:rsidRPr="002C5195">
        <w:rPr>
          <w:color w:val="FF0000"/>
        </w:rPr>
        <w:t>err-</w:t>
      </w:r>
      <w:proofErr w:type="spellStart"/>
      <w:r w:rsidR="002C5195" w:rsidRPr="002C5195">
        <w:rPr>
          <w:color w:val="FF0000"/>
        </w:rPr>
        <w:t>ee</w:t>
      </w:r>
      <w:proofErr w:type="spellEnd"/>
      <w:r w:rsidR="002C5195" w:rsidRPr="002C5195">
        <w:rPr>
          <w:color w:val="FF0000"/>
        </w:rPr>
        <w:t>-o-</w:t>
      </w:r>
      <w:proofErr w:type="spellStart"/>
      <w:r w:rsidR="002C5195" w:rsidRPr="002C5195">
        <w:rPr>
          <w:b/>
          <w:color w:val="FF0000"/>
        </w:rPr>
        <w:t>glau</w:t>
      </w:r>
      <w:proofErr w:type="spellEnd"/>
      <w:r w:rsidR="002C5195" w:rsidRPr="002C5195">
        <w:rPr>
          <w:color w:val="FF0000"/>
        </w:rPr>
        <w:t>-seen /ˌ</w:t>
      </w:r>
      <w:proofErr w:type="spellStart"/>
      <w:r w:rsidR="002C5195" w:rsidRPr="002C5195">
        <w:rPr>
          <w:color w:val="FF0000"/>
        </w:rPr>
        <w:t>ɛr</w:t>
      </w:r>
      <w:proofErr w:type="spellEnd"/>
      <w:r w:rsidR="002C5195" w:rsidRPr="002C5195">
        <w:rPr>
          <w:color w:val="FF0000"/>
        </w:rPr>
        <w:t xml:space="preserve"> </w:t>
      </w:r>
      <w:proofErr w:type="spellStart"/>
      <w:r w:rsidR="002C5195" w:rsidRPr="002C5195">
        <w:rPr>
          <w:color w:val="FF0000"/>
        </w:rPr>
        <w:t>i</w:t>
      </w:r>
      <w:proofErr w:type="spellEnd"/>
      <w:r w:rsidR="002C5195" w:rsidRPr="002C5195">
        <w:rPr>
          <w:color w:val="FF0000"/>
        </w:rPr>
        <w:t xml:space="preserve">ː </w:t>
      </w:r>
      <w:proofErr w:type="spellStart"/>
      <w:r w:rsidR="002C5195" w:rsidRPr="002C5195">
        <w:rPr>
          <w:color w:val="FF0000"/>
        </w:rPr>
        <w:t>ɵˈglaʊ</w:t>
      </w:r>
      <w:proofErr w:type="spellEnd"/>
      <w:r w:rsidR="002C5195" w:rsidRPr="002C5195">
        <w:rPr>
          <w:color w:val="FF0000"/>
        </w:rPr>
        <w:t xml:space="preserve"> </w:t>
      </w:r>
      <w:proofErr w:type="spellStart"/>
      <w:r w:rsidR="002C5195" w:rsidRPr="002C5195">
        <w:rPr>
          <w:color w:val="FF0000"/>
        </w:rPr>
        <w:t>siːn</w:t>
      </w:r>
      <w:proofErr w:type="spellEnd"/>
      <w:r w:rsidR="002C5195" w:rsidRPr="002C5195">
        <w:rPr>
          <w:color w:val="FF0000"/>
        </w:rPr>
        <w:t>/</w:t>
      </w:r>
      <w:r w:rsidR="002C5195">
        <w:t>)</w:t>
      </w:r>
      <w:r w:rsidR="00637160">
        <w:t xml:space="preserve"> and tartrazine</w:t>
      </w:r>
      <w:r w:rsidR="006D6E74">
        <w:t xml:space="preserve"> (</w:t>
      </w:r>
      <w:r w:rsidR="006D6E74" w:rsidRPr="006D6E74">
        <w:rPr>
          <w:b/>
          <w:color w:val="FF0000"/>
        </w:rPr>
        <w:t>tar</w:t>
      </w:r>
      <w:r w:rsidR="006D6E74" w:rsidRPr="006D6E74">
        <w:rPr>
          <w:color w:val="FF0000"/>
        </w:rPr>
        <w:t>-</w:t>
      </w:r>
      <w:proofErr w:type="spellStart"/>
      <w:r w:rsidR="006D6E74" w:rsidRPr="006D6E74">
        <w:rPr>
          <w:color w:val="FF0000"/>
        </w:rPr>
        <w:t>truh</w:t>
      </w:r>
      <w:proofErr w:type="spellEnd"/>
      <w:r w:rsidR="006D6E74" w:rsidRPr="006D6E74">
        <w:rPr>
          <w:color w:val="FF0000"/>
        </w:rPr>
        <w:t>-</w:t>
      </w:r>
      <w:proofErr w:type="spellStart"/>
      <w:r w:rsidR="006D6E74" w:rsidRPr="006D6E74">
        <w:rPr>
          <w:color w:val="FF0000"/>
        </w:rPr>
        <w:t>zeen</w:t>
      </w:r>
      <w:proofErr w:type="spellEnd"/>
      <w:r w:rsidR="006D6E74" w:rsidRPr="006D6E74">
        <w:rPr>
          <w:color w:val="FF0000"/>
        </w:rPr>
        <w:t xml:space="preserve"> /ˈ</w:t>
      </w:r>
      <w:proofErr w:type="spellStart"/>
      <w:r w:rsidR="006D6E74" w:rsidRPr="006D6E74">
        <w:rPr>
          <w:color w:val="FF0000"/>
        </w:rPr>
        <w:t>tɑːr</w:t>
      </w:r>
      <w:proofErr w:type="spellEnd"/>
      <w:r w:rsidR="006D6E74" w:rsidRPr="006D6E74">
        <w:rPr>
          <w:color w:val="FF0000"/>
        </w:rPr>
        <w:t xml:space="preserve"> </w:t>
      </w:r>
      <w:proofErr w:type="spellStart"/>
      <w:r w:rsidR="006D6E74" w:rsidRPr="006D6E74">
        <w:rPr>
          <w:color w:val="FF0000"/>
        </w:rPr>
        <w:t>trə</w:t>
      </w:r>
      <w:proofErr w:type="spellEnd"/>
      <w:r w:rsidR="006D6E74" w:rsidRPr="006D6E74">
        <w:rPr>
          <w:color w:val="FF0000"/>
        </w:rPr>
        <w:t xml:space="preserve"> </w:t>
      </w:r>
      <w:proofErr w:type="spellStart"/>
      <w:r w:rsidR="006D6E74" w:rsidRPr="006D6E74">
        <w:rPr>
          <w:color w:val="FF0000"/>
        </w:rPr>
        <w:t>ziːn</w:t>
      </w:r>
      <w:proofErr w:type="spellEnd"/>
      <w:r w:rsidR="006D6E74" w:rsidRPr="006D6E74">
        <w:rPr>
          <w:color w:val="FF0000"/>
        </w:rPr>
        <w:t>/</w:t>
      </w:r>
      <w:r w:rsidR="006D6E74">
        <w:t>)</w:t>
      </w:r>
      <w:r>
        <w:t>.</w:t>
      </w:r>
      <w:r w:rsidR="00AA4DF6">
        <w:t xml:space="preserve"> </w:t>
      </w:r>
      <w:r w:rsidR="00AA4DF6">
        <w:rPr>
          <w:b/>
        </w:rPr>
        <w:t>[2]</w:t>
      </w:r>
    </w:p>
    <w:p w14:paraId="5165FC92" w14:textId="69DDE5BE" w:rsidR="0020184F" w:rsidRDefault="0020184F" w:rsidP="0020184F">
      <w:pPr>
        <w:pStyle w:val="makestylesgo"/>
      </w:pPr>
      <w:bookmarkStart w:id="6" w:name="_Ref523914720"/>
      <w:r>
        <w:t>Use shot</w:t>
      </w:r>
      <w:bookmarkEnd w:id="6"/>
      <w:r>
        <w:t xml:space="preserve"> </w:t>
      </w:r>
      <w:r w:rsidR="0098174E">
        <w:fldChar w:fldCharType="begin"/>
      </w:r>
      <w:r w:rsidR="0098174E">
        <w:instrText xml:space="preserve"> REF _Ref536023729 \r \h </w:instrText>
      </w:r>
      <w:r w:rsidR="0098174E">
        <w:fldChar w:fldCharType="separate"/>
      </w:r>
      <w:r w:rsidR="00C825CD">
        <w:t xml:space="preserve">4.20.2. </w:t>
      </w:r>
      <w:r w:rsidR="0098174E">
        <w:fldChar w:fldCharType="end"/>
      </w:r>
      <w:r>
        <w:t>(talent applies the green food coloring to the column)</w:t>
      </w:r>
    </w:p>
    <w:p w14:paraId="7DA1DE90" w14:textId="269945D1" w:rsidR="00CE380C" w:rsidRDefault="0020184F" w:rsidP="00CE380C">
      <w:pPr>
        <w:pStyle w:val="makestylesgo"/>
      </w:pPr>
      <w:r>
        <w:t>See storyboard.</w:t>
      </w:r>
    </w:p>
    <w:p w14:paraId="6468F93A" w14:textId="72D34BE0" w:rsidR="00B3205F" w:rsidRDefault="007077E8" w:rsidP="009F41A2">
      <w:pPr>
        <w:pStyle w:val="12ptparabreak"/>
        <w:jc w:val="both"/>
      </w:pPr>
      <w:r>
        <w:t>First, y</w:t>
      </w:r>
      <w:r w:rsidR="00B40ED8">
        <w:t xml:space="preserve">ou’ll </w:t>
      </w:r>
      <w:r w:rsidR="00F7425F">
        <w:t>use 95% ethanol to</w:t>
      </w:r>
      <w:r w:rsidR="00B40ED8">
        <w:t xml:space="preserve"> elute the dye with </w:t>
      </w:r>
      <w:r w:rsidR="003D2ADD">
        <w:t>a</w:t>
      </w:r>
      <w:r w:rsidR="00B40ED8">
        <w:t xml:space="preserve"> weaker affinity for silica gel.</w:t>
      </w:r>
      <w:r w:rsidR="00A25139">
        <w:t xml:space="preserve"> </w:t>
      </w:r>
      <w:r w:rsidR="00A25139">
        <w:rPr>
          <w:b/>
        </w:rPr>
        <w:t>[1]</w:t>
      </w:r>
      <w:r w:rsidR="00B40ED8">
        <w:t xml:space="preserve"> Then, you’ll </w:t>
      </w:r>
      <w:r w:rsidR="00877664">
        <w:t>flush the second dye from the column with water.</w:t>
      </w:r>
      <w:r w:rsidR="00474EF9">
        <w:t xml:space="preserve"> </w:t>
      </w:r>
      <w:r w:rsidR="008E430A" w:rsidRPr="00E52D07">
        <w:rPr>
          <w:b/>
        </w:rPr>
        <w:t>[2</w:t>
      </w:r>
      <w:r w:rsidR="00474EF9" w:rsidRPr="00E52D07">
        <w:rPr>
          <w:b/>
        </w:rPr>
        <w:t>]</w:t>
      </w:r>
      <w:r w:rsidR="00D67BC6" w:rsidRPr="00E52D07">
        <w:rPr>
          <w:b/>
        </w:rPr>
        <w:t xml:space="preserve"> </w:t>
      </w:r>
      <w:r w:rsidR="00D67BC6">
        <w:t>To recover the purified dyes, you will collect each band</w:t>
      </w:r>
      <w:r w:rsidR="00E52D07">
        <w:t xml:space="preserve"> of dye</w:t>
      </w:r>
      <w:r w:rsidR="00D67BC6">
        <w:t xml:space="preserve"> as it leaves the column. </w:t>
      </w:r>
      <w:r w:rsidR="00D67BC6" w:rsidRPr="00E52D07">
        <w:rPr>
          <w:b/>
        </w:rPr>
        <w:t>[3]</w:t>
      </w:r>
      <w:r w:rsidR="00D67BC6">
        <w:t xml:space="preserve"> These </w:t>
      </w:r>
      <w:r w:rsidR="006D2888">
        <w:t xml:space="preserve">collected volumes </w:t>
      </w:r>
      <w:r w:rsidR="00D67BC6">
        <w:t xml:space="preserve">are called </w:t>
      </w:r>
      <w:r w:rsidR="00D67BC6" w:rsidRPr="00E52D07">
        <w:rPr>
          <w:i/>
        </w:rPr>
        <w:t>fractions</w:t>
      </w:r>
      <w:r w:rsidR="00D67BC6">
        <w:t xml:space="preserve">. </w:t>
      </w:r>
      <w:r w:rsidR="008E430A" w:rsidRPr="00E52D07">
        <w:rPr>
          <w:b/>
        </w:rPr>
        <w:t>[</w:t>
      </w:r>
      <w:r w:rsidR="00D0004B">
        <w:rPr>
          <w:b/>
        </w:rPr>
        <w:t>4</w:t>
      </w:r>
      <w:r w:rsidR="008E430A" w:rsidRPr="00E52D07">
        <w:rPr>
          <w:b/>
        </w:rPr>
        <w:t>-</w:t>
      </w:r>
      <w:r w:rsidR="00D67BC6" w:rsidRPr="00E52D07">
        <w:rPr>
          <w:b/>
        </w:rPr>
        <w:t>TXT]</w:t>
      </w:r>
    </w:p>
    <w:p w14:paraId="293038DA" w14:textId="53A18EE8" w:rsidR="009C2EDF" w:rsidRDefault="009E0E62" w:rsidP="003E6039">
      <w:pPr>
        <w:pStyle w:val="makestylesgo"/>
      </w:pPr>
      <w:bookmarkStart w:id="7" w:name="_Ref7618093"/>
      <w:bookmarkStart w:id="8" w:name="_Ref523915108"/>
      <w:bookmarkStart w:id="9" w:name="_Ref523917106"/>
      <w:r>
        <w:t xml:space="preserve">Use shot </w:t>
      </w:r>
      <w:r w:rsidR="00A13D3B">
        <w:fldChar w:fldCharType="begin"/>
      </w:r>
      <w:r w:rsidR="00A13D3B">
        <w:instrText xml:space="preserve"> REF _Ref7618120 \r \h </w:instrText>
      </w:r>
      <w:r w:rsidR="00A13D3B">
        <w:fldChar w:fldCharType="separate"/>
      </w:r>
      <w:r w:rsidR="00C825CD">
        <w:t xml:space="preserve">4.23.1. </w:t>
      </w:r>
      <w:r w:rsidR="00A13D3B">
        <w:fldChar w:fldCharType="end"/>
      </w:r>
      <w:r w:rsidR="00A13D3B">
        <w:t>(talent pipettes ethanol into the column after the dye has been loaded onto the column)</w:t>
      </w:r>
    </w:p>
    <w:p w14:paraId="2AAE606E" w14:textId="7E3FFB33" w:rsidR="009E0E62" w:rsidRDefault="009E0E62" w:rsidP="003E6039">
      <w:pPr>
        <w:pStyle w:val="makestylesgo"/>
      </w:pPr>
      <w:bookmarkStart w:id="10" w:name="_Ref7618437"/>
      <w:r>
        <w:t>Use shot</w:t>
      </w:r>
      <w:bookmarkEnd w:id="10"/>
      <w:r w:rsidR="001519D0">
        <w:t xml:space="preserve"> </w:t>
      </w:r>
      <w:r w:rsidR="00B91E34">
        <w:fldChar w:fldCharType="begin"/>
      </w:r>
      <w:r w:rsidR="00B91E34">
        <w:instrText xml:space="preserve"> REF _Ref7618453 \r \h </w:instrText>
      </w:r>
      <w:r w:rsidR="00B91E34">
        <w:fldChar w:fldCharType="separate"/>
      </w:r>
      <w:r w:rsidR="00C825CD">
        <w:t xml:space="preserve">4.27.2. </w:t>
      </w:r>
      <w:r w:rsidR="00B91E34">
        <w:fldChar w:fldCharType="end"/>
      </w:r>
      <w:r w:rsidR="00B91E34">
        <w:t>(talent puts the ‘water fraction’ beaker under the column)</w:t>
      </w:r>
    </w:p>
    <w:p w14:paraId="23AC7D18" w14:textId="41A71DAF" w:rsidR="005A537B" w:rsidRDefault="00D0004B" w:rsidP="00076E2F">
      <w:pPr>
        <w:pStyle w:val="makestylesgo"/>
      </w:pPr>
      <w:bookmarkStart w:id="11" w:name="_Ref7686521"/>
      <w:bookmarkEnd w:id="7"/>
      <w:r>
        <w:t xml:space="preserve">Split shot of </w:t>
      </w:r>
      <w:bookmarkEnd w:id="8"/>
      <w:r w:rsidR="00B51B6F">
        <w:fldChar w:fldCharType="begin"/>
      </w:r>
      <w:r w:rsidR="00B51B6F">
        <w:instrText xml:space="preserve"> REF _Ref523915120 \r \h </w:instrText>
      </w:r>
      <w:r w:rsidR="00B51B6F">
        <w:fldChar w:fldCharType="separate"/>
      </w:r>
      <w:r w:rsidR="00C825CD">
        <w:t xml:space="preserve">4.26.1. </w:t>
      </w:r>
      <w:r w:rsidR="00B51B6F">
        <w:fldChar w:fldCharType="end"/>
      </w:r>
      <w:r>
        <w:t xml:space="preserve">and </w:t>
      </w:r>
      <w:r w:rsidR="006A1992">
        <w:fldChar w:fldCharType="begin"/>
      </w:r>
      <w:r w:rsidR="006A1992">
        <w:instrText xml:space="preserve"> REF _Ref523915189 \r \h </w:instrText>
      </w:r>
      <w:r w:rsidR="006A1992">
        <w:fldChar w:fldCharType="separate"/>
      </w:r>
      <w:r w:rsidR="00C825CD">
        <w:t>4.2</w:t>
      </w:r>
      <w:r w:rsidR="00C825CD">
        <w:t>9</w:t>
      </w:r>
      <w:r w:rsidR="00C825CD">
        <w:t xml:space="preserve">.2. </w:t>
      </w:r>
      <w:r w:rsidR="006A1992">
        <w:fldChar w:fldCharType="end"/>
      </w:r>
      <w:r w:rsidR="00B51B6F">
        <w:t>(the blue band reaching the bottom of the column and being collected in a beaker</w:t>
      </w:r>
      <w:bookmarkEnd w:id="9"/>
      <w:r w:rsidR="006A1992">
        <w:t xml:space="preserve"> and </w:t>
      </w:r>
      <w:r w:rsidR="009672CA">
        <w:t>the yellow band reaching the bottom of the column and being collected in a beaker)</w:t>
      </w:r>
      <w:bookmarkEnd w:id="11"/>
    </w:p>
    <w:p w14:paraId="2C33B389" w14:textId="75B385A2" w:rsidR="00073FE8" w:rsidRDefault="00073FE8" w:rsidP="003E6039">
      <w:pPr>
        <w:pStyle w:val="makestylesgo"/>
      </w:pPr>
      <w:bookmarkStart w:id="12" w:name="_Ref523915307"/>
      <w:r>
        <w:t>Use shot</w:t>
      </w:r>
      <w:bookmarkEnd w:id="12"/>
      <w:r>
        <w:t xml:space="preserve"> </w:t>
      </w:r>
      <w:r w:rsidR="00CD6F37">
        <w:fldChar w:fldCharType="begin"/>
      </w:r>
      <w:r w:rsidR="00CD6F37">
        <w:instrText xml:space="preserve"> REF _Ref523915330 \r \h </w:instrText>
      </w:r>
      <w:r w:rsidR="00CD6F37">
        <w:fldChar w:fldCharType="separate"/>
      </w:r>
      <w:r w:rsidR="00C825CD">
        <w:t>4.2</w:t>
      </w:r>
      <w:r w:rsidR="00C825CD">
        <w:t>9</w:t>
      </w:r>
      <w:r w:rsidR="00C825CD">
        <w:t xml:space="preserve">.4. </w:t>
      </w:r>
      <w:r w:rsidR="00CD6F37">
        <w:fldChar w:fldCharType="end"/>
      </w:r>
      <w:r w:rsidR="00CD6F37">
        <w:t>(the two fractions side by side with the labels obscured)</w:t>
      </w:r>
      <w:r w:rsidR="003A09F9">
        <w:t xml:space="preserve"> </w:t>
      </w:r>
      <w:r w:rsidR="003A09F9">
        <w:rPr>
          <w:b/>
        </w:rPr>
        <w:t>TEXT</w:t>
      </w:r>
      <w:r w:rsidR="003A09F9" w:rsidRPr="00907278">
        <w:rPr>
          <w:b/>
        </w:rPr>
        <w:t>: Fractions</w:t>
      </w:r>
    </w:p>
    <w:p w14:paraId="592BA734" w14:textId="605CA9B4" w:rsidR="009C0DC3" w:rsidRPr="009C0DC3" w:rsidRDefault="009C0DC3" w:rsidP="009C0DC3">
      <w:pPr>
        <w:pStyle w:val="makestylesgo"/>
        <w:numPr>
          <w:ilvl w:val="0"/>
          <w:numId w:val="0"/>
        </w:numPr>
        <w:spacing w:before="240"/>
        <w:ind w:left="360"/>
        <w:rPr>
          <w:b/>
          <w:sz w:val="24"/>
          <w:szCs w:val="24"/>
        </w:rPr>
      </w:pPr>
      <w:r w:rsidRPr="00AF2F5F">
        <w:rPr>
          <w:b/>
          <w:sz w:val="24"/>
          <w:szCs w:val="24"/>
        </w:rPr>
        <w:t>Disclaimer: We suggest that students work in</w:t>
      </w:r>
      <w:r w:rsidRPr="00D65D2D">
        <w:rPr>
          <w:b/>
          <w:sz w:val="24"/>
          <w:szCs w:val="24"/>
        </w:rPr>
        <w:t xml:space="preserve"> pairs for this experiment.</w:t>
      </w:r>
    </w:p>
    <w:p w14:paraId="7398F640" w14:textId="540970B0" w:rsidR="003B39B4" w:rsidRDefault="00B80CC3" w:rsidP="00DA79C7">
      <w:pPr>
        <w:pStyle w:val="12ptparabreak"/>
        <w:jc w:val="both"/>
      </w:pPr>
      <w:r>
        <w:t>Now, let’s get started. To begin</w:t>
      </w:r>
      <w:r w:rsidR="00095EE1">
        <w:t xml:space="preserve">, </w:t>
      </w:r>
      <w:r w:rsidR="00BC4E10">
        <w:t>put on a lab coat, safety glasses, and a pair of nitrile gloves.</w:t>
      </w:r>
      <w:r w:rsidR="004C17BB">
        <w:t xml:space="preserve"> </w:t>
      </w:r>
      <w:r w:rsidR="004C17BB">
        <w:rPr>
          <w:b/>
        </w:rPr>
        <w:t>[1-WIDE]</w:t>
      </w:r>
      <w:r w:rsidR="007F7168">
        <w:t xml:space="preserve"> Then</w:t>
      </w:r>
      <w:r w:rsidR="00585CAE">
        <w:t>, b</w:t>
      </w:r>
      <w:r w:rsidR="00AC4D0C">
        <w:t>ring the column or burette</w:t>
      </w:r>
      <w:r w:rsidR="00DA79C7">
        <w:t xml:space="preserve"> </w:t>
      </w:r>
      <w:r w:rsidR="00AC4D0C">
        <w:t>provided to you to the central supply area.</w:t>
      </w:r>
      <w:r w:rsidR="003B39B4">
        <w:t xml:space="preserve"> </w:t>
      </w:r>
      <w:r w:rsidR="00CD5F72">
        <w:rPr>
          <w:b/>
        </w:rPr>
        <w:t>[2-MED</w:t>
      </w:r>
      <w:r w:rsidR="00DE7B31">
        <w:rPr>
          <w:b/>
        </w:rPr>
        <w:t>/WIDE]</w:t>
      </w:r>
    </w:p>
    <w:p w14:paraId="780D042F" w14:textId="16E89B81" w:rsidR="00314363" w:rsidRDefault="00691B55" w:rsidP="00314363">
      <w:pPr>
        <w:pStyle w:val="makestylesgo"/>
      </w:pPr>
      <w:bookmarkStart w:id="13" w:name="_Ref7779023"/>
      <w:r>
        <w:t xml:space="preserve">Use shot </w:t>
      </w:r>
      <w:r w:rsidR="00E56992">
        <w:fldChar w:fldCharType="begin"/>
      </w:r>
      <w:r w:rsidR="00E56992">
        <w:instrText xml:space="preserve"> REF _Ref7778243 \r \h </w:instrText>
      </w:r>
      <w:r w:rsidR="00E56992">
        <w:fldChar w:fldCharType="separate"/>
      </w:r>
      <w:r w:rsidR="00E56992">
        <w:t>2.</w:t>
      </w:r>
      <w:r w:rsidR="00E56992">
        <w:t>1</w:t>
      </w:r>
      <w:r w:rsidR="00E56992">
        <w:t xml:space="preserve">.1. </w:t>
      </w:r>
      <w:r w:rsidR="00E56992">
        <w:fldChar w:fldCharType="end"/>
      </w:r>
      <w:r w:rsidR="00E56992">
        <w:t>(talent demonstrates PPE)</w:t>
      </w:r>
      <w:bookmarkEnd w:id="13"/>
    </w:p>
    <w:p w14:paraId="01E58744" w14:textId="651B8B2A" w:rsidR="00CB4882" w:rsidRDefault="00656767" w:rsidP="00314363">
      <w:pPr>
        <w:pStyle w:val="makestylesgo"/>
      </w:pPr>
      <w:r>
        <w:t>Talent picks up the burette from the benchtop and moves towards the central area.</w:t>
      </w:r>
    </w:p>
    <w:p w14:paraId="282FC444" w14:textId="5B0E0FF5" w:rsidR="001C45F3" w:rsidRDefault="00E87F11" w:rsidP="00FD12A3">
      <w:pPr>
        <w:pStyle w:val="12ptparabreak"/>
        <w:jc w:val="both"/>
      </w:pPr>
      <w:r>
        <w:t>Obtain a</w:t>
      </w:r>
      <w:r w:rsidR="00E10378">
        <w:t xml:space="preserve"> piece of </w:t>
      </w:r>
      <w:r w:rsidR="006D1F4E">
        <w:t>cotton or glass</w:t>
      </w:r>
      <w:r w:rsidR="00E10378">
        <w:t xml:space="preserve"> woo</w:t>
      </w:r>
      <w:r w:rsidR="00015764">
        <w:t>l</w:t>
      </w:r>
      <w:r w:rsidR="000C23B3">
        <w:t xml:space="preserve"> </w:t>
      </w:r>
      <w:r w:rsidR="000C23B3">
        <w:rPr>
          <w:b/>
        </w:rPr>
        <w:t>[1-MED]</w:t>
      </w:r>
      <w:r w:rsidR="00042158">
        <w:t xml:space="preserve"> </w:t>
      </w:r>
      <w:r w:rsidR="00D24752">
        <w:t>that is about 1 centimeter by 1 centimeter</w:t>
      </w:r>
      <w:r w:rsidR="0095743B">
        <w:t xml:space="preserve"> in size</w:t>
      </w:r>
      <w:r w:rsidR="004C630D">
        <w:t>.</w:t>
      </w:r>
      <w:r w:rsidR="00CC6F1C">
        <w:t xml:space="preserve"> </w:t>
      </w:r>
      <w:r w:rsidR="00DA79C7">
        <w:rPr>
          <w:b/>
        </w:rPr>
        <w:t>[2-</w:t>
      </w:r>
      <w:r w:rsidR="00CC6F1C">
        <w:rPr>
          <w:b/>
        </w:rPr>
        <w:t>CU]</w:t>
      </w:r>
      <w:r w:rsidR="00786B26">
        <w:t xml:space="preserve"> </w:t>
      </w:r>
      <w:r w:rsidR="0047047A">
        <w:t>Press</w:t>
      </w:r>
      <w:r w:rsidR="00807F45">
        <w:t xml:space="preserve"> </w:t>
      </w:r>
      <w:r w:rsidR="00786B26">
        <w:t>the cotton wool</w:t>
      </w:r>
      <w:r w:rsidR="0047047A">
        <w:t xml:space="preserve"> into the top of </w:t>
      </w:r>
      <w:r w:rsidR="00C815D9">
        <w:t xml:space="preserve">your column </w:t>
      </w:r>
      <w:r w:rsidR="0047047A">
        <w:t xml:space="preserve">and use a long, blunt-ended wire or rod to </w:t>
      </w:r>
      <w:r w:rsidR="00C444D6">
        <w:t xml:space="preserve">push it down </w:t>
      </w:r>
      <w:r w:rsidR="00407112">
        <w:t>to</w:t>
      </w:r>
      <w:r w:rsidR="001A15DE">
        <w:t xml:space="preserve"> </w:t>
      </w:r>
      <w:r w:rsidR="00A70DE7">
        <w:t>plug the</w:t>
      </w:r>
      <w:r w:rsidR="0011010C">
        <w:t xml:space="preserve"> column just above the stopcock.</w:t>
      </w:r>
      <w:r w:rsidR="00673ECE">
        <w:t xml:space="preserve"> </w:t>
      </w:r>
      <w:r w:rsidR="00673ECE">
        <w:rPr>
          <w:b/>
        </w:rPr>
        <w:t>[3-MED]</w:t>
      </w:r>
    </w:p>
    <w:p w14:paraId="0F71F752" w14:textId="24F3AC1E" w:rsidR="00A94FB9" w:rsidRDefault="00A94FB9" w:rsidP="00A94FB9">
      <w:pPr>
        <w:pStyle w:val="makestylesgo"/>
      </w:pPr>
      <w:r>
        <w:t>Talent picks up a small piece of cotton from a bag or roll.</w:t>
      </w:r>
    </w:p>
    <w:p w14:paraId="331EB39F" w14:textId="3C6E2906" w:rsidR="00A94FB9" w:rsidRDefault="00A94FB9" w:rsidP="00A94FB9">
      <w:pPr>
        <w:pStyle w:val="makestylesgo"/>
      </w:pPr>
      <w:r>
        <w:t xml:space="preserve">A close-up view of the small piece of cotton </w:t>
      </w:r>
      <w:r w:rsidR="009A3470">
        <w:t>next to a ruler to provide a scale.</w:t>
      </w:r>
    </w:p>
    <w:p w14:paraId="125EB445" w14:textId="48ECAE9D" w:rsidR="00F703E9" w:rsidRDefault="00F703E9" w:rsidP="00F703E9">
      <w:pPr>
        <w:pStyle w:val="makestylesgo"/>
      </w:pPr>
      <w:r>
        <w:t>Talent presses the cotton into the top of the burette, picks up the long wire/rod, and presses the cotton down to the narrow bottom of the burette.</w:t>
      </w:r>
    </w:p>
    <w:p w14:paraId="6A6ACC87" w14:textId="2459508F" w:rsidR="00CD2A22" w:rsidRDefault="00BA4994" w:rsidP="00FD12A3">
      <w:pPr>
        <w:pStyle w:val="12ptparabreak"/>
        <w:jc w:val="both"/>
      </w:pPr>
      <w:r>
        <w:lastRenderedPageBreak/>
        <w:t>Th</w:t>
      </w:r>
      <w:r w:rsidR="007B4C2A">
        <w:t>e</w:t>
      </w:r>
      <w:r w:rsidR="000F53EF">
        <w:t xml:space="preserve"> </w:t>
      </w:r>
      <w:r w:rsidR="00FC60E7">
        <w:t xml:space="preserve">cotton </w:t>
      </w:r>
      <w:r w:rsidR="00B7518A">
        <w:t>must</w:t>
      </w:r>
      <w:r w:rsidR="00FC60E7">
        <w:t xml:space="preserve"> be stable</w:t>
      </w:r>
      <w:r w:rsidR="00137EB1">
        <w:t>, but don’t pack it too densely</w:t>
      </w:r>
      <w:r w:rsidR="0077451C">
        <w:t xml:space="preserve"> because the solvent needs to pass through it easily.</w:t>
      </w:r>
      <w:r w:rsidR="00A462E2">
        <w:t xml:space="preserve"> </w:t>
      </w:r>
      <w:r w:rsidR="00A462E2">
        <w:rPr>
          <w:b/>
        </w:rPr>
        <w:t>[1-CU]</w:t>
      </w:r>
      <w:r w:rsidR="001C45F3">
        <w:t xml:space="preserve"> Make sure that the stopcock can turn freely without catching on the </w:t>
      </w:r>
      <w:r w:rsidR="00C81B94">
        <w:t>plug</w:t>
      </w:r>
      <w:r w:rsidR="001C45F3">
        <w:t>.</w:t>
      </w:r>
      <w:r w:rsidR="00411D5E">
        <w:t xml:space="preserve"> </w:t>
      </w:r>
      <w:r w:rsidR="00411D5E">
        <w:rPr>
          <w:b/>
        </w:rPr>
        <w:t>[2-CU]</w:t>
      </w:r>
    </w:p>
    <w:p w14:paraId="4B6F57AE" w14:textId="186CC2D2" w:rsidR="00E75A51" w:rsidRDefault="00E75A51" w:rsidP="00E75A51">
      <w:pPr>
        <w:pStyle w:val="makestylesgo"/>
      </w:pPr>
      <w:r>
        <w:t>A close-up view of the cotton plug</w:t>
      </w:r>
      <w:r w:rsidR="00FF31A1">
        <w:t xml:space="preserve"> in the burette. After </w:t>
      </w:r>
      <w:r w:rsidR="0055386A">
        <w:t xml:space="preserve">1-2 </w:t>
      </w:r>
      <w:r w:rsidR="00FA32AF">
        <w:t>seconds</w:t>
      </w:r>
      <w:r w:rsidR="00FF31A1">
        <w:t xml:space="preserve">, talent gently presses down on the top of the plug with the long rod and then </w:t>
      </w:r>
      <w:r w:rsidR="006A0F0B">
        <w:t xml:space="preserve">lifts the rod to let the cotton spring back (i.e., showing that the cotton is not </w:t>
      </w:r>
      <w:r w:rsidR="002C5549">
        <w:t>densely packed</w:t>
      </w:r>
      <w:r w:rsidR="00194252">
        <w:t>).</w:t>
      </w:r>
    </w:p>
    <w:p w14:paraId="375D1792" w14:textId="06A9E625" w:rsidR="00ED693F" w:rsidRDefault="00757396" w:rsidP="00E75A51">
      <w:pPr>
        <w:pStyle w:val="makestylesgo"/>
      </w:pPr>
      <w:r>
        <w:t>Talent opens and closes the stopcock to show that the cotton is not catching in it.</w:t>
      </w:r>
      <w:r w:rsidR="00976963">
        <w:t xml:space="preserve"> (The stopcock and cotton plug should both be entirely visible in this shot.)</w:t>
      </w:r>
    </w:p>
    <w:p w14:paraId="12188440" w14:textId="06F693FD" w:rsidR="00F23EC1" w:rsidRDefault="009A180E" w:rsidP="00FD12A3">
      <w:pPr>
        <w:pStyle w:val="12ptparabreak"/>
        <w:jc w:val="both"/>
      </w:pPr>
      <w:r>
        <w:t xml:space="preserve">Now, </w:t>
      </w:r>
      <w:r w:rsidR="00FA7BAB">
        <w:t xml:space="preserve">bring the column back to your workspace and </w:t>
      </w:r>
      <w:r w:rsidR="00D10B9E">
        <w:t>attach a burette clamp to a lab stand</w:t>
      </w:r>
      <w:r w:rsidR="00291AF5">
        <w:t>.</w:t>
      </w:r>
      <w:r w:rsidR="00A32669">
        <w:t xml:space="preserve"> </w:t>
      </w:r>
      <w:r w:rsidR="00A32669">
        <w:rPr>
          <w:b/>
        </w:rPr>
        <w:t>[1-MED]</w:t>
      </w:r>
      <w:r w:rsidR="008E05AE">
        <w:t xml:space="preserve"> </w:t>
      </w:r>
      <w:r w:rsidR="00291AF5">
        <w:t>C</w:t>
      </w:r>
      <w:r w:rsidR="00D10B9E">
        <w:t xml:space="preserve">lamp the column upright with </w:t>
      </w:r>
      <w:r w:rsidR="00D55C40">
        <w:t xml:space="preserve">about 4 inches of space </w:t>
      </w:r>
      <w:r w:rsidR="00BC5846">
        <w:t>underneath it</w:t>
      </w:r>
      <w:r w:rsidR="00950B3B">
        <w:t>.</w:t>
      </w:r>
      <w:r w:rsidR="00E55ABD">
        <w:t xml:space="preserve"> </w:t>
      </w:r>
      <w:r w:rsidR="00766E4E">
        <w:t xml:space="preserve">Make sure that the stopcock is closed. </w:t>
      </w:r>
      <w:r w:rsidR="00E55ABD">
        <w:rPr>
          <w:b/>
        </w:rPr>
        <w:t>[2-MED/WIDE]</w:t>
      </w:r>
      <w:r w:rsidR="00950B3B">
        <w:t xml:space="preserve"> </w:t>
      </w:r>
      <w:r w:rsidR="00390EBC">
        <w:t xml:space="preserve">Label a </w:t>
      </w:r>
      <w:r w:rsidR="00D315E1">
        <w:t>100</w:t>
      </w:r>
      <w:r w:rsidR="00390EBC">
        <w:t>-m</w:t>
      </w:r>
      <w:r w:rsidR="00903D51">
        <w:t>illiliter</w:t>
      </w:r>
      <w:r w:rsidR="00390EBC">
        <w:t xml:space="preserve"> beaker as ‘waste</w:t>
      </w:r>
      <w:proofErr w:type="gramStart"/>
      <w:r w:rsidR="00390EBC">
        <w:t>’</w:t>
      </w:r>
      <w:r w:rsidR="00247346">
        <w:t>,</w:t>
      </w:r>
      <w:r w:rsidR="00390EBC">
        <w:t xml:space="preserve"> and</w:t>
      </w:r>
      <w:proofErr w:type="gramEnd"/>
      <w:r w:rsidR="00390EBC">
        <w:t xml:space="preserve"> place it under the </w:t>
      </w:r>
      <w:r w:rsidR="00764B15">
        <w:t>column</w:t>
      </w:r>
      <w:r w:rsidR="00390EBC">
        <w:t>.</w:t>
      </w:r>
      <w:r w:rsidR="00380525">
        <w:t xml:space="preserve"> </w:t>
      </w:r>
      <w:r w:rsidR="00380525">
        <w:rPr>
          <w:b/>
        </w:rPr>
        <w:t>[3-MED]</w:t>
      </w:r>
    </w:p>
    <w:p w14:paraId="5D379E2E" w14:textId="7E06B0E1" w:rsidR="00FD7F28" w:rsidRDefault="00897B53" w:rsidP="00FD7F28">
      <w:pPr>
        <w:pStyle w:val="makestylesgo"/>
      </w:pPr>
      <w:r>
        <w:t xml:space="preserve">Talent </w:t>
      </w:r>
      <w:r w:rsidR="00FD7F28">
        <w:t>tightens the screw of the burette clamp around the rod of a lab stand.</w:t>
      </w:r>
    </w:p>
    <w:p w14:paraId="61BCAB3C" w14:textId="00BD1DB0" w:rsidR="007B7D7A" w:rsidRDefault="000C6311" w:rsidP="00766E4E">
      <w:pPr>
        <w:pStyle w:val="makestylesgo"/>
      </w:pPr>
      <w:r>
        <w:t>Talent</w:t>
      </w:r>
      <w:r w:rsidR="007B7D7A">
        <w:t xml:space="preserve"> fixes the burette in the clamp and adjusts </w:t>
      </w:r>
      <w:r w:rsidR="008E05AE">
        <w:t>the height so that a 100-mL beaker will fit under it</w:t>
      </w:r>
      <w:r w:rsidR="009D50CF">
        <w:t xml:space="preserve">, and then </w:t>
      </w:r>
      <w:r w:rsidR="00766E4E">
        <w:t>turns the stopcock so that it is horizontal.</w:t>
      </w:r>
    </w:p>
    <w:p w14:paraId="30FB1886" w14:textId="4F4FD737" w:rsidR="008E05AE" w:rsidRDefault="008E05AE" w:rsidP="00FD7F28">
      <w:pPr>
        <w:pStyle w:val="makestylesgo"/>
      </w:pPr>
      <w:r>
        <w:t>Talent writes ‘waste’ on a 100-mL beaker and places the beaker under the burette.</w:t>
      </w:r>
    </w:p>
    <w:p w14:paraId="599F1B5C" w14:textId="183266CB" w:rsidR="00BA3CB0" w:rsidRDefault="00675471" w:rsidP="00F50479">
      <w:pPr>
        <w:pStyle w:val="12ptparabreak"/>
        <w:jc w:val="both"/>
      </w:pPr>
      <w:r>
        <w:t>Next,</w:t>
      </w:r>
      <w:r w:rsidR="00766E4E">
        <w:t xml:space="preserve"> measure</w:t>
      </w:r>
      <w:r w:rsidR="00AE7AA6">
        <w:t xml:space="preserve"> </w:t>
      </w:r>
      <w:r w:rsidR="00B73001">
        <w:t xml:space="preserve">1 gram </w:t>
      </w:r>
      <w:r w:rsidR="00AE7AA6">
        <w:t>of sand</w:t>
      </w:r>
      <w:r w:rsidR="00B73001">
        <w:t xml:space="preserve"> in a tared weighing boat</w:t>
      </w:r>
      <w:r w:rsidR="004A58BD">
        <w:t>,</w:t>
      </w:r>
      <w:r w:rsidR="00EA24BB">
        <w:t xml:space="preserve"> </w:t>
      </w:r>
      <w:r w:rsidR="0053232C">
        <w:rPr>
          <w:b/>
        </w:rPr>
        <w:t>[1</w:t>
      </w:r>
      <w:r w:rsidR="00EA24BB">
        <w:rPr>
          <w:b/>
        </w:rPr>
        <w:t>-MED/CU]</w:t>
      </w:r>
      <w:r w:rsidR="003F27CE">
        <w:t xml:space="preserve"> </w:t>
      </w:r>
      <w:r w:rsidR="004848F7">
        <w:t>and bring it</w:t>
      </w:r>
      <w:r w:rsidR="0028216E">
        <w:t xml:space="preserve"> back to the bench</w:t>
      </w:r>
      <w:r w:rsidR="00B52E3A">
        <w:t>.</w:t>
      </w:r>
      <w:r w:rsidR="002A45BD">
        <w:t xml:space="preserve"> </w:t>
      </w:r>
      <w:r w:rsidR="0053232C">
        <w:rPr>
          <w:b/>
        </w:rPr>
        <w:t>[2</w:t>
      </w:r>
      <w:r w:rsidR="002A45BD">
        <w:rPr>
          <w:b/>
        </w:rPr>
        <w:t>-WIDE]</w:t>
      </w:r>
      <w:r w:rsidR="0028216E">
        <w:t xml:space="preserve"> </w:t>
      </w:r>
      <w:r w:rsidR="00B52E3A">
        <w:t>P</w:t>
      </w:r>
      <w:r w:rsidR="0028216E">
        <w:t>lace a small funnel in the column.</w:t>
      </w:r>
      <w:r w:rsidR="00A95F70">
        <w:t xml:space="preserve"> </w:t>
      </w:r>
      <w:r w:rsidR="0053232C">
        <w:rPr>
          <w:b/>
        </w:rPr>
        <w:t>[3</w:t>
      </w:r>
      <w:r w:rsidR="00A95F70">
        <w:rPr>
          <w:b/>
        </w:rPr>
        <w:t>-MED/CU]</w:t>
      </w:r>
    </w:p>
    <w:p w14:paraId="5B3325F2" w14:textId="2C967682" w:rsidR="0053232C" w:rsidRDefault="00D27C51" w:rsidP="0053232C">
      <w:pPr>
        <w:pStyle w:val="makestylesgo"/>
      </w:pPr>
      <w:r>
        <w:t xml:space="preserve">Talent </w:t>
      </w:r>
      <w:r w:rsidR="00B73001">
        <w:t>adds 1 g of sand to a tared weighing boat.</w:t>
      </w:r>
      <w:r w:rsidR="0053232C">
        <w:t xml:space="preserve"> Both the balance </w:t>
      </w:r>
      <w:proofErr w:type="gramStart"/>
      <w:r w:rsidR="0053232C">
        <w:t>reading</w:t>
      </w:r>
      <w:proofErr w:type="gramEnd"/>
      <w:r w:rsidR="0053232C">
        <w:t xml:space="preserve"> and the weighing boat should be visible in this shot.</w:t>
      </w:r>
    </w:p>
    <w:p w14:paraId="0BFA3683" w14:textId="18879204" w:rsidR="009A0295" w:rsidRDefault="009A0295" w:rsidP="00BC5EC3">
      <w:pPr>
        <w:pStyle w:val="makestylesgo"/>
      </w:pPr>
      <w:r>
        <w:t xml:space="preserve">Talent </w:t>
      </w:r>
      <w:r w:rsidR="0060269C">
        <w:t xml:space="preserve">arrives at the bench with the weighing boat filled with </w:t>
      </w:r>
      <w:r w:rsidR="00854ABC">
        <w:t>1</w:t>
      </w:r>
      <w:r w:rsidR="0060269C">
        <w:t xml:space="preserve"> g of sand and puts the weighing boat near the burette.</w:t>
      </w:r>
    </w:p>
    <w:p w14:paraId="038FEE41" w14:textId="354B1270" w:rsidR="0060269C" w:rsidRDefault="00BD48F0" w:rsidP="00BC5EC3">
      <w:pPr>
        <w:pStyle w:val="makestylesgo"/>
      </w:pPr>
      <w:r>
        <w:t xml:space="preserve">Talent places </w:t>
      </w:r>
      <w:r w:rsidR="005F2F89">
        <w:t>a powder funnel</w:t>
      </w:r>
      <w:r>
        <w:t xml:space="preserve"> in the burette.</w:t>
      </w:r>
    </w:p>
    <w:p w14:paraId="09CA0069" w14:textId="4D10984F" w:rsidR="00CE532E" w:rsidRDefault="00923C6F" w:rsidP="00CB68CC">
      <w:pPr>
        <w:pStyle w:val="12ptparabreak"/>
        <w:jc w:val="both"/>
      </w:pPr>
      <w:r>
        <w:t>Mark</w:t>
      </w:r>
      <w:r w:rsidR="00860667">
        <w:t xml:space="preserve"> the column a</w:t>
      </w:r>
      <w:r w:rsidR="001D63BF">
        <w:t xml:space="preserve">bout </w:t>
      </w:r>
      <w:r w:rsidR="0062465E">
        <w:t>half a centimeter</w:t>
      </w:r>
      <w:r w:rsidR="001D63BF">
        <w:t xml:space="preserve"> above the </w:t>
      </w:r>
      <w:r w:rsidR="009F62B5">
        <w:t xml:space="preserve">top of the </w:t>
      </w:r>
      <w:r w:rsidR="00340515">
        <w:t xml:space="preserve">cotton </w:t>
      </w:r>
      <w:r w:rsidR="009F62B5">
        <w:t>plug</w:t>
      </w:r>
      <w:r w:rsidR="001D63BF">
        <w:t>.</w:t>
      </w:r>
      <w:r w:rsidR="004C764E">
        <w:t xml:space="preserve"> </w:t>
      </w:r>
      <w:r w:rsidR="004C764E">
        <w:rPr>
          <w:b/>
        </w:rPr>
        <w:t>[1-CU]</w:t>
      </w:r>
      <w:r w:rsidR="001D63BF">
        <w:t xml:space="preserve"> </w:t>
      </w:r>
      <w:r w:rsidR="00192118">
        <w:t xml:space="preserve">Then, pour sand through the funnel </w:t>
      </w:r>
      <w:r w:rsidR="00AD3192">
        <w:t>until you have</w:t>
      </w:r>
      <w:r w:rsidR="007F6C80">
        <w:t xml:space="preserve"> </w:t>
      </w:r>
      <w:r w:rsidR="00AD3192">
        <w:t xml:space="preserve">a </w:t>
      </w:r>
      <w:r w:rsidR="0062465E">
        <w:t>half-centimeter-deep</w:t>
      </w:r>
      <w:r w:rsidR="00AD3192">
        <w:t xml:space="preserve"> layer of sand over the </w:t>
      </w:r>
      <w:r w:rsidR="00EA7D46">
        <w:t>plug</w:t>
      </w:r>
      <w:r w:rsidR="00AD3192">
        <w:t>.</w:t>
      </w:r>
      <w:r w:rsidR="004C3D72">
        <w:t xml:space="preserve"> </w:t>
      </w:r>
      <w:r w:rsidR="004C3D72">
        <w:rPr>
          <w:b/>
        </w:rPr>
        <w:t>[2-MED]</w:t>
      </w:r>
      <w:r w:rsidR="004C3D72">
        <w:t xml:space="preserve"> </w:t>
      </w:r>
      <w:r w:rsidR="004E433E">
        <w:t xml:space="preserve">This will keep the silica gel from </w:t>
      </w:r>
      <w:r w:rsidR="0046467B">
        <w:t>passing</w:t>
      </w:r>
      <w:r w:rsidR="004E433E">
        <w:t xml:space="preserve"> through the</w:t>
      </w:r>
      <w:r w:rsidR="00FA05DB">
        <w:t xml:space="preserve"> plug</w:t>
      </w:r>
      <w:r w:rsidR="004E433E">
        <w:t xml:space="preserve"> into your fractions.</w:t>
      </w:r>
      <w:r w:rsidR="006A3103">
        <w:t xml:space="preserve"> </w:t>
      </w:r>
      <w:r w:rsidR="00B75C08">
        <w:rPr>
          <w:b/>
        </w:rPr>
        <w:t>[3-CU</w:t>
      </w:r>
      <w:r w:rsidR="00B00999">
        <w:rPr>
          <w:b/>
        </w:rPr>
        <w:t>-TXT</w:t>
      </w:r>
      <w:r w:rsidR="00B75C08">
        <w:rPr>
          <w:b/>
        </w:rPr>
        <w:t>]</w:t>
      </w:r>
      <w:r w:rsidR="00CB68CC">
        <w:rPr>
          <w:b/>
        </w:rPr>
        <w:t xml:space="preserve"> </w:t>
      </w:r>
      <w:r w:rsidR="00C06D63">
        <w:t>Remove the funnel and g</w:t>
      </w:r>
      <w:r w:rsidR="00CB68CC">
        <w:t xml:space="preserve">ently tap the column to even out the </w:t>
      </w:r>
      <w:r w:rsidR="00C529C7">
        <w:t>sand.</w:t>
      </w:r>
      <w:r w:rsidR="00AD7FA4">
        <w:t xml:space="preserve"> </w:t>
      </w:r>
      <w:r w:rsidR="00AD7FA4">
        <w:rPr>
          <w:b/>
        </w:rPr>
        <w:t>[4-MED]</w:t>
      </w:r>
    </w:p>
    <w:p w14:paraId="70E0AC9E" w14:textId="7F38341B" w:rsidR="00587E80" w:rsidRDefault="00587E80" w:rsidP="00587E80">
      <w:pPr>
        <w:pStyle w:val="makestylesgo"/>
      </w:pPr>
      <w:r>
        <w:t xml:space="preserve">Talent </w:t>
      </w:r>
      <w:r w:rsidR="00482C37">
        <w:t xml:space="preserve">holds a ruler next to the burette and makes a small mark about </w:t>
      </w:r>
      <w:r w:rsidR="00854ABC">
        <w:t>0.5</w:t>
      </w:r>
      <w:r w:rsidR="00482C37">
        <w:t xml:space="preserve"> cm above the top of the cotton plug.</w:t>
      </w:r>
    </w:p>
    <w:p w14:paraId="1B17182A" w14:textId="0FDFBFE3" w:rsidR="0053232C" w:rsidRDefault="00D45C82" w:rsidP="00587E80">
      <w:pPr>
        <w:pStyle w:val="makestylesgo"/>
      </w:pPr>
      <w:r>
        <w:t>Talent slowly pours the sand into the funnel and gently taps the funnel to encourage the sand to flow through it.</w:t>
      </w:r>
      <w:r w:rsidR="0053232C" w:rsidRPr="0053232C">
        <w:t xml:space="preserve"> </w:t>
      </w:r>
    </w:p>
    <w:p w14:paraId="7818F618" w14:textId="02F9DCEC" w:rsidR="00D45C82" w:rsidRDefault="0053232C" w:rsidP="00587E80">
      <w:pPr>
        <w:pStyle w:val="makestylesgo"/>
      </w:pPr>
      <w:r>
        <w:t xml:space="preserve">Sand filling the bottom of the burette up to the mark. </w:t>
      </w:r>
      <w:r>
        <w:rPr>
          <w:b/>
        </w:rPr>
        <w:t>TEXT</w:t>
      </w:r>
      <w:r w:rsidRPr="00B53DD0">
        <w:rPr>
          <w:b/>
        </w:rPr>
        <w:t xml:space="preserve">: Sand </w:t>
      </w:r>
      <w:r w:rsidR="00D0744C" w:rsidRPr="00B53DD0">
        <w:rPr>
          <w:b/>
        </w:rPr>
        <w:t>keeps</w:t>
      </w:r>
      <w:r w:rsidRPr="00B53DD0">
        <w:rPr>
          <w:b/>
        </w:rPr>
        <w:t xml:space="preserve"> silica gel in place.</w:t>
      </w:r>
    </w:p>
    <w:p w14:paraId="50AD987E" w14:textId="0C502C08" w:rsidR="00461A3E" w:rsidRDefault="00C525A0" w:rsidP="00461A3E">
      <w:pPr>
        <w:pStyle w:val="makestylesgo"/>
      </w:pPr>
      <w:r>
        <w:lastRenderedPageBreak/>
        <w:t>Talent</w:t>
      </w:r>
      <w:r w:rsidR="00CE3504">
        <w:t xml:space="preserve"> removes the funnel and then</w:t>
      </w:r>
      <w:r>
        <w:t xml:space="preserve"> taps the column</w:t>
      </w:r>
      <w:r w:rsidR="002B3C64">
        <w:t xml:space="preserve"> by hand or with a pencil</w:t>
      </w:r>
      <w:r>
        <w:t xml:space="preserve"> </w:t>
      </w:r>
      <w:r w:rsidR="00C94E4A">
        <w:t>to smooth out the top of the sand layer.</w:t>
      </w:r>
    </w:p>
    <w:p w14:paraId="2F1F805F" w14:textId="6064B0AF" w:rsidR="008803CD" w:rsidRDefault="00213CE9" w:rsidP="0053232C">
      <w:pPr>
        <w:pStyle w:val="12ptparabreak"/>
        <w:jc w:val="both"/>
      </w:pPr>
      <w:r>
        <w:t>N</w:t>
      </w:r>
      <w:r w:rsidR="0046590F">
        <w:t>ow</w:t>
      </w:r>
      <w:r>
        <w:t>, let’s</w:t>
      </w:r>
      <w:r w:rsidR="00066D4F">
        <w:t xml:space="preserve"> prepare</w:t>
      </w:r>
      <w:r>
        <w:t xml:space="preserve"> your eluents.</w:t>
      </w:r>
      <w:r w:rsidR="00EF6EB8">
        <w:t xml:space="preserve"> </w:t>
      </w:r>
      <w:r w:rsidR="007554E7">
        <w:rPr>
          <w:b/>
        </w:rPr>
        <w:t>[1</w:t>
      </w:r>
      <w:r w:rsidR="00EF6EB8">
        <w:rPr>
          <w:b/>
        </w:rPr>
        <w:t>]</w:t>
      </w:r>
      <w:r w:rsidR="008803CD">
        <w:t xml:space="preserve"> </w:t>
      </w:r>
      <w:r>
        <w:t>L</w:t>
      </w:r>
      <w:r w:rsidR="008803CD">
        <w:t>abel a 50-m</w:t>
      </w:r>
      <w:r w:rsidR="00D06D30">
        <w:t>illiliter</w:t>
      </w:r>
      <w:r w:rsidR="008803CD">
        <w:t xml:space="preserve"> beaker</w:t>
      </w:r>
      <w:r w:rsidR="002E6C5B">
        <w:t xml:space="preserve"> and a 50-m</w:t>
      </w:r>
      <w:r w:rsidR="00D06D30">
        <w:t>illiliter</w:t>
      </w:r>
      <w:r w:rsidR="002E6C5B">
        <w:t xml:space="preserve"> graduated cylinder</w:t>
      </w:r>
      <w:r w:rsidR="008803CD">
        <w:t xml:space="preserve"> as ‘water’.</w:t>
      </w:r>
      <w:r w:rsidR="00964A60">
        <w:t xml:space="preserve"> </w:t>
      </w:r>
      <w:r w:rsidR="00964A60">
        <w:rPr>
          <w:b/>
        </w:rPr>
        <w:t>[2-MED]</w:t>
      </w:r>
      <w:r w:rsidR="008803CD">
        <w:t xml:space="preserve"> </w:t>
      </w:r>
      <w:r w:rsidR="0053232C">
        <w:t>Measure</w:t>
      </w:r>
      <w:r w:rsidR="00A01B5E">
        <w:t xml:space="preserve"> 50 m</w:t>
      </w:r>
      <w:r w:rsidR="00E53C2A">
        <w:t>illiliters</w:t>
      </w:r>
      <w:r w:rsidR="00A01B5E">
        <w:t xml:space="preserve"> of deionized water with </w:t>
      </w:r>
      <w:r w:rsidR="002E6C5B">
        <w:t>the</w:t>
      </w:r>
      <w:r w:rsidR="00A01B5E">
        <w:t xml:space="preserve"> graduated </w:t>
      </w:r>
      <w:proofErr w:type="gramStart"/>
      <w:r w:rsidR="00A01B5E">
        <w:t>cylinder,</w:t>
      </w:r>
      <w:r w:rsidR="0033748C">
        <w:t xml:space="preserve"> and</w:t>
      </w:r>
      <w:proofErr w:type="gramEnd"/>
      <w:r w:rsidR="00A01B5E">
        <w:t xml:space="preserve"> pour it into the beaker.</w:t>
      </w:r>
      <w:r w:rsidR="008A606D">
        <w:t xml:space="preserve"> </w:t>
      </w:r>
      <w:r w:rsidR="0053232C">
        <w:rPr>
          <w:b/>
        </w:rPr>
        <w:t>[3</w:t>
      </w:r>
      <w:r w:rsidR="008A606D">
        <w:rPr>
          <w:b/>
        </w:rPr>
        <w:t>-MED]</w:t>
      </w:r>
    </w:p>
    <w:p w14:paraId="1A584773" w14:textId="1A3A2CE1" w:rsidR="00E71A06" w:rsidRDefault="00E71A06" w:rsidP="00E71A06">
      <w:pPr>
        <w:pStyle w:val="makestylesgo"/>
      </w:pPr>
      <w:bookmarkStart w:id="14" w:name="_Ref523845263"/>
      <w:r>
        <w:t>Use shot</w:t>
      </w:r>
      <w:bookmarkEnd w:id="14"/>
      <w:r>
        <w:t xml:space="preserve"> </w:t>
      </w:r>
      <w:r w:rsidR="00FB152B">
        <w:fldChar w:fldCharType="begin"/>
      </w:r>
      <w:r w:rsidR="00FB152B">
        <w:instrText xml:space="preserve"> REF _Ref523845273 \r \h </w:instrText>
      </w:r>
      <w:r w:rsidR="00FB152B">
        <w:fldChar w:fldCharType="separate"/>
      </w:r>
      <w:r w:rsidR="00C825CD">
        <w:t>4.10</w:t>
      </w:r>
      <w:r w:rsidR="00C825CD">
        <w:t>.</w:t>
      </w:r>
      <w:r w:rsidR="00C825CD">
        <w:t xml:space="preserve">3. </w:t>
      </w:r>
      <w:r w:rsidR="00FB152B">
        <w:fldChar w:fldCharType="end"/>
      </w:r>
      <w:r w:rsidR="00DD1308">
        <w:t>(close-up shot of the beakers of the two eluents)</w:t>
      </w:r>
    </w:p>
    <w:p w14:paraId="1BEFCC1F" w14:textId="1CCFDF67" w:rsidR="00FA5A40" w:rsidRDefault="00FA5A40" w:rsidP="00E71A06">
      <w:pPr>
        <w:pStyle w:val="makestylesgo"/>
      </w:pPr>
      <w:r>
        <w:t>Talen</w:t>
      </w:r>
      <w:r w:rsidR="00776EBC">
        <w:t>t writes ‘water’ on a 50-mL beaker, puts down the beaker, and picks up the graduated cylinder as though about to label it.</w:t>
      </w:r>
    </w:p>
    <w:p w14:paraId="0981FCC1" w14:textId="597F0415" w:rsidR="00EA60CA" w:rsidRDefault="00BF5DCE" w:rsidP="00EC11EA">
      <w:pPr>
        <w:pStyle w:val="makestylesgo"/>
      </w:pPr>
      <w:bookmarkStart w:id="15" w:name="_Ref523916041"/>
      <w:r>
        <w:t xml:space="preserve">Starting with the now-labeled graduated cylinder being filled, talent finishes filling the graduated cylinder and pours </w:t>
      </w:r>
      <w:r w:rsidR="0023232F">
        <w:t>the water</w:t>
      </w:r>
      <w:r>
        <w:t xml:space="preserve"> into the labeled beaker.</w:t>
      </w:r>
      <w:r w:rsidR="000D61F8">
        <w:t xml:space="preserve"> </w:t>
      </w:r>
      <w:bookmarkEnd w:id="15"/>
    </w:p>
    <w:p w14:paraId="33E7123D" w14:textId="3BE3CD3F" w:rsidR="0060741E" w:rsidRDefault="00C250F8" w:rsidP="00FD12A3">
      <w:pPr>
        <w:pStyle w:val="12ptparabreak"/>
        <w:jc w:val="both"/>
      </w:pPr>
      <w:r>
        <w:t>Then</w:t>
      </w:r>
      <w:r w:rsidR="005363D2">
        <w:t>, l</w:t>
      </w:r>
      <w:r w:rsidR="00AD4E48">
        <w:t>abel a</w:t>
      </w:r>
      <w:r w:rsidR="00F10B4E">
        <w:t>nother</w:t>
      </w:r>
      <w:r w:rsidR="00AD4E48">
        <w:t xml:space="preserve"> 50-m</w:t>
      </w:r>
      <w:r w:rsidR="00C40BEB">
        <w:t>illiliter</w:t>
      </w:r>
      <w:r w:rsidR="00AD4E48">
        <w:t xml:space="preserve"> beaker</w:t>
      </w:r>
      <w:r w:rsidR="002E6C5B">
        <w:t xml:space="preserve"> and </w:t>
      </w:r>
      <w:r w:rsidR="00B779ED">
        <w:t>a 50-m</w:t>
      </w:r>
      <w:r w:rsidR="00C40BEB">
        <w:t>illiliter</w:t>
      </w:r>
      <w:r w:rsidR="00B779ED">
        <w:t xml:space="preserve"> graduated cylinder</w:t>
      </w:r>
      <w:r w:rsidR="00AD4E48">
        <w:t xml:space="preserve"> as ‘ethanol’</w:t>
      </w:r>
      <w:r w:rsidR="00245FB3">
        <w:t>.</w:t>
      </w:r>
      <w:r w:rsidR="003C3F8C">
        <w:t xml:space="preserve"> </w:t>
      </w:r>
      <w:r w:rsidR="003C3F8C">
        <w:rPr>
          <w:b/>
        </w:rPr>
        <w:t>[1-MED]</w:t>
      </w:r>
      <w:r w:rsidR="007554E7">
        <w:t xml:space="preserve"> </w:t>
      </w:r>
      <w:r w:rsidR="00712842">
        <w:t>Measure 50 milliliters of 95% ethanol and pour it into th</w:t>
      </w:r>
      <w:r w:rsidR="00587B15">
        <w:t>is</w:t>
      </w:r>
      <w:r w:rsidR="00712842">
        <w:t xml:space="preserve"> beaker.</w:t>
      </w:r>
      <w:r w:rsidR="0028336F">
        <w:t xml:space="preserve"> </w:t>
      </w:r>
      <w:r w:rsidR="00EA6604">
        <w:rPr>
          <w:b/>
        </w:rPr>
        <w:t>[2-MED/</w:t>
      </w:r>
      <w:proofErr w:type="gramStart"/>
      <w:r w:rsidR="00EA6604">
        <w:rPr>
          <w:b/>
        </w:rPr>
        <w:t>WIDE]</w:t>
      </w:r>
      <w:r w:rsidR="002D788A">
        <w:rPr>
          <w:b/>
        </w:rPr>
        <w:t>[</w:t>
      </w:r>
      <w:proofErr w:type="gramEnd"/>
      <w:r w:rsidR="002D788A">
        <w:rPr>
          <w:b/>
        </w:rPr>
        <w:t>3-CU]</w:t>
      </w:r>
    </w:p>
    <w:p w14:paraId="3AE4DFAE" w14:textId="05853740" w:rsidR="0079316A" w:rsidRDefault="0079316A" w:rsidP="0079316A">
      <w:pPr>
        <w:pStyle w:val="makestylesgo"/>
      </w:pPr>
      <w:r>
        <w:t xml:space="preserve">With a 50-mL beaker labeled as ‘ethanol’ visible on the bench, talent writes ‘ethanol’ on the top (above the </w:t>
      </w:r>
      <w:r w:rsidR="003A77B9">
        <w:t>50 mL mark</w:t>
      </w:r>
      <w:r>
        <w:t>) of a graduated cylinder.</w:t>
      </w:r>
    </w:p>
    <w:p w14:paraId="09997DD5" w14:textId="55965E5A" w:rsidR="002A1854" w:rsidRDefault="007E17C1" w:rsidP="00EC11EA">
      <w:pPr>
        <w:pStyle w:val="makestylesgo"/>
      </w:pPr>
      <w:bookmarkStart w:id="16" w:name="_Ref523916100"/>
      <w:r>
        <w:t xml:space="preserve">In the </w:t>
      </w:r>
      <w:r w:rsidR="00261E51">
        <w:t>ethanol hood,</w:t>
      </w:r>
      <w:r>
        <w:t xml:space="preserve"> talent fills the </w:t>
      </w:r>
      <w:r w:rsidR="0058583F">
        <w:t>50-mL graduated cylinder with ethanol, closes the bottle of ethanol</w:t>
      </w:r>
      <w:r w:rsidR="00B77859">
        <w:t>, and</w:t>
      </w:r>
      <w:r w:rsidR="0058583F">
        <w:t xml:space="preserve"> pours the ethanol from the graduated cylinder into the beaker</w:t>
      </w:r>
      <w:r w:rsidR="00B77859">
        <w:t>.</w:t>
      </w:r>
      <w:bookmarkEnd w:id="16"/>
      <w:r w:rsidR="00EC11EA">
        <w:t xml:space="preserve"> </w:t>
      </w:r>
    </w:p>
    <w:p w14:paraId="70788177" w14:textId="71109914" w:rsidR="001809CE" w:rsidRDefault="001809CE" w:rsidP="0079316A">
      <w:pPr>
        <w:pStyle w:val="makestylesgo"/>
      </w:pPr>
      <w:bookmarkStart w:id="17" w:name="_Ref523845273"/>
      <w:bookmarkStart w:id="18" w:name="_Ref524077615"/>
      <w:r>
        <w:t>A shot of the ‘ethanol’ and ‘water’ beakers (each containing 50 mL of the respective solvents) side by side on the bench.</w:t>
      </w:r>
      <w:r w:rsidR="00434A7A">
        <w:t xml:space="preserve"> | To be used in </w:t>
      </w:r>
      <w:r w:rsidR="00FB152B">
        <w:fldChar w:fldCharType="begin"/>
      </w:r>
      <w:r w:rsidR="00FB152B">
        <w:instrText xml:space="preserve"> REF _Ref523845263 \r \h </w:instrText>
      </w:r>
      <w:r w:rsidR="00FB152B">
        <w:fldChar w:fldCharType="separate"/>
      </w:r>
      <w:r w:rsidR="00C825CD">
        <w:t>4.9.1</w:t>
      </w:r>
      <w:r w:rsidR="00C825CD">
        <w:t>.</w:t>
      </w:r>
      <w:r w:rsidR="00C825CD">
        <w:t xml:space="preserve"> </w:t>
      </w:r>
      <w:r w:rsidR="00FB152B">
        <w:fldChar w:fldCharType="end"/>
      </w:r>
      <w:bookmarkEnd w:id="17"/>
      <w:r w:rsidR="00763489">
        <w:t xml:space="preserve">and </w:t>
      </w:r>
      <w:r w:rsidR="00135CDF">
        <w:fldChar w:fldCharType="begin"/>
      </w:r>
      <w:r w:rsidR="00135CDF">
        <w:instrText xml:space="preserve"> REF _Ref523917983 \r \h </w:instrText>
      </w:r>
      <w:r w:rsidR="00135CDF">
        <w:fldChar w:fldCharType="separate"/>
      </w:r>
      <w:r w:rsidR="00C825CD">
        <w:t>5.2</w:t>
      </w:r>
      <w:r w:rsidR="00C825CD">
        <w:t>.</w:t>
      </w:r>
      <w:r w:rsidR="00C825CD">
        <w:t xml:space="preserve">1. </w:t>
      </w:r>
      <w:r w:rsidR="00135CDF">
        <w:fldChar w:fldCharType="end"/>
      </w:r>
      <w:bookmarkEnd w:id="18"/>
    </w:p>
    <w:p w14:paraId="50E3E04C" w14:textId="2CE00CC4" w:rsidR="00610756" w:rsidRDefault="00C250F8" w:rsidP="006F1BCA">
      <w:pPr>
        <w:pStyle w:val="12ptparabreak"/>
        <w:jc w:val="both"/>
      </w:pPr>
      <w:r>
        <w:t xml:space="preserve">Now, </w:t>
      </w:r>
      <w:r w:rsidR="006A12EC">
        <w:t>o</w:t>
      </w:r>
      <w:r w:rsidR="00447D34">
        <w:t>btain four or five clean Pasteur pipettes and a pipette bulb</w:t>
      </w:r>
      <w:r w:rsidR="00D76EE2">
        <w:t>.</w:t>
      </w:r>
      <w:r w:rsidR="00CA0B5D">
        <w:t xml:space="preserve"> </w:t>
      </w:r>
      <w:r w:rsidR="00CA0B5D">
        <w:rPr>
          <w:b/>
        </w:rPr>
        <w:t>[1-MED]</w:t>
      </w:r>
      <w:r w:rsidR="006A12EC">
        <w:t xml:space="preserve"> </w:t>
      </w:r>
      <w:r w:rsidR="00B631FF">
        <w:t>G</w:t>
      </w:r>
      <w:r w:rsidR="00AF785F">
        <w:t>ently pipette</w:t>
      </w:r>
      <w:r w:rsidR="00AD2E7D">
        <w:t xml:space="preserve"> </w:t>
      </w:r>
      <w:r w:rsidR="00671CE5">
        <w:t>7</w:t>
      </w:r>
      <w:r w:rsidR="001154A1">
        <w:t xml:space="preserve"> to 8</w:t>
      </w:r>
      <w:r w:rsidR="00AD2E7D">
        <w:t xml:space="preserve"> m</w:t>
      </w:r>
      <w:r w:rsidR="00883A39">
        <w:t>illiliters</w:t>
      </w:r>
      <w:r w:rsidR="00AD2E7D">
        <w:t xml:space="preserve"> of ethanol </w:t>
      </w:r>
      <w:r w:rsidR="009769F0">
        <w:t>along the inner walls of the column</w:t>
      </w:r>
      <w:r w:rsidR="00466B41">
        <w:t>.</w:t>
      </w:r>
      <w:r w:rsidR="009B6C1D">
        <w:t xml:space="preserve"> </w:t>
      </w:r>
      <w:r w:rsidR="006F1BCA">
        <w:rPr>
          <w:b/>
        </w:rPr>
        <w:t>[2</w:t>
      </w:r>
      <w:r w:rsidR="009B6C1D">
        <w:rPr>
          <w:b/>
        </w:rPr>
        <w:t>-</w:t>
      </w:r>
      <w:r w:rsidR="0043333E">
        <w:rPr>
          <w:b/>
        </w:rPr>
        <w:t>MED]</w:t>
      </w:r>
      <w:r w:rsidR="00466B41">
        <w:t xml:space="preserve"> </w:t>
      </w:r>
      <w:r w:rsidR="00C15213">
        <w:t>T</w:t>
      </w:r>
      <w:r w:rsidR="009806DB">
        <w:t>his</w:t>
      </w:r>
      <w:r w:rsidR="0082381F">
        <w:t xml:space="preserve"> layer of solvent will let you </w:t>
      </w:r>
      <w:r w:rsidR="00CC25CA">
        <w:t xml:space="preserve">pour </w:t>
      </w:r>
      <w:r w:rsidR="002139AC">
        <w:t xml:space="preserve">the </w:t>
      </w:r>
      <w:r w:rsidR="002E5400">
        <w:t>silica gel</w:t>
      </w:r>
      <w:r w:rsidR="00077D88">
        <w:t xml:space="preserve"> slurry</w:t>
      </w:r>
      <w:r w:rsidR="002139AC">
        <w:t xml:space="preserve"> into the column</w:t>
      </w:r>
      <w:r w:rsidR="009607D6">
        <w:t xml:space="preserve"> </w:t>
      </w:r>
      <w:r w:rsidR="00CC25CA">
        <w:t xml:space="preserve">without </w:t>
      </w:r>
      <w:r w:rsidR="006671C6">
        <w:t>disturbing</w:t>
      </w:r>
      <w:r w:rsidR="005930BA">
        <w:t xml:space="preserve"> the sand.</w:t>
      </w:r>
      <w:r w:rsidR="0077727F">
        <w:t xml:space="preserve"> </w:t>
      </w:r>
      <w:r w:rsidR="006F1BCA">
        <w:rPr>
          <w:b/>
        </w:rPr>
        <w:t>[3</w:t>
      </w:r>
      <w:r w:rsidR="0077727F">
        <w:rPr>
          <w:b/>
        </w:rPr>
        <w:t>-CU]</w:t>
      </w:r>
    </w:p>
    <w:p w14:paraId="3044A5A4" w14:textId="72D7E329" w:rsidR="00676945" w:rsidRDefault="00676945" w:rsidP="00676945">
      <w:pPr>
        <w:pStyle w:val="makestylesgo"/>
      </w:pPr>
      <w:r>
        <w:t xml:space="preserve">Talent places four clean Pasteur pipettes </w:t>
      </w:r>
      <w:r w:rsidR="00E1483C">
        <w:t>and one or two pipette bulbs on the benchtop.</w:t>
      </w:r>
    </w:p>
    <w:p w14:paraId="396F19AD" w14:textId="57CA0361" w:rsidR="0049671C" w:rsidRDefault="0049671C" w:rsidP="00676945">
      <w:pPr>
        <w:pStyle w:val="makestylesgo"/>
      </w:pPr>
      <w:r>
        <w:t>Talent draws up ethanol into a pipette</w:t>
      </w:r>
      <w:r w:rsidR="004573BB">
        <w:t xml:space="preserve">, </w:t>
      </w:r>
      <w:r>
        <w:t>slowly pipettes it around the inner walls of the burette</w:t>
      </w:r>
      <w:r w:rsidR="004573BB">
        <w:t>, and then draws up more ethanol.</w:t>
      </w:r>
    </w:p>
    <w:p w14:paraId="7BF078F3" w14:textId="694437A0" w:rsidR="00CE1795" w:rsidRDefault="00A9127F" w:rsidP="007554E7">
      <w:pPr>
        <w:pStyle w:val="makestylesgo"/>
      </w:pPr>
      <w:r>
        <w:t>7-8 seconds of footage of ethanol filling the bottom of the column and forming a layer above the sand.</w:t>
      </w:r>
      <w:r w:rsidR="007554E7">
        <w:t xml:space="preserve"> </w:t>
      </w:r>
    </w:p>
    <w:p w14:paraId="05A8D0F9" w14:textId="5F061449" w:rsidR="00DC2D9A" w:rsidRDefault="001154A1" w:rsidP="00FD12A3">
      <w:pPr>
        <w:pStyle w:val="12ptparabreak"/>
        <w:jc w:val="both"/>
      </w:pPr>
      <w:r>
        <w:t xml:space="preserve">Open the stopcock and drain </w:t>
      </w:r>
      <w:r w:rsidR="005B4B8D">
        <w:t>about a milliliter</w:t>
      </w:r>
      <w:r>
        <w:t xml:space="preserve"> of ethanol</w:t>
      </w:r>
      <w:r w:rsidR="00D20115">
        <w:t xml:space="preserve"> into the waste beaker</w:t>
      </w:r>
      <w:r w:rsidR="000F1475">
        <w:t xml:space="preserve"> </w:t>
      </w:r>
      <w:r>
        <w:t xml:space="preserve">to </w:t>
      </w:r>
      <w:r w:rsidR="00243570">
        <w:t>flush air from the stopcock</w:t>
      </w:r>
      <w:r w:rsidR="002571EF">
        <w:t xml:space="preserve"> and </w:t>
      </w:r>
      <w:r w:rsidR="00380A2C">
        <w:t xml:space="preserve">to </w:t>
      </w:r>
      <w:r w:rsidR="002571EF">
        <w:t xml:space="preserve">confirm that </w:t>
      </w:r>
      <w:r w:rsidR="0072674F">
        <w:t xml:space="preserve">the </w:t>
      </w:r>
      <w:r w:rsidR="002571EF">
        <w:t>solvent flows easily through the</w:t>
      </w:r>
      <w:r w:rsidR="00D64569">
        <w:t xml:space="preserve"> plug</w:t>
      </w:r>
      <w:r w:rsidR="00DC7516">
        <w:t xml:space="preserve">. </w:t>
      </w:r>
      <w:r w:rsidR="00A30D0B" w:rsidRPr="000F606D">
        <w:rPr>
          <w:b/>
        </w:rPr>
        <w:t>[1-MED]</w:t>
      </w:r>
      <w:r w:rsidR="000F606D">
        <w:rPr>
          <w:b/>
        </w:rPr>
        <w:t xml:space="preserve"> </w:t>
      </w:r>
      <w:r w:rsidR="00116A4B">
        <w:t>Make sure that</w:t>
      </w:r>
      <w:r w:rsidR="003F4042">
        <w:t xml:space="preserve"> </w:t>
      </w:r>
      <w:r w:rsidR="00116A4B">
        <w:t xml:space="preserve">there are no dry patches in the </w:t>
      </w:r>
      <w:r w:rsidR="005E669D">
        <w:t>sand and the plug</w:t>
      </w:r>
      <w:r w:rsidR="000A5376">
        <w:t>, and g</w:t>
      </w:r>
      <w:r w:rsidR="00E03082">
        <w:t xml:space="preserve">ently tap the </w:t>
      </w:r>
      <w:r w:rsidR="00116A4B">
        <w:t xml:space="preserve">side of the column to remove </w:t>
      </w:r>
      <w:r w:rsidR="00A47DA9">
        <w:t>trapped air bubbles</w:t>
      </w:r>
      <w:r w:rsidR="00DC2D9A">
        <w:t>.</w:t>
      </w:r>
      <w:r w:rsidR="00DE7FF3">
        <w:t xml:space="preserve"> </w:t>
      </w:r>
      <w:r w:rsidR="007554E7">
        <w:rPr>
          <w:b/>
        </w:rPr>
        <w:t>[2-MED</w:t>
      </w:r>
      <w:r w:rsidR="00DE7FF3" w:rsidRPr="000F606D">
        <w:rPr>
          <w:b/>
        </w:rPr>
        <w:t>]</w:t>
      </w:r>
    </w:p>
    <w:p w14:paraId="2A7503F9" w14:textId="1A0E55E4" w:rsidR="000940E3" w:rsidRDefault="000940E3" w:rsidP="000940E3">
      <w:pPr>
        <w:pStyle w:val="makestylesgo"/>
      </w:pPr>
      <w:r>
        <w:t xml:space="preserve">Talent opens the stopcock, lets </w:t>
      </w:r>
      <w:r w:rsidR="003305DE">
        <w:t>1</w:t>
      </w:r>
      <w:r>
        <w:t xml:space="preserve"> mL of ethanol flow into the waste beaker, and closes the stopcock.</w:t>
      </w:r>
    </w:p>
    <w:p w14:paraId="340821F3" w14:textId="53F4F7BC" w:rsidR="000215CA" w:rsidRDefault="00DE6317" w:rsidP="000215CA">
      <w:pPr>
        <w:pStyle w:val="makestylesgo"/>
      </w:pPr>
      <w:r>
        <w:lastRenderedPageBreak/>
        <w:t xml:space="preserve">Talent inspects the </w:t>
      </w:r>
      <w:r w:rsidR="007B7F7B">
        <w:t>sand and cotton</w:t>
      </w:r>
      <w:r>
        <w:t xml:space="preserve"> for dry patches, and then gently taps the side of the </w:t>
      </w:r>
      <w:r w:rsidR="00516510">
        <w:t>burette</w:t>
      </w:r>
      <w:r>
        <w:t xml:space="preserve"> </w:t>
      </w:r>
      <w:r w:rsidR="00E13A64">
        <w:t>along the sand and cotton layers either by hand or with a pencil to dislodge air bubbles.</w:t>
      </w:r>
    </w:p>
    <w:p w14:paraId="344DA6A9" w14:textId="42C818FE" w:rsidR="001851B1" w:rsidRDefault="001851B1" w:rsidP="007554E7">
      <w:pPr>
        <w:pStyle w:val="12ptparabreak"/>
        <w:jc w:val="both"/>
      </w:pPr>
      <w:r>
        <w:t>N</w:t>
      </w:r>
      <w:r w:rsidR="00620D22">
        <w:t>ext</w:t>
      </w:r>
      <w:r>
        <w:t xml:space="preserve">, place a </w:t>
      </w:r>
      <w:r w:rsidR="00B95E7E">
        <w:t>clean funnel</w:t>
      </w:r>
      <w:r>
        <w:t xml:space="preserve"> in the top of the </w:t>
      </w:r>
      <w:r w:rsidR="005B3C96">
        <w:t>column</w:t>
      </w:r>
      <w:r w:rsidR="00EA582B">
        <w:t>,</w:t>
      </w:r>
      <w:r w:rsidR="00363E57">
        <w:t xml:space="preserve"> </w:t>
      </w:r>
      <w:r w:rsidR="00363E57">
        <w:rPr>
          <w:b/>
        </w:rPr>
        <w:t>[1-MED]</w:t>
      </w:r>
      <w:r w:rsidR="005B3C96">
        <w:t xml:space="preserve"> and label a</w:t>
      </w:r>
      <w:r w:rsidR="00845D23">
        <w:t xml:space="preserve"> third</w:t>
      </w:r>
      <w:r w:rsidR="005B3C96">
        <w:t xml:space="preserve"> 50-m</w:t>
      </w:r>
      <w:r w:rsidR="00D93BCB">
        <w:t>illiliter</w:t>
      </w:r>
      <w:r w:rsidR="005B3C96">
        <w:t xml:space="preserve"> beaker ‘silica gel slurry</w:t>
      </w:r>
      <w:r w:rsidR="00517C81">
        <w:t xml:space="preserve"> in ethanol</w:t>
      </w:r>
      <w:r w:rsidR="005B3C96">
        <w:t>’.</w:t>
      </w:r>
      <w:r w:rsidR="00AA5D63">
        <w:t xml:space="preserve"> </w:t>
      </w:r>
      <w:r w:rsidR="00AA5D63">
        <w:rPr>
          <w:b/>
        </w:rPr>
        <w:t>[2-MED]</w:t>
      </w:r>
      <w:r w:rsidR="005B3C96">
        <w:t xml:space="preserve"> </w:t>
      </w:r>
    </w:p>
    <w:p w14:paraId="00199118" w14:textId="4F998C5F" w:rsidR="003E7DB2" w:rsidRDefault="003E7DB2" w:rsidP="003E7DB2">
      <w:pPr>
        <w:pStyle w:val="makestylesgo"/>
      </w:pPr>
      <w:r>
        <w:t xml:space="preserve">Talent places a </w:t>
      </w:r>
      <w:r w:rsidR="006A1AC9">
        <w:t>new</w:t>
      </w:r>
      <w:r>
        <w:t xml:space="preserve"> funnel in the top of the burette.</w:t>
      </w:r>
    </w:p>
    <w:p w14:paraId="00B3E12A" w14:textId="110E288C" w:rsidR="008D6863" w:rsidRDefault="00517C81" w:rsidP="003E7DB2">
      <w:pPr>
        <w:pStyle w:val="makestylesgo"/>
      </w:pPr>
      <w:r>
        <w:t>Talent writes ‘silica gel slurry in ethanol’ on a 50-mL beaker.</w:t>
      </w:r>
    </w:p>
    <w:p w14:paraId="42C46170" w14:textId="3B4DB9E6" w:rsidR="006E26D9" w:rsidRDefault="00497A28" w:rsidP="006A0549">
      <w:pPr>
        <w:pStyle w:val="12ptparabreak"/>
        <w:jc w:val="both"/>
      </w:pPr>
      <w:r>
        <w:t xml:space="preserve">Carefully </w:t>
      </w:r>
      <w:r w:rsidR="001443A1">
        <w:t>weigh</w:t>
      </w:r>
      <w:r w:rsidR="006A0549">
        <w:t xml:space="preserve"> </w:t>
      </w:r>
      <w:r w:rsidR="002F5B7E">
        <w:t>5 g</w:t>
      </w:r>
      <w:r w:rsidR="00FE30AE">
        <w:t>rams</w:t>
      </w:r>
      <w:r w:rsidR="002F5B7E">
        <w:t xml:space="preserve"> of silica gel powder</w:t>
      </w:r>
      <w:r w:rsidR="007B273A">
        <w:t xml:space="preserve"> </w:t>
      </w:r>
      <w:r w:rsidR="006A0549">
        <w:t>and p</w:t>
      </w:r>
      <w:r w:rsidR="002C3999">
        <w:t>our</w:t>
      </w:r>
      <w:r>
        <w:t xml:space="preserve"> it</w:t>
      </w:r>
      <w:r w:rsidR="002C3999">
        <w:t xml:space="preserve"> into your labeled beaker.</w:t>
      </w:r>
      <w:r w:rsidR="000147B5">
        <w:t xml:space="preserve"> </w:t>
      </w:r>
      <w:r w:rsidR="006A0549">
        <w:rPr>
          <w:b/>
        </w:rPr>
        <w:t>[</w:t>
      </w:r>
      <w:r w:rsidR="00843BD4">
        <w:rPr>
          <w:b/>
        </w:rPr>
        <w:t>1</w:t>
      </w:r>
      <w:r w:rsidR="000147B5">
        <w:rPr>
          <w:b/>
        </w:rPr>
        <w:t>-MED</w:t>
      </w:r>
      <w:r w:rsidR="00843BD4">
        <w:rPr>
          <w:b/>
        </w:rPr>
        <w:t>-TXT</w:t>
      </w:r>
      <w:r w:rsidR="000147B5">
        <w:rPr>
          <w:b/>
        </w:rPr>
        <w:t>]</w:t>
      </w:r>
      <w:r w:rsidR="00337EC5">
        <w:t xml:space="preserve"> </w:t>
      </w:r>
      <w:r w:rsidR="00297A8F">
        <w:t>Then, b</w:t>
      </w:r>
      <w:r w:rsidR="00DD399F">
        <w:t xml:space="preserve">ring </w:t>
      </w:r>
      <w:r w:rsidR="00D90EBA">
        <w:t>the silica gel</w:t>
      </w:r>
      <w:r w:rsidR="00DD399F">
        <w:t>, a glass rod, and your ethanol graduated cylinder to the ethanol dispensing hood.</w:t>
      </w:r>
      <w:r w:rsidR="00EF3DA6">
        <w:t xml:space="preserve"> </w:t>
      </w:r>
      <w:r w:rsidR="00152280">
        <w:rPr>
          <w:b/>
        </w:rPr>
        <w:t>[2-MED/WIDE]</w:t>
      </w:r>
    </w:p>
    <w:p w14:paraId="1823D5B0" w14:textId="5C97C4AA" w:rsidR="00963A63" w:rsidRDefault="0005304A" w:rsidP="006A0549">
      <w:pPr>
        <w:pStyle w:val="makestylesgo"/>
      </w:pPr>
      <w:r>
        <w:t>Talent finishes weighing 5 g of silica gel</w:t>
      </w:r>
      <w:r w:rsidR="00C96F11">
        <w:t xml:space="preserve"> in a weighing boat</w:t>
      </w:r>
      <w:r w:rsidR="003B40F4">
        <w:t xml:space="preserve"> and pours it into the beaker</w:t>
      </w:r>
      <w:r>
        <w:t xml:space="preserve">. </w:t>
      </w:r>
      <w:r>
        <w:rPr>
          <w:b/>
        </w:rPr>
        <w:t>TEXT</w:t>
      </w:r>
      <w:r w:rsidRPr="000F057D">
        <w:rPr>
          <w:b/>
        </w:rPr>
        <w:t xml:space="preserve">: Caution: </w:t>
      </w:r>
      <w:r w:rsidR="000F057D">
        <w:rPr>
          <w:b/>
        </w:rPr>
        <w:t>This s</w:t>
      </w:r>
      <w:r w:rsidRPr="000F057D">
        <w:rPr>
          <w:b/>
        </w:rPr>
        <w:t>ilica gel is very fine and can cause lung damage if inhaled.</w:t>
      </w:r>
    </w:p>
    <w:p w14:paraId="0E1B0778" w14:textId="0B42C58C" w:rsidR="00E40F41" w:rsidRDefault="00334048" w:rsidP="006A0549">
      <w:pPr>
        <w:pStyle w:val="makestylesgo"/>
      </w:pPr>
      <w:r>
        <w:t>At the benchtop, t</w:t>
      </w:r>
      <w:r w:rsidR="00E40F41">
        <w:t xml:space="preserve">alent </w:t>
      </w:r>
      <w:r w:rsidR="00152280">
        <w:t xml:space="preserve">places a glass rod in the beaker of silica gel, picks up the beaker of silica gel and the </w:t>
      </w:r>
      <w:r w:rsidR="00BC1AED">
        <w:t>ethanol graduated cylinder, and carries them both towards the slurry prep hood.</w:t>
      </w:r>
    </w:p>
    <w:p w14:paraId="6653241D" w14:textId="4A68757C" w:rsidR="00A579D0" w:rsidRDefault="00297A8F" w:rsidP="000C365C">
      <w:pPr>
        <w:pStyle w:val="12ptparabreak"/>
        <w:jc w:val="both"/>
      </w:pPr>
      <w:r>
        <w:t>M</w:t>
      </w:r>
      <w:r w:rsidR="006A0549">
        <w:t>easure</w:t>
      </w:r>
      <w:r w:rsidR="00EA3D8F">
        <w:t xml:space="preserve"> 18 m</w:t>
      </w:r>
      <w:r w:rsidR="00FD32B5">
        <w:t>illiliters</w:t>
      </w:r>
      <w:r w:rsidR="00EA3D8F">
        <w:t xml:space="preserve"> of 95% ethanol</w:t>
      </w:r>
      <w:r w:rsidR="00E07D7B">
        <w:t>,</w:t>
      </w:r>
      <w:r w:rsidR="00DF79C1">
        <w:t xml:space="preserve"> </w:t>
      </w:r>
      <w:r w:rsidR="00DF79C1">
        <w:rPr>
          <w:b/>
        </w:rPr>
        <w:t>[1-MED]</w:t>
      </w:r>
      <w:r w:rsidR="00196D71">
        <w:t xml:space="preserve"> </w:t>
      </w:r>
      <w:r w:rsidR="00EA3D8F">
        <w:t xml:space="preserve">and pour </w:t>
      </w:r>
      <w:r w:rsidR="006C6FC8">
        <w:t>it</w:t>
      </w:r>
      <w:r w:rsidR="00EA3D8F">
        <w:t xml:space="preserve"> into the beaker.</w:t>
      </w:r>
      <w:r w:rsidR="00A579D0">
        <w:t xml:space="preserve"> </w:t>
      </w:r>
      <w:r w:rsidR="005D3D02">
        <w:t>Stir the mixture with the glass rod until</w:t>
      </w:r>
      <w:r w:rsidR="00617B61">
        <w:t xml:space="preserve"> the texture is consistent and no dry patches or clumps of powder remain.</w:t>
      </w:r>
      <w:r w:rsidR="00997C37">
        <w:t xml:space="preserve"> This usually takes about a minute.</w:t>
      </w:r>
      <w:r w:rsidR="000433A9">
        <w:t xml:space="preserve"> </w:t>
      </w:r>
      <w:r w:rsidR="00C24D2A">
        <w:rPr>
          <w:b/>
        </w:rPr>
        <w:t>[2-MED</w:t>
      </w:r>
      <w:r w:rsidR="002469AE">
        <w:rPr>
          <w:b/>
        </w:rPr>
        <w:t>/</w:t>
      </w:r>
      <w:r w:rsidR="000433A9">
        <w:rPr>
          <w:b/>
        </w:rPr>
        <w:t>CU]</w:t>
      </w:r>
    </w:p>
    <w:p w14:paraId="119AD2D4" w14:textId="054C788B" w:rsidR="00DC106E" w:rsidRDefault="00DC106E" w:rsidP="00DC106E">
      <w:pPr>
        <w:pStyle w:val="makestylesgo"/>
      </w:pPr>
      <w:r>
        <w:t>Talent pours 18 mL of ethanol from the bottle into the graduated cylinder and closes the ethanol bottle.</w:t>
      </w:r>
    </w:p>
    <w:p w14:paraId="6E8D5324" w14:textId="4630751C" w:rsidR="00DC106E" w:rsidRDefault="00DC106E" w:rsidP="00142E06">
      <w:pPr>
        <w:pStyle w:val="makestylesgo"/>
      </w:pPr>
      <w:bookmarkStart w:id="19" w:name="_Ref523916290"/>
      <w:r>
        <w:t>Talent pours the ethanol into the beaker and</w:t>
      </w:r>
      <w:r w:rsidR="0037370E">
        <w:t xml:space="preserve"> stirs it until </w:t>
      </w:r>
      <w:r w:rsidR="00150CD4">
        <w:t xml:space="preserve">a slurry </w:t>
      </w:r>
      <w:proofErr w:type="gramStart"/>
      <w:r w:rsidR="00150CD4">
        <w:t>forms</w:t>
      </w:r>
      <w:proofErr w:type="gramEnd"/>
      <w:r w:rsidR="00150CD4">
        <w:t>.</w:t>
      </w:r>
      <w:bookmarkEnd w:id="19"/>
    </w:p>
    <w:p w14:paraId="03AFF25C" w14:textId="381EAA42" w:rsidR="00D55C67" w:rsidRDefault="00505AD5" w:rsidP="00066621">
      <w:pPr>
        <w:pStyle w:val="12ptparabreak"/>
        <w:jc w:val="both"/>
      </w:pPr>
      <w:r>
        <w:t>The slurry should be thick, like batter</w:t>
      </w:r>
      <w:r w:rsidR="005D4DC1">
        <w:t xml:space="preserve">, but </w:t>
      </w:r>
      <w:r w:rsidR="00C70FE5">
        <w:t xml:space="preserve">it </w:t>
      </w:r>
      <w:r w:rsidR="005D4DC1">
        <w:t xml:space="preserve">should still </w:t>
      </w:r>
      <w:r w:rsidR="00145B0F">
        <w:t>flow</w:t>
      </w:r>
      <w:r w:rsidR="005D4DC1">
        <w:t xml:space="preserve"> </w:t>
      </w:r>
      <w:r w:rsidR="00280D89">
        <w:t>easily</w:t>
      </w:r>
      <w:r w:rsidR="005D4DC1">
        <w:t>.</w:t>
      </w:r>
      <w:r w:rsidR="00106E38">
        <w:t xml:space="preserve"> If the slurry is too stiff, </w:t>
      </w:r>
      <w:r w:rsidR="00A92B06">
        <w:t>it could</w:t>
      </w:r>
      <w:r w:rsidR="00280D89">
        <w:t xml:space="preserve"> clog the funnel or</w:t>
      </w:r>
      <w:r w:rsidR="00A92B06">
        <w:t xml:space="preserve"> </w:t>
      </w:r>
      <w:r w:rsidR="006A6884">
        <w:t>trap</w:t>
      </w:r>
      <w:r w:rsidR="00A92B06">
        <w:t xml:space="preserve"> air bubbles in the column.</w:t>
      </w:r>
      <w:r w:rsidR="001C5F39">
        <w:t xml:space="preserve"> </w:t>
      </w:r>
      <w:r w:rsidR="001C5F39">
        <w:rPr>
          <w:b/>
        </w:rPr>
        <w:t>[1-CU]</w:t>
      </w:r>
      <w:r w:rsidR="009D48FD">
        <w:rPr>
          <w:b/>
        </w:rPr>
        <w:t xml:space="preserve"> </w:t>
      </w:r>
      <w:r w:rsidR="009D48FD">
        <w:t>Once the powder is c</w:t>
      </w:r>
      <w:r w:rsidR="00066621">
        <w:t xml:space="preserve">ompletely suspended in ethanol, </w:t>
      </w:r>
      <w:r w:rsidR="009D48FD">
        <w:t xml:space="preserve">bring it to </w:t>
      </w:r>
      <w:r w:rsidR="00335AEF">
        <w:t>your</w:t>
      </w:r>
      <w:r w:rsidR="009D48FD">
        <w:t xml:space="preserve"> bench. </w:t>
      </w:r>
      <w:r w:rsidR="009D48FD">
        <w:rPr>
          <w:b/>
        </w:rPr>
        <w:t>[</w:t>
      </w:r>
      <w:r w:rsidR="002503D0">
        <w:rPr>
          <w:b/>
        </w:rPr>
        <w:t>2</w:t>
      </w:r>
      <w:r w:rsidR="009D48FD">
        <w:rPr>
          <w:b/>
        </w:rPr>
        <w:t>-MED/WIDE]</w:t>
      </w:r>
    </w:p>
    <w:p w14:paraId="37CB06E3" w14:textId="25FA97AF" w:rsidR="00190CF0" w:rsidRDefault="00190CF0" w:rsidP="00B1103A">
      <w:pPr>
        <w:pStyle w:val="makestylesgo"/>
      </w:pPr>
      <w:r>
        <w:t>With the slurry now at a good consistency, talent stirs the slurry well, tilts the beaker from side to side to show how well the slurry should be able to flow</w:t>
      </w:r>
      <w:r w:rsidR="0026469E">
        <w:t>, and then resumes stirring the slurry.</w:t>
      </w:r>
    </w:p>
    <w:p w14:paraId="5FFFC753" w14:textId="1BA7C42E" w:rsidR="00DF64F0" w:rsidRDefault="00DF64F0" w:rsidP="00DF64F0">
      <w:pPr>
        <w:pStyle w:val="makestylesgo"/>
      </w:pPr>
      <w:r>
        <w:t>Talent stirs the slurry for a few seconds, and then picks up the slurry beaker and the graduated cylinder and moves towards the bench.</w:t>
      </w:r>
    </w:p>
    <w:p w14:paraId="5AEB95A6" w14:textId="24416C0B" w:rsidR="00C67DF9" w:rsidRDefault="00395CE5" w:rsidP="00FD12A3">
      <w:pPr>
        <w:pStyle w:val="12ptparabreak"/>
        <w:jc w:val="both"/>
      </w:pPr>
      <w:r>
        <w:t>S</w:t>
      </w:r>
      <w:r w:rsidR="00B416B1">
        <w:t xml:space="preserve">tir the slurry </w:t>
      </w:r>
      <w:r w:rsidR="007D52DE">
        <w:t>until its texture is consistent</w:t>
      </w:r>
      <w:r w:rsidR="00DD5981">
        <w:t xml:space="preserve"> again</w:t>
      </w:r>
      <w:r w:rsidR="00A77E17">
        <w:t>,</w:t>
      </w:r>
      <w:r w:rsidR="00C52C56">
        <w:t xml:space="preserve"> </w:t>
      </w:r>
      <w:r w:rsidR="00C52C56">
        <w:rPr>
          <w:b/>
        </w:rPr>
        <w:t>[1</w:t>
      </w:r>
      <w:r w:rsidR="008C5247">
        <w:rPr>
          <w:b/>
        </w:rPr>
        <w:t>-MED</w:t>
      </w:r>
      <w:r w:rsidR="00C52C56">
        <w:rPr>
          <w:b/>
        </w:rPr>
        <w:t>]</w:t>
      </w:r>
      <w:r w:rsidR="00A77E17">
        <w:t xml:space="preserve"> and i</w:t>
      </w:r>
      <w:r w:rsidR="007D52DE">
        <w:t>mmediately pour it into the</w:t>
      </w:r>
      <w:r w:rsidR="00FB14CA">
        <w:t xml:space="preserve"> column.</w:t>
      </w:r>
      <w:r w:rsidR="00C52C56">
        <w:t xml:space="preserve"> </w:t>
      </w:r>
      <w:r w:rsidR="00C52C56">
        <w:rPr>
          <w:b/>
        </w:rPr>
        <w:t>[2</w:t>
      </w:r>
      <w:r w:rsidR="008C5247">
        <w:rPr>
          <w:b/>
        </w:rPr>
        <w:t>-MED</w:t>
      </w:r>
      <w:r w:rsidR="00C52C56">
        <w:rPr>
          <w:b/>
        </w:rPr>
        <w:t>]</w:t>
      </w:r>
      <w:r w:rsidR="005443F4">
        <w:t xml:space="preserve"> Gently tap the sides of the column as the silica gel settles to </w:t>
      </w:r>
      <w:r w:rsidR="00660337">
        <w:t>get rid of</w:t>
      </w:r>
      <w:r w:rsidR="005443F4">
        <w:t xml:space="preserve"> air bubbles.</w:t>
      </w:r>
      <w:r w:rsidR="00C9037F">
        <w:t xml:space="preserve"> </w:t>
      </w:r>
      <w:r w:rsidR="00C9037F">
        <w:rPr>
          <w:b/>
        </w:rPr>
        <w:t>[</w:t>
      </w:r>
      <w:r w:rsidR="008C5247">
        <w:rPr>
          <w:b/>
        </w:rPr>
        <w:t>3</w:t>
      </w:r>
      <w:r w:rsidR="00C9037F">
        <w:rPr>
          <w:b/>
        </w:rPr>
        <w:t>-MED]</w:t>
      </w:r>
    </w:p>
    <w:p w14:paraId="3B6C264B" w14:textId="77777777" w:rsidR="00C52C56" w:rsidRDefault="00ED0746" w:rsidP="00C24D2A">
      <w:pPr>
        <w:pStyle w:val="makestylesgo"/>
      </w:pPr>
      <w:bookmarkStart w:id="20" w:name="_Ref523916355"/>
      <w:r>
        <w:t>At the bench, talent stirs the slurry</w:t>
      </w:r>
      <w:r w:rsidR="005E2CFA">
        <w:t xml:space="preserve"> for a few seconds until the texture is consistent again</w:t>
      </w:r>
      <w:r w:rsidR="00C52C56">
        <w:t>.</w:t>
      </w:r>
    </w:p>
    <w:p w14:paraId="2D0417A6" w14:textId="77777777" w:rsidR="00C52C56" w:rsidRDefault="00C52C56" w:rsidP="00C24D2A">
      <w:pPr>
        <w:pStyle w:val="makestylesgo"/>
      </w:pPr>
      <w:r>
        <w:t>Talent pours freshly-stirred slurry into the burette.</w:t>
      </w:r>
    </w:p>
    <w:p w14:paraId="633A6229" w14:textId="12B5B3AF" w:rsidR="00ED0746" w:rsidRDefault="00C52C56" w:rsidP="00C24D2A">
      <w:pPr>
        <w:pStyle w:val="makestylesgo"/>
      </w:pPr>
      <w:r>
        <w:t>Talent taps the sides of the column.</w:t>
      </w:r>
      <w:bookmarkEnd w:id="20"/>
    </w:p>
    <w:p w14:paraId="190B340E" w14:textId="3899A432" w:rsidR="00B60B01" w:rsidRDefault="001B5C81" w:rsidP="00FD12A3">
      <w:pPr>
        <w:pStyle w:val="12ptparabreak"/>
        <w:jc w:val="both"/>
      </w:pPr>
      <w:r>
        <w:lastRenderedPageBreak/>
        <w:t>Rinse</w:t>
      </w:r>
      <w:r w:rsidR="000637DD">
        <w:t xml:space="preserve"> the beaker</w:t>
      </w:r>
      <w:r w:rsidR="001750C3">
        <w:t xml:space="preserve"> and the glass rod</w:t>
      </w:r>
      <w:r w:rsidR="000637DD">
        <w:t xml:space="preserve"> with one or two milliliters of ethanol, pour the rinse into the column, and then remove the funnel and set it aside.</w:t>
      </w:r>
      <w:r w:rsidR="00001D0E">
        <w:t xml:space="preserve"> </w:t>
      </w:r>
      <w:r w:rsidR="00001D0E">
        <w:rPr>
          <w:b/>
        </w:rPr>
        <w:t>[1-MED]</w:t>
      </w:r>
      <w:r w:rsidR="00C632DF">
        <w:t xml:space="preserve"> </w:t>
      </w:r>
      <w:r w:rsidR="00597742">
        <w:t>P</w:t>
      </w:r>
      <w:r w:rsidR="00C61748">
        <w:t xml:space="preserve">ipette ethanol along the </w:t>
      </w:r>
      <w:r w:rsidR="002152F0">
        <w:t xml:space="preserve">inside </w:t>
      </w:r>
      <w:r w:rsidR="00C61748">
        <w:t xml:space="preserve">of the column to </w:t>
      </w:r>
      <w:r w:rsidR="001F14A9">
        <w:t>wash down</w:t>
      </w:r>
      <w:r w:rsidR="00383562">
        <w:t xml:space="preserve"> silica gel particles</w:t>
      </w:r>
      <w:r w:rsidR="00D671AC">
        <w:t xml:space="preserve"> stuck to the walls</w:t>
      </w:r>
      <w:r w:rsidR="00383562">
        <w:t>.</w:t>
      </w:r>
      <w:r w:rsidR="00A6111C">
        <w:t xml:space="preserve"> </w:t>
      </w:r>
      <w:r w:rsidR="00A6111C">
        <w:rPr>
          <w:b/>
        </w:rPr>
        <w:t>[2-MED/CU]</w:t>
      </w:r>
    </w:p>
    <w:p w14:paraId="278D8320" w14:textId="1909E855" w:rsidR="00594881" w:rsidRDefault="001D0E92" w:rsidP="00594881">
      <w:pPr>
        <w:pStyle w:val="makestylesgo"/>
      </w:pPr>
      <w:r>
        <w:t>Talent draws up some ethanol with a pipette, pipettes it around the edges of the slurry beaker and along the glass rod, pours the rinse into the funnel</w:t>
      </w:r>
      <w:r w:rsidR="00C8182C">
        <w:t xml:space="preserve">, and then </w:t>
      </w:r>
      <w:r w:rsidR="004E36B0">
        <w:t>removes the funnel.</w:t>
      </w:r>
    </w:p>
    <w:p w14:paraId="5B72B2FC" w14:textId="4570FB30" w:rsidR="004B362A" w:rsidRDefault="00EF0156" w:rsidP="00594881">
      <w:pPr>
        <w:pStyle w:val="makestylesgo"/>
      </w:pPr>
      <w:r>
        <w:t>6-7</w:t>
      </w:r>
      <w:r w:rsidR="00DF7CE6">
        <w:t xml:space="preserve"> seconds of footage of t</w:t>
      </w:r>
      <w:r w:rsidR="00366570">
        <w:t>alent pipett</w:t>
      </w:r>
      <w:r w:rsidR="00DF7CE6">
        <w:t>ing</w:t>
      </w:r>
      <w:r w:rsidR="00366570">
        <w:t xml:space="preserve"> ethanol around the inner walls of the column</w:t>
      </w:r>
      <w:r w:rsidR="00BB0475">
        <w:t xml:space="preserve"> to rinse down silica gel stuck to the walls of the column.</w:t>
      </w:r>
    </w:p>
    <w:p w14:paraId="2A784038" w14:textId="238F2391" w:rsidR="00224343" w:rsidRDefault="00B15239" w:rsidP="00C24D2A">
      <w:pPr>
        <w:pStyle w:val="12ptparabreak"/>
        <w:jc w:val="both"/>
      </w:pPr>
      <w:r>
        <w:t>Once the silica gel has settled,</w:t>
      </w:r>
      <w:r w:rsidR="00BA29A0">
        <w:t xml:space="preserve"> </w:t>
      </w:r>
      <w:r w:rsidR="003E0271">
        <w:t xml:space="preserve">drain the solvent until </w:t>
      </w:r>
      <w:r w:rsidR="00C81E47">
        <w:rPr>
          <w:b/>
        </w:rPr>
        <w:t>[</w:t>
      </w:r>
      <w:r w:rsidR="00583195">
        <w:rPr>
          <w:b/>
        </w:rPr>
        <w:t>1</w:t>
      </w:r>
      <w:r w:rsidR="00C81E47">
        <w:rPr>
          <w:b/>
        </w:rPr>
        <w:t>-MED]</w:t>
      </w:r>
      <w:r w:rsidR="00C81E47">
        <w:t xml:space="preserve"> </w:t>
      </w:r>
      <w:r w:rsidR="003E0271">
        <w:t xml:space="preserve">the </w:t>
      </w:r>
      <w:r w:rsidR="002056BC">
        <w:t>meniscus</w:t>
      </w:r>
      <w:r w:rsidR="00FB30A0">
        <w:t xml:space="preserve"> </w:t>
      </w:r>
      <w:r w:rsidR="003E0271">
        <w:t xml:space="preserve">is just </w:t>
      </w:r>
      <w:r w:rsidR="00DD63CB">
        <w:t xml:space="preserve">barely </w:t>
      </w:r>
      <w:r w:rsidR="003E0271">
        <w:t xml:space="preserve">above the top of </w:t>
      </w:r>
      <w:r w:rsidR="003E0271" w:rsidRPr="00BA4698">
        <w:t>the silica gel.</w:t>
      </w:r>
      <w:r w:rsidR="00A37AC7" w:rsidRPr="00BA4698">
        <w:t xml:space="preserve"> </w:t>
      </w:r>
      <w:r w:rsidR="00A37AC7" w:rsidRPr="00BA4698">
        <w:rPr>
          <w:b/>
        </w:rPr>
        <w:t>[</w:t>
      </w:r>
      <w:r w:rsidR="00583195">
        <w:rPr>
          <w:b/>
        </w:rPr>
        <w:t>2</w:t>
      </w:r>
      <w:r w:rsidR="00A37AC7" w:rsidRPr="00BA4698">
        <w:rPr>
          <w:b/>
        </w:rPr>
        <w:t>-</w:t>
      </w:r>
      <w:r w:rsidR="00A06F58" w:rsidRPr="00BA4698">
        <w:rPr>
          <w:b/>
        </w:rPr>
        <w:t>CU</w:t>
      </w:r>
      <w:r w:rsidR="00A37AC7">
        <w:rPr>
          <w:b/>
        </w:rPr>
        <w:t>]</w:t>
      </w:r>
      <w:r w:rsidR="00A73980">
        <w:t xml:space="preserve"> </w:t>
      </w:r>
      <w:r w:rsidR="0058056D">
        <w:t xml:space="preserve">If </w:t>
      </w:r>
      <w:r w:rsidR="009C3234">
        <w:t>it</w:t>
      </w:r>
      <w:r w:rsidR="00362CE6">
        <w:t xml:space="preserve"> drops below the</w:t>
      </w:r>
      <w:r w:rsidR="0058056D">
        <w:t xml:space="preserve"> </w:t>
      </w:r>
      <w:r w:rsidR="00362CE6">
        <w:t xml:space="preserve">top of the </w:t>
      </w:r>
      <w:r w:rsidR="0058056D">
        <w:t xml:space="preserve">silica gel, </w:t>
      </w:r>
      <w:r w:rsidR="00255B4C">
        <w:t>add more</w:t>
      </w:r>
      <w:r w:rsidR="006A0F53">
        <w:t xml:space="preserve"> ethanol</w:t>
      </w:r>
      <w:r w:rsidR="00771D77">
        <w:t xml:space="preserve"> and</w:t>
      </w:r>
      <w:r w:rsidR="00255B4C">
        <w:t xml:space="preserve"> </w:t>
      </w:r>
      <w:r w:rsidR="00E54192">
        <w:t>stir or tap the column to remove air bubbles</w:t>
      </w:r>
      <w:r w:rsidR="00255B4C">
        <w:t>.</w:t>
      </w:r>
      <w:r w:rsidR="00F1457A">
        <w:t xml:space="preserve"> </w:t>
      </w:r>
      <w:r w:rsidR="00F1457A">
        <w:rPr>
          <w:b/>
        </w:rPr>
        <w:t>[</w:t>
      </w:r>
      <w:r w:rsidR="00583195">
        <w:rPr>
          <w:b/>
        </w:rPr>
        <w:t>3</w:t>
      </w:r>
      <w:r w:rsidR="00F1457A">
        <w:rPr>
          <w:b/>
        </w:rPr>
        <w:t>-</w:t>
      </w:r>
      <w:r w:rsidR="00A06F58">
        <w:rPr>
          <w:b/>
        </w:rPr>
        <w:t>MED</w:t>
      </w:r>
      <w:r w:rsidR="00E37631">
        <w:rPr>
          <w:b/>
        </w:rPr>
        <w:t>/CU</w:t>
      </w:r>
      <w:r w:rsidR="00A06F58">
        <w:rPr>
          <w:b/>
        </w:rPr>
        <w:t>]</w:t>
      </w:r>
    </w:p>
    <w:p w14:paraId="4461822F" w14:textId="5BADD796" w:rsidR="00802157" w:rsidRDefault="002E59AB" w:rsidP="00802157">
      <w:pPr>
        <w:pStyle w:val="makestylesgo"/>
      </w:pPr>
      <w:r>
        <w:t>Starting with ~3 seconds of footage of the column once the silica gel has settled, talent then opens the stopcock partway and lets the solvent level drop to just above the silica gel.</w:t>
      </w:r>
    </w:p>
    <w:p w14:paraId="6A231BAE" w14:textId="11C77953" w:rsidR="009C3EC1" w:rsidRDefault="009C3EC1" w:rsidP="009C3EC1">
      <w:pPr>
        <w:pStyle w:val="makestylesgo"/>
      </w:pPr>
      <w:r>
        <w:t>A side-on view of the top of the solvent meniscus just above the top of the silica gel column.</w:t>
      </w:r>
    </w:p>
    <w:p w14:paraId="7C60BC97" w14:textId="2B21B43A" w:rsidR="00FC3B37" w:rsidRDefault="00503EB7" w:rsidP="00F64E39">
      <w:pPr>
        <w:pStyle w:val="makestylesgo"/>
      </w:pPr>
      <w:r>
        <w:t xml:space="preserve">With the solvent level </w:t>
      </w:r>
      <w:r w:rsidR="00D033E1">
        <w:t xml:space="preserve">having dropped about an inch below the top of the column, talent adds ethanol until the solvent level is about </w:t>
      </w:r>
      <w:r w:rsidR="00A9604A">
        <w:t>1-2 cm above the top of the column</w:t>
      </w:r>
      <w:r w:rsidR="00B602D5">
        <w:t>.</w:t>
      </w:r>
    </w:p>
    <w:p w14:paraId="29D6B6C0" w14:textId="48ADD2C7" w:rsidR="004A6517" w:rsidRDefault="0039141C" w:rsidP="00043BB5">
      <w:pPr>
        <w:pStyle w:val="12ptparabreak"/>
        <w:jc w:val="both"/>
      </w:pPr>
      <w:r>
        <w:t xml:space="preserve">Now, bring a </w:t>
      </w:r>
      <w:r w:rsidR="00583D1C">
        <w:t>5-m</w:t>
      </w:r>
      <w:r w:rsidR="00AF5370">
        <w:t>illiliter</w:t>
      </w:r>
      <w:r w:rsidR="00583D1C">
        <w:t xml:space="preserve"> graduated cylinder to the </w:t>
      </w:r>
      <w:r w:rsidR="00281A7D">
        <w:t>central supply area</w:t>
      </w:r>
      <w:r w:rsidR="00583D1C">
        <w:t xml:space="preserve"> and </w:t>
      </w:r>
      <w:r w:rsidR="00AF5370">
        <w:t>obtain</w:t>
      </w:r>
      <w:r w:rsidR="00583D1C">
        <w:t xml:space="preserve"> about 0.8 m</w:t>
      </w:r>
      <w:r w:rsidR="00AF5370">
        <w:t>illiliters</w:t>
      </w:r>
      <w:r w:rsidR="00583D1C">
        <w:t xml:space="preserve"> of </w:t>
      </w:r>
      <w:r w:rsidR="00330E29">
        <w:t xml:space="preserve">green food </w:t>
      </w:r>
      <w:r w:rsidR="00583D1C">
        <w:t>dye solution.</w:t>
      </w:r>
      <w:r w:rsidR="00AC3E70">
        <w:t xml:space="preserve"> </w:t>
      </w:r>
      <w:r w:rsidR="00AC3E70">
        <w:rPr>
          <w:b/>
        </w:rPr>
        <w:t>[1-MED/WIDE]</w:t>
      </w:r>
      <w:r w:rsidR="00583D1C">
        <w:t xml:space="preserve"> </w:t>
      </w:r>
      <w:r w:rsidR="006B1A6D">
        <w:t>U</w:t>
      </w:r>
      <w:r w:rsidR="00F35232">
        <w:t>se a</w:t>
      </w:r>
      <w:r w:rsidR="00AC3D63">
        <w:t xml:space="preserve"> </w:t>
      </w:r>
      <w:r w:rsidR="00B03A93">
        <w:t xml:space="preserve">clean </w:t>
      </w:r>
      <w:r w:rsidR="00AC3D63">
        <w:t>pipette to</w:t>
      </w:r>
      <w:r w:rsidR="009757C7">
        <w:t xml:space="preserve"> </w:t>
      </w:r>
      <w:r w:rsidR="005F45B5">
        <w:t xml:space="preserve">gently </w:t>
      </w:r>
      <w:r w:rsidR="00026270">
        <w:t>apply</w:t>
      </w:r>
      <w:r w:rsidR="00AC3D63">
        <w:t xml:space="preserve"> five to seven drops of </w:t>
      </w:r>
      <w:r w:rsidR="00D602F3">
        <w:t>the</w:t>
      </w:r>
      <w:r w:rsidR="0000691A">
        <w:t xml:space="preserve"> </w:t>
      </w:r>
      <w:r w:rsidR="00D602F3">
        <w:t>dye solution</w:t>
      </w:r>
      <w:r w:rsidR="00AC3D63">
        <w:t xml:space="preserve"> evenly across the top of the silica ge</w:t>
      </w:r>
      <w:r w:rsidR="003948F6">
        <w:t>l</w:t>
      </w:r>
      <w:r w:rsidR="00F24635">
        <w:t>.</w:t>
      </w:r>
      <w:r w:rsidR="00CF1D89">
        <w:t xml:space="preserve"> </w:t>
      </w:r>
      <w:r w:rsidR="0000691A" w:rsidRPr="00F35232">
        <w:rPr>
          <w:b/>
        </w:rPr>
        <w:t>[</w:t>
      </w:r>
      <w:r w:rsidR="00A73411">
        <w:rPr>
          <w:b/>
        </w:rPr>
        <w:t>2</w:t>
      </w:r>
      <w:r w:rsidR="00CF1D89" w:rsidRPr="00F35232">
        <w:rPr>
          <w:b/>
        </w:rPr>
        <w:t>-MED/CU]</w:t>
      </w:r>
    </w:p>
    <w:p w14:paraId="70FC1E75" w14:textId="5DC1221E" w:rsidR="00A73411" w:rsidRDefault="00642806" w:rsidP="00BA7E95">
      <w:pPr>
        <w:pStyle w:val="makestylesgo"/>
      </w:pPr>
      <w:bookmarkStart w:id="21" w:name="_Ref523914734"/>
      <w:r>
        <w:t>At the central area, talent</w:t>
      </w:r>
      <w:r w:rsidR="00A73411">
        <w:t xml:space="preserve"> unstoppers the volumetric flask of dye </w:t>
      </w:r>
      <w:r w:rsidR="00192B56">
        <w:t xml:space="preserve">and </w:t>
      </w:r>
      <w:r w:rsidR="00E619E7">
        <w:t xml:space="preserve">pours about 0.8 mL of dye into </w:t>
      </w:r>
      <w:r>
        <w:t>a 5 mL graduated cylinder.</w:t>
      </w:r>
    </w:p>
    <w:p w14:paraId="238D2A55" w14:textId="18D49142" w:rsidR="00E65C76" w:rsidRDefault="0026046A" w:rsidP="00BA7E95">
      <w:pPr>
        <w:pStyle w:val="makestylesgo"/>
      </w:pPr>
      <w:bookmarkStart w:id="22" w:name="_Ref536023729"/>
      <w:r>
        <w:t>Talent</w:t>
      </w:r>
      <w:r w:rsidR="008D570E">
        <w:t xml:space="preserve"> draws up some dye from the graduated cylinder and</w:t>
      </w:r>
      <w:r>
        <w:t xml:space="preserve"> </w:t>
      </w:r>
      <w:r w:rsidR="00540257">
        <w:t xml:space="preserve">gently </w:t>
      </w:r>
      <w:r w:rsidR="0049407F">
        <w:t>pipettes 5-7 drops of dye onto the top of the silica gel column.</w:t>
      </w:r>
      <w:r w:rsidR="00720988">
        <w:t xml:space="preserve"> | Also used in </w:t>
      </w:r>
      <w:r w:rsidR="0029252B">
        <w:fldChar w:fldCharType="begin"/>
      </w:r>
      <w:r w:rsidR="0029252B">
        <w:instrText xml:space="preserve"> REF _Ref523914720 \r \h </w:instrText>
      </w:r>
      <w:r w:rsidR="0029252B">
        <w:fldChar w:fldCharType="separate"/>
      </w:r>
      <w:r w:rsidR="00C825CD">
        <w:t xml:space="preserve">4.1.1. </w:t>
      </w:r>
      <w:r w:rsidR="0029252B">
        <w:fldChar w:fldCharType="end"/>
      </w:r>
      <w:bookmarkEnd w:id="21"/>
      <w:bookmarkEnd w:id="22"/>
    </w:p>
    <w:p w14:paraId="6F6958AA" w14:textId="37B81E64" w:rsidR="00552DB3" w:rsidRDefault="00BF5097" w:rsidP="00F56B72">
      <w:pPr>
        <w:pStyle w:val="12ptparabreak"/>
        <w:jc w:val="both"/>
      </w:pPr>
      <w:r>
        <w:t xml:space="preserve">Wait </w:t>
      </w:r>
      <w:r w:rsidR="006022A8">
        <w:t xml:space="preserve">for the dye to </w:t>
      </w:r>
      <w:r w:rsidR="00AC1925">
        <w:t>soak</w:t>
      </w:r>
      <w:r w:rsidR="006022A8">
        <w:t xml:space="preserve"> into the </w:t>
      </w:r>
      <w:r w:rsidR="00B96739">
        <w:t>silica gel</w:t>
      </w:r>
      <w:r w:rsidR="006022A8">
        <w:t>.</w:t>
      </w:r>
      <w:r w:rsidR="00565667">
        <w:t xml:space="preserve"> If necessary, add a few drops of ethanol to keep the silica</w:t>
      </w:r>
      <w:r w:rsidR="00B41117">
        <w:t xml:space="preserve"> gel</w:t>
      </w:r>
      <w:r w:rsidR="00565667">
        <w:t xml:space="preserve"> covered.</w:t>
      </w:r>
      <w:r w:rsidR="00F871D7">
        <w:t xml:space="preserve"> </w:t>
      </w:r>
      <w:r w:rsidR="00C24D2A">
        <w:rPr>
          <w:b/>
        </w:rPr>
        <w:t>[1-</w:t>
      </w:r>
      <w:r w:rsidR="00F871D7" w:rsidRPr="00565667">
        <w:rPr>
          <w:b/>
        </w:rPr>
        <w:t>CU]</w:t>
      </w:r>
      <w:r w:rsidR="00F871D7">
        <w:t xml:space="preserve"> </w:t>
      </w:r>
      <w:r w:rsidR="002047E6">
        <w:t>While you wait, label two clean 50-m</w:t>
      </w:r>
      <w:r w:rsidR="004C1C0F">
        <w:t>illiliter</w:t>
      </w:r>
      <w:r w:rsidR="002047E6">
        <w:t xml:space="preserve"> beakers</w:t>
      </w:r>
      <w:r w:rsidR="004C1C0F">
        <w:t xml:space="preserve"> </w:t>
      </w:r>
      <w:r w:rsidR="002047E6">
        <w:t>‘ethanol</w:t>
      </w:r>
      <w:r w:rsidR="00F56B72">
        <w:t xml:space="preserve"> fraction’ and ‘water fraction’</w:t>
      </w:r>
      <w:r w:rsidR="002047E6">
        <w:t>.</w:t>
      </w:r>
      <w:r w:rsidR="004D711A">
        <w:t xml:space="preserve"> </w:t>
      </w:r>
      <w:r w:rsidR="004D711A">
        <w:rPr>
          <w:b/>
        </w:rPr>
        <w:t>[2-MED]</w:t>
      </w:r>
    </w:p>
    <w:p w14:paraId="4F151ED1" w14:textId="4D371198" w:rsidR="00D655CF" w:rsidRDefault="004071F0" w:rsidP="00D655CF">
      <w:pPr>
        <w:pStyle w:val="makestylesgo"/>
      </w:pPr>
      <w:bookmarkStart w:id="23" w:name="_Ref523914814"/>
      <w:r>
        <w:t>7-8 seconds of footage of a</w:t>
      </w:r>
      <w:r w:rsidR="00D655CF">
        <w:t xml:space="preserve"> side-on view of the top of the column as the green dye soaks into it.</w:t>
      </w:r>
      <w:bookmarkEnd w:id="23"/>
    </w:p>
    <w:p w14:paraId="2880DBAD" w14:textId="0599744D" w:rsidR="00EB0177" w:rsidRDefault="00F87B6E" w:rsidP="00D655CF">
      <w:pPr>
        <w:pStyle w:val="makestylesgo"/>
      </w:pPr>
      <w:r>
        <w:t>Talent labels a 50-mL beaker ‘ethanol fraction’, puts down the beaker, picks up a second 50-mL beaker, and labels it ‘water fraction’.</w:t>
      </w:r>
    </w:p>
    <w:p w14:paraId="0EFFE9F1" w14:textId="06925C0D" w:rsidR="001A2911" w:rsidRPr="00E7508B" w:rsidRDefault="004B2FD4" w:rsidP="00FD12A3">
      <w:pPr>
        <w:pStyle w:val="12ptparabreak"/>
        <w:jc w:val="both"/>
      </w:pPr>
      <w:r>
        <w:t xml:space="preserve">Once the dye </w:t>
      </w:r>
      <w:r w:rsidR="00CD57C8">
        <w:t>has completely entered the silica gel</w:t>
      </w:r>
      <w:r w:rsidR="00763947">
        <w:t xml:space="preserve"> and left</w:t>
      </w:r>
      <w:r w:rsidR="000C5904">
        <w:t xml:space="preserve"> a</w:t>
      </w:r>
      <w:r w:rsidR="00DD1ACF">
        <w:t xml:space="preserve"> </w:t>
      </w:r>
      <w:r w:rsidR="000C5904">
        <w:t>layer of clear, colorless solvent above it,</w:t>
      </w:r>
      <w:r w:rsidR="00530242">
        <w:t xml:space="preserve"> </w:t>
      </w:r>
      <w:r w:rsidR="004715B8">
        <w:rPr>
          <w:b/>
        </w:rPr>
        <w:t>[1-</w:t>
      </w:r>
      <w:r w:rsidR="00530242">
        <w:rPr>
          <w:b/>
        </w:rPr>
        <w:t>CU]</w:t>
      </w:r>
      <w:r w:rsidR="000E577A">
        <w:t xml:space="preserve"> </w:t>
      </w:r>
      <w:r w:rsidR="004649B3">
        <w:t>exchange the waste beaker with</w:t>
      </w:r>
      <w:r w:rsidR="000E577A">
        <w:t xml:space="preserve"> the </w:t>
      </w:r>
      <w:r w:rsidR="00400628">
        <w:t>‘</w:t>
      </w:r>
      <w:r w:rsidR="00A80240">
        <w:t>ethanol fraction</w:t>
      </w:r>
      <w:r w:rsidR="001F340B">
        <w:t>’</w:t>
      </w:r>
      <w:r w:rsidR="004649B3">
        <w:t xml:space="preserve"> beaker.</w:t>
      </w:r>
      <w:r w:rsidR="005D18F4">
        <w:t xml:space="preserve"> </w:t>
      </w:r>
      <w:r w:rsidR="005D18F4">
        <w:rPr>
          <w:b/>
        </w:rPr>
        <w:t>[2-MED]</w:t>
      </w:r>
    </w:p>
    <w:p w14:paraId="2A525FEF" w14:textId="77777777" w:rsidR="00E7508B" w:rsidRDefault="00E7508B" w:rsidP="00E7508B">
      <w:pPr>
        <w:pStyle w:val="makestylesgo"/>
      </w:pPr>
      <w:r>
        <w:lastRenderedPageBreak/>
        <w:t>6-7 seconds of footage of a side-on view of the top of the column once the green dye has fully entered the column, with a layer of colorless solvent over it.</w:t>
      </w:r>
    </w:p>
    <w:p w14:paraId="45AA1E1F" w14:textId="3BABE2D8" w:rsidR="00E7508B" w:rsidRPr="001A2911" w:rsidRDefault="00E7508B" w:rsidP="00E7508B">
      <w:pPr>
        <w:pStyle w:val="makestylesgo"/>
      </w:pPr>
      <w:r>
        <w:t>Talent puts the waste beaker aside and places the ‘ethanol fraction’ beaker under the burette.</w:t>
      </w:r>
    </w:p>
    <w:p w14:paraId="13C6030C" w14:textId="4CF3B6C0" w:rsidR="00980D50" w:rsidRDefault="00E70919" w:rsidP="00A75E5E">
      <w:pPr>
        <w:pStyle w:val="12ptparabreak"/>
        <w:jc w:val="both"/>
      </w:pPr>
      <w:r>
        <w:t xml:space="preserve">Fill the column with ethanol, pipetting the first milliliter along the inner walls to avoid disturbing the silica gel. </w:t>
      </w:r>
      <w:r>
        <w:rPr>
          <w:b/>
        </w:rPr>
        <w:t>[</w:t>
      </w:r>
      <w:r w:rsidR="002631BA">
        <w:rPr>
          <w:b/>
        </w:rPr>
        <w:t>1</w:t>
      </w:r>
      <w:r>
        <w:rPr>
          <w:b/>
        </w:rPr>
        <w:t>-MED/CU]</w:t>
      </w:r>
      <w:r w:rsidR="001A2911">
        <w:rPr>
          <w:b/>
        </w:rPr>
        <w:t xml:space="preserve"> </w:t>
      </w:r>
      <w:r w:rsidR="001A2911">
        <w:t xml:space="preserve">Then, </w:t>
      </w:r>
      <w:r w:rsidR="001A2911" w:rsidRPr="00DA6120">
        <w:t>open the stopcock</w:t>
      </w:r>
      <w:r w:rsidR="00E26354" w:rsidRPr="00DA6120">
        <w:t xml:space="preserve"> partway</w:t>
      </w:r>
      <w:r w:rsidR="00C6426B">
        <w:t xml:space="preserve"> and adjust </w:t>
      </w:r>
      <w:r w:rsidR="00885DBA">
        <w:t>it</w:t>
      </w:r>
      <w:r w:rsidR="00C6426B">
        <w:t xml:space="preserve"> until </w:t>
      </w:r>
      <w:r w:rsidR="0095536E">
        <w:t xml:space="preserve">the solvent level </w:t>
      </w:r>
      <w:r w:rsidR="009D4E7E">
        <w:t>decreases about</w:t>
      </w:r>
      <w:r w:rsidR="0095536E">
        <w:t xml:space="preserve"> 1 milliliter every 15 to 20 seconds</w:t>
      </w:r>
      <w:r w:rsidR="00D648DF">
        <w:t>.</w:t>
      </w:r>
      <w:r w:rsidR="00A75E5E">
        <w:t xml:space="preserve"> </w:t>
      </w:r>
      <w:r w:rsidR="00A75E5E" w:rsidRPr="00E86C8C">
        <w:rPr>
          <w:b/>
        </w:rPr>
        <w:t>[2-MED]</w:t>
      </w:r>
    </w:p>
    <w:p w14:paraId="4ABA1736" w14:textId="79CBFF1E" w:rsidR="00FE0CD2" w:rsidRDefault="00FE0CD2" w:rsidP="00FE0CD2">
      <w:pPr>
        <w:pStyle w:val="makestylesgo"/>
      </w:pPr>
      <w:bookmarkStart w:id="24" w:name="_Ref7618120"/>
      <w:r>
        <w:t>Talent pipettes in ethanol along the walls of the burette, and then continues pipetting in ethanol directly onto the layer of solvent.</w:t>
      </w:r>
      <w:r w:rsidR="00ED419F">
        <w:t xml:space="preserve"> </w:t>
      </w:r>
      <w:r w:rsidR="002E7190">
        <w:t xml:space="preserve">| Also used in </w:t>
      </w:r>
      <w:r w:rsidR="009E0E62">
        <w:fldChar w:fldCharType="begin"/>
      </w:r>
      <w:r w:rsidR="009E0E62">
        <w:instrText xml:space="preserve"> REF _Ref7618093 \r \h </w:instrText>
      </w:r>
      <w:r w:rsidR="009E0E62">
        <w:fldChar w:fldCharType="separate"/>
      </w:r>
      <w:r w:rsidR="00C825CD">
        <w:t xml:space="preserve">4.2.1. </w:t>
      </w:r>
      <w:r w:rsidR="009E0E62">
        <w:fldChar w:fldCharType="end"/>
      </w:r>
      <w:bookmarkEnd w:id="24"/>
    </w:p>
    <w:p w14:paraId="148C8453" w14:textId="26F972CC" w:rsidR="00051360" w:rsidRDefault="00051360" w:rsidP="00051360">
      <w:pPr>
        <w:pStyle w:val="makestylesgo"/>
      </w:pPr>
      <w:r>
        <w:t xml:space="preserve">Talent opens the stopcock </w:t>
      </w:r>
      <w:r w:rsidR="00DA6120">
        <w:t xml:space="preserve">partway </w:t>
      </w:r>
      <w:r w:rsidR="00D91B60">
        <w:t xml:space="preserve">and </w:t>
      </w:r>
      <w:r w:rsidR="00FC5484">
        <w:t>adjusts</w:t>
      </w:r>
      <w:r w:rsidR="00D91B60">
        <w:t xml:space="preserve"> the rate of flow</w:t>
      </w:r>
      <w:r w:rsidR="00B0008A">
        <w:t xml:space="preserve"> based on the markings in the burette</w:t>
      </w:r>
      <w:r w:rsidR="00D91B60">
        <w:t>.</w:t>
      </w:r>
    </w:p>
    <w:p w14:paraId="47D8139F" w14:textId="1D1C140E" w:rsidR="00E92962" w:rsidRDefault="00F80723" w:rsidP="00432C99">
      <w:pPr>
        <w:pStyle w:val="12ptparabreak"/>
        <w:jc w:val="both"/>
      </w:pPr>
      <w:r>
        <w:t>Periodically refill the column to</w:t>
      </w:r>
      <w:r w:rsidR="00C3239D">
        <w:t xml:space="preserve"> keep the ethanol flowing</w:t>
      </w:r>
      <w:r>
        <w:t>.</w:t>
      </w:r>
      <w:r w:rsidR="00F026A8">
        <w:t xml:space="preserve"> Make sure that there </w:t>
      </w:r>
      <w:proofErr w:type="gramStart"/>
      <w:r w:rsidR="00F026A8">
        <w:t xml:space="preserve">is at least </w:t>
      </w:r>
      <w:r w:rsidR="006C2EC7">
        <w:t>a</w:t>
      </w:r>
      <w:r w:rsidR="00F026A8">
        <w:t xml:space="preserve"> centimeter of solvent above the silica gel at all times</w:t>
      </w:r>
      <w:proofErr w:type="gramEnd"/>
      <w:r w:rsidR="00F026A8">
        <w:t>.</w:t>
      </w:r>
      <w:r w:rsidR="00342685">
        <w:t xml:space="preserve"> </w:t>
      </w:r>
      <w:r w:rsidR="00342685" w:rsidRPr="00F80723">
        <w:rPr>
          <w:b/>
        </w:rPr>
        <w:t>[</w:t>
      </w:r>
      <w:r w:rsidR="005859AD">
        <w:rPr>
          <w:b/>
        </w:rPr>
        <w:t>1</w:t>
      </w:r>
      <w:r w:rsidR="00342685" w:rsidRPr="00F80723">
        <w:rPr>
          <w:b/>
        </w:rPr>
        <w:t>-MED]</w:t>
      </w:r>
    </w:p>
    <w:p w14:paraId="556A6DD5" w14:textId="41030E30" w:rsidR="00C2154C" w:rsidRDefault="00C2154C" w:rsidP="00C2154C">
      <w:pPr>
        <w:pStyle w:val="makestylesgo"/>
      </w:pPr>
      <w:r>
        <w:t xml:space="preserve">Talent refills the top of the burette as the solvent level </w:t>
      </w:r>
      <w:r w:rsidR="00F42D6B">
        <w:t>continues dropping</w:t>
      </w:r>
      <w:r>
        <w:t xml:space="preserve"> at the ideal rate (1 mL every 15-20 seconds).</w:t>
      </w:r>
    </w:p>
    <w:p w14:paraId="39F42ECE" w14:textId="31599F3E" w:rsidR="00DE0490" w:rsidRDefault="00BA3B6B" w:rsidP="00BC3072">
      <w:pPr>
        <w:pStyle w:val="12ptparabreak"/>
        <w:jc w:val="both"/>
      </w:pPr>
      <w:r>
        <w:t xml:space="preserve">Monitor the yellow and blue bands </w:t>
      </w:r>
      <w:r w:rsidR="007814FB">
        <w:rPr>
          <w:b/>
        </w:rPr>
        <w:t>[1-MED</w:t>
      </w:r>
      <w:r w:rsidRPr="00905F56">
        <w:rPr>
          <w:b/>
        </w:rPr>
        <w:t>]</w:t>
      </w:r>
      <w:r>
        <w:t xml:space="preserve"> as they separate. </w:t>
      </w:r>
      <w:r w:rsidR="007814FB">
        <w:rPr>
          <w:b/>
        </w:rPr>
        <w:t>[2-</w:t>
      </w:r>
      <w:r w:rsidRPr="00905F56">
        <w:rPr>
          <w:b/>
        </w:rPr>
        <w:t>CU]</w:t>
      </w:r>
      <w:r w:rsidR="00905F56" w:rsidRPr="00905F56">
        <w:rPr>
          <w:b/>
        </w:rPr>
        <w:t xml:space="preserve"> </w:t>
      </w:r>
      <w:r w:rsidR="00D77F0E">
        <w:t>If you need to step away, close the stopcock</w:t>
      </w:r>
      <w:r w:rsidR="00DB57E7">
        <w:t xml:space="preserve"> so </w:t>
      </w:r>
      <w:r w:rsidR="001314A0">
        <w:t xml:space="preserve">that </w:t>
      </w:r>
      <w:r w:rsidR="00DB57E7">
        <w:t xml:space="preserve">the column </w:t>
      </w:r>
      <w:r w:rsidR="00773013">
        <w:t>won’t</w:t>
      </w:r>
      <w:r w:rsidR="00DB57E7">
        <w:t xml:space="preserve"> ‘run dry’ while you’re gone</w:t>
      </w:r>
      <w:r w:rsidR="00D77F0E">
        <w:t>.</w:t>
      </w:r>
      <w:r w:rsidR="00053A81">
        <w:t xml:space="preserve"> </w:t>
      </w:r>
      <w:r w:rsidR="007814FB">
        <w:rPr>
          <w:b/>
        </w:rPr>
        <w:t>[3-MED</w:t>
      </w:r>
      <w:r w:rsidR="00053A81">
        <w:rPr>
          <w:b/>
        </w:rPr>
        <w:t>]</w:t>
      </w:r>
      <w:r w:rsidR="00542F4E">
        <w:t xml:space="preserve"> </w:t>
      </w:r>
      <w:r w:rsidR="006236D1">
        <w:t xml:space="preserve">Avoid </w:t>
      </w:r>
      <w:r w:rsidR="00524A96">
        <w:t>stopping for</w:t>
      </w:r>
      <w:r w:rsidR="00EC24B9">
        <w:t xml:space="preserve"> more</w:t>
      </w:r>
      <w:r w:rsidR="00AF48B5">
        <w:t xml:space="preserve"> than </w:t>
      </w:r>
      <w:r w:rsidR="009B765F">
        <w:t>a</w:t>
      </w:r>
      <w:r w:rsidR="00AF48B5">
        <w:t xml:space="preserve"> minute at a time</w:t>
      </w:r>
      <w:r w:rsidR="00B234BA">
        <w:t xml:space="preserve"> because </w:t>
      </w:r>
      <w:r w:rsidR="00C76145">
        <w:t xml:space="preserve">the compound bands will </w:t>
      </w:r>
      <w:r w:rsidR="004E46A3">
        <w:t>start broadening.</w:t>
      </w:r>
      <w:r w:rsidR="00E91DB8">
        <w:t xml:space="preserve"> </w:t>
      </w:r>
      <w:r w:rsidR="00E91DB8">
        <w:rPr>
          <w:b/>
        </w:rPr>
        <w:t>[4-WIDE-TXT]</w:t>
      </w:r>
    </w:p>
    <w:p w14:paraId="123B724E" w14:textId="07D6640F" w:rsidR="00211DCA" w:rsidRPr="0023165C" w:rsidRDefault="004C58EC" w:rsidP="00211DCA">
      <w:pPr>
        <w:pStyle w:val="makestylesgo"/>
      </w:pPr>
      <w:bookmarkStart w:id="25" w:name="_Ref523914907"/>
      <w:bookmarkStart w:id="26" w:name="_Ref523917419"/>
      <w:r>
        <w:t>6-7</w:t>
      </w:r>
      <w:r w:rsidR="00211DCA">
        <w:t xml:space="preserve"> seconds of a medium-to-close view of the silica gel column with the yellow </w:t>
      </w:r>
      <w:r w:rsidR="00211DCA" w:rsidRPr="0023165C">
        <w:t>and blue bands moving through the column a few minutes after starting the elution (i.e., with the blue band still fairly close to the top of the column).</w:t>
      </w:r>
      <w:r w:rsidR="000D7859" w:rsidRPr="0023165C">
        <w:t xml:space="preserve"> | Also used in</w:t>
      </w:r>
      <w:bookmarkEnd w:id="25"/>
      <w:r w:rsidR="00272093" w:rsidRPr="0023165C">
        <w:t xml:space="preserve"> </w:t>
      </w:r>
      <w:r w:rsidR="002D5BFB" w:rsidRPr="0023165C">
        <w:fldChar w:fldCharType="begin"/>
      </w:r>
      <w:r w:rsidR="002D5BFB" w:rsidRPr="0023165C">
        <w:instrText xml:space="preserve"> REF _Ref523917387 \r \h </w:instrText>
      </w:r>
      <w:r w:rsidR="00CA4110" w:rsidRPr="0023165C">
        <w:instrText xml:space="preserve"> \* MERGEFORMAT </w:instrText>
      </w:r>
      <w:r w:rsidR="002D5BFB" w:rsidRPr="0023165C">
        <w:fldChar w:fldCharType="separate"/>
      </w:r>
      <w:r w:rsidR="00C825CD">
        <w:t xml:space="preserve">5.1. </w:t>
      </w:r>
      <w:r w:rsidR="002D5BFB" w:rsidRPr="0023165C">
        <w:fldChar w:fldCharType="end"/>
      </w:r>
      <w:r w:rsidR="002D5BFB" w:rsidRPr="0023165C">
        <w:t>storyboard.</w:t>
      </w:r>
      <w:bookmarkEnd w:id="26"/>
    </w:p>
    <w:p w14:paraId="09796C46" w14:textId="7306049F" w:rsidR="00211DCA" w:rsidRPr="0023165C" w:rsidRDefault="009F176C" w:rsidP="00211DCA">
      <w:pPr>
        <w:pStyle w:val="makestylesgo"/>
      </w:pPr>
      <w:bookmarkStart w:id="27" w:name="_Ref523914935"/>
      <w:bookmarkStart w:id="28" w:name="_Ref523917420"/>
      <w:r w:rsidRPr="0023165C">
        <w:t>4-5</w:t>
      </w:r>
      <w:r w:rsidR="00211DCA" w:rsidRPr="0023165C">
        <w:t xml:space="preserve"> seconds of a medium-to-close view of the silica gel column (i.e., same perspective as above) with the yellow and blue bands continuing to move through the column after </w:t>
      </w:r>
      <w:r w:rsidR="00101AC4" w:rsidRPr="0023165C">
        <w:t>10-15</w:t>
      </w:r>
      <w:r w:rsidR="00211DCA" w:rsidRPr="0023165C">
        <w:t xml:space="preserve"> minutes (i.e., with the blue band </w:t>
      </w:r>
      <w:r w:rsidR="00A929BB" w:rsidRPr="0023165C">
        <w:t>about midway through the column</w:t>
      </w:r>
      <w:r w:rsidR="00211DCA" w:rsidRPr="0023165C">
        <w:t>).</w:t>
      </w:r>
      <w:bookmarkEnd w:id="27"/>
      <w:r w:rsidR="00710A86" w:rsidRPr="0023165C">
        <w:t xml:space="preserve"> | Also used in</w:t>
      </w:r>
      <w:r w:rsidR="00EE1597" w:rsidRPr="0023165C">
        <w:t xml:space="preserve"> </w:t>
      </w:r>
      <w:r w:rsidR="00A32B4C" w:rsidRPr="0023165C">
        <w:fldChar w:fldCharType="begin"/>
      </w:r>
      <w:r w:rsidR="00A32B4C" w:rsidRPr="0023165C">
        <w:instrText xml:space="preserve"> REF _Ref523917387 \r \h </w:instrText>
      </w:r>
      <w:r w:rsidR="00CA4110" w:rsidRPr="0023165C">
        <w:instrText xml:space="preserve"> \* MERGEFORMAT </w:instrText>
      </w:r>
      <w:r w:rsidR="00A32B4C" w:rsidRPr="0023165C">
        <w:fldChar w:fldCharType="separate"/>
      </w:r>
      <w:r w:rsidR="00C825CD">
        <w:t xml:space="preserve">5.1. </w:t>
      </w:r>
      <w:r w:rsidR="00A32B4C" w:rsidRPr="0023165C">
        <w:fldChar w:fldCharType="end"/>
      </w:r>
      <w:r w:rsidR="00A32B4C" w:rsidRPr="0023165C">
        <w:t>storyboard.</w:t>
      </w:r>
      <w:bookmarkEnd w:id="28"/>
    </w:p>
    <w:p w14:paraId="4EE328E5" w14:textId="6A719E16" w:rsidR="00505603" w:rsidRDefault="00505603" w:rsidP="00211DCA">
      <w:pPr>
        <w:pStyle w:val="makestylesgo"/>
      </w:pPr>
      <w:r>
        <w:t xml:space="preserve">With the </w:t>
      </w:r>
      <w:r w:rsidR="00ED4FE8">
        <w:t xml:space="preserve">ethanol beaker now empty and the blue band near the bottom of the </w:t>
      </w:r>
      <w:r w:rsidR="003566C8">
        <w:t>burette</w:t>
      </w:r>
      <w:r w:rsidR="00ED4FE8">
        <w:t>, talent closes the stopcock, picks up the ethanol beaker, and moves away as though getting more ethanol.</w:t>
      </w:r>
    </w:p>
    <w:p w14:paraId="69C61EFE" w14:textId="2A2C62F6" w:rsidR="00D40242" w:rsidRDefault="00F0454A" w:rsidP="00211DCA">
      <w:pPr>
        <w:pStyle w:val="makestylesgo"/>
      </w:pPr>
      <w:r>
        <w:t xml:space="preserve">Talent returns to the benchtop carrying the ethanol beaker, which holds about 15 mL of ethanol, </w:t>
      </w:r>
      <w:r w:rsidR="007E5180">
        <w:t>places the beaker on the benchtop, and opens the stopcock of the burette.</w:t>
      </w:r>
      <w:r w:rsidR="00512705">
        <w:t xml:space="preserve"> </w:t>
      </w:r>
      <w:r w:rsidR="00512705">
        <w:rPr>
          <w:b/>
        </w:rPr>
        <w:t>TEXT</w:t>
      </w:r>
      <w:r w:rsidR="00512705" w:rsidRPr="00D0744C">
        <w:rPr>
          <w:b/>
        </w:rPr>
        <w:t xml:space="preserve">: Avoid </w:t>
      </w:r>
      <w:r w:rsidR="007C436C">
        <w:rPr>
          <w:b/>
        </w:rPr>
        <w:t>stopping</w:t>
      </w:r>
      <w:r w:rsidR="00512705" w:rsidRPr="00D0744C">
        <w:rPr>
          <w:b/>
        </w:rPr>
        <w:t xml:space="preserve"> elution for </w:t>
      </w:r>
      <w:r w:rsidR="00193340" w:rsidRPr="00D0744C">
        <w:rPr>
          <w:b/>
        </w:rPr>
        <w:t>&gt; 1 min</w:t>
      </w:r>
    </w:p>
    <w:p w14:paraId="5E89F21A" w14:textId="2D346DFB" w:rsidR="00921AC5" w:rsidRDefault="00E470F3" w:rsidP="00FD12A3">
      <w:pPr>
        <w:pStyle w:val="12ptparabreak"/>
        <w:jc w:val="both"/>
      </w:pPr>
      <w:r w:rsidRPr="00B81D4A">
        <w:t xml:space="preserve">It usually takes about 20 to 35 minutes for the faster-moving dye to leave the column. </w:t>
      </w:r>
      <w:r w:rsidR="00D55946">
        <w:t xml:space="preserve">Once you have collected all of the faster-moving dye in the </w:t>
      </w:r>
      <w:r w:rsidR="00801DB2">
        <w:t>‘</w:t>
      </w:r>
      <w:r w:rsidR="002D1415">
        <w:t xml:space="preserve">ethanol </w:t>
      </w:r>
      <w:r w:rsidR="00612401">
        <w:t>fraction</w:t>
      </w:r>
      <w:r w:rsidR="00801DB2">
        <w:t>’</w:t>
      </w:r>
      <w:r w:rsidR="00612401">
        <w:t xml:space="preserve"> </w:t>
      </w:r>
      <w:r w:rsidR="00D55946">
        <w:t xml:space="preserve">beaker, </w:t>
      </w:r>
      <w:r w:rsidR="00C104DA" w:rsidRPr="00B81D4A">
        <w:t>close the stopcock,</w:t>
      </w:r>
      <w:r w:rsidR="00C92D6B" w:rsidRPr="00B81D4A">
        <w:t xml:space="preserve"> </w:t>
      </w:r>
      <w:r w:rsidR="00C92D6B" w:rsidRPr="00B81D4A">
        <w:rPr>
          <w:b/>
        </w:rPr>
        <w:t>[</w:t>
      </w:r>
      <w:r w:rsidR="0009020F">
        <w:rPr>
          <w:b/>
        </w:rPr>
        <w:t>1</w:t>
      </w:r>
      <w:r w:rsidR="00C92D6B">
        <w:rPr>
          <w:b/>
        </w:rPr>
        <w:t>-CU]</w:t>
      </w:r>
      <w:r w:rsidR="007814FB">
        <w:rPr>
          <w:b/>
        </w:rPr>
        <w:t>[2-MED</w:t>
      </w:r>
      <w:r w:rsidR="00081FF2">
        <w:rPr>
          <w:b/>
        </w:rPr>
        <w:t>]</w:t>
      </w:r>
      <w:r w:rsidR="00C104DA">
        <w:t xml:space="preserve"> set the </w:t>
      </w:r>
      <w:r w:rsidR="00BC404F">
        <w:t>ethanol fraction</w:t>
      </w:r>
      <w:r w:rsidR="00C104DA">
        <w:t xml:space="preserve"> aside, and put the waste beaker under the column.</w:t>
      </w:r>
      <w:r w:rsidR="000F4850">
        <w:t xml:space="preserve"> </w:t>
      </w:r>
      <w:r w:rsidR="000F4850">
        <w:rPr>
          <w:b/>
        </w:rPr>
        <w:t>[</w:t>
      </w:r>
      <w:r w:rsidR="00301D61">
        <w:rPr>
          <w:b/>
        </w:rPr>
        <w:t>3-</w:t>
      </w:r>
      <w:r w:rsidR="000F4850">
        <w:rPr>
          <w:b/>
        </w:rPr>
        <w:t>MED]</w:t>
      </w:r>
    </w:p>
    <w:p w14:paraId="6996336A" w14:textId="553DFD05" w:rsidR="00DB159F" w:rsidRDefault="006A619C" w:rsidP="00FE0AB5">
      <w:pPr>
        <w:pStyle w:val="makestylesgo"/>
      </w:pPr>
      <w:bookmarkStart w:id="29" w:name="_Ref523915120"/>
      <w:bookmarkStart w:id="30" w:name="_Ref523917161"/>
      <w:bookmarkStart w:id="31" w:name="_Hlk7688847"/>
      <w:r>
        <w:lastRenderedPageBreak/>
        <w:t xml:space="preserve">A close-up view of the bottom of the </w:t>
      </w:r>
      <w:r w:rsidR="001C6DC2">
        <w:t>burette</w:t>
      </w:r>
      <w:r>
        <w:t xml:space="preserve"> as the blue band reaches the bottom of the silica gel, </w:t>
      </w:r>
      <w:r w:rsidR="00263EAE">
        <w:t>passes through the sand and cotton, and flows into the beaker</w:t>
      </w:r>
      <w:r w:rsidR="001C6DC2">
        <w:t xml:space="preserve">; </w:t>
      </w:r>
      <w:r w:rsidR="00EC75EF">
        <w:t>when no more blue liquid is flowing from the burette,</w:t>
      </w:r>
      <w:r w:rsidR="001C6DC2">
        <w:t xml:space="preserve"> talent closes the stopcock.</w:t>
      </w:r>
      <w:r w:rsidR="00A44FB9">
        <w:t xml:space="preserve"> (The zoom level should be wide enough to show the bottom of the silica gel and the tip of the burette.)</w:t>
      </w:r>
      <w:r w:rsidR="00D22A28">
        <w:t xml:space="preserve"> | Also used in </w:t>
      </w:r>
      <w:bookmarkEnd w:id="29"/>
      <w:bookmarkEnd w:id="30"/>
      <w:r w:rsidR="00820B1B">
        <w:fldChar w:fldCharType="begin"/>
      </w:r>
      <w:r w:rsidR="00820B1B">
        <w:instrText xml:space="preserve"> REF _Ref7686521 \r \h </w:instrText>
      </w:r>
      <w:r w:rsidR="00820B1B">
        <w:fldChar w:fldCharType="separate"/>
      </w:r>
      <w:r w:rsidR="00820B1B">
        <w:t>4.2.</w:t>
      </w:r>
      <w:r w:rsidR="00820B1B">
        <w:t>3</w:t>
      </w:r>
      <w:r w:rsidR="00820B1B">
        <w:t xml:space="preserve">. </w:t>
      </w:r>
      <w:r w:rsidR="00820B1B">
        <w:fldChar w:fldCharType="end"/>
      </w:r>
    </w:p>
    <w:p w14:paraId="62D46E89" w14:textId="3A8CA530" w:rsidR="00357AF7" w:rsidRPr="00357AF7" w:rsidRDefault="00357AF7" w:rsidP="00F621FC">
      <w:pPr>
        <w:pStyle w:val="makestylesgo"/>
        <w:numPr>
          <w:ilvl w:val="0"/>
          <w:numId w:val="0"/>
        </w:numPr>
        <w:spacing w:before="120"/>
        <w:ind w:left="1541"/>
        <w:rPr>
          <w:rStyle w:val="blueitalics"/>
        </w:rPr>
      </w:pPr>
      <w:r>
        <w:rPr>
          <w:rStyle w:val="blueitalics"/>
        </w:rPr>
        <w:t>Video Editor: The blue band was very faint during filming, so you may need to freeze on a frame and add an arrow pointing to the band</w:t>
      </w:r>
      <w:r w:rsidR="00F621FC">
        <w:rPr>
          <w:rStyle w:val="blueitalics"/>
        </w:rPr>
        <w:t xml:space="preserve"> and/or </w:t>
      </w:r>
      <w:r>
        <w:rPr>
          <w:rStyle w:val="blueitalics"/>
        </w:rPr>
        <w:t xml:space="preserve">intensify the saturation of the still frame </w:t>
      </w:r>
      <w:r w:rsidR="002465E0">
        <w:rPr>
          <w:rStyle w:val="blueitalics"/>
        </w:rPr>
        <w:t>to help clarify the visual.</w:t>
      </w:r>
    </w:p>
    <w:p w14:paraId="5946EB66" w14:textId="60DD4ED5" w:rsidR="00DC3C14" w:rsidRDefault="00DC3C14" w:rsidP="00FE0AB5">
      <w:pPr>
        <w:pStyle w:val="makestylesgo"/>
      </w:pPr>
      <w:bookmarkStart w:id="32" w:name="_Ref523918517"/>
      <w:r>
        <w:t xml:space="preserve">A shot of the entire silica gel column to show the distance that the yellow band had traveled from the top </w:t>
      </w:r>
      <w:r w:rsidR="00283EDC">
        <w:t>to that point.</w:t>
      </w:r>
      <w:bookmarkEnd w:id="32"/>
      <w:r w:rsidR="00E172EF">
        <w:t xml:space="preserve"> To be used in</w:t>
      </w:r>
      <w:r w:rsidR="00CC60AC">
        <w:t xml:space="preserve"> </w:t>
      </w:r>
      <w:r w:rsidR="00CC60AC">
        <w:fldChar w:fldCharType="begin"/>
      </w:r>
      <w:r w:rsidR="00CC60AC">
        <w:instrText xml:space="preserve"> REF _Ref7693156 \r \h </w:instrText>
      </w:r>
      <w:r w:rsidR="00CC60AC">
        <w:fldChar w:fldCharType="separate"/>
      </w:r>
      <w:r w:rsidR="00C825CD">
        <w:t xml:space="preserve">5.3.2. </w:t>
      </w:r>
      <w:r w:rsidR="00CC60AC">
        <w:fldChar w:fldCharType="end"/>
      </w:r>
    </w:p>
    <w:bookmarkEnd w:id="31"/>
    <w:p w14:paraId="28744D56" w14:textId="4509381E" w:rsidR="005823B2" w:rsidRDefault="005823B2" w:rsidP="00FE0AB5">
      <w:pPr>
        <w:pStyle w:val="makestylesgo"/>
      </w:pPr>
      <w:r>
        <w:t xml:space="preserve">Talent sets the ‘ethanol fraction’ beaker </w:t>
      </w:r>
      <w:r w:rsidR="00B63AF0">
        <w:t xml:space="preserve">to </w:t>
      </w:r>
      <w:r>
        <w:t>the side and puts the waste beaker under the burette.</w:t>
      </w:r>
    </w:p>
    <w:p w14:paraId="515F59F8" w14:textId="55357C2F" w:rsidR="00C104DA" w:rsidRDefault="00C104DA" w:rsidP="004D4E1B">
      <w:pPr>
        <w:pStyle w:val="12ptparabreak"/>
        <w:jc w:val="both"/>
      </w:pPr>
      <w:r>
        <w:t xml:space="preserve">Drain the </w:t>
      </w:r>
      <w:r w:rsidR="00E16423">
        <w:t>solvent</w:t>
      </w:r>
      <w:r>
        <w:t xml:space="preserve"> until the </w:t>
      </w:r>
      <w:r w:rsidR="00E16423">
        <w:t>meniscus</w:t>
      </w:r>
      <w:r>
        <w:t xml:space="preserve"> is just above the top of the silica gel.</w:t>
      </w:r>
      <w:r w:rsidR="007E0B80">
        <w:t xml:space="preserve"> </w:t>
      </w:r>
      <w:r w:rsidR="007E0B80">
        <w:rPr>
          <w:b/>
        </w:rPr>
        <w:t>[1-MED/CU]</w:t>
      </w:r>
      <w:r>
        <w:t xml:space="preserve"> Then, </w:t>
      </w:r>
      <w:r w:rsidR="00C75D6B">
        <w:t xml:space="preserve">exchange the waste beaker for the </w:t>
      </w:r>
      <w:r w:rsidR="00B674F7">
        <w:t>‘</w:t>
      </w:r>
      <w:r w:rsidR="003E23B3">
        <w:t>water fraction</w:t>
      </w:r>
      <w:r w:rsidR="00B674F7">
        <w:t>’</w:t>
      </w:r>
      <w:r w:rsidR="00C75D6B">
        <w:t xml:space="preserve"> beaker</w:t>
      </w:r>
      <w:r w:rsidR="00A9581B">
        <w:t>.</w:t>
      </w:r>
      <w:r w:rsidR="00F724C8">
        <w:t xml:space="preserve"> </w:t>
      </w:r>
      <w:r w:rsidR="00F724C8">
        <w:rPr>
          <w:b/>
        </w:rPr>
        <w:t>[2-MED]</w:t>
      </w:r>
    </w:p>
    <w:p w14:paraId="0C84D084" w14:textId="28769EAA" w:rsidR="00EA2FD3" w:rsidRDefault="00EB6B30" w:rsidP="00EC11EA">
      <w:pPr>
        <w:pStyle w:val="makestylesgo"/>
      </w:pPr>
      <w:bookmarkStart w:id="33" w:name="_Ref523915568"/>
      <w:r>
        <w:t xml:space="preserve">Talent </w:t>
      </w:r>
      <w:r w:rsidR="003E289A">
        <w:t>opens the stopcock and lets the solvent drain to just above the silica gel, stopping and starting the flow as needed to get the solvent to the precise level.</w:t>
      </w:r>
      <w:bookmarkEnd w:id="33"/>
    </w:p>
    <w:p w14:paraId="0A838A14" w14:textId="7AA22D2E" w:rsidR="00784515" w:rsidRDefault="004558CC" w:rsidP="00EA2FD3">
      <w:pPr>
        <w:pStyle w:val="makestylesgo"/>
      </w:pPr>
      <w:bookmarkStart w:id="34" w:name="_Ref7618453"/>
      <w:r>
        <w:t xml:space="preserve">Talent sets the waste beaker aside and </w:t>
      </w:r>
      <w:r w:rsidR="008B2052">
        <w:t>puts the ‘water fraction’ beaker under the burette.</w:t>
      </w:r>
      <w:r w:rsidR="00377EE9">
        <w:t xml:space="preserve"> | Also used in </w:t>
      </w:r>
      <w:r w:rsidR="00B91E34">
        <w:fldChar w:fldCharType="begin"/>
      </w:r>
      <w:r w:rsidR="00B91E34">
        <w:instrText xml:space="preserve"> REF _Ref7618437 \r \h </w:instrText>
      </w:r>
      <w:r w:rsidR="00B91E34">
        <w:fldChar w:fldCharType="separate"/>
      </w:r>
      <w:r w:rsidR="00C825CD">
        <w:t xml:space="preserve">4.2.2. </w:t>
      </w:r>
      <w:r w:rsidR="00B91E34">
        <w:fldChar w:fldCharType="end"/>
      </w:r>
      <w:bookmarkEnd w:id="34"/>
    </w:p>
    <w:p w14:paraId="5822574D" w14:textId="3F71F1AD" w:rsidR="00DE0ABC" w:rsidRDefault="00DE0ABC" w:rsidP="00DE0ABC">
      <w:pPr>
        <w:pStyle w:val="12ptparabreak"/>
      </w:pPr>
      <w:r>
        <w:t xml:space="preserve">Use a clean pipette to fill the top of the column with deionized water. </w:t>
      </w:r>
      <w:r>
        <w:rPr>
          <w:b/>
        </w:rPr>
        <w:t>[</w:t>
      </w:r>
      <w:r w:rsidR="002D3328">
        <w:rPr>
          <w:b/>
        </w:rPr>
        <w:t>1</w:t>
      </w:r>
      <w:r>
        <w:rPr>
          <w:b/>
        </w:rPr>
        <w:t>-MED]</w:t>
      </w:r>
      <w:r w:rsidR="00FA1270">
        <w:t xml:space="preserve"> Then, o</w:t>
      </w:r>
      <w:r w:rsidRPr="00A52BFA">
        <w:t xml:space="preserve">pen the stopcock </w:t>
      </w:r>
      <w:r w:rsidR="00DC0C27">
        <w:t xml:space="preserve">just </w:t>
      </w:r>
      <w:r>
        <w:t>enough to le</w:t>
      </w:r>
      <w:r w:rsidR="00DF2DAF">
        <w:t>t</w:t>
      </w:r>
      <w:r>
        <w:t xml:space="preserve"> water flow through the column at a rate of about 1 milliliter every 15 to 20 seconds. </w:t>
      </w:r>
      <w:r>
        <w:rPr>
          <w:b/>
        </w:rPr>
        <w:t>[</w:t>
      </w:r>
      <w:r w:rsidR="002D3328">
        <w:rPr>
          <w:b/>
        </w:rPr>
        <w:t>2</w:t>
      </w:r>
      <w:r>
        <w:rPr>
          <w:b/>
        </w:rPr>
        <w:t>-MED]</w:t>
      </w:r>
    </w:p>
    <w:p w14:paraId="559CF74C" w14:textId="69B1A943" w:rsidR="007465E9" w:rsidRDefault="007465E9" w:rsidP="00EC11EA">
      <w:pPr>
        <w:pStyle w:val="makestylesgo"/>
      </w:pPr>
      <w:bookmarkStart w:id="35" w:name="_Ref523915604"/>
      <w:r>
        <w:t xml:space="preserve">Talent pipettes water along the </w:t>
      </w:r>
      <w:r w:rsidR="0079479B">
        <w:t xml:space="preserve">inner walls of the burette, draws up more water, and </w:t>
      </w:r>
      <w:r w:rsidR="0052595D">
        <w:t>adds it to the burette</w:t>
      </w:r>
      <w:r w:rsidR="00CF3C9B">
        <w:t>.</w:t>
      </w:r>
      <w:bookmarkEnd w:id="35"/>
      <w:r w:rsidR="003E68DA">
        <w:t xml:space="preserve"> </w:t>
      </w:r>
    </w:p>
    <w:p w14:paraId="74DC7063" w14:textId="6C13FD3F" w:rsidR="00903B8F" w:rsidRDefault="00903B8F" w:rsidP="00903B8F">
      <w:pPr>
        <w:pStyle w:val="makestylesgo"/>
      </w:pPr>
      <w:r>
        <w:t>Talent opens the stopcock and adjusts it to reach the desired rate of flow.</w:t>
      </w:r>
    </w:p>
    <w:p w14:paraId="6556C571" w14:textId="3D6274E9" w:rsidR="00A9581B" w:rsidRDefault="004F5CC1" w:rsidP="00FD12A3">
      <w:pPr>
        <w:pStyle w:val="12ptparabreak"/>
        <w:jc w:val="both"/>
      </w:pPr>
      <w:r>
        <w:t>Refill the column</w:t>
      </w:r>
      <w:r w:rsidR="000B5A5C">
        <w:t xml:space="preserve"> with water</w:t>
      </w:r>
      <w:r>
        <w:t xml:space="preserve"> as needed</w:t>
      </w:r>
      <w:r w:rsidR="00F04C84" w:rsidRPr="00A52BFA">
        <w:t xml:space="preserve"> </w:t>
      </w:r>
      <w:r w:rsidR="00857E5A" w:rsidRPr="00A52BFA">
        <w:rPr>
          <w:b/>
        </w:rPr>
        <w:t>[</w:t>
      </w:r>
      <w:r w:rsidR="00DD41C8">
        <w:rPr>
          <w:b/>
        </w:rPr>
        <w:t>1</w:t>
      </w:r>
      <w:r w:rsidR="00857E5A" w:rsidRPr="00A52BFA">
        <w:rPr>
          <w:b/>
        </w:rPr>
        <w:t>-MED]</w:t>
      </w:r>
      <w:r w:rsidR="00857E5A">
        <w:t xml:space="preserve"> </w:t>
      </w:r>
      <w:r w:rsidR="00A9581B" w:rsidRPr="00A52BFA">
        <w:t>until the</w:t>
      </w:r>
      <w:r w:rsidR="00A9581B">
        <w:t xml:space="preserve"> second band of color has completely left the column.</w:t>
      </w:r>
      <w:r w:rsidR="00AA4D5F">
        <w:t xml:space="preserve"> </w:t>
      </w:r>
      <w:r w:rsidR="0068464B">
        <w:t>This usually takes another 15 to 25 minutes.</w:t>
      </w:r>
      <w:r w:rsidR="000C70D6">
        <w:t xml:space="preserve"> Then, close the stopcock</w:t>
      </w:r>
      <w:r w:rsidR="00AE44EB">
        <w:t xml:space="preserve"> </w:t>
      </w:r>
      <w:r w:rsidR="00AE44EB">
        <w:rPr>
          <w:b/>
        </w:rPr>
        <w:t>[</w:t>
      </w:r>
      <w:r w:rsidR="00DD41C8">
        <w:rPr>
          <w:b/>
        </w:rPr>
        <w:t>2</w:t>
      </w:r>
      <w:r w:rsidR="00AE44EB">
        <w:rPr>
          <w:b/>
        </w:rPr>
        <w:t>-CU]</w:t>
      </w:r>
      <w:r w:rsidR="000C70D6">
        <w:t xml:space="preserve"> and </w:t>
      </w:r>
      <w:r w:rsidR="00AB347F">
        <w:t xml:space="preserve">exchange the </w:t>
      </w:r>
      <w:r w:rsidR="003E4B5F">
        <w:t>water fraction</w:t>
      </w:r>
      <w:r w:rsidR="00AB347F">
        <w:t xml:space="preserve"> for the waste beaker.</w:t>
      </w:r>
      <w:r w:rsidR="009E5C05">
        <w:t xml:space="preserve"> </w:t>
      </w:r>
      <w:r w:rsidR="009E5C05">
        <w:rPr>
          <w:b/>
        </w:rPr>
        <w:t>[</w:t>
      </w:r>
      <w:r w:rsidR="00EA1072">
        <w:rPr>
          <w:b/>
        </w:rPr>
        <w:t>3</w:t>
      </w:r>
      <w:r w:rsidR="009E5C05">
        <w:rPr>
          <w:b/>
        </w:rPr>
        <w:t>-MED]</w:t>
      </w:r>
      <w:r w:rsidR="00271637">
        <w:rPr>
          <w:b/>
        </w:rPr>
        <w:t>[4-CU</w:t>
      </w:r>
      <w:r w:rsidR="00B724D9">
        <w:rPr>
          <w:b/>
        </w:rPr>
        <w:t>]</w:t>
      </w:r>
      <w:r w:rsidR="00A00132">
        <w:rPr>
          <w:b/>
        </w:rPr>
        <w:t>[5-CU]</w:t>
      </w:r>
    </w:p>
    <w:p w14:paraId="2A9308BE" w14:textId="60589ADF" w:rsidR="00342FD3" w:rsidRDefault="00342FD3" w:rsidP="0033066E">
      <w:pPr>
        <w:pStyle w:val="makestylesgo"/>
      </w:pPr>
      <w:r>
        <w:t>Talent refills the top of the column after several milliliters have flowed out of the column (i.e., the yellow band is further down in the column).</w:t>
      </w:r>
    </w:p>
    <w:p w14:paraId="6BE14065" w14:textId="42BDFBB4" w:rsidR="00042BF1" w:rsidRDefault="00042BF1" w:rsidP="0033066E">
      <w:pPr>
        <w:pStyle w:val="makestylesgo"/>
      </w:pPr>
      <w:bookmarkStart w:id="36" w:name="_Ref523915189"/>
      <w:r>
        <w:t>A close-up view of the bottom of the burette as the yellow band reaches the bottom of the silica gel, passes through the sand and cotton, and flows into the beaker</w:t>
      </w:r>
      <w:r w:rsidR="006B6DF5">
        <w:t>; when no more yellow liquid is flowing from the burette, talent closes the stopcock.</w:t>
      </w:r>
      <w:r w:rsidR="00B44B47">
        <w:t xml:space="preserve"> (The zoom level should be wide enough to show the bottom of the silica gel and the tip of the burette.)</w:t>
      </w:r>
      <w:r w:rsidR="00CA30AB">
        <w:t xml:space="preserve"> | Also used in</w:t>
      </w:r>
      <w:r w:rsidR="009672CA">
        <w:t xml:space="preserve"> </w:t>
      </w:r>
      <w:bookmarkEnd w:id="36"/>
      <w:r w:rsidR="00B737A9">
        <w:fldChar w:fldCharType="begin"/>
      </w:r>
      <w:r w:rsidR="00B737A9">
        <w:instrText xml:space="preserve"> REF _Ref7686521 \r \h </w:instrText>
      </w:r>
      <w:r w:rsidR="00B737A9">
        <w:fldChar w:fldCharType="separate"/>
      </w:r>
      <w:r w:rsidR="00C825CD">
        <w:t>4.2</w:t>
      </w:r>
      <w:r w:rsidR="00C825CD">
        <w:t>.</w:t>
      </w:r>
      <w:r w:rsidR="00C825CD">
        <w:t xml:space="preserve">3. </w:t>
      </w:r>
      <w:r w:rsidR="00B737A9">
        <w:fldChar w:fldCharType="end"/>
      </w:r>
    </w:p>
    <w:p w14:paraId="74E14B3E" w14:textId="06E432CE" w:rsidR="005614C7" w:rsidRDefault="005614C7" w:rsidP="0033066E">
      <w:pPr>
        <w:pStyle w:val="makestylesgo"/>
      </w:pPr>
      <w:r>
        <w:t>Talent sets the ‘water fraction’ beaker aside and puts the waste beaker under the burette.</w:t>
      </w:r>
    </w:p>
    <w:p w14:paraId="7B7DB0FF" w14:textId="5992FE4E" w:rsidR="00D14A38" w:rsidRDefault="00D14A38" w:rsidP="0033066E">
      <w:pPr>
        <w:pStyle w:val="makestylesgo"/>
      </w:pPr>
      <w:bookmarkStart w:id="37" w:name="_Ref523915330"/>
      <w:r>
        <w:lastRenderedPageBreak/>
        <w:t xml:space="preserve">A ‘finished product’ shot of the two fraction beakers side by side, with the labels </w:t>
      </w:r>
      <w:r w:rsidRPr="00CD6DE4">
        <w:rPr>
          <w:i/>
        </w:rPr>
        <w:t>facing</w:t>
      </w:r>
      <w:r>
        <w:t xml:space="preserve"> </w:t>
      </w:r>
      <w:r>
        <w:rPr>
          <w:i/>
        </w:rPr>
        <w:t>away</w:t>
      </w:r>
      <w:r>
        <w:t xml:space="preserve"> </w:t>
      </w:r>
      <w:r w:rsidRPr="00DE3173">
        <w:rPr>
          <w:i/>
        </w:rPr>
        <w:t>from</w:t>
      </w:r>
      <w:r>
        <w:t xml:space="preserve"> the camera</w:t>
      </w:r>
      <w:r w:rsidR="00E069C5">
        <w:t xml:space="preserve"> or otherwise obscured</w:t>
      </w:r>
      <w:r>
        <w:t>.</w:t>
      </w:r>
      <w:r w:rsidR="00B453CF">
        <w:t xml:space="preserve"> To be used in </w:t>
      </w:r>
      <w:r w:rsidR="00CD6F37">
        <w:fldChar w:fldCharType="begin"/>
      </w:r>
      <w:r w:rsidR="00CD6F37">
        <w:instrText xml:space="preserve"> REF _Ref523915307 \r \h </w:instrText>
      </w:r>
      <w:r w:rsidR="00CD6F37">
        <w:fldChar w:fldCharType="separate"/>
      </w:r>
      <w:r w:rsidR="00C825CD">
        <w:t>4.2.</w:t>
      </w:r>
      <w:r w:rsidR="00C825CD">
        <w:t>4</w:t>
      </w:r>
      <w:r w:rsidR="00C825CD">
        <w:t xml:space="preserve">. </w:t>
      </w:r>
      <w:r w:rsidR="00CD6F37">
        <w:fldChar w:fldCharType="end"/>
      </w:r>
      <w:bookmarkEnd w:id="37"/>
    </w:p>
    <w:p w14:paraId="72B10715" w14:textId="51CE124B" w:rsidR="00A110B1" w:rsidRDefault="00A110B1" w:rsidP="0033066E">
      <w:pPr>
        <w:pStyle w:val="makestylesgo"/>
      </w:pPr>
      <w:bookmarkStart w:id="38" w:name="_Ref523917598"/>
      <w:r>
        <w:t xml:space="preserve">A ‘finished product’ shot of the two fraction beakers side by side, with the labels </w:t>
      </w:r>
      <w:r w:rsidRPr="00CD6DE4">
        <w:rPr>
          <w:i/>
        </w:rPr>
        <w:t>facing</w:t>
      </w:r>
      <w:r>
        <w:t xml:space="preserve"> the camera.</w:t>
      </w:r>
      <w:r w:rsidR="00E069C5">
        <w:t xml:space="preserve"> To be used in </w:t>
      </w:r>
      <w:r w:rsidR="00674F03">
        <w:fldChar w:fldCharType="begin"/>
      </w:r>
      <w:r w:rsidR="00674F03">
        <w:instrText xml:space="preserve"> REF _Ref523917588 \r \h </w:instrText>
      </w:r>
      <w:r w:rsidR="00674F03">
        <w:fldChar w:fldCharType="separate"/>
      </w:r>
      <w:r w:rsidR="00C825CD">
        <w:t xml:space="preserve">5.1.3. </w:t>
      </w:r>
      <w:r w:rsidR="00674F03">
        <w:fldChar w:fldCharType="end"/>
      </w:r>
      <w:bookmarkEnd w:id="38"/>
    </w:p>
    <w:p w14:paraId="29981AFE" w14:textId="148CD73D" w:rsidR="00124239" w:rsidRDefault="007814FB" w:rsidP="00FD12A3">
      <w:pPr>
        <w:pStyle w:val="12ptparabreak"/>
        <w:jc w:val="both"/>
      </w:pPr>
      <w:r>
        <w:t>Now, dr</w:t>
      </w:r>
      <w:r w:rsidR="00783B21">
        <w:t>ain the column completely and leave the stopcock open.</w:t>
      </w:r>
      <w:r w:rsidR="00F210FB">
        <w:t xml:space="preserve"> </w:t>
      </w:r>
      <w:r w:rsidR="00F210FB">
        <w:rPr>
          <w:b/>
        </w:rPr>
        <w:t>[1-MED]</w:t>
      </w:r>
      <w:r w:rsidR="00F7452D">
        <w:t xml:space="preserve"> </w:t>
      </w:r>
      <w:r w:rsidR="00A85367">
        <w:t>Record</w:t>
      </w:r>
      <w:r w:rsidR="007177E3">
        <w:t xml:space="preserve"> the colors of the ethanol and water </w:t>
      </w:r>
      <w:r w:rsidR="007177E3" w:rsidRPr="000949ED">
        <w:t>fractions</w:t>
      </w:r>
      <w:r w:rsidR="007177E3">
        <w:t xml:space="preserve"> in your lab notebook.</w:t>
      </w:r>
      <w:r w:rsidR="00751E47">
        <w:t xml:space="preserve"> </w:t>
      </w:r>
      <w:r w:rsidR="00751E47">
        <w:rPr>
          <w:b/>
        </w:rPr>
        <w:t>[2-MED]</w:t>
      </w:r>
      <w:r w:rsidR="006A6A07">
        <w:t xml:space="preserve"> Pour </w:t>
      </w:r>
      <w:r w:rsidR="00ED0F6F">
        <w:t>the fractions into the corresponding</w:t>
      </w:r>
      <w:r w:rsidR="00C9128A">
        <w:t xml:space="preserve"> 50-m</w:t>
      </w:r>
      <w:r w:rsidR="001E5CAB">
        <w:t>illiliter</w:t>
      </w:r>
      <w:r w:rsidR="00C9128A">
        <w:t xml:space="preserve"> graduated cylinders and record the volume of each fraction.</w:t>
      </w:r>
      <w:r w:rsidR="00793A5F">
        <w:t xml:space="preserve"> </w:t>
      </w:r>
      <w:r w:rsidR="00793A5F">
        <w:rPr>
          <w:b/>
        </w:rPr>
        <w:t>[3-MED]</w:t>
      </w:r>
      <w:r w:rsidR="00462CCB">
        <w:rPr>
          <w:b/>
        </w:rPr>
        <w:t>[4-CU]</w:t>
      </w:r>
    </w:p>
    <w:p w14:paraId="5C4B99C4" w14:textId="2FBD10C3" w:rsidR="00FD12A3" w:rsidRDefault="00FD12A3" w:rsidP="00FD12A3">
      <w:pPr>
        <w:pStyle w:val="makestylesgo"/>
      </w:pPr>
      <w:r>
        <w:t xml:space="preserve">Talent opens the stopcock to let the solvent drain and leaves the stopcock open as </w:t>
      </w:r>
      <w:r w:rsidR="002C06CF">
        <w:t>the burette continues dripping.</w:t>
      </w:r>
    </w:p>
    <w:p w14:paraId="0338DA4A" w14:textId="605E085E" w:rsidR="00414BFB" w:rsidRDefault="00414BFB" w:rsidP="00FD12A3">
      <w:pPr>
        <w:pStyle w:val="makestylesgo"/>
      </w:pPr>
      <w:r>
        <w:t xml:space="preserve">Talent writes down the colors of the ethanol and water fractions </w:t>
      </w:r>
      <w:r w:rsidR="00DE5B71">
        <w:t>in the lab notebook.</w:t>
      </w:r>
    </w:p>
    <w:p w14:paraId="1273F9EF" w14:textId="3E20A61C" w:rsidR="00E44795" w:rsidRDefault="00E44795" w:rsidP="00FD12A3">
      <w:pPr>
        <w:pStyle w:val="makestylesgo"/>
      </w:pPr>
      <w:r>
        <w:t xml:space="preserve">Talent pours the </w:t>
      </w:r>
      <w:r w:rsidR="009856F4">
        <w:t xml:space="preserve">ethanol fraction into the ethanol graduated cylinder, pours the water fraction into the water graduated cylinder, looks at the </w:t>
      </w:r>
      <w:r w:rsidR="009856F4" w:rsidRPr="00BA5093">
        <w:t>volumes</w:t>
      </w:r>
      <w:r w:rsidR="009856F4">
        <w:t xml:space="preserve"> of the two fractions, and writes them down in the lab notebook.</w:t>
      </w:r>
    </w:p>
    <w:p w14:paraId="05914509" w14:textId="2B8F494A" w:rsidR="00B613EA" w:rsidRDefault="00B613EA" w:rsidP="00FD12A3">
      <w:pPr>
        <w:pStyle w:val="makestylesgo"/>
      </w:pPr>
      <w:bookmarkStart w:id="39" w:name="_Ref523918107"/>
      <w:r>
        <w:t>A ‘finished product’ shot of the two fractions in the graduated cylinders.</w:t>
      </w:r>
      <w:r w:rsidR="006D00C3">
        <w:t xml:space="preserve"> To be used in</w:t>
      </w:r>
      <w:bookmarkEnd w:id="39"/>
      <w:r w:rsidR="006D00C3">
        <w:t xml:space="preserve"> </w:t>
      </w:r>
      <w:r w:rsidR="00624327">
        <w:fldChar w:fldCharType="begin"/>
      </w:r>
      <w:r w:rsidR="00624327">
        <w:instrText xml:space="preserve"> REF _Ref523918139 \r \h </w:instrText>
      </w:r>
      <w:r w:rsidR="00624327">
        <w:fldChar w:fldCharType="separate"/>
      </w:r>
      <w:r w:rsidR="00C825CD">
        <w:t xml:space="preserve">5.3.3. </w:t>
      </w:r>
      <w:r w:rsidR="00624327">
        <w:fldChar w:fldCharType="end"/>
      </w:r>
    </w:p>
    <w:p w14:paraId="6376107D" w14:textId="22278669" w:rsidR="007D66DA" w:rsidRDefault="00085469" w:rsidP="00FD12A3">
      <w:pPr>
        <w:pStyle w:val="12ptparabreak"/>
        <w:jc w:val="both"/>
      </w:pPr>
      <w:r>
        <w:t xml:space="preserve">Then, </w:t>
      </w:r>
      <w:r w:rsidR="00F26CA6">
        <w:t>close the</w:t>
      </w:r>
      <w:r w:rsidR="00D55AF2">
        <w:t xml:space="preserve"> </w:t>
      </w:r>
      <w:r w:rsidR="005568D2">
        <w:t xml:space="preserve">stopcock and </w:t>
      </w:r>
      <w:r w:rsidR="0054613C">
        <w:t>bring the column to a fume hood.</w:t>
      </w:r>
      <w:r w:rsidR="004F1594">
        <w:t xml:space="preserve"> </w:t>
      </w:r>
      <w:r w:rsidR="004F1594">
        <w:rPr>
          <w:b/>
        </w:rPr>
        <w:t>[1-MED]</w:t>
      </w:r>
      <w:r w:rsidR="0054613C">
        <w:t xml:space="preserve"> Clamp the column upright in the hood so that the silica gel can dry.</w:t>
      </w:r>
      <w:r w:rsidR="001820DC">
        <w:t xml:space="preserve"> Your instructor </w:t>
      </w:r>
      <w:r w:rsidR="00F62E85">
        <w:t>will either</w:t>
      </w:r>
      <w:r w:rsidR="008742AB">
        <w:t xml:space="preserve"> </w:t>
      </w:r>
      <w:r w:rsidR="00E370D9">
        <w:t xml:space="preserve">tell you how to clean the column or </w:t>
      </w:r>
      <w:r w:rsidR="000D468F">
        <w:t>take care of it after the lab.</w:t>
      </w:r>
      <w:r w:rsidR="004F1594">
        <w:t xml:space="preserve"> </w:t>
      </w:r>
      <w:r w:rsidR="004F1594">
        <w:rPr>
          <w:b/>
        </w:rPr>
        <w:t>[2-WIDE-TXT]</w:t>
      </w:r>
    </w:p>
    <w:p w14:paraId="647A839A" w14:textId="097599E7" w:rsidR="0094612B" w:rsidRDefault="0094612B" w:rsidP="0094612B">
      <w:pPr>
        <w:pStyle w:val="makestylesgo"/>
      </w:pPr>
      <w:r>
        <w:t>Talent closes the stopcock of the burette</w:t>
      </w:r>
      <w:r w:rsidR="00411288">
        <w:t xml:space="preserve"> </w:t>
      </w:r>
      <w:r w:rsidR="009972A5">
        <w:t xml:space="preserve">and </w:t>
      </w:r>
      <w:r w:rsidR="006C0013">
        <w:t>removes the burette from the clamp (or picks up the entire lab stand assembly).</w:t>
      </w:r>
    </w:p>
    <w:p w14:paraId="4EC550F9" w14:textId="1DA5F7B7" w:rsidR="00673B39" w:rsidRDefault="00673B39" w:rsidP="0094612B">
      <w:pPr>
        <w:pStyle w:val="makestylesgo"/>
      </w:pPr>
      <w:r>
        <w:t xml:space="preserve">Talent </w:t>
      </w:r>
      <w:r w:rsidR="00CC5818">
        <w:t>carries the burette to the fume hood, clamps it upright in the hood (or places the entire lab stand assembly in the fume hood), and turns off the hood lights.</w:t>
      </w:r>
      <w:r w:rsidR="00606391">
        <w:t xml:space="preserve"> </w:t>
      </w:r>
      <w:r w:rsidR="00606391">
        <w:rPr>
          <w:b/>
        </w:rPr>
        <w:t>TEXT</w:t>
      </w:r>
      <w:r w:rsidR="00606391" w:rsidRPr="00F62E85">
        <w:rPr>
          <w:b/>
        </w:rPr>
        <w:t xml:space="preserve">: </w:t>
      </w:r>
      <w:r w:rsidR="000B24D2" w:rsidRPr="00F62E85">
        <w:rPr>
          <w:b/>
        </w:rPr>
        <w:t xml:space="preserve">Your instructor will explain </w:t>
      </w:r>
      <w:r w:rsidR="00DF75AB" w:rsidRPr="00F62E85">
        <w:rPr>
          <w:b/>
        </w:rPr>
        <w:t>the silica gel disposal procedure</w:t>
      </w:r>
      <w:r w:rsidR="004C7D7C" w:rsidRPr="00F62E85">
        <w:rPr>
          <w:b/>
        </w:rPr>
        <w:t xml:space="preserve"> for your lab</w:t>
      </w:r>
      <w:r w:rsidR="000678FB">
        <w:t xml:space="preserve"> </w:t>
      </w:r>
      <w:r w:rsidR="000678FB">
        <w:rPr>
          <w:rStyle w:val="blueitalics"/>
        </w:rPr>
        <w:t>Video Editor: Please wait to show the text overlay until “Your instructor…” in the voice-over.</w:t>
      </w:r>
    </w:p>
    <w:p w14:paraId="581D05BA" w14:textId="571B3A9B" w:rsidR="00D678B6" w:rsidRPr="00015C9C" w:rsidRDefault="00EF4E0F" w:rsidP="005D1EFD">
      <w:pPr>
        <w:pStyle w:val="12ptparabreak"/>
        <w:jc w:val="both"/>
        <w:rPr>
          <w:i/>
        </w:rPr>
      </w:pPr>
      <w:r>
        <w:t>Now, f</w:t>
      </w:r>
      <w:r w:rsidR="00B23B71">
        <w:t>lush the collected fractions and leftover ethanol</w:t>
      </w:r>
      <w:r w:rsidR="00015C9C">
        <w:t>, water, and dye solution</w:t>
      </w:r>
      <w:r w:rsidR="00B23B71">
        <w:t xml:space="preserve"> down the drain and clean the rest of your glassware as usual.</w:t>
      </w:r>
      <w:r w:rsidR="00623092">
        <w:t xml:space="preserve"> </w:t>
      </w:r>
      <w:r w:rsidR="00623092">
        <w:rPr>
          <w:b/>
        </w:rPr>
        <w:t>[1-MED</w:t>
      </w:r>
      <w:r w:rsidR="00F275AC">
        <w:rPr>
          <w:b/>
        </w:rPr>
        <w:t>/WIDE</w:t>
      </w:r>
      <w:r w:rsidR="00623092">
        <w:rPr>
          <w:b/>
        </w:rPr>
        <w:t>]</w:t>
      </w:r>
      <w:r w:rsidR="00B23B71">
        <w:t xml:space="preserve"> </w:t>
      </w:r>
      <w:r w:rsidR="00593D27">
        <w:t>D</w:t>
      </w:r>
      <w:r w:rsidR="00BB72BE">
        <w:t xml:space="preserve">iscard used Pasteur pipettes </w:t>
      </w:r>
      <w:r w:rsidR="0022613F">
        <w:t>in the</w:t>
      </w:r>
      <w:r w:rsidR="00BB72BE">
        <w:t xml:space="preserve"> glass waste</w:t>
      </w:r>
      <w:r w:rsidR="00EE06B7">
        <w:t>,</w:t>
      </w:r>
      <w:r w:rsidR="006B672B">
        <w:t xml:space="preserve"> </w:t>
      </w:r>
      <w:r w:rsidR="006B672B">
        <w:rPr>
          <w:b/>
        </w:rPr>
        <w:t>[2-MED]</w:t>
      </w:r>
      <w:r w:rsidR="00EE06B7">
        <w:t xml:space="preserve"> throw out used paper towels</w:t>
      </w:r>
      <w:r w:rsidR="0094613C">
        <w:t xml:space="preserve"> and weighing boats</w:t>
      </w:r>
      <w:r w:rsidR="00EE06B7">
        <w:t xml:space="preserve"> in the lab </w:t>
      </w:r>
      <w:proofErr w:type="gramStart"/>
      <w:r w:rsidR="00EE06B7">
        <w:t>trash</w:t>
      </w:r>
      <w:r w:rsidR="002D52FD">
        <w:t xml:space="preserve">, </w:t>
      </w:r>
      <w:r w:rsidR="00EE06B7">
        <w:t>and</w:t>
      </w:r>
      <w:proofErr w:type="gramEnd"/>
      <w:r w:rsidR="00EE06B7">
        <w:t xml:space="preserve"> clean </w:t>
      </w:r>
      <w:r w:rsidR="00AB2A48">
        <w:t>the benchtop</w:t>
      </w:r>
      <w:r w:rsidR="004C0649">
        <w:t xml:space="preserve"> before you leave.</w:t>
      </w:r>
      <w:r w:rsidR="00C92ED9">
        <w:t xml:space="preserve"> </w:t>
      </w:r>
      <w:r w:rsidR="00C92ED9">
        <w:rPr>
          <w:b/>
        </w:rPr>
        <w:t>[</w:t>
      </w:r>
      <w:r w:rsidR="004C0649">
        <w:rPr>
          <w:b/>
        </w:rPr>
        <w:t>3</w:t>
      </w:r>
      <w:r w:rsidR="00C92ED9">
        <w:rPr>
          <w:b/>
        </w:rPr>
        <w:t>-WIDE]</w:t>
      </w:r>
      <w:r w:rsidR="0018504C">
        <w:rPr>
          <w:b/>
        </w:rPr>
        <w:t>[4]</w:t>
      </w:r>
    </w:p>
    <w:p w14:paraId="67570A8A" w14:textId="3EC6B3AA" w:rsidR="00015C9C" w:rsidRDefault="005E7531" w:rsidP="00015C9C">
      <w:pPr>
        <w:pStyle w:val="makestylesgo"/>
      </w:pPr>
      <w:r>
        <w:t>With tap water already running, t</w:t>
      </w:r>
      <w:r w:rsidR="00015C9C">
        <w:t xml:space="preserve">alent </w:t>
      </w:r>
      <w:r w:rsidR="00031042">
        <w:t>pours th</w:t>
      </w:r>
      <w:r w:rsidR="00A1655D">
        <w:t>e fractions and the contents of the 100-mL waste beaker</w:t>
      </w:r>
      <w:r w:rsidR="00031042">
        <w:t xml:space="preserve"> down the drain</w:t>
      </w:r>
      <w:r w:rsidR="00093611">
        <w:t xml:space="preserve"> and rinses the beakers.</w:t>
      </w:r>
    </w:p>
    <w:p w14:paraId="67E758CC" w14:textId="1A5EA4D0" w:rsidR="00AB2A48" w:rsidRDefault="00AB2A48" w:rsidP="00015C9C">
      <w:pPr>
        <w:pStyle w:val="makestylesgo"/>
      </w:pPr>
      <w:r>
        <w:t>Talent puts used Pasteur pipettes in the glas</w:t>
      </w:r>
      <w:r w:rsidR="006F0DAE">
        <w:t xml:space="preserve">s </w:t>
      </w:r>
      <w:r>
        <w:t>waste container.</w:t>
      </w:r>
    </w:p>
    <w:p w14:paraId="45C24552" w14:textId="735339CF" w:rsidR="008C1574" w:rsidRDefault="00AB2A48" w:rsidP="005C23A5">
      <w:pPr>
        <w:pStyle w:val="makestylesgo"/>
      </w:pPr>
      <w:r>
        <w:t xml:space="preserve">Talent </w:t>
      </w:r>
      <w:r w:rsidR="00606614">
        <w:t>brings used paper towels and weighing boats to the lab trash and throws them out.</w:t>
      </w:r>
    </w:p>
    <w:p w14:paraId="2CE68B45" w14:textId="71F1A21F" w:rsidR="009346A0" w:rsidRPr="002D52FD" w:rsidRDefault="00C22BCF" w:rsidP="00E30FDB">
      <w:pPr>
        <w:pStyle w:val="makestylesgo"/>
      </w:pPr>
      <w:bookmarkStart w:id="40" w:name="_Ref7689852"/>
      <w:r>
        <w:t xml:space="preserve">A shot of the result of paper chromatography for the green dye. To be used in </w:t>
      </w:r>
      <w:r w:rsidR="0018504C">
        <w:fldChar w:fldCharType="begin"/>
      </w:r>
      <w:r w:rsidR="0018504C">
        <w:instrText xml:space="preserve"> REF _Ref7689826 \r \h </w:instrText>
      </w:r>
      <w:r w:rsidR="0018504C">
        <w:fldChar w:fldCharType="separate"/>
      </w:r>
      <w:r w:rsidR="00C825CD">
        <w:t xml:space="preserve">5.1.2. </w:t>
      </w:r>
      <w:r w:rsidR="0018504C">
        <w:fldChar w:fldCharType="end"/>
      </w:r>
      <w:bookmarkStart w:id="41" w:name="_Hlk7688857"/>
      <w:bookmarkEnd w:id="40"/>
    </w:p>
    <w:bookmarkEnd w:id="41"/>
    <w:p w14:paraId="5436BFBB" w14:textId="6586B0AB" w:rsidR="00946C6D" w:rsidRDefault="00946C6D" w:rsidP="000C4DFF">
      <w:pPr>
        <w:pStyle w:val="ListParagraph"/>
        <w:numPr>
          <w:ilvl w:val="0"/>
          <w:numId w:val="7"/>
        </w:numPr>
        <w:spacing w:before="24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Results</w:t>
      </w:r>
    </w:p>
    <w:p w14:paraId="52A4D6DE" w14:textId="66E8A2FE" w:rsidR="00235B82" w:rsidRPr="00030186" w:rsidRDefault="006F2E51" w:rsidP="00396ECA">
      <w:pPr>
        <w:pStyle w:val="12ptparabreak"/>
      </w:pPr>
      <w:bookmarkStart w:id="42" w:name="_Ref523917387"/>
      <w:bookmarkStart w:id="43" w:name="_Ref536026824"/>
      <w:r>
        <w:t>In this experiment, you saw that</w:t>
      </w:r>
      <w:r w:rsidR="00650CC6">
        <w:t xml:space="preserve"> e</w:t>
      </w:r>
      <w:bookmarkStart w:id="44" w:name="_GoBack"/>
      <w:bookmarkEnd w:id="44"/>
      <w:r w:rsidR="00650CC6">
        <w:t xml:space="preserve">thanol eluted </w:t>
      </w:r>
      <w:r w:rsidR="00830D0F">
        <w:t xml:space="preserve">the </w:t>
      </w:r>
      <w:r w:rsidR="00650CC6">
        <w:t xml:space="preserve">blue erioglaucine in a timely manner, but </w:t>
      </w:r>
      <w:r w:rsidR="003C4EAC">
        <w:t xml:space="preserve">it </w:t>
      </w:r>
      <w:r w:rsidR="00D262F7">
        <w:t xml:space="preserve">wasn’t an effective eluent for </w:t>
      </w:r>
      <w:r w:rsidR="00830D0F">
        <w:t xml:space="preserve">the </w:t>
      </w:r>
      <w:r w:rsidR="00D262F7">
        <w:t>yellow tartrazine</w:t>
      </w:r>
      <w:r w:rsidR="008501BD">
        <w:t>.</w:t>
      </w:r>
      <w:r w:rsidR="00335FE0">
        <w:t xml:space="preserve"> </w:t>
      </w:r>
      <w:r w:rsidR="0052687C" w:rsidRPr="008F232F">
        <w:rPr>
          <w:b/>
        </w:rPr>
        <w:t>[1]</w:t>
      </w:r>
      <w:r w:rsidR="00BE0EE9">
        <w:t xml:space="preserve"> </w:t>
      </w:r>
      <w:r w:rsidR="003A1A96">
        <w:t xml:space="preserve">Paper chromatography of the </w:t>
      </w:r>
      <w:r w:rsidR="0033261D">
        <w:t xml:space="preserve">green </w:t>
      </w:r>
      <w:r w:rsidR="003A1A96">
        <w:t xml:space="preserve">dye shows similar results. </w:t>
      </w:r>
      <w:r w:rsidR="00F533F7">
        <w:rPr>
          <w:b/>
        </w:rPr>
        <w:t>[2]</w:t>
      </w:r>
      <w:r w:rsidR="003A1A96">
        <w:t xml:space="preserve"> Thus, we conclude that erioglaucine has a lower affinity for silica gel than tartrazine does.</w:t>
      </w:r>
      <w:r w:rsidR="00010EC0">
        <w:t xml:space="preserve"> </w:t>
      </w:r>
      <w:r w:rsidR="00010EC0">
        <w:rPr>
          <w:b/>
        </w:rPr>
        <w:t>[3]</w:t>
      </w:r>
    </w:p>
    <w:p w14:paraId="412B2650" w14:textId="45442D6A" w:rsidR="00030186" w:rsidRDefault="00030186" w:rsidP="00030186">
      <w:pPr>
        <w:pStyle w:val="makestylesgo"/>
      </w:pPr>
      <w:r w:rsidRPr="00EB5E02">
        <w:t xml:space="preserve">See storyboard. Uses shots </w:t>
      </w:r>
      <w:r w:rsidRPr="00EB5E02">
        <w:fldChar w:fldCharType="begin"/>
      </w:r>
      <w:r w:rsidRPr="00EB5E02">
        <w:instrText xml:space="preserve"> REF _Ref523917419 \r \h  \* MERGEFORMAT </w:instrText>
      </w:r>
      <w:r w:rsidRPr="00EB5E02">
        <w:fldChar w:fldCharType="separate"/>
      </w:r>
      <w:r w:rsidR="00C825CD">
        <w:t xml:space="preserve">4.25.1. </w:t>
      </w:r>
      <w:r w:rsidRPr="00EB5E02">
        <w:fldChar w:fldCharType="end"/>
      </w:r>
      <w:r w:rsidRPr="00EB5E02">
        <w:t xml:space="preserve">and </w:t>
      </w:r>
      <w:r w:rsidRPr="00EB5E02">
        <w:fldChar w:fldCharType="begin"/>
      </w:r>
      <w:r w:rsidRPr="00EB5E02">
        <w:instrText xml:space="preserve"> REF _Ref523917420 \r \h  \* MERGEFORMAT </w:instrText>
      </w:r>
      <w:r w:rsidRPr="00EB5E02">
        <w:fldChar w:fldCharType="separate"/>
      </w:r>
      <w:r w:rsidR="00C825CD">
        <w:t xml:space="preserve">4.25.2. </w:t>
      </w:r>
      <w:r w:rsidRPr="00EB5E02">
        <w:fldChar w:fldCharType="end"/>
      </w:r>
      <w:r w:rsidRPr="00EB5E02">
        <w:t>(column showing</w:t>
      </w:r>
      <w:r>
        <w:t xml:space="preserve"> the two distinct bands early in the ethanol elution and column showing the two distinct bands midway through the ethanol elution)</w:t>
      </w:r>
    </w:p>
    <w:p w14:paraId="44ACC269" w14:textId="00EB4343" w:rsidR="00004391" w:rsidRDefault="00004391" w:rsidP="00030186">
      <w:pPr>
        <w:pStyle w:val="makestylesgo"/>
      </w:pPr>
      <w:bookmarkStart w:id="45" w:name="_Ref7689826"/>
      <w:r>
        <w:t>Use shot</w:t>
      </w:r>
      <w:bookmarkEnd w:id="45"/>
      <w:r w:rsidR="009D3577">
        <w:t xml:space="preserve"> </w:t>
      </w:r>
      <w:r w:rsidR="009D3577">
        <w:fldChar w:fldCharType="begin"/>
      </w:r>
      <w:r w:rsidR="009D3577">
        <w:instrText xml:space="preserve"> REF _Ref7689852 \r \h </w:instrText>
      </w:r>
      <w:r w:rsidR="009D3577">
        <w:fldChar w:fldCharType="separate"/>
      </w:r>
      <w:r w:rsidR="00C825CD">
        <w:t xml:space="preserve">4.32.4. </w:t>
      </w:r>
      <w:r w:rsidR="009D3577">
        <w:fldChar w:fldCharType="end"/>
      </w:r>
      <w:r w:rsidR="00DD62C0">
        <w:t>(a view of the paper chromatography</w:t>
      </w:r>
      <w:r w:rsidR="003331D6">
        <w:t xml:space="preserve"> result)</w:t>
      </w:r>
    </w:p>
    <w:p w14:paraId="3FC5BC90" w14:textId="377D952E" w:rsidR="00A92580" w:rsidRDefault="00CA28C4" w:rsidP="00A92580">
      <w:pPr>
        <w:pStyle w:val="makestylesgo"/>
      </w:pPr>
      <w:bookmarkStart w:id="46" w:name="_Ref523917588"/>
      <w:bookmarkEnd w:id="42"/>
      <w:bookmarkEnd w:id="43"/>
      <w:r>
        <w:t>Use shot</w:t>
      </w:r>
      <w:bookmarkEnd w:id="46"/>
      <w:r>
        <w:t xml:space="preserve"> </w:t>
      </w:r>
      <w:r w:rsidR="00674F03">
        <w:fldChar w:fldCharType="begin"/>
      </w:r>
      <w:r w:rsidR="00674F03">
        <w:instrText xml:space="preserve"> REF _Ref523917598 \r \h </w:instrText>
      </w:r>
      <w:r w:rsidR="00674F03">
        <w:fldChar w:fldCharType="separate"/>
      </w:r>
      <w:r w:rsidR="00C825CD">
        <w:t xml:space="preserve">4.29.5. </w:t>
      </w:r>
      <w:r w:rsidR="00674F03">
        <w:fldChar w:fldCharType="end"/>
      </w:r>
      <w:r w:rsidR="00674F03">
        <w:t>(‘finished product’ shot of the two fractions with the beaker labels facing the camera)</w:t>
      </w:r>
      <w:r w:rsidR="00710BC0">
        <w:t xml:space="preserve"> </w:t>
      </w:r>
      <w:r w:rsidR="00710BC0" w:rsidRPr="003338D3">
        <w:rPr>
          <w:b/>
        </w:rPr>
        <w:t>TEXT</w:t>
      </w:r>
      <w:r w:rsidR="00710BC0" w:rsidRPr="00E95728">
        <w:rPr>
          <w:b/>
        </w:rPr>
        <w:t xml:space="preserve">: Erioglaucine (blue): </w:t>
      </w:r>
      <w:r w:rsidR="007C68F3">
        <w:rPr>
          <w:b/>
        </w:rPr>
        <w:t>Lower affinity</w:t>
      </w:r>
      <w:r w:rsidR="00710BC0" w:rsidRPr="00E95728">
        <w:rPr>
          <w:b/>
        </w:rPr>
        <w:t xml:space="preserve">, Tartrazine (yellow): </w:t>
      </w:r>
      <w:r w:rsidR="007C68F3">
        <w:rPr>
          <w:b/>
        </w:rPr>
        <w:t>Higher affinity</w:t>
      </w:r>
      <w:r w:rsidR="003338D3" w:rsidRPr="00E95728">
        <w:rPr>
          <w:b/>
        </w:rPr>
        <w:t xml:space="preserve"> </w:t>
      </w:r>
      <w:r w:rsidR="003338D3">
        <w:rPr>
          <w:rStyle w:val="blueitalics"/>
        </w:rPr>
        <w:t>Video Editor: Please wait to show the text overlay until “erioglaucine…” is spoken.</w:t>
      </w:r>
    </w:p>
    <w:p w14:paraId="254ABC79" w14:textId="3F6319A0" w:rsidR="00EC0E1D" w:rsidRDefault="008820C3" w:rsidP="00946C6D">
      <w:pPr>
        <w:pStyle w:val="12ptparabreak"/>
      </w:pPr>
      <w:r>
        <w:t>Now, let’s consider the advantages of using two solvents to elute the dyes separately.</w:t>
      </w:r>
      <w:r w:rsidR="00135CDF">
        <w:t xml:space="preserve"> </w:t>
      </w:r>
      <w:r w:rsidR="00E90A21">
        <w:rPr>
          <w:b/>
        </w:rPr>
        <w:t>[1</w:t>
      </w:r>
      <w:r w:rsidR="00135CDF">
        <w:rPr>
          <w:b/>
        </w:rPr>
        <w:t>]</w:t>
      </w:r>
      <w:r w:rsidR="00C30BCD">
        <w:t xml:space="preserve"> Water</w:t>
      </w:r>
      <w:r w:rsidR="00AB5342">
        <w:t xml:space="preserve"> is more polar than ethanol, so </w:t>
      </w:r>
      <w:r w:rsidR="002D0E8A">
        <w:t xml:space="preserve">we assume that it would elute </w:t>
      </w:r>
      <w:r w:rsidR="00295FA4">
        <w:t>both</w:t>
      </w:r>
      <w:r w:rsidR="00675D36">
        <w:t xml:space="preserve"> dyes faster</w:t>
      </w:r>
      <w:r w:rsidR="000201CF">
        <w:t xml:space="preserve"> than ethanol </w:t>
      </w:r>
      <w:r w:rsidR="00905C8D">
        <w:t>alone would</w:t>
      </w:r>
      <w:r w:rsidR="00AB5342">
        <w:t>.</w:t>
      </w:r>
      <w:r w:rsidR="00D5487E">
        <w:t xml:space="preserve"> </w:t>
      </w:r>
      <w:r w:rsidR="00D5487E">
        <w:rPr>
          <w:b/>
        </w:rPr>
        <w:t>[2]</w:t>
      </w:r>
      <w:r w:rsidR="000201CF">
        <w:t xml:space="preserve"> </w:t>
      </w:r>
      <w:r w:rsidR="00AB5342">
        <w:t>While y</w:t>
      </w:r>
      <w:r w:rsidR="00F1175F">
        <w:t xml:space="preserve">ou </w:t>
      </w:r>
      <w:r w:rsidR="00E60DB8">
        <w:t xml:space="preserve">also </w:t>
      </w:r>
      <w:r w:rsidR="00F1175F">
        <w:t>would have used less solvent overall</w:t>
      </w:r>
      <w:r w:rsidR="00EB4E6B">
        <w:t xml:space="preserve"> if you had only used water</w:t>
      </w:r>
      <w:r w:rsidR="003408A8">
        <w:t>,</w:t>
      </w:r>
      <w:r w:rsidR="00AB5342">
        <w:t xml:space="preserve"> </w:t>
      </w:r>
      <w:r w:rsidR="006F7294">
        <w:t>the separation would have been worse,</w:t>
      </w:r>
      <w:r w:rsidR="00365CEE">
        <w:t xml:space="preserve"> </w:t>
      </w:r>
      <w:r w:rsidR="00A7498B">
        <w:t>making it harder to collect pure fractions.</w:t>
      </w:r>
      <w:r w:rsidR="00086F37">
        <w:t xml:space="preserve"> </w:t>
      </w:r>
      <w:r w:rsidR="00086F37">
        <w:rPr>
          <w:b/>
        </w:rPr>
        <w:t>[3]</w:t>
      </w:r>
    </w:p>
    <w:p w14:paraId="1812110B" w14:textId="7A142BBE" w:rsidR="00197E3A" w:rsidRDefault="00A86544" w:rsidP="00197E3A">
      <w:pPr>
        <w:pStyle w:val="makestylesgo"/>
      </w:pPr>
      <w:bookmarkStart w:id="47" w:name="_Ref523917983"/>
      <w:r>
        <w:t xml:space="preserve">Use shot </w:t>
      </w:r>
      <w:r w:rsidR="00DA2778">
        <w:fldChar w:fldCharType="begin"/>
      </w:r>
      <w:r w:rsidR="00DA2778">
        <w:instrText xml:space="preserve"> REF _Ref523845273 \r \h </w:instrText>
      </w:r>
      <w:r w:rsidR="003F5CC6">
        <w:instrText xml:space="preserve"> \* MERGEFORMAT </w:instrText>
      </w:r>
      <w:r w:rsidR="00DA2778">
        <w:fldChar w:fldCharType="separate"/>
      </w:r>
      <w:r w:rsidR="00C825CD">
        <w:t>4.1</w:t>
      </w:r>
      <w:r w:rsidR="00C825CD">
        <w:t>0</w:t>
      </w:r>
      <w:r w:rsidR="00C825CD">
        <w:t xml:space="preserve">.3. </w:t>
      </w:r>
      <w:r w:rsidR="00DA2778">
        <w:fldChar w:fldCharType="end"/>
      </w:r>
      <w:r w:rsidR="00DA2778">
        <w:t>(</w:t>
      </w:r>
      <w:r w:rsidR="00C936F6">
        <w:t>still</w:t>
      </w:r>
      <w:r w:rsidR="00DA2778">
        <w:t xml:space="preserve"> shot of the filled, labeled beakers of ethanol and water)</w:t>
      </w:r>
      <w:bookmarkEnd w:id="47"/>
    </w:p>
    <w:p w14:paraId="344D583F" w14:textId="509ED29B" w:rsidR="00E61C28" w:rsidRDefault="00E61C28" w:rsidP="00197E3A">
      <w:pPr>
        <w:pStyle w:val="makestylesgo"/>
      </w:pPr>
      <w:r w:rsidRPr="003F5CC6">
        <w:t>See storyboard.</w:t>
      </w:r>
      <w:r w:rsidR="001A0DAB" w:rsidRPr="003F5CC6">
        <w:t xml:space="preserve"> Continues using shot </w:t>
      </w:r>
      <w:r w:rsidR="006F2F73" w:rsidRPr="003F5CC6">
        <w:fldChar w:fldCharType="begin"/>
      </w:r>
      <w:r w:rsidR="006F2F73" w:rsidRPr="003F5CC6">
        <w:instrText xml:space="preserve"> REF _Ref524077615 \r \h </w:instrText>
      </w:r>
      <w:r w:rsidR="003F5CC6" w:rsidRPr="003F5CC6">
        <w:instrText xml:space="preserve"> \* MERGEFORMAT </w:instrText>
      </w:r>
      <w:r w:rsidR="006F2F73" w:rsidRPr="003F5CC6">
        <w:fldChar w:fldCharType="separate"/>
      </w:r>
      <w:r w:rsidR="00C825CD">
        <w:t xml:space="preserve">4.10.3. </w:t>
      </w:r>
      <w:r w:rsidR="006F2F73" w:rsidRPr="003F5CC6">
        <w:fldChar w:fldCharType="end"/>
      </w:r>
    </w:p>
    <w:p w14:paraId="72A4237F" w14:textId="48AF1AEF" w:rsidR="00EC5AFF" w:rsidRDefault="00EC5AFF" w:rsidP="00197E3A">
      <w:pPr>
        <w:pStyle w:val="makestylesgo"/>
      </w:pPr>
      <w:r>
        <w:t>See storyboard.</w:t>
      </w:r>
    </w:p>
    <w:p w14:paraId="69E95992" w14:textId="37DE9849" w:rsidR="00C4188D" w:rsidRDefault="00F57836" w:rsidP="0047600E">
      <w:pPr>
        <w:pStyle w:val="12ptparabreak"/>
      </w:pPr>
      <w:r>
        <w:t>Alternatively, you</w:t>
      </w:r>
      <w:r w:rsidR="00A03743">
        <w:t xml:space="preserve"> could have </w:t>
      </w:r>
      <w:r w:rsidR="00246BC0">
        <w:t xml:space="preserve">kept using ethanol </w:t>
      </w:r>
      <w:r w:rsidR="00921324">
        <w:t xml:space="preserve">after you </w:t>
      </w:r>
      <w:r w:rsidR="0058578B">
        <w:t>collected</w:t>
      </w:r>
      <w:r w:rsidR="00921324">
        <w:t xml:space="preserve"> the erioglaucine</w:t>
      </w:r>
      <w:r w:rsidR="00AD70FA">
        <w:t>, but it</w:t>
      </w:r>
      <w:r w:rsidR="00D76BFE">
        <w:t xml:space="preserve"> would have taken a l</w:t>
      </w:r>
      <w:r w:rsidR="00FF4E35">
        <w:t>ong time and a lot of ethanol</w:t>
      </w:r>
      <w:r w:rsidR="008B0884">
        <w:t xml:space="preserve"> to </w:t>
      </w:r>
      <w:r w:rsidR="00326247">
        <w:t>elute</w:t>
      </w:r>
      <w:r w:rsidR="008B0884">
        <w:t xml:space="preserve"> </w:t>
      </w:r>
      <w:r w:rsidR="00AD70FA">
        <w:t>tartrazine</w:t>
      </w:r>
      <w:r w:rsidR="008B0884">
        <w:t xml:space="preserve"> that way</w:t>
      </w:r>
      <w:r w:rsidR="002F3A65">
        <w:t>.</w:t>
      </w:r>
      <w:r w:rsidR="00FC220A">
        <w:t xml:space="preserve"> </w:t>
      </w:r>
      <w:r w:rsidR="00FC220A">
        <w:rPr>
          <w:b/>
        </w:rPr>
        <w:t>[</w:t>
      </w:r>
      <w:r w:rsidR="005335B7">
        <w:rPr>
          <w:b/>
        </w:rPr>
        <w:t>1</w:t>
      </w:r>
      <w:r w:rsidR="00FC220A">
        <w:rPr>
          <w:b/>
        </w:rPr>
        <w:t>]</w:t>
      </w:r>
      <w:r w:rsidR="00802665">
        <w:t xml:space="preserve"> </w:t>
      </w:r>
      <w:r w:rsidR="00226D0D">
        <w:t>Switching the eluent to water</w:t>
      </w:r>
      <w:r w:rsidR="00C27607">
        <w:t xml:space="preserve"> after eluting erioglaucine</w:t>
      </w:r>
      <w:r w:rsidR="000A4F58">
        <w:t xml:space="preserve"> </w:t>
      </w:r>
      <w:r w:rsidR="000A4F58">
        <w:rPr>
          <w:b/>
        </w:rPr>
        <w:t>[2]</w:t>
      </w:r>
      <w:r w:rsidR="00376B3A">
        <w:t xml:space="preserve"> </w:t>
      </w:r>
      <w:r w:rsidR="006737B6">
        <w:t xml:space="preserve">saved </w:t>
      </w:r>
      <w:r w:rsidR="003457F1">
        <w:t>time and minimized solvent wast</w:t>
      </w:r>
      <w:r w:rsidR="003234ED">
        <w:t>e</w:t>
      </w:r>
      <w:r w:rsidR="0073085B">
        <w:t xml:space="preserve"> without sacrificing</w:t>
      </w:r>
      <w:r w:rsidR="00FE0F5F">
        <w:t xml:space="preserve"> </w:t>
      </w:r>
      <w:r w:rsidR="004C4C2C">
        <w:t>purity.</w:t>
      </w:r>
      <w:r w:rsidR="00312264">
        <w:t xml:space="preserve"> </w:t>
      </w:r>
      <w:r w:rsidR="00312264">
        <w:rPr>
          <w:b/>
        </w:rPr>
        <w:t>[</w:t>
      </w:r>
      <w:r w:rsidR="000A4F58">
        <w:rPr>
          <w:b/>
        </w:rPr>
        <w:t>3</w:t>
      </w:r>
      <w:r w:rsidR="00312264">
        <w:rPr>
          <w:b/>
        </w:rPr>
        <w:t>]</w:t>
      </w:r>
    </w:p>
    <w:p w14:paraId="2537556F" w14:textId="3C406227" w:rsidR="00A73F93" w:rsidRDefault="005010AF" w:rsidP="00042F3E">
      <w:pPr>
        <w:pStyle w:val="makestylesgo"/>
      </w:pPr>
      <w:r w:rsidRPr="0096496D">
        <w:t>See storyboard</w:t>
      </w:r>
      <w:r>
        <w:t>.</w:t>
      </w:r>
    </w:p>
    <w:p w14:paraId="0D0254C7" w14:textId="1019F8A5" w:rsidR="00660C55" w:rsidRDefault="00660C55" w:rsidP="00042F3E">
      <w:pPr>
        <w:pStyle w:val="makestylesgo"/>
      </w:pPr>
      <w:bookmarkStart w:id="48" w:name="_Ref7693156"/>
      <w:r>
        <w:t xml:space="preserve">Use shot </w:t>
      </w:r>
      <w:r w:rsidR="00E173CB">
        <w:fldChar w:fldCharType="begin"/>
      </w:r>
      <w:r w:rsidR="00E173CB">
        <w:instrText xml:space="preserve"> REF _Ref523918517 \r \h </w:instrText>
      </w:r>
      <w:r w:rsidR="00E173CB">
        <w:fldChar w:fldCharType="separate"/>
      </w:r>
      <w:r w:rsidR="00C825CD">
        <w:t xml:space="preserve">4.26.2. </w:t>
      </w:r>
      <w:r w:rsidR="00E173CB">
        <w:fldChar w:fldCharType="end"/>
      </w:r>
      <w:r w:rsidR="00E173CB">
        <w:t>(the silica gel column after the blue dye was completely eluted)</w:t>
      </w:r>
      <w:bookmarkEnd w:id="48"/>
    </w:p>
    <w:p w14:paraId="2BB1CCD7" w14:textId="151C6141" w:rsidR="005010AF" w:rsidRPr="00AF2F5F" w:rsidRDefault="005010AF" w:rsidP="00E7026E">
      <w:pPr>
        <w:pStyle w:val="makestylesgo"/>
      </w:pPr>
      <w:bookmarkStart w:id="49" w:name="_Ref523918139"/>
      <w:r>
        <w:t>Use shot</w:t>
      </w:r>
      <w:r w:rsidR="00BE4819">
        <w:t xml:space="preserve"> </w:t>
      </w:r>
      <w:r w:rsidR="00BE4819">
        <w:fldChar w:fldCharType="begin"/>
      </w:r>
      <w:r w:rsidR="00BE4819">
        <w:instrText xml:space="preserve"> REF _Ref523918107 \r \h </w:instrText>
      </w:r>
      <w:r w:rsidR="00BE4819">
        <w:fldChar w:fldCharType="separate"/>
      </w:r>
      <w:r w:rsidR="00C825CD">
        <w:t xml:space="preserve">4.30.4. </w:t>
      </w:r>
      <w:r w:rsidR="00BE4819">
        <w:fldChar w:fldCharType="end"/>
      </w:r>
      <w:r w:rsidR="00BE4819">
        <w:t xml:space="preserve">(‘finished product’ shot of the two fractions in graduated cylinders to emphasize that </w:t>
      </w:r>
      <w:r w:rsidR="002528C9">
        <w:t>a relatively low amount of solvent was used)</w:t>
      </w:r>
      <w:bookmarkEnd w:id="49"/>
    </w:p>
    <w:sectPr w:rsidR="005010AF" w:rsidRPr="00AF2F5F" w:rsidSect="0011117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55DF47" w14:textId="77777777" w:rsidR="00567751" w:rsidRDefault="00567751" w:rsidP="00F17E46">
      <w:r>
        <w:separator/>
      </w:r>
    </w:p>
  </w:endnote>
  <w:endnote w:type="continuationSeparator" w:id="0">
    <w:p w14:paraId="17FCD082" w14:textId="77777777" w:rsidR="00567751" w:rsidRDefault="00567751" w:rsidP="00F17E46">
      <w:r>
        <w:continuationSeparator/>
      </w:r>
    </w:p>
  </w:endnote>
  <w:endnote w:id="1">
    <w:p w14:paraId="232B1193" w14:textId="5BDEF775" w:rsidR="00011301" w:rsidRDefault="00011301">
      <w:pPr>
        <w:pStyle w:val="EndnoteText"/>
      </w:pPr>
      <w:r>
        <w:rPr>
          <w:rStyle w:val="EndnoteReference"/>
        </w:rPr>
        <w:endnoteRef/>
      </w:r>
      <w:r>
        <w:t xml:space="preserve"> If you are in a region where Green S (E142, C.I. 44090) is approved for use as a food additive, such as the E.U., Australia, or New Zealand, please double-check that the green food coloring that you use is composed of a mixture of tartrazine (FD&amp;C Yellow 5, E102, C.I. 19140) and erioglaucine (Brilliant Blue FCF, FD&amp;C Blue 1, E133, C.I. 42090)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JKHG F+ Helvetica">
    <w:altName w:val="Times New Roman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5F774" w14:textId="77777777" w:rsidR="00567751" w:rsidRDefault="00567751" w:rsidP="00F17E46">
      <w:r>
        <w:separator/>
      </w:r>
    </w:p>
  </w:footnote>
  <w:footnote w:type="continuationSeparator" w:id="0">
    <w:p w14:paraId="6D625182" w14:textId="77777777" w:rsidR="00567751" w:rsidRDefault="00567751" w:rsidP="00F17E46">
      <w:r>
        <w:continuationSeparator/>
      </w:r>
    </w:p>
  </w:footnote>
  <w:footnote w:id="1">
    <w:p w14:paraId="2876490A" w14:textId="5D93F687" w:rsidR="00011301" w:rsidRDefault="00011301" w:rsidP="00762DAA">
      <w:pPr>
        <w:pStyle w:val="FootnoteText"/>
      </w:pPr>
      <w:r>
        <w:rPr>
          <w:rStyle w:val="FootnoteReference"/>
        </w:rPr>
        <w:footnoteRef/>
      </w:r>
      <w:r>
        <w:t xml:space="preserve"> Each student will only need a pinch or small piece of cotton or glass wool.</w:t>
      </w:r>
    </w:p>
  </w:footnote>
  <w:footnote w:id="2">
    <w:p w14:paraId="6E2F3D4B" w14:textId="3C143D43" w:rsidR="00011301" w:rsidRPr="00523837" w:rsidRDefault="00011301" w:rsidP="000E3E28">
      <w:pPr>
        <w:pStyle w:val="FootnoteText"/>
      </w:pPr>
      <w:r>
        <w:rPr>
          <w:rStyle w:val="FootnoteReference"/>
        </w:rPr>
        <w:footnoteRef/>
      </w:r>
      <w:r>
        <w:t xml:space="preserve"> High-precision (class A) burettes are </w:t>
      </w:r>
      <w:r>
        <w:rPr>
          <w:i/>
        </w:rPr>
        <w:t>not</w:t>
      </w:r>
      <w:r>
        <w:t xml:space="preserve"> required for this lab; class B or ungraded burettes are fine. Both ‘to contain’ (TC or IN) and ‘to deliver’ (TD or EX) burettes are acceptable for this lab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83126" w14:textId="485FA1F0" w:rsidR="00011301" w:rsidRDefault="00011301" w:rsidP="00F17E46">
    <w:pPr>
      <w:pStyle w:val="Header"/>
      <w:tabs>
        <w:tab w:val="clear" w:pos="4680"/>
        <w:tab w:val="clear" w:pos="9360"/>
        <w:tab w:val="left" w:pos="6899"/>
        <w:tab w:val="left" w:pos="7200"/>
        <w:tab w:val="left" w:pos="7786"/>
      </w:tabs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240922C5" wp14:editId="7FD924C3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486400" cy="292735"/>
              <wp:effectExtent l="0" t="0" r="0" b="952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292735"/>
                      </a:xfrm>
                      <a:prstGeom prst="rect">
                        <a:avLst/>
                      </a:prstGeom>
                      <a:solidFill>
                        <a:srgbClr val="00B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A7D233D" w14:textId="7B41BC9E" w:rsidR="00011301" w:rsidRPr="006B5EFA" w:rsidRDefault="00011301" w:rsidP="00F17E46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asciiTheme="minorHAnsi" w:hAnsiTheme="minorHAnsi"/>
                              <w:b/>
                              <w:bCs/>
                              <w:caps/>
                              <w:color w:val="FFFFFF" w:themeColor="background1"/>
                            </w:rPr>
                          </w:pPr>
                          <w:r w:rsidRPr="006B5EFA">
                            <w:rPr>
                              <w:rFonts w:asciiTheme="minorHAnsi" w:hAnsiTheme="minorHAnsi"/>
                              <w:b/>
                              <w:bCs/>
                              <w:caps/>
                              <w:color w:val="FFFFFF" w:themeColor="background1"/>
                            </w:rPr>
                            <w:t>FILMING SCRIP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rect w14:anchorId="240922C5" id="Rectangle 197" o:spid="_x0000_s1026" style="position:absolute;margin-left:0;margin-top:0;width:6in;height:23.05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" o:allowoverlap="f" fillcolor="#00b050" stroked="f" strokeweight="2pt">
              <v:textbox style="mso-fit-shape-to-text:t">
                <w:txbxContent>
                  <w:p w14:paraId="6A7D233D" w14:textId="7B41BC9E" w:rsidR="00011301" w:rsidRPr="006B5EFA" w:rsidRDefault="00011301" w:rsidP="00F17E46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asciiTheme="minorHAnsi" w:hAnsiTheme="minorHAnsi"/>
                        <w:b/>
                        <w:bCs/>
                        <w:caps/>
                        <w:color w:val="FFFFFF" w:themeColor="background1"/>
                      </w:rPr>
                    </w:pPr>
                    <w:r w:rsidRPr="006B5EFA">
                      <w:rPr>
                        <w:rFonts w:asciiTheme="minorHAnsi" w:hAnsiTheme="minorHAnsi"/>
                        <w:b/>
                        <w:bCs/>
                        <w:caps/>
                        <w:color w:val="FFFFFF" w:themeColor="background1"/>
                      </w:rPr>
                      <w:t>FILMING SCRIPT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53F5B"/>
    <w:multiLevelType w:val="hybridMultilevel"/>
    <w:tmpl w:val="512ED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32A34"/>
    <w:multiLevelType w:val="multilevel"/>
    <w:tmpl w:val="CE74C1FA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432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7A8588C"/>
    <w:multiLevelType w:val="multilevel"/>
    <w:tmpl w:val="5CE41334"/>
    <w:styleLink w:val="Style3"/>
    <w:lvl w:ilvl="0">
      <w:start w:val="1"/>
      <w:numFmt w:val="decimal"/>
      <w:lvlText w:val="%1."/>
      <w:lvlJc w:val="left"/>
      <w:pPr>
        <w:tabs>
          <w:tab w:val="num" w:pos="864"/>
        </w:tabs>
        <w:ind w:left="792" w:hanging="79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41"/>
        </w:tabs>
        <w:ind w:left="158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" w15:restartNumberingAfterBreak="0">
    <w:nsid w:val="1A241152"/>
    <w:multiLevelType w:val="multilevel"/>
    <w:tmpl w:val="10D64A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pStyle w:val="12ptbefore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8F1689E"/>
    <w:multiLevelType w:val="hybridMultilevel"/>
    <w:tmpl w:val="67605E9A"/>
    <w:lvl w:ilvl="0" w:tplc="7A6AB48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368A3"/>
    <w:multiLevelType w:val="multilevel"/>
    <w:tmpl w:val="BFA4858E"/>
    <w:lvl w:ilvl="0">
      <w:start w:val="1"/>
      <w:numFmt w:val="bullet"/>
      <w:pStyle w:val="linkedstyle6ptabove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□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>
      <w:start w:val="1"/>
      <w:numFmt w:val="lowerLetter"/>
      <w:lvlText w:val="(%5)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7560"/>
        </w:tabs>
        <w:ind w:left="7560" w:hanging="360"/>
      </w:pPr>
      <w:rPr>
        <w:rFonts w:hint="default"/>
      </w:rPr>
    </w:lvl>
  </w:abstractNum>
  <w:abstractNum w:abstractNumId="6" w15:restartNumberingAfterBreak="0">
    <w:nsid w:val="4CCF6783"/>
    <w:multiLevelType w:val="multilevel"/>
    <w:tmpl w:val="3F5AC75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12ptparabreak"/>
      <w:lvlText w:val="%1.%2. "/>
      <w:lvlJc w:val="left"/>
      <w:pPr>
        <w:tabs>
          <w:tab w:val="num" w:pos="878"/>
        </w:tabs>
        <w:ind w:left="878" w:hanging="518"/>
      </w:pPr>
      <w:rPr>
        <w:rFonts w:hint="default"/>
        <w:b w:val="0"/>
        <w:i w:val="0"/>
      </w:rPr>
    </w:lvl>
    <w:lvl w:ilvl="2">
      <w:start w:val="1"/>
      <w:numFmt w:val="decimal"/>
      <w:pStyle w:val="makestylesgo"/>
      <w:lvlText w:val="%1.%2.%3. "/>
      <w:lvlJc w:val="left"/>
      <w:pPr>
        <w:tabs>
          <w:tab w:val="num" w:pos="1541"/>
        </w:tabs>
        <w:ind w:left="1541" w:hanging="67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504239A2"/>
    <w:multiLevelType w:val="multilevel"/>
    <w:tmpl w:val="6166ECC2"/>
    <w:styleLink w:val="YUNOWORK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 "/>
      <w:lvlJc w:val="left"/>
      <w:pPr>
        <w:tabs>
          <w:tab w:val="num" w:pos="878"/>
        </w:tabs>
        <w:ind w:left="878" w:hanging="518"/>
      </w:pPr>
      <w:rPr>
        <w:rFonts w:hint="default"/>
        <w:b w:val="0"/>
      </w:rPr>
    </w:lvl>
    <w:lvl w:ilvl="2">
      <w:start w:val="1"/>
      <w:numFmt w:val="decimal"/>
      <w:lvlText w:val="%1.%2.%3. "/>
      <w:lvlJc w:val="left"/>
      <w:pPr>
        <w:tabs>
          <w:tab w:val="num" w:pos="1541"/>
        </w:tabs>
        <w:ind w:left="1541" w:hanging="67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C361095"/>
    <w:multiLevelType w:val="multilevel"/>
    <w:tmpl w:val="87C4D698"/>
    <w:styleLink w:val="IthinkIgoti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 "/>
      <w:lvlJc w:val="left"/>
      <w:pPr>
        <w:tabs>
          <w:tab w:val="num" w:pos="878"/>
        </w:tabs>
        <w:ind w:left="878" w:hanging="518"/>
      </w:pPr>
      <w:rPr>
        <w:rFonts w:hint="default"/>
      </w:rPr>
    </w:lvl>
    <w:lvl w:ilvl="2">
      <w:start w:val="1"/>
      <w:numFmt w:val="decimal"/>
      <w:lvlText w:val="%1.%2.%3. "/>
      <w:lvlJc w:val="left"/>
      <w:pPr>
        <w:tabs>
          <w:tab w:val="num" w:pos="1541"/>
        </w:tabs>
        <w:ind w:left="1541" w:hanging="67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30B310A"/>
    <w:multiLevelType w:val="multilevel"/>
    <w:tmpl w:val="6430DE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432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8"/>
  </w:num>
  <w:num w:numId="5">
    <w:abstractNumId w:val="1"/>
  </w:num>
  <w:num w:numId="6">
    <w:abstractNumId w:val="2"/>
  </w:num>
  <w:num w:numId="7">
    <w:abstractNumId w:val="6"/>
  </w:num>
  <w:num w:numId="8">
    <w:abstractNumId w:val="7"/>
  </w:num>
  <w:num w:numId="9">
    <w:abstractNumId w:val="5"/>
  </w:num>
  <w:num w:numId="10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2MDIyMTY2NjUyNbNQ0lEKTi0uzszPAykwrgUAJJ8WqywAAAA="/>
  </w:docVars>
  <w:rsids>
    <w:rsidRoot w:val="00B57F03"/>
    <w:rsid w:val="00000015"/>
    <w:rsid w:val="00000A54"/>
    <w:rsid w:val="00001623"/>
    <w:rsid w:val="00001D0E"/>
    <w:rsid w:val="00001D42"/>
    <w:rsid w:val="00002615"/>
    <w:rsid w:val="000027BE"/>
    <w:rsid w:val="00002952"/>
    <w:rsid w:val="00002C88"/>
    <w:rsid w:val="00003079"/>
    <w:rsid w:val="000031F0"/>
    <w:rsid w:val="00003674"/>
    <w:rsid w:val="00003A3F"/>
    <w:rsid w:val="00003B04"/>
    <w:rsid w:val="00003C63"/>
    <w:rsid w:val="000042D0"/>
    <w:rsid w:val="00004391"/>
    <w:rsid w:val="00004AE4"/>
    <w:rsid w:val="00004CAC"/>
    <w:rsid w:val="00004E79"/>
    <w:rsid w:val="00004F7E"/>
    <w:rsid w:val="00005119"/>
    <w:rsid w:val="000056CB"/>
    <w:rsid w:val="000057A0"/>
    <w:rsid w:val="000060FA"/>
    <w:rsid w:val="000063DC"/>
    <w:rsid w:val="0000691A"/>
    <w:rsid w:val="00006DC1"/>
    <w:rsid w:val="00007CBE"/>
    <w:rsid w:val="00010312"/>
    <w:rsid w:val="00010424"/>
    <w:rsid w:val="0001090A"/>
    <w:rsid w:val="00010EC0"/>
    <w:rsid w:val="00010F89"/>
    <w:rsid w:val="0001118F"/>
    <w:rsid w:val="00011301"/>
    <w:rsid w:val="00011B6A"/>
    <w:rsid w:val="00012541"/>
    <w:rsid w:val="0001267F"/>
    <w:rsid w:val="00013536"/>
    <w:rsid w:val="000147B5"/>
    <w:rsid w:val="00014C45"/>
    <w:rsid w:val="00015137"/>
    <w:rsid w:val="00015458"/>
    <w:rsid w:val="00015764"/>
    <w:rsid w:val="000159AB"/>
    <w:rsid w:val="00015C9C"/>
    <w:rsid w:val="00016AD2"/>
    <w:rsid w:val="000176F5"/>
    <w:rsid w:val="000177C4"/>
    <w:rsid w:val="00017B38"/>
    <w:rsid w:val="00017C56"/>
    <w:rsid w:val="000201CF"/>
    <w:rsid w:val="000202DC"/>
    <w:rsid w:val="000205B4"/>
    <w:rsid w:val="000209D0"/>
    <w:rsid w:val="00020A70"/>
    <w:rsid w:val="00020A99"/>
    <w:rsid w:val="00020B80"/>
    <w:rsid w:val="00020BD4"/>
    <w:rsid w:val="000213D1"/>
    <w:rsid w:val="000215CA"/>
    <w:rsid w:val="00021CDE"/>
    <w:rsid w:val="00021E6D"/>
    <w:rsid w:val="00021EC5"/>
    <w:rsid w:val="000221C8"/>
    <w:rsid w:val="00022694"/>
    <w:rsid w:val="000227A8"/>
    <w:rsid w:val="00022D7F"/>
    <w:rsid w:val="000230D7"/>
    <w:rsid w:val="000235A2"/>
    <w:rsid w:val="000235B5"/>
    <w:rsid w:val="00024DBE"/>
    <w:rsid w:val="00024E32"/>
    <w:rsid w:val="00025912"/>
    <w:rsid w:val="00025EC6"/>
    <w:rsid w:val="00025F0C"/>
    <w:rsid w:val="00026270"/>
    <w:rsid w:val="0002660B"/>
    <w:rsid w:val="0002661F"/>
    <w:rsid w:val="000273BF"/>
    <w:rsid w:val="000275D0"/>
    <w:rsid w:val="000275DF"/>
    <w:rsid w:val="000279C1"/>
    <w:rsid w:val="000300CA"/>
    <w:rsid w:val="00030186"/>
    <w:rsid w:val="0003076D"/>
    <w:rsid w:val="000308AC"/>
    <w:rsid w:val="00030CBF"/>
    <w:rsid w:val="00030D2D"/>
    <w:rsid w:val="00030F22"/>
    <w:rsid w:val="00031042"/>
    <w:rsid w:val="000312B7"/>
    <w:rsid w:val="00031658"/>
    <w:rsid w:val="000319B3"/>
    <w:rsid w:val="00031C00"/>
    <w:rsid w:val="00031C22"/>
    <w:rsid w:val="000325DF"/>
    <w:rsid w:val="00032624"/>
    <w:rsid w:val="000326DA"/>
    <w:rsid w:val="00032B5E"/>
    <w:rsid w:val="00032C48"/>
    <w:rsid w:val="00032C5A"/>
    <w:rsid w:val="00032E68"/>
    <w:rsid w:val="000334C4"/>
    <w:rsid w:val="00033526"/>
    <w:rsid w:val="00033F55"/>
    <w:rsid w:val="000341E9"/>
    <w:rsid w:val="00034607"/>
    <w:rsid w:val="00034863"/>
    <w:rsid w:val="0003520C"/>
    <w:rsid w:val="0003564D"/>
    <w:rsid w:val="000357A6"/>
    <w:rsid w:val="000357CE"/>
    <w:rsid w:val="0003589B"/>
    <w:rsid w:val="00035BC4"/>
    <w:rsid w:val="00035BFF"/>
    <w:rsid w:val="0003652F"/>
    <w:rsid w:val="0003674B"/>
    <w:rsid w:val="000371CE"/>
    <w:rsid w:val="000373C6"/>
    <w:rsid w:val="00037592"/>
    <w:rsid w:val="00040DDD"/>
    <w:rsid w:val="00040F50"/>
    <w:rsid w:val="000412C8"/>
    <w:rsid w:val="00041961"/>
    <w:rsid w:val="000419E5"/>
    <w:rsid w:val="00041DA2"/>
    <w:rsid w:val="00042158"/>
    <w:rsid w:val="0004283C"/>
    <w:rsid w:val="00042BF1"/>
    <w:rsid w:val="00042F3E"/>
    <w:rsid w:val="00042FE6"/>
    <w:rsid w:val="000433A9"/>
    <w:rsid w:val="0004342D"/>
    <w:rsid w:val="000434E5"/>
    <w:rsid w:val="00043576"/>
    <w:rsid w:val="0004371E"/>
    <w:rsid w:val="00043D8C"/>
    <w:rsid w:val="0004430B"/>
    <w:rsid w:val="00044B03"/>
    <w:rsid w:val="00044D0C"/>
    <w:rsid w:val="0004513E"/>
    <w:rsid w:val="000452E6"/>
    <w:rsid w:val="00046A32"/>
    <w:rsid w:val="00046BAE"/>
    <w:rsid w:val="000471B6"/>
    <w:rsid w:val="000472D4"/>
    <w:rsid w:val="00047DE6"/>
    <w:rsid w:val="000507BD"/>
    <w:rsid w:val="00050D3D"/>
    <w:rsid w:val="00050E2B"/>
    <w:rsid w:val="0005123F"/>
    <w:rsid w:val="00051360"/>
    <w:rsid w:val="000514A9"/>
    <w:rsid w:val="0005152B"/>
    <w:rsid w:val="000517E3"/>
    <w:rsid w:val="0005209F"/>
    <w:rsid w:val="00052413"/>
    <w:rsid w:val="00052558"/>
    <w:rsid w:val="000527D0"/>
    <w:rsid w:val="000527E1"/>
    <w:rsid w:val="00052C40"/>
    <w:rsid w:val="00052EE9"/>
    <w:rsid w:val="0005304A"/>
    <w:rsid w:val="00053A81"/>
    <w:rsid w:val="00053A9D"/>
    <w:rsid w:val="00053ACD"/>
    <w:rsid w:val="00053FCA"/>
    <w:rsid w:val="00054132"/>
    <w:rsid w:val="000541FD"/>
    <w:rsid w:val="00054A23"/>
    <w:rsid w:val="00054F13"/>
    <w:rsid w:val="00055424"/>
    <w:rsid w:val="000557B7"/>
    <w:rsid w:val="00055BBC"/>
    <w:rsid w:val="000561CD"/>
    <w:rsid w:val="000561E1"/>
    <w:rsid w:val="00057130"/>
    <w:rsid w:val="000572B5"/>
    <w:rsid w:val="000572F7"/>
    <w:rsid w:val="000600B6"/>
    <w:rsid w:val="00060118"/>
    <w:rsid w:val="00060503"/>
    <w:rsid w:val="00060C53"/>
    <w:rsid w:val="00060CA6"/>
    <w:rsid w:val="00060D2B"/>
    <w:rsid w:val="000614CC"/>
    <w:rsid w:val="0006184B"/>
    <w:rsid w:val="000621CA"/>
    <w:rsid w:val="000621D8"/>
    <w:rsid w:val="00062382"/>
    <w:rsid w:val="000628C3"/>
    <w:rsid w:val="000629FB"/>
    <w:rsid w:val="00063389"/>
    <w:rsid w:val="000634E2"/>
    <w:rsid w:val="000637DD"/>
    <w:rsid w:val="00063A0C"/>
    <w:rsid w:val="00063A47"/>
    <w:rsid w:val="00063F18"/>
    <w:rsid w:val="0006407C"/>
    <w:rsid w:val="00064556"/>
    <w:rsid w:val="00064748"/>
    <w:rsid w:val="00064FD0"/>
    <w:rsid w:val="00065AF1"/>
    <w:rsid w:val="00066621"/>
    <w:rsid w:val="00066849"/>
    <w:rsid w:val="00066C9C"/>
    <w:rsid w:val="00066D4F"/>
    <w:rsid w:val="00066F0D"/>
    <w:rsid w:val="000673D5"/>
    <w:rsid w:val="000678FB"/>
    <w:rsid w:val="000703EE"/>
    <w:rsid w:val="000709A0"/>
    <w:rsid w:val="00071E95"/>
    <w:rsid w:val="00071F0E"/>
    <w:rsid w:val="00071F8A"/>
    <w:rsid w:val="000720E6"/>
    <w:rsid w:val="00072192"/>
    <w:rsid w:val="000721DC"/>
    <w:rsid w:val="000728B2"/>
    <w:rsid w:val="00072AF4"/>
    <w:rsid w:val="00072B63"/>
    <w:rsid w:val="00072B71"/>
    <w:rsid w:val="000738F4"/>
    <w:rsid w:val="00073A6B"/>
    <w:rsid w:val="00073FE8"/>
    <w:rsid w:val="00074085"/>
    <w:rsid w:val="00074096"/>
    <w:rsid w:val="00074169"/>
    <w:rsid w:val="00074541"/>
    <w:rsid w:val="000749BC"/>
    <w:rsid w:val="00075436"/>
    <w:rsid w:val="00075455"/>
    <w:rsid w:val="0007572A"/>
    <w:rsid w:val="00075D2F"/>
    <w:rsid w:val="00075EC8"/>
    <w:rsid w:val="00075FF9"/>
    <w:rsid w:val="000762C9"/>
    <w:rsid w:val="00076568"/>
    <w:rsid w:val="00076927"/>
    <w:rsid w:val="00076D15"/>
    <w:rsid w:val="00076E77"/>
    <w:rsid w:val="000770AA"/>
    <w:rsid w:val="00077360"/>
    <w:rsid w:val="0007762F"/>
    <w:rsid w:val="0007798F"/>
    <w:rsid w:val="00077D88"/>
    <w:rsid w:val="00077E17"/>
    <w:rsid w:val="00077ECF"/>
    <w:rsid w:val="00080C93"/>
    <w:rsid w:val="00080CA3"/>
    <w:rsid w:val="00080E0B"/>
    <w:rsid w:val="0008193D"/>
    <w:rsid w:val="00081FF2"/>
    <w:rsid w:val="00082529"/>
    <w:rsid w:val="00082888"/>
    <w:rsid w:val="00082B2B"/>
    <w:rsid w:val="00082CE9"/>
    <w:rsid w:val="000835F6"/>
    <w:rsid w:val="0008382E"/>
    <w:rsid w:val="0008382F"/>
    <w:rsid w:val="0008397D"/>
    <w:rsid w:val="0008453E"/>
    <w:rsid w:val="00084671"/>
    <w:rsid w:val="000852AD"/>
    <w:rsid w:val="00085469"/>
    <w:rsid w:val="00085516"/>
    <w:rsid w:val="000855EF"/>
    <w:rsid w:val="00085BCB"/>
    <w:rsid w:val="00085E4E"/>
    <w:rsid w:val="0008633E"/>
    <w:rsid w:val="00086743"/>
    <w:rsid w:val="0008682B"/>
    <w:rsid w:val="00086E17"/>
    <w:rsid w:val="00086F37"/>
    <w:rsid w:val="00087BA4"/>
    <w:rsid w:val="00087EA1"/>
    <w:rsid w:val="00087FEA"/>
    <w:rsid w:val="0009020F"/>
    <w:rsid w:val="000904D6"/>
    <w:rsid w:val="0009084F"/>
    <w:rsid w:val="000908C2"/>
    <w:rsid w:val="000913BD"/>
    <w:rsid w:val="00091B30"/>
    <w:rsid w:val="00092CAE"/>
    <w:rsid w:val="0009304E"/>
    <w:rsid w:val="0009324C"/>
    <w:rsid w:val="00093611"/>
    <w:rsid w:val="00093987"/>
    <w:rsid w:val="00093B7F"/>
    <w:rsid w:val="000940E3"/>
    <w:rsid w:val="00094141"/>
    <w:rsid w:val="00094361"/>
    <w:rsid w:val="000949ED"/>
    <w:rsid w:val="000952F1"/>
    <w:rsid w:val="0009555D"/>
    <w:rsid w:val="00095652"/>
    <w:rsid w:val="00095727"/>
    <w:rsid w:val="000957CF"/>
    <w:rsid w:val="00095DEA"/>
    <w:rsid w:val="00095EE1"/>
    <w:rsid w:val="00095F12"/>
    <w:rsid w:val="00096459"/>
    <w:rsid w:val="000967E6"/>
    <w:rsid w:val="00096931"/>
    <w:rsid w:val="000975FA"/>
    <w:rsid w:val="000977D5"/>
    <w:rsid w:val="000978CD"/>
    <w:rsid w:val="00097F37"/>
    <w:rsid w:val="000A011B"/>
    <w:rsid w:val="000A0CF4"/>
    <w:rsid w:val="000A143F"/>
    <w:rsid w:val="000A17A3"/>
    <w:rsid w:val="000A2223"/>
    <w:rsid w:val="000A27AB"/>
    <w:rsid w:val="000A29BD"/>
    <w:rsid w:val="000A2B74"/>
    <w:rsid w:val="000A2F20"/>
    <w:rsid w:val="000A3963"/>
    <w:rsid w:val="000A3BA1"/>
    <w:rsid w:val="000A3D21"/>
    <w:rsid w:val="000A3DDE"/>
    <w:rsid w:val="000A3E2C"/>
    <w:rsid w:val="000A4177"/>
    <w:rsid w:val="000A41E8"/>
    <w:rsid w:val="000A466C"/>
    <w:rsid w:val="000A4B61"/>
    <w:rsid w:val="000A4F58"/>
    <w:rsid w:val="000A523B"/>
    <w:rsid w:val="000A5376"/>
    <w:rsid w:val="000A5F9A"/>
    <w:rsid w:val="000A60E0"/>
    <w:rsid w:val="000A6864"/>
    <w:rsid w:val="000A6A6E"/>
    <w:rsid w:val="000A6CB6"/>
    <w:rsid w:val="000A6CFA"/>
    <w:rsid w:val="000A6F87"/>
    <w:rsid w:val="000A70C1"/>
    <w:rsid w:val="000A7BE5"/>
    <w:rsid w:val="000B02F7"/>
    <w:rsid w:val="000B128F"/>
    <w:rsid w:val="000B1904"/>
    <w:rsid w:val="000B23E1"/>
    <w:rsid w:val="000B24D2"/>
    <w:rsid w:val="000B3CC1"/>
    <w:rsid w:val="000B432D"/>
    <w:rsid w:val="000B4825"/>
    <w:rsid w:val="000B49AA"/>
    <w:rsid w:val="000B4A44"/>
    <w:rsid w:val="000B4CAB"/>
    <w:rsid w:val="000B4CE5"/>
    <w:rsid w:val="000B5A5C"/>
    <w:rsid w:val="000B5C9D"/>
    <w:rsid w:val="000B5FF7"/>
    <w:rsid w:val="000B6226"/>
    <w:rsid w:val="000B62F7"/>
    <w:rsid w:val="000B64C3"/>
    <w:rsid w:val="000B65D3"/>
    <w:rsid w:val="000B677B"/>
    <w:rsid w:val="000B6F50"/>
    <w:rsid w:val="000B72C4"/>
    <w:rsid w:val="000B7B13"/>
    <w:rsid w:val="000B7F4C"/>
    <w:rsid w:val="000C0AF6"/>
    <w:rsid w:val="000C1563"/>
    <w:rsid w:val="000C195B"/>
    <w:rsid w:val="000C1F3E"/>
    <w:rsid w:val="000C2029"/>
    <w:rsid w:val="000C2192"/>
    <w:rsid w:val="000C23B3"/>
    <w:rsid w:val="000C3418"/>
    <w:rsid w:val="000C35CA"/>
    <w:rsid w:val="000C365C"/>
    <w:rsid w:val="000C40BD"/>
    <w:rsid w:val="000C413C"/>
    <w:rsid w:val="000C4354"/>
    <w:rsid w:val="000C4AAB"/>
    <w:rsid w:val="000C4DFF"/>
    <w:rsid w:val="000C4F99"/>
    <w:rsid w:val="000C5052"/>
    <w:rsid w:val="000C50F6"/>
    <w:rsid w:val="000C5134"/>
    <w:rsid w:val="000C57D4"/>
    <w:rsid w:val="000C5904"/>
    <w:rsid w:val="000C5A91"/>
    <w:rsid w:val="000C5F52"/>
    <w:rsid w:val="000C6125"/>
    <w:rsid w:val="000C6311"/>
    <w:rsid w:val="000C6701"/>
    <w:rsid w:val="000C6F44"/>
    <w:rsid w:val="000C6F5E"/>
    <w:rsid w:val="000C70D6"/>
    <w:rsid w:val="000D0AEC"/>
    <w:rsid w:val="000D0CE4"/>
    <w:rsid w:val="000D1026"/>
    <w:rsid w:val="000D10AE"/>
    <w:rsid w:val="000D1508"/>
    <w:rsid w:val="000D1514"/>
    <w:rsid w:val="000D21F5"/>
    <w:rsid w:val="000D2215"/>
    <w:rsid w:val="000D2931"/>
    <w:rsid w:val="000D30E2"/>
    <w:rsid w:val="000D33BC"/>
    <w:rsid w:val="000D34BF"/>
    <w:rsid w:val="000D3D96"/>
    <w:rsid w:val="000D468F"/>
    <w:rsid w:val="000D479A"/>
    <w:rsid w:val="000D49E0"/>
    <w:rsid w:val="000D4AE2"/>
    <w:rsid w:val="000D4D45"/>
    <w:rsid w:val="000D5C6F"/>
    <w:rsid w:val="000D61F8"/>
    <w:rsid w:val="000D66EA"/>
    <w:rsid w:val="000D6820"/>
    <w:rsid w:val="000D6B96"/>
    <w:rsid w:val="000D7859"/>
    <w:rsid w:val="000E1557"/>
    <w:rsid w:val="000E1D7D"/>
    <w:rsid w:val="000E1DDB"/>
    <w:rsid w:val="000E244B"/>
    <w:rsid w:val="000E2589"/>
    <w:rsid w:val="000E25F7"/>
    <w:rsid w:val="000E2A07"/>
    <w:rsid w:val="000E2A2F"/>
    <w:rsid w:val="000E2C62"/>
    <w:rsid w:val="000E3A37"/>
    <w:rsid w:val="000E3ABC"/>
    <w:rsid w:val="000E3E28"/>
    <w:rsid w:val="000E4046"/>
    <w:rsid w:val="000E4ACD"/>
    <w:rsid w:val="000E4C29"/>
    <w:rsid w:val="000E509A"/>
    <w:rsid w:val="000E52BE"/>
    <w:rsid w:val="000E55BA"/>
    <w:rsid w:val="000E5707"/>
    <w:rsid w:val="000E577A"/>
    <w:rsid w:val="000E5850"/>
    <w:rsid w:val="000E5949"/>
    <w:rsid w:val="000E6908"/>
    <w:rsid w:val="000E69D7"/>
    <w:rsid w:val="000E6F93"/>
    <w:rsid w:val="000E7545"/>
    <w:rsid w:val="000E7704"/>
    <w:rsid w:val="000F01B3"/>
    <w:rsid w:val="000F039E"/>
    <w:rsid w:val="000F057D"/>
    <w:rsid w:val="000F079B"/>
    <w:rsid w:val="000F0ACB"/>
    <w:rsid w:val="000F0F6A"/>
    <w:rsid w:val="000F107F"/>
    <w:rsid w:val="000F1475"/>
    <w:rsid w:val="000F19BD"/>
    <w:rsid w:val="000F1E00"/>
    <w:rsid w:val="000F1ED6"/>
    <w:rsid w:val="000F25EB"/>
    <w:rsid w:val="000F3003"/>
    <w:rsid w:val="000F37D4"/>
    <w:rsid w:val="000F3BF9"/>
    <w:rsid w:val="000F40A2"/>
    <w:rsid w:val="000F4312"/>
    <w:rsid w:val="000F4517"/>
    <w:rsid w:val="000F4689"/>
    <w:rsid w:val="000F46A5"/>
    <w:rsid w:val="000F4850"/>
    <w:rsid w:val="000F4A03"/>
    <w:rsid w:val="000F4FC5"/>
    <w:rsid w:val="000F53EF"/>
    <w:rsid w:val="000F5795"/>
    <w:rsid w:val="000F5DF9"/>
    <w:rsid w:val="000F606D"/>
    <w:rsid w:val="000F62EB"/>
    <w:rsid w:val="000F693E"/>
    <w:rsid w:val="000F6A96"/>
    <w:rsid w:val="000F6D7A"/>
    <w:rsid w:val="000F7325"/>
    <w:rsid w:val="000F7451"/>
    <w:rsid w:val="000F7659"/>
    <w:rsid w:val="001000FE"/>
    <w:rsid w:val="001001F9"/>
    <w:rsid w:val="0010040E"/>
    <w:rsid w:val="001004A4"/>
    <w:rsid w:val="001012DE"/>
    <w:rsid w:val="00101AC4"/>
    <w:rsid w:val="0010247F"/>
    <w:rsid w:val="0010293C"/>
    <w:rsid w:val="001029D7"/>
    <w:rsid w:val="00102FAA"/>
    <w:rsid w:val="00103108"/>
    <w:rsid w:val="00103512"/>
    <w:rsid w:val="00104169"/>
    <w:rsid w:val="0010457B"/>
    <w:rsid w:val="001045C6"/>
    <w:rsid w:val="001049F2"/>
    <w:rsid w:val="00104BC2"/>
    <w:rsid w:val="00104E71"/>
    <w:rsid w:val="00104FD0"/>
    <w:rsid w:val="00105F7D"/>
    <w:rsid w:val="001065E3"/>
    <w:rsid w:val="00106E38"/>
    <w:rsid w:val="00106FA8"/>
    <w:rsid w:val="00107949"/>
    <w:rsid w:val="00107E99"/>
    <w:rsid w:val="00107FE5"/>
    <w:rsid w:val="00110042"/>
    <w:rsid w:val="0011010C"/>
    <w:rsid w:val="001101AC"/>
    <w:rsid w:val="00110A10"/>
    <w:rsid w:val="00111176"/>
    <w:rsid w:val="00111766"/>
    <w:rsid w:val="001118D8"/>
    <w:rsid w:val="00111E0D"/>
    <w:rsid w:val="0011202E"/>
    <w:rsid w:val="0011204E"/>
    <w:rsid w:val="001130DC"/>
    <w:rsid w:val="00115173"/>
    <w:rsid w:val="001154A1"/>
    <w:rsid w:val="00115A0E"/>
    <w:rsid w:val="00115F24"/>
    <w:rsid w:val="001165A1"/>
    <w:rsid w:val="001166DA"/>
    <w:rsid w:val="001167F7"/>
    <w:rsid w:val="0011688A"/>
    <w:rsid w:val="00116A35"/>
    <w:rsid w:val="00116A4B"/>
    <w:rsid w:val="00116CA7"/>
    <w:rsid w:val="00117662"/>
    <w:rsid w:val="001176D5"/>
    <w:rsid w:val="0011777E"/>
    <w:rsid w:val="001177C3"/>
    <w:rsid w:val="00120B12"/>
    <w:rsid w:val="00120BB6"/>
    <w:rsid w:val="00120F7D"/>
    <w:rsid w:val="001216C4"/>
    <w:rsid w:val="0012189C"/>
    <w:rsid w:val="001218B4"/>
    <w:rsid w:val="00121BC7"/>
    <w:rsid w:val="00121CE3"/>
    <w:rsid w:val="00121F91"/>
    <w:rsid w:val="00122000"/>
    <w:rsid w:val="00122074"/>
    <w:rsid w:val="001228E5"/>
    <w:rsid w:val="00122948"/>
    <w:rsid w:val="00122B60"/>
    <w:rsid w:val="00122FB8"/>
    <w:rsid w:val="00123A51"/>
    <w:rsid w:val="00123FC1"/>
    <w:rsid w:val="00124239"/>
    <w:rsid w:val="001243EE"/>
    <w:rsid w:val="00124BF4"/>
    <w:rsid w:val="00124C3C"/>
    <w:rsid w:val="00125231"/>
    <w:rsid w:val="00125A3A"/>
    <w:rsid w:val="00125F49"/>
    <w:rsid w:val="00126215"/>
    <w:rsid w:val="00126243"/>
    <w:rsid w:val="0012640D"/>
    <w:rsid w:val="00126784"/>
    <w:rsid w:val="001267CA"/>
    <w:rsid w:val="00126BF8"/>
    <w:rsid w:val="00126C65"/>
    <w:rsid w:val="00126DF7"/>
    <w:rsid w:val="00126E5B"/>
    <w:rsid w:val="0012703C"/>
    <w:rsid w:val="001274C7"/>
    <w:rsid w:val="0012753B"/>
    <w:rsid w:val="0013010E"/>
    <w:rsid w:val="0013023C"/>
    <w:rsid w:val="0013034D"/>
    <w:rsid w:val="0013090C"/>
    <w:rsid w:val="00130FF1"/>
    <w:rsid w:val="001314A0"/>
    <w:rsid w:val="00131ACC"/>
    <w:rsid w:val="001325D0"/>
    <w:rsid w:val="00132887"/>
    <w:rsid w:val="00132BAA"/>
    <w:rsid w:val="00132E2C"/>
    <w:rsid w:val="001332AA"/>
    <w:rsid w:val="001345F6"/>
    <w:rsid w:val="00134888"/>
    <w:rsid w:val="00134B8D"/>
    <w:rsid w:val="00134C50"/>
    <w:rsid w:val="00134C8E"/>
    <w:rsid w:val="00134D46"/>
    <w:rsid w:val="00135024"/>
    <w:rsid w:val="00135461"/>
    <w:rsid w:val="00135CDF"/>
    <w:rsid w:val="00136144"/>
    <w:rsid w:val="0013741F"/>
    <w:rsid w:val="001378D3"/>
    <w:rsid w:val="00137EB1"/>
    <w:rsid w:val="00140061"/>
    <w:rsid w:val="001402FD"/>
    <w:rsid w:val="001410BA"/>
    <w:rsid w:val="001410BF"/>
    <w:rsid w:val="001415B2"/>
    <w:rsid w:val="001415EA"/>
    <w:rsid w:val="00141F95"/>
    <w:rsid w:val="00142323"/>
    <w:rsid w:val="00142386"/>
    <w:rsid w:val="001429DA"/>
    <w:rsid w:val="00142AD4"/>
    <w:rsid w:val="00142E06"/>
    <w:rsid w:val="001431A8"/>
    <w:rsid w:val="00143386"/>
    <w:rsid w:val="0014383A"/>
    <w:rsid w:val="001443A1"/>
    <w:rsid w:val="00144473"/>
    <w:rsid w:val="001448DF"/>
    <w:rsid w:val="00144ECE"/>
    <w:rsid w:val="001453C5"/>
    <w:rsid w:val="001458B3"/>
    <w:rsid w:val="00145B0F"/>
    <w:rsid w:val="00145E69"/>
    <w:rsid w:val="00146386"/>
    <w:rsid w:val="0014690D"/>
    <w:rsid w:val="001469A3"/>
    <w:rsid w:val="00147492"/>
    <w:rsid w:val="00147830"/>
    <w:rsid w:val="00147DD8"/>
    <w:rsid w:val="0015019D"/>
    <w:rsid w:val="00150966"/>
    <w:rsid w:val="00150CA7"/>
    <w:rsid w:val="00150CD4"/>
    <w:rsid w:val="00150D39"/>
    <w:rsid w:val="001512CD"/>
    <w:rsid w:val="0015148B"/>
    <w:rsid w:val="0015176D"/>
    <w:rsid w:val="001519D0"/>
    <w:rsid w:val="00151A37"/>
    <w:rsid w:val="00151B6E"/>
    <w:rsid w:val="00151EC7"/>
    <w:rsid w:val="001520C4"/>
    <w:rsid w:val="00152280"/>
    <w:rsid w:val="001522B5"/>
    <w:rsid w:val="00152934"/>
    <w:rsid w:val="00152C32"/>
    <w:rsid w:val="00152D09"/>
    <w:rsid w:val="00153B4A"/>
    <w:rsid w:val="00153B8A"/>
    <w:rsid w:val="00153BD2"/>
    <w:rsid w:val="001540E2"/>
    <w:rsid w:val="001542F7"/>
    <w:rsid w:val="00155513"/>
    <w:rsid w:val="001557A1"/>
    <w:rsid w:val="001558B9"/>
    <w:rsid w:val="00155F4F"/>
    <w:rsid w:val="00156FEB"/>
    <w:rsid w:val="00157111"/>
    <w:rsid w:val="00157727"/>
    <w:rsid w:val="00160394"/>
    <w:rsid w:val="001619D4"/>
    <w:rsid w:val="00161B47"/>
    <w:rsid w:val="00161FB8"/>
    <w:rsid w:val="00162442"/>
    <w:rsid w:val="001625FF"/>
    <w:rsid w:val="00162993"/>
    <w:rsid w:val="00162C88"/>
    <w:rsid w:val="00162CCA"/>
    <w:rsid w:val="00163076"/>
    <w:rsid w:val="001645F1"/>
    <w:rsid w:val="00164743"/>
    <w:rsid w:val="00164E7D"/>
    <w:rsid w:val="0016504A"/>
    <w:rsid w:val="001650EA"/>
    <w:rsid w:val="00165160"/>
    <w:rsid w:val="001651CF"/>
    <w:rsid w:val="0016552B"/>
    <w:rsid w:val="001656B1"/>
    <w:rsid w:val="00165940"/>
    <w:rsid w:val="00165B3F"/>
    <w:rsid w:val="00167829"/>
    <w:rsid w:val="00167B86"/>
    <w:rsid w:val="00167BBE"/>
    <w:rsid w:val="00167C97"/>
    <w:rsid w:val="00167CC4"/>
    <w:rsid w:val="00167D61"/>
    <w:rsid w:val="00170855"/>
    <w:rsid w:val="00170C15"/>
    <w:rsid w:val="001718CB"/>
    <w:rsid w:val="00171945"/>
    <w:rsid w:val="00171C9F"/>
    <w:rsid w:val="00172D32"/>
    <w:rsid w:val="001730D7"/>
    <w:rsid w:val="0017319C"/>
    <w:rsid w:val="0017360B"/>
    <w:rsid w:val="00173BEF"/>
    <w:rsid w:val="00173D29"/>
    <w:rsid w:val="00173D2B"/>
    <w:rsid w:val="001749AE"/>
    <w:rsid w:val="001750C3"/>
    <w:rsid w:val="00175A4D"/>
    <w:rsid w:val="00175EF9"/>
    <w:rsid w:val="00175FAB"/>
    <w:rsid w:val="00176267"/>
    <w:rsid w:val="001762A7"/>
    <w:rsid w:val="00176788"/>
    <w:rsid w:val="00176801"/>
    <w:rsid w:val="00176AA8"/>
    <w:rsid w:val="00176D49"/>
    <w:rsid w:val="00176F7A"/>
    <w:rsid w:val="001777F9"/>
    <w:rsid w:val="00177BE9"/>
    <w:rsid w:val="00177FD0"/>
    <w:rsid w:val="0018063F"/>
    <w:rsid w:val="001809CE"/>
    <w:rsid w:val="00180C01"/>
    <w:rsid w:val="00181E59"/>
    <w:rsid w:val="00181E60"/>
    <w:rsid w:val="001820CD"/>
    <w:rsid w:val="001820DC"/>
    <w:rsid w:val="001827D1"/>
    <w:rsid w:val="00182F78"/>
    <w:rsid w:val="001833A4"/>
    <w:rsid w:val="00183543"/>
    <w:rsid w:val="00183C54"/>
    <w:rsid w:val="001847CB"/>
    <w:rsid w:val="00184BDB"/>
    <w:rsid w:val="00184E81"/>
    <w:rsid w:val="00184F1D"/>
    <w:rsid w:val="00185022"/>
    <w:rsid w:val="0018504C"/>
    <w:rsid w:val="001851B1"/>
    <w:rsid w:val="001851E2"/>
    <w:rsid w:val="00185391"/>
    <w:rsid w:val="00185AEE"/>
    <w:rsid w:val="00185D88"/>
    <w:rsid w:val="00185F33"/>
    <w:rsid w:val="001861D1"/>
    <w:rsid w:val="00186551"/>
    <w:rsid w:val="00186F4D"/>
    <w:rsid w:val="0018715B"/>
    <w:rsid w:val="00187317"/>
    <w:rsid w:val="0018735C"/>
    <w:rsid w:val="001878E1"/>
    <w:rsid w:val="001879EF"/>
    <w:rsid w:val="00187AB5"/>
    <w:rsid w:val="00190268"/>
    <w:rsid w:val="00190851"/>
    <w:rsid w:val="001908FF"/>
    <w:rsid w:val="00190BC2"/>
    <w:rsid w:val="00190BD1"/>
    <w:rsid w:val="00190C49"/>
    <w:rsid w:val="00190CF0"/>
    <w:rsid w:val="0019139C"/>
    <w:rsid w:val="0019165B"/>
    <w:rsid w:val="00192118"/>
    <w:rsid w:val="001922FD"/>
    <w:rsid w:val="00192481"/>
    <w:rsid w:val="001928B1"/>
    <w:rsid w:val="00192B56"/>
    <w:rsid w:val="00193340"/>
    <w:rsid w:val="00193462"/>
    <w:rsid w:val="00194252"/>
    <w:rsid w:val="00194EFC"/>
    <w:rsid w:val="00195113"/>
    <w:rsid w:val="001955BF"/>
    <w:rsid w:val="001959A2"/>
    <w:rsid w:val="00195F36"/>
    <w:rsid w:val="00196C93"/>
    <w:rsid w:val="00196D71"/>
    <w:rsid w:val="00196FF8"/>
    <w:rsid w:val="0019749A"/>
    <w:rsid w:val="0019761D"/>
    <w:rsid w:val="00197E3A"/>
    <w:rsid w:val="00197EC2"/>
    <w:rsid w:val="001A043E"/>
    <w:rsid w:val="001A0778"/>
    <w:rsid w:val="001A0A73"/>
    <w:rsid w:val="001A0DAB"/>
    <w:rsid w:val="001A0E87"/>
    <w:rsid w:val="001A136B"/>
    <w:rsid w:val="001A15A9"/>
    <w:rsid w:val="001A15DE"/>
    <w:rsid w:val="001A18F7"/>
    <w:rsid w:val="001A1C38"/>
    <w:rsid w:val="001A1C63"/>
    <w:rsid w:val="001A2117"/>
    <w:rsid w:val="001A25BC"/>
    <w:rsid w:val="001A2911"/>
    <w:rsid w:val="001A2C7F"/>
    <w:rsid w:val="001A30C9"/>
    <w:rsid w:val="001A333D"/>
    <w:rsid w:val="001A33A6"/>
    <w:rsid w:val="001A441D"/>
    <w:rsid w:val="001A5363"/>
    <w:rsid w:val="001A57B1"/>
    <w:rsid w:val="001A58FF"/>
    <w:rsid w:val="001A6586"/>
    <w:rsid w:val="001A66FD"/>
    <w:rsid w:val="001A69D0"/>
    <w:rsid w:val="001A69EF"/>
    <w:rsid w:val="001A6B1A"/>
    <w:rsid w:val="001A6DCA"/>
    <w:rsid w:val="001A748C"/>
    <w:rsid w:val="001A7BB8"/>
    <w:rsid w:val="001A7CA1"/>
    <w:rsid w:val="001B03CD"/>
    <w:rsid w:val="001B0B25"/>
    <w:rsid w:val="001B0CD0"/>
    <w:rsid w:val="001B0CF9"/>
    <w:rsid w:val="001B0E8C"/>
    <w:rsid w:val="001B0F85"/>
    <w:rsid w:val="001B114A"/>
    <w:rsid w:val="001B1565"/>
    <w:rsid w:val="001B1E5C"/>
    <w:rsid w:val="001B21A7"/>
    <w:rsid w:val="001B230B"/>
    <w:rsid w:val="001B2448"/>
    <w:rsid w:val="001B26C2"/>
    <w:rsid w:val="001B2D36"/>
    <w:rsid w:val="001B2FAE"/>
    <w:rsid w:val="001B311D"/>
    <w:rsid w:val="001B34F4"/>
    <w:rsid w:val="001B3A5D"/>
    <w:rsid w:val="001B3FFD"/>
    <w:rsid w:val="001B43AE"/>
    <w:rsid w:val="001B4760"/>
    <w:rsid w:val="001B51F3"/>
    <w:rsid w:val="001B53DF"/>
    <w:rsid w:val="001B5C81"/>
    <w:rsid w:val="001B67CC"/>
    <w:rsid w:val="001B6C6E"/>
    <w:rsid w:val="001B6E13"/>
    <w:rsid w:val="001B7489"/>
    <w:rsid w:val="001B78C9"/>
    <w:rsid w:val="001C0552"/>
    <w:rsid w:val="001C064B"/>
    <w:rsid w:val="001C0F7C"/>
    <w:rsid w:val="001C1127"/>
    <w:rsid w:val="001C1533"/>
    <w:rsid w:val="001C1BE6"/>
    <w:rsid w:val="001C2993"/>
    <w:rsid w:val="001C2BA8"/>
    <w:rsid w:val="001C2ED7"/>
    <w:rsid w:val="001C3045"/>
    <w:rsid w:val="001C44C3"/>
    <w:rsid w:val="001C45E3"/>
    <w:rsid w:val="001C45F3"/>
    <w:rsid w:val="001C4944"/>
    <w:rsid w:val="001C51DC"/>
    <w:rsid w:val="001C5DF3"/>
    <w:rsid w:val="001C5F39"/>
    <w:rsid w:val="001C6856"/>
    <w:rsid w:val="001C68F0"/>
    <w:rsid w:val="001C6AB4"/>
    <w:rsid w:val="001C6C48"/>
    <w:rsid w:val="001C6DC2"/>
    <w:rsid w:val="001C72C6"/>
    <w:rsid w:val="001C737F"/>
    <w:rsid w:val="001C7EE5"/>
    <w:rsid w:val="001D0223"/>
    <w:rsid w:val="001D03F9"/>
    <w:rsid w:val="001D08EC"/>
    <w:rsid w:val="001D0E92"/>
    <w:rsid w:val="001D187E"/>
    <w:rsid w:val="001D1DB9"/>
    <w:rsid w:val="001D21D3"/>
    <w:rsid w:val="001D25B5"/>
    <w:rsid w:val="001D38C1"/>
    <w:rsid w:val="001D3924"/>
    <w:rsid w:val="001D3F48"/>
    <w:rsid w:val="001D4B21"/>
    <w:rsid w:val="001D4CBC"/>
    <w:rsid w:val="001D4E5B"/>
    <w:rsid w:val="001D5060"/>
    <w:rsid w:val="001D5970"/>
    <w:rsid w:val="001D63BF"/>
    <w:rsid w:val="001D6AA8"/>
    <w:rsid w:val="001D6D2E"/>
    <w:rsid w:val="001D7879"/>
    <w:rsid w:val="001D79F5"/>
    <w:rsid w:val="001D7C7B"/>
    <w:rsid w:val="001D7D48"/>
    <w:rsid w:val="001E04A1"/>
    <w:rsid w:val="001E0973"/>
    <w:rsid w:val="001E0ADA"/>
    <w:rsid w:val="001E0ED0"/>
    <w:rsid w:val="001E0F9E"/>
    <w:rsid w:val="001E11A3"/>
    <w:rsid w:val="001E125C"/>
    <w:rsid w:val="001E1321"/>
    <w:rsid w:val="001E2392"/>
    <w:rsid w:val="001E23F3"/>
    <w:rsid w:val="001E2450"/>
    <w:rsid w:val="001E28B3"/>
    <w:rsid w:val="001E2D9D"/>
    <w:rsid w:val="001E31EB"/>
    <w:rsid w:val="001E33CA"/>
    <w:rsid w:val="001E3482"/>
    <w:rsid w:val="001E3576"/>
    <w:rsid w:val="001E35A1"/>
    <w:rsid w:val="001E3650"/>
    <w:rsid w:val="001E41DF"/>
    <w:rsid w:val="001E4EEE"/>
    <w:rsid w:val="001E51E5"/>
    <w:rsid w:val="001E52BB"/>
    <w:rsid w:val="001E53AA"/>
    <w:rsid w:val="001E5CAB"/>
    <w:rsid w:val="001E6057"/>
    <w:rsid w:val="001E72B1"/>
    <w:rsid w:val="001F04F1"/>
    <w:rsid w:val="001F07EB"/>
    <w:rsid w:val="001F0B2B"/>
    <w:rsid w:val="001F0B8A"/>
    <w:rsid w:val="001F0BCE"/>
    <w:rsid w:val="001F0E3E"/>
    <w:rsid w:val="001F1024"/>
    <w:rsid w:val="001F1053"/>
    <w:rsid w:val="001F1247"/>
    <w:rsid w:val="001F14A9"/>
    <w:rsid w:val="001F1512"/>
    <w:rsid w:val="001F19D2"/>
    <w:rsid w:val="001F1FB4"/>
    <w:rsid w:val="001F204F"/>
    <w:rsid w:val="001F2CCC"/>
    <w:rsid w:val="001F340B"/>
    <w:rsid w:val="001F34E8"/>
    <w:rsid w:val="001F4049"/>
    <w:rsid w:val="001F4325"/>
    <w:rsid w:val="001F43B6"/>
    <w:rsid w:val="001F44FA"/>
    <w:rsid w:val="001F46A8"/>
    <w:rsid w:val="001F4E08"/>
    <w:rsid w:val="001F59D8"/>
    <w:rsid w:val="001F659D"/>
    <w:rsid w:val="001F7902"/>
    <w:rsid w:val="00200529"/>
    <w:rsid w:val="00201042"/>
    <w:rsid w:val="0020184F"/>
    <w:rsid w:val="002018F1"/>
    <w:rsid w:val="00201EEF"/>
    <w:rsid w:val="002029C0"/>
    <w:rsid w:val="00203412"/>
    <w:rsid w:val="002037F7"/>
    <w:rsid w:val="00203EF6"/>
    <w:rsid w:val="002047B3"/>
    <w:rsid w:val="002047E6"/>
    <w:rsid w:val="00204F76"/>
    <w:rsid w:val="00205423"/>
    <w:rsid w:val="002056BC"/>
    <w:rsid w:val="002057BA"/>
    <w:rsid w:val="00205A05"/>
    <w:rsid w:val="0020614A"/>
    <w:rsid w:val="0020663B"/>
    <w:rsid w:val="00206772"/>
    <w:rsid w:val="00206AF1"/>
    <w:rsid w:val="00206F1E"/>
    <w:rsid w:val="002076EC"/>
    <w:rsid w:val="002078F1"/>
    <w:rsid w:val="00207AA1"/>
    <w:rsid w:val="00207B5F"/>
    <w:rsid w:val="00210476"/>
    <w:rsid w:val="00210479"/>
    <w:rsid w:val="00211396"/>
    <w:rsid w:val="00211BA5"/>
    <w:rsid w:val="00211CFF"/>
    <w:rsid w:val="00211DCA"/>
    <w:rsid w:val="00211EB9"/>
    <w:rsid w:val="00212106"/>
    <w:rsid w:val="00212408"/>
    <w:rsid w:val="002129C2"/>
    <w:rsid w:val="00213764"/>
    <w:rsid w:val="002139AC"/>
    <w:rsid w:val="00213CE9"/>
    <w:rsid w:val="00214121"/>
    <w:rsid w:val="0021434B"/>
    <w:rsid w:val="00214523"/>
    <w:rsid w:val="00214614"/>
    <w:rsid w:val="00214E28"/>
    <w:rsid w:val="00214F61"/>
    <w:rsid w:val="002150C0"/>
    <w:rsid w:val="002152F0"/>
    <w:rsid w:val="00215844"/>
    <w:rsid w:val="00215BA3"/>
    <w:rsid w:val="00215D3A"/>
    <w:rsid w:val="00216124"/>
    <w:rsid w:val="002161E8"/>
    <w:rsid w:val="002164AD"/>
    <w:rsid w:val="002165B7"/>
    <w:rsid w:val="00216709"/>
    <w:rsid w:val="00216940"/>
    <w:rsid w:val="002169CD"/>
    <w:rsid w:val="0021723B"/>
    <w:rsid w:val="00217B5D"/>
    <w:rsid w:val="00217D70"/>
    <w:rsid w:val="002201AC"/>
    <w:rsid w:val="00220595"/>
    <w:rsid w:val="0022088B"/>
    <w:rsid w:val="00221142"/>
    <w:rsid w:val="002219D6"/>
    <w:rsid w:val="00221BBA"/>
    <w:rsid w:val="0022216F"/>
    <w:rsid w:val="002221BB"/>
    <w:rsid w:val="002226B5"/>
    <w:rsid w:val="0022276A"/>
    <w:rsid w:val="00222B13"/>
    <w:rsid w:val="00223218"/>
    <w:rsid w:val="00223AED"/>
    <w:rsid w:val="00223F1D"/>
    <w:rsid w:val="00224343"/>
    <w:rsid w:val="00224532"/>
    <w:rsid w:val="0022462D"/>
    <w:rsid w:val="0022482B"/>
    <w:rsid w:val="00224C40"/>
    <w:rsid w:val="0022523B"/>
    <w:rsid w:val="0022584B"/>
    <w:rsid w:val="00225A89"/>
    <w:rsid w:val="00225C4D"/>
    <w:rsid w:val="0022613F"/>
    <w:rsid w:val="0022618E"/>
    <w:rsid w:val="0022683E"/>
    <w:rsid w:val="00226CCC"/>
    <w:rsid w:val="00226D0D"/>
    <w:rsid w:val="00227393"/>
    <w:rsid w:val="00227DDE"/>
    <w:rsid w:val="00230313"/>
    <w:rsid w:val="002312F7"/>
    <w:rsid w:val="002313A2"/>
    <w:rsid w:val="0023141D"/>
    <w:rsid w:val="0023165C"/>
    <w:rsid w:val="002317FE"/>
    <w:rsid w:val="00231EC8"/>
    <w:rsid w:val="0023220D"/>
    <w:rsid w:val="0023232F"/>
    <w:rsid w:val="002331ED"/>
    <w:rsid w:val="00233291"/>
    <w:rsid w:val="002333E5"/>
    <w:rsid w:val="0023390E"/>
    <w:rsid w:val="002339FB"/>
    <w:rsid w:val="00233D9C"/>
    <w:rsid w:val="0023447D"/>
    <w:rsid w:val="00234494"/>
    <w:rsid w:val="002348A5"/>
    <w:rsid w:val="00235258"/>
    <w:rsid w:val="0023569E"/>
    <w:rsid w:val="002358C6"/>
    <w:rsid w:val="002359E6"/>
    <w:rsid w:val="00235B82"/>
    <w:rsid w:val="00235EC1"/>
    <w:rsid w:val="00235F95"/>
    <w:rsid w:val="002361FE"/>
    <w:rsid w:val="00236A92"/>
    <w:rsid w:val="002373F0"/>
    <w:rsid w:val="00237E53"/>
    <w:rsid w:val="002409A9"/>
    <w:rsid w:val="00240E25"/>
    <w:rsid w:val="00240F8D"/>
    <w:rsid w:val="00241FFA"/>
    <w:rsid w:val="00242084"/>
    <w:rsid w:val="00242333"/>
    <w:rsid w:val="002432DC"/>
    <w:rsid w:val="002432E1"/>
    <w:rsid w:val="00243570"/>
    <w:rsid w:val="002435A6"/>
    <w:rsid w:val="0024395F"/>
    <w:rsid w:val="00244396"/>
    <w:rsid w:val="002447D3"/>
    <w:rsid w:val="00244C47"/>
    <w:rsid w:val="00244E9A"/>
    <w:rsid w:val="00245230"/>
    <w:rsid w:val="002453C1"/>
    <w:rsid w:val="002458ED"/>
    <w:rsid w:val="00245DA8"/>
    <w:rsid w:val="00245FB3"/>
    <w:rsid w:val="00246324"/>
    <w:rsid w:val="002465E0"/>
    <w:rsid w:val="002466F0"/>
    <w:rsid w:val="0024672A"/>
    <w:rsid w:val="002469AE"/>
    <w:rsid w:val="00246A82"/>
    <w:rsid w:val="00246BC0"/>
    <w:rsid w:val="00246DE6"/>
    <w:rsid w:val="00247346"/>
    <w:rsid w:val="002477D0"/>
    <w:rsid w:val="00247820"/>
    <w:rsid w:val="00247BF5"/>
    <w:rsid w:val="00247EAE"/>
    <w:rsid w:val="0025003B"/>
    <w:rsid w:val="002503D0"/>
    <w:rsid w:val="00250F7B"/>
    <w:rsid w:val="00250FA1"/>
    <w:rsid w:val="002512D7"/>
    <w:rsid w:val="00251454"/>
    <w:rsid w:val="002515F2"/>
    <w:rsid w:val="002528C9"/>
    <w:rsid w:val="00252915"/>
    <w:rsid w:val="00252C0C"/>
    <w:rsid w:val="002530ED"/>
    <w:rsid w:val="0025350E"/>
    <w:rsid w:val="0025368B"/>
    <w:rsid w:val="00254310"/>
    <w:rsid w:val="002543A2"/>
    <w:rsid w:val="00254423"/>
    <w:rsid w:val="00254570"/>
    <w:rsid w:val="00254805"/>
    <w:rsid w:val="00254DD6"/>
    <w:rsid w:val="00254F39"/>
    <w:rsid w:val="00254F81"/>
    <w:rsid w:val="002550E0"/>
    <w:rsid w:val="00255812"/>
    <w:rsid w:val="00255954"/>
    <w:rsid w:val="00255B4C"/>
    <w:rsid w:val="00255FCE"/>
    <w:rsid w:val="0025653D"/>
    <w:rsid w:val="0025670B"/>
    <w:rsid w:val="0025681F"/>
    <w:rsid w:val="00256C7B"/>
    <w:rsid w:val="00256E26"/>
    <w:rsid w:val="002571EF"/>
    <w:rsid w:val="00257298"/>
    <w:rsid w:val="002572B6"/>
    <w:rsid w:val="00257502"/>
    <w:rsid w:val="00257F4E"/>
    <w:rsid w:val="0026046A"/>
    <w:rsid w:val="00260716"/>
    <w:rsid w:val="00261E51"/>
    <w:rsid w:val="00261F16"/>
    <w:rsid w:val="00262A6C"/>
    <w:rsid w:val="002631BA"/>
    <w:rsid w:val="00263EAE"/>
    <w:rsid w:val="0026419A"/>
    <w:rsid w:val="002642AA"/>
    <w:rsid w:val="0026469E"/>
    <w:rsid w:val="00264A18"/>
    <w:rsid w:val="00264D11"/>
    <w:rsid w:val="00264DF7"/>
    <w:rsid w:val="00264E0E"/>
    <w:rsid w:val="00265043"/>
    <w:rsid w:val="00265AE8"/>
    <w:rsid w:val="0026664B"/>
    <w:rsid w:val="00267144"/>
    <w:rsid w:val="0026740B"/>
    <w:rsid w:val="00267447"/>
    <w:rsid w:val="00267C4D"/>
    <w:rsid w:val="00267E4B"/>
    <w:rsid w:val="00267EB3"/>
    <w:rsid w:val="00267EB8"/>
    <w:rsid w:val="0027000D"/>
    <w:rsid w:val="00270165"/>
    <w:rsid w:val="002701F8"/>
    <w:rsid w:val="002704BF"/>
    <w:rsid w:val="00270BEF"/>
    <w:rsid w:val="002711E9"/>
    <w:rsid w:val="002713E6"/>
    <w:rsid w:val="00271498"/>
    <w:rsid w:val="00271637"/>
    <w:rsid w:val="00271BB2"/>
    <w:rsid w:val="00272093"/>
    <w:rsid w:val="002720BC"/>
    <w:rsid w:val="0027236D"/>
    <w:rsid w:val="002725E8"/>
    <w:rsid w:val="0027289D"/>
    <w:rsid w:val="00273252"/>
    <w:rsid w:val="00273659"/>
    <w:rsid w:val="0027404B"/>
    <w:rsid w:val="0027410D"/>
    <w:rsid w:val="00274F03"/>
    <w:rsid w:val="00275223"/>
    <w:rsid w:val="00275501"/>
    <w:rsid w:val="00275732"/>
    <w:rsid w:val="00275A35"/>
    <w:rsid w:val="00275C7B"/>
    <w:rsid w:val="00275E86"/>
    <w:rsid w:val="00277849"/>
    <w:rsid w:val="00277FBA"/>
    <w:rsid w:val="00280423"/>
    <w:rsid w:val="00280D89"/>
    <w:rsid w:val="00281437"/>
    <w:rsid w:val="0028155D"/>
    <w:rsid w:val="00281667"/>
    <w:rsid w:val="00281A7D"/>
    <w:rsid w:val="00281C9C"/>
    <w:rsid w:val="00281F69"/>
    <w:rsid w:val="0028216E"/>
    <w:rsid w:val="00282B21"/>
    <w:rsid w:val="00282C10"/>
    <w:rsid w:val="00282CF8"/>
    <w:rsid w:val="002832F2"/>
    <w:rsid w:val="0028336F"/>
    <w:rsid w:val="0028371F"/>
    <w:rsid w:val="00283A45"/>
    <w:rsid w:val="00283EDC"/>
    <w:rsid w:val="002855D1"/>
    <w:rsid w:val="002859A8"/>
    <w:rsid w:val="00286117"/>
    <w:rsid w:val="0028625D"/>
    <w:rsid w:val="00286330"/>
    <w:rsid w:val="00286618"/>
    <w:rsid w:val="00286793"/>
    <w:rsid w:val="002869DD"/>
    <w:rsid w:val="00286E3C"/>
    <w:rsid w:val="00290D3A"/>
    <w:rsid w:val="002917AB"/>
    <w:rsid w:val="00291AF5"/>
    <w:rsid w:val="00291AFA"/>
    <w:rsid w:val="00292440"/>
    <w:rsid w:val="0029252B"/>
    <w:rsid w:val="002935B8"/>
    <w:rsid w:val="00293A91"/>
    <w:rsid w:val="00294FB4"/>
    <w:rsid w:val="00295194"/>
    <w:rsid w:val="00295439"/>
    <w:rsid w:val="0029579E"/>
    <w:rsid w:val="00295987"/>
    <w:rsid w:val="00295FA4"/>
    <w:rsid w:val="00296133"/>
    <w:rsid w:val="002965EF"/>
    <w:rsid w:val="00296724"/>
    <w:rsid w:val="0029723F"/>
    <w:rsid w:val="002977F3"/>
    <w:rsid w:val="00297A8F"/>
    <w:rsid w:val="00297C6B"/>
    <w:rsid w:val="00297D85"/>
    <w:rsid w:val="002A01FC"/>
    <w:rsid w:val="002A1854"/>
    <w:rsid w:val="002A1D82"/>
    <w:rsid w:val="002A1DB0"/>
    <w:rsid w:val="002A1F9D"/>
    <w:rsid w:val="002A23DA"/>
    <w:rsid w:val="002A2651"/>
    <w:rsid w:val="002A26CA"/>
    <w:rsid w:val="002A2737"/>
    <w:rsid w:val="002A3899"/>
    <w:rsid w:val="002A3C95"/>
    <w:rsid w:val="002A41B3"/>
    <w:rsid w:val="002A42AD"/>
    <w:rsid w:val="002A45BD"/>
    <w:rsid w:val="002A471D"/>
    <w:rsid w:val="002A511E"/>
    <w:rsid w:val="002A679E"/>
    <w:rsid w:val="002A67D9"/>
    <w:rsid w:val="002A6A25"/>
    <w:rsid w:val="002A6C1D"/>
    <w:rsid w:val="002A6D91"/>
    <w:rsid w:val="002A6EE4"/>
    <w:rsid w:val="002A7111"/>
    <w:rsid w:val="002A7268"/>
    <w:rsid w:val="002A7769"/>
    <w:rsid w:val="002B080B"/>
    <w:rsid w:val="002B0BF5"/>
    <w:rsid w:val="002B0F52"/>
    <w:rsid w:val="002B1A3F"/>
    <w:rsid w:val="002B1C6E"/>
    <w:rsid w:val="002B1CDF"/>
    <w:rsid w:val="002B3C64"/>
    <w:rsid w:val="002B47BB"/>
    <w:rsid w:val="002B4899"/>
    <w:rsid w:val="002B4B2F"/>
    <w:rsid w:val="002B4CD5"/>
    <w:rsid w:val="002B4D3D"/>
    <w:rsid w:val="002B5494"/>
    <w:rsid w:val="002B5BF8"/>
    <w:rsid w:val="002B6143"/>
    <w:rsid w:val="002B61DA"/>
    <w:rsid w:val="002B637F"/>
    <w:rsid w:val="002B66F1"/>
    <w:rsid w:val="002B6F59"/>
    <w:rsid w:val="002B7A9B"/>
    <w:rsid w:val="002B7C9D"/>
    <w:rsid w:val="002C00CB"/>
    <w:rsid w:val="002C0612"/>
    <w:rsid w:val="002C06CF"/>
    <w:rsid w:val="002C075D"/>
    <w:rsid w:val="002C0D4B"/>
    <w:rsid w:val="002C1618"/>
    <w:rsid w:val="002C1C90"/>
    <w:rsid w:val="002C2174"/>
    <w:rsid w:val="002C2386"/>
    <w:rsid w:val="002C2A27"/>
    <w:rsid w:val="002C2D82"/>
    <w:rsid w:val="002C2F13"/>
    <w:rsid w:val="002C2FD8"/>
    <w:rsid w:val="002C3010"/>
    <w:rsid w:val="002C32EB"/>
    <w:rsid w:val="002C352E"/>
    <w:rsid w:val="002C3793"/>
    <w:rsid w:val="002C38EA"/>
    <w:rsid w:val="002C3999"/>
    <w:rsid w:val="002C3B79"/>
    <w:rsid w:val="002C5195"/>
    <w:rsid w:val="002C5549"/>
    <w:rsid w:val="002C56F1"/>
    <w:rsid w:val="002C6867"/>
    <w:rsid w:val="002C6BB8"/>
    <w:rsid w:val="002C6D1F"/>
    <w:rsid w:val="002C6D31"/>
    <w:rsid w:val="002C7488"/>
    <w:rsid w:val="002C74F4"/>
    <w:rsid w:val="002C7BBB"/>
    <w:rsid w:val="002C7EC1"/>
    <w:rsid w:val="002D0A0C"/>
    <w:rsid w:val="002D0A3B"/>
    <w:rsid w:val="002D0E8A"/>
    <w:rsid w:val="002D0F26"/>
    <w:rsid w:val="002D1373"/>
    <w:rsid w:val="002D1415"/>
    <w:rsid w:val="002D1424"/>
    <w:rsid w:val="002D2181"/>
    <w:rsid w:val="002D27FB"/>
    <w:rsid w:val="002D2898"/>
    <w:rsid w:val="002D2C08"/>
    <w:rsid w:val="002D2CDB"/>
    <w:rsid w:val="002D2D53"/>
    <w:rsid w:val="002D3328"/>
    <w:rsid w:val="002D39CD"/>
    <w:rsid w:val="002D3EE8"/>
    <w:rsid w:val="002D4728"/>
    <w:rsid w:val="002D48CB"/>
    <w:rsid w:val="002D52FD"/>
    <w:rsid w:val="002D5BA5"/>
    <w:rsid w:val="002D5BFB"/>
    <w:rsid w:val="002D5C08"/>
    <w:rsid w:val="002D672A"/>
    <w:rsid w:val="002D6998"/>
    <w:rsid w:val="002D6B7A"/>
    <w:rsid w:val="002D6DD0"/>
    <w:rsid w:val="002D7321"/>
    <w:rsid w:val="002D7468"/>
    <w:rsid w:val="002D76B5"/>
    <w:rsid w:val="002D77EE"/>
    <w:rsid w:val="002D788A"/>
    <w:rsid w:val="002D7BFF"/>
    <w:rsid w:val="002D7C92"/>
    <w:rsid w:val="002D7E4D"/>
    <w:rsid w:val="002E03C3"/>
    <w:rsid w:val="002E0437"/>
    <w:rsid w:val="002E046A"/>
    <w:rsid w:val="002E0712"/>
    <w:rsid w:val="002E0E6A"/>
    <w:rsid w:val="002E116D"/>
    <w:rsid w:val="002E117C"/>
    <w:rsid w:val="002E1A3E"/>
    <w:rsid w:val="002E1AA4"/>
    <w:rsid w:val="002E1E3C"/>
    <w:rsid w:val="002E1E75"/>
    <w:rsid w:val="002E2241"/>
    <w:rsid w:val="002E2F67"/>
    <w:rsid w:val="002E36B4"/>
    <w:rsid w:val="002E38EC"/>
    <w:rsid w:val="002E3D36"/>
    <w:rsid w:val="002E4459"/>
    <w:rsid w:val="002E451C"/>
    <w:rsid w:val="002E48C7"/>
    <w:rsid w:val="002E4F54"/>
    <w:rsid w:val="002E5400"/>
    <w:rsid w:val="002E59AB"/>
    <w:rsid w:val="002E5E98"/>
    <w:rsid w:val="002E6083"/>
    <w:rsid w:val="002E6AA0"/>
    <w:rsid w:val="002E6AF7"/>
    <w:rsid w:val="002E6C5B"/>
    <w:rsid w:val="002E7190"/>
    <w:rsid w:val="002E72F8"/>
    <w:rsid w:val="002E774D"/>
    <w:rsid w:val="002E7851"/>
    <w:rsid w:val="002E7B4F"/>
    <w:rsid w:val="002F030E"/>
    <w:rsid w:val="002F1171"/>
    <w:rsid w:val="002F127A"/>
    <w:rsid w:val="002F163B"/>
    <w:rsid w:val="002F1845"/>
    <w:rsid w:val="002F196D"/>
    <w:rsid w:val="002F221A"/>
    <w:rsid w:val="002F279F"/>
    <w:rsid w:val="002F342D"/>
    <w:rsid w:val="002F3574"/>
    <w:rsid w:val="002F37D0"/>
    <w:rsid w:val="002F399C"/>
    <w:rsid w:val="002F3A65"/>
    <w:rsid w:val="002F3E92"/>
    <w:rsid w:val="002F3EB7"/>
    <w:rsid w:val="002F42EE"/>
    <w:rsid w:val="002F4715"/>
    <w:rsid w:val="002F4E48"/>
    <w:rsid w:val="002F5532"/>
    <w:rsid w:val="002F57B7"/>
    <w:rsid w:val="002F5A24"/>
    <w:rsid w:val="002F5B7E"/>
    <w:rsid w:val="002F6680"/>
    <w:rsid w:val="002F6A44"/>
    <w:rsid w:val="002F6D53"/>
    <w:rsid w:val="002F7013"/>
    <w:rsid w:val="002F72FA"/>
    <w:rsid w:val="002F73D0"/>
    <w:rsid w:val="002F7455"/>
    <w:rsid w:val="002F783B"/>
    <w:rsid w:val="002F7BA7"/>
    <w:rsid w:val="002F7C54"/>
    <w:rsid w:val="002F7D3C"/>
    <w:rsid w:val="002F7F31"/>
    <w:rsid w:val="003006EC"/>
    <w:rsid w:val="00300E4C"/>
    <w:rsid w:val="00301D61"/>
    <w:rsid w:val="003020D9"/>
    <w:rsid w:val="0030215D"/>
    <w:rsid w:val="00302660"/>
    <w:rsid w:val="00302852"/>
    <w:rsid w:val="00302A46"/>
    <w:rsid w:val="00303894"/>
    <w:rsid w:val="00303DE4"/>
    <w:rsid w:val="00304298"/>
    <w:rsid w:val="0030518F"/>
    <w:rsid w:val="0030561E"/>
    <w:rsid w:val="0030562B"/>
    <w:rsid w:val="00305BF4"/>
    <w:rsid w:val="00305C7E"/>
    <w:rsid w:val="00306160"/>
    <w:rsid w:val="0030618C"/>
    <w:rsid w:val="00306539"/>
    <w:rsid w:val="00306993"/>
    <w:rsid w:val="00310086"/>
    <w:rsid w:val="003101A2"/>
    <w:rsid w:val="003107B8"/>
    <w:rsid w:val="003113E3"/>
    <w:rsid w:val="003114FC"/>
    <w:rsid w:val="003115C0"/>
    <w:rsid w:val="00311B9E"/>
    <w:rsid w:val="00312264"/>
    <w:rsid w:val="00312343"/>
    <w:rsid w:val="003126E4"/>
    <w:rsid w:val="0031274E"/>
    <w:rsid w:val="003128E2"/>
    <w:rsid w:val="00312D50"/>
    <w:rsid w:val="00312E1E"/>
    <w:rsid w:val="00313059"/>
    <w:rsid w:val="003138FC"/>
    <w:rsid w:val="00313D97"/>
    <w:rsid w:val="00314089"/>
    <w:rsid w:val="003141B1"/>
    <w:rsid w:val="00314363"/>
    <w:rsid w:val="00314493"/>
    <w:rsid w:val="00314A11"/>
    <w:rsid w:val="00314D6B"/>
    <w:rsid w:val="003151A3"/>
    <w:rsid w:val="003152BC"/>
    <w:rsid w:val="00315AD8"/>
    <w:rsid w:val="00315DD0"/>
    <w:rsid w:val="00316043"/>
    <w:rsid w:val="0031640A"/>
    <w:rsid w:val="00316A59"/>
    <w:rsid w:val="00316BA4"/>
    <w:rsid w:val="00316D36"/>
    <w:rsid w:val="00316F31"/>
    <w:rsid w:val="0031700E"/>
    <w:rsid w:val="00317698"/>
    <w:rsid w:val="00317E5A"/>
    <w:rsid w:val="003202C2"/>
    <w:rsid w:val="003202EA"/>
    <w:rsid w:val="00320460"/>
    <w:rsid w:val="00320A92"/>
    <w:rsid w:val="00320AEF"/>
    <w:rsid w:val="00320D0E"/>
    <w:rsid w:val="00320D41"/>
    <w:rsid w:val="00320D5D"/>
    <w:rsid w:val="00321CFB"/>
    <w:rsid w:val="00321EB1"/>
    <w:rsid w:val="00322349"/>
    <w:rsid w:val="00322376"/>
    <w:rsid w:val="003226F3"/>
    <w:rsid w:val="0032271B"/>
    <w:rsid w:val="00322B85"/>
    <w:rsid w:val="00323118"/>
    <w:rsid w:val="00323362"/>
    <w:rsid w:val="003234ED"/>
    <w:rsid w:val="003236C7"/>
    <w:rsid w:val="00323879"/>
    <w:rsid w:val="003242A9"/>
    <w:rsid w:val="00324309"/>
    <w:rsid w:val="00324874"/>
    <w:rsid w:val="00324DBE"/>
    <w:rsid w:val="00324FD9"/>
    <w:rsid w:val="0032526D"/>
    <w:rsid w:val="0032562C"/>
    <w:rsid w:val="00325DA0"/>
    <w:rsid w:val="00326247"/>
    <w:rsid w:val="00326A6B"/>
    <w:rsid w:val="00326AA9"/>
    <w:rsid w:val="00326B4A"/>
    <w:rsid w:val="00327DC2"/>
    <w:rsid w:val="00330225"/>
    <w:rsid w:val="003305DE"/>
    <w:rsid w:val="0033066E"/>
    <w:rsid w:val="00330AF1"/>
    <w:rsid w:val="00330B13"/>
    <w:rsid w:val="00330E29"/>
    <w:rsid w:val="00331181"/>
    <w:rsid w:val="00331227"/>
    <w:rsid w:val="00331A2B"/>
    <w:rsid w:val="00331D41"/>
    <w:rsid w:val="00331F26"/>
    <w:rsid w:val="0033261D"/>
    <w:rsid w:val="00332906"/>
    <w:rsid w:val="00332F7A"/>
    <w:rsid w:val="003331D6"/>
    <w:rsid w:val="003338D3"/>
    <w:rsid w:val="003338E9"/>
    <w:rsid w:val="00333D67"/>
    <w:rsid w:val="00333FDB"/>
    <w:rsid w:val="00334048"/>
    <w:rsid w:val="00334522"/>
    <w:rsid w:val="003348CD"/>
    <w:rsid w:val="00334F01"/>
    <w:rsid w:val="0033511E"/>
    <w:rsid w:val="003352DE"/>
    <w:rsid w:val="00335AEF"/>
    <w:rsid w:val="00335FE0"/>
    <w:rsid w:val="003360D4"/>
    <w:rsid w:val="00336C03"/>
    <w:rsid w:val="003370F3"/>
    <w:rsid w:val="00337390"/>
    <w:rsid w:val="0033748C"/>
    <w:rsid w:val="00337500"/>
    <w:rsid w:val="003375DC"/>
    <w:rsid w:val="00337EC5"/>
    <w:rsid w:val="00340515"/>
    <w:rsid w:val="003408A8"/>
    <w:rsid w:val="003408DB"/>
    <w:rsid w:val="00341433"/>
    <w:rsid w:val="00341843"/>
    <w:rsid w:val="0034196F"/>
    <w:rsid w:val="00342685"/>
    <w:rsid w:val="00342CF2"/>
    <w:rsid w:val="00342FD3"/>
    <w:rsid w:val="0034314E"/>
    <w:rsid w:val="003432F2"/>
    <w:rsid w:val="0034349A"/>
    <w:rsid w:val="00343BE0"/>
    <w:rsid w:val="00343D0F"/>
    <w:rsid w:val="00345146"/>
    <w:rsid w:val="00345202"/>
    <w:rsid w:val="003457F1"/>
    <w:rsid w:val="00345F07"/>
    <w:rsid w:val="00346B5C"/>
    <w:rsid w:val="00346CE9"/>
    <w:rsid w:val="00346F3D"/>
    <w:rsid w:val="00346FBD"/>
    <w:rsid w:val="00347009"/>
    <w:rsid w:val="003470E3"/>
    <w:rsid w:val="00347ABD"/>
    <w:rsid w:val="0035003A"/>
    <w:rsid w:val="0035004C"/>
    <w:rsid w:val="0035050A"/>
    <w:rsid w:val="00350A1A"/>
    <w:rsid w:val="003520A0"/>
    <w:rsid w:val="003522A4"/>
    <w:rsid w:val="003522DE"/>
    <w:rsid w:val="00352319"/>
    <w:rsid w:val="00352330"/>
    <w:rsid w:val="003525A5"/>
    <w:rsid w:val="003526A9"/>
    <w:rsid w:val="00353AD7"/>
    <w:rsid w:val="0035442E"/>
    <w:rsid w:val="003547B5"/>
    <w:rsid w:val="0035493E"/>
    <w:rsid w:val="00354C1E"/>
    <w:rsid w:val="003550F5"/>
    <w:rsid w:val="00355493"/>
    <w:rsid w:val="003555D2"/>
    <w:rsid w:val="00355677"/>
    <w:rsid w:val="00355922"/>
    <w:rsid w:val="00355935"/>
    <w:rsid w:val="00355A33"/>
    <w:rsid w:val="00355D2A"/>
    <w:rsid w:val="00355D99"/>
    <w:rsid w:val="003566C8"/>
    <w:rsid w:val="00356782"/>
    <w:rsid w:val="00356B7F"/>
    <w:rsid w:val="003578E1"/>
    <w:rsid w:val="00357A19"/>
    <w:rsid w:val="00357AF7"/>
    <w:rsid w:val="00357EBD"/>
    <w:rsid w:val="00360AB9"/>
    <w:rsid w:val="00360B09"/>
    <w:rsid w:val="00360F7A"/>
    <w:rsid w:val="00361CC3"/>
    <w:rsid w:val="00361E86"/>
    <w:rsid w:val="00362CE6"/>
    <w:rsid w:val="00363079"/>
    <w:rsid w:val="00363E57"/>
    <w:rsid w:val="00363FE1"/>
    <w:rsid w:val="00364417"/>
    <w:rsid w:val="00364703"/>
    <w:rsid w:val="00364D37"/>
    <w:rsid w:val="00364D4D"/>
    <w:rsid w:val="0036520D"/>
    <w:rsid w:val="0036525E"/>
    <w:rsid w:val="00365BA7"/>
    <w:rsid w:val="00365C4D"/>
    <w:rsid w:val="00365CEE"/>
    <w:rsid w:val="003662B2"/>
    <w:rsid w:val="00366570"/>
    <w:rsid w:val="00366D68"/>
    <w:rsid w:val="00366E00"/>
    <w:rsid w:val="003675DD"/>
    <w:rsid w:val="0036770F"/>
    <w:rsid w:val="00367825"/>
    <w:rsid w:val="00367911"/>
    <w:rsid w:val="00367C48"/>
    <w:rsid w:val="00367D2D"/>
    <w:rsid w:val="00367D95"/>
    <w:rsid w:val="0037013C"/>
    <w:rsid w:val="003705E8"/>
    <w:rsid w:val="0037116A"/>
    <w:rsid w:val="003714F1"/>
    <w:rsid w:val="003716B1"/>
    <w:rsid w:val="0037183A"/>
    <w:rsid w:val="00371F2C"/>
    <w:rsid w:val="00371FE7"/>
    <w:rsid w:val="00372008"/>
    <w:rsid w:val="003721F6"/>
    <w:rsid w:val="0037239D"/>
    <w:rsid w:val="003727AA"/>
    <w:rsid w:val="00372B03"/>
    <w:rsid w:val="0037336D"/>
    <w:rsid w:val="0037370E"/>
    <w:rsid w:val="003738C9"/>
    <w:rsid w:val="00373CB1"/>
    <w:rsid w:val="00373D66"/>
    <w:rsid w:val="00374329"/>
    <w:rsid w:val="003748A3"/>
    <w:rsid w:val="003756F2"/>
    <w:rsid w:val="003759EE"/>
    <w:rsid w:val="00375BDD"/>
    <w:rsid w:val="003764D0"/>
    <w:rsid w:val="00376B3A"/>
    <w:rsid w:val="00376B50"/>
    <w:rsid w:val="00376E66"/>
    <w:rsid w:val="00376EA2"/>
    <w:rsid w:val="003770B0"/>
    <w:rsid w:val="00377856"/>
    <w:rsid w:val="00377EE9"/>
    <w:rsid w:val="00380525"/>
    <w:rsid w:val="00380532"/>
    <w:rsid w:val="00380A2C"/>
    <w:rsid w:val="00381B3A"/>
    <w:rsid w:val="00381D8D"/>
    <w:rsid w:val="003820C2"/>
    <w:rsid w:val="00382C85"/>
    <w:rsid w:val="00383562"/>
    <w:rsid w:val="00383C50"/>
    <w:rsid w:val="00384C7F"/>
    <w:rsid w:val="00384DF0"/>
    <w:rsid w:val="0038531D"/>
    <w:rsid w:val="0038601A"/>
    <w:rsid w:val="0038611E"/>
    <w:rsid w:val="00386153"/>
    <w:rsid w:val="00386333"/>
    <w:rsid w:val="003865B9"/>
    <w:rsid w:val="003865EC"/>
    <w:rsid w:val="00386A71"/>
    <w:rsid w:val="003871F1"/>
    <w:rsid w:val="0038721B"/>
    <w:rsid w:val="003872BF"/>
    <w:rsid w:val="00387FB0"/>
    <w:rsid w:val="0039008B"/>
    <w:rsid w:val="00390487"/>
    <w:rsid w:val="0039058A"/>
    <w:rsid w:val="00390E99"/>
    <w:rsid w:val="00390EBC"/>
    <w:rsid w:val="0039141C"/>
    <w:rsid w:val="003923FD"/>
    <w:rsid w:val="0039280C"/>
    <w:rsid w:val="00392978"/>
    <w:rsid w:val="00393277"/>
    <w:rsid w:val="00393917"/>
    <w:rsid w:val="00393A23"/>
    <w:rsid w:val="003940CD"/>
    <w:rsid w:val="003946E4"/>
    <w:rsid w:val="003948F6"/>
    <w:rsid w:val="003957EB"/>
    <w:rsid w:val="0039598C"/>
    <w:rsid w:val="00395C40"/>
    <w:rsid w:val="00395CE5"/>
    <w:rsid w:val="00395DEA"/>
    <w:rsid w:val="00395E0C"/>
    <w:rsid w:val="00396956"/>
    <w:rsid w:val="00396ECA"/>
    <w:rsid w:val="0039759C"/>
    <w:rsid w:val="00397DD1"/>
    <w:rsid w:val="003A0806"/>
    <w:rsid w:val="003A09F9"/>
    <w:rsid w:val="003A0AB8"/>
    <w:rsid w:val="003A0C91"/>
    <w:rsid w:val="003A1098"/>
    <w:rsid w:val="003A1407"/>
    <w:rsid w:val="003A15A6"/>
    <w:rsid w:val="003A18B8"/>
    <w:rsid w:val="003A1A96"/>
    <w:rsid w:val="003A3026"/>
    <w:rsid w:val="003A3336"/>
    <w:rsid w:val="003A3445"/>
    <w:rsid w:val="003A363E"/>
    <w:rsid w:val="003A3B09"/>
    <w:rsid w:val="003A3FBB"/>
    <w:rsid w:val="003A4086"/>
    <w:rsid w:val="003A4CCA"/>
    <w:rsid w:val="003A5662"/>
    <w:rsid w:val="003A5746"/>
    <w:rsid w:val="003A5B8B"/>
    <w:rsid w:val="003A5CC2"/>
    <w:rsid w:val="003A5D6A"/>
    <w:rsid w:val="003A5E23"/>
    <w:rsid w:val="003A6183"/>
    <w:rsid w:val="003A671A"/>
    <w:rsid w:val="003A69A3"/>
    <w:rsid w:val="003A750A"/>
    <w:rsid w:val="003A77B9"/>
    <w:rsid w:val="003A7E6C"/>
    <w:rsid w:val="003B0218"/>
    <w:rsid w:val="003B0305"/>
    <w:rsid w:val="003B0D07"/>
    <w:rsid w:val="003B0D84"/>
    <w:rsid w:val="003B1801"/>
    <w:rsid w:val="003B1E13"/>
    <w:rsid w:val="003B1F04"/>
    <w:rsid w:val="003B2210"/>
    <w:rsid w:val="003B29DB"/>
    <w:rsid w:val="003B29F9"/>
    <w:rsid w:val="003B348F"/>
    <w:rsid w:val="003B37DF"/>
    <w:rsid w:val="003B39B4"/>
    <w:rsid w:val="003B3A0A"/>
    <w:rsid w:val="003B3E2E"/>
    <w:rsid w:val="003B40F4"/>
    <w:rsid w:val="003B4181"/>
    <w:rsid w:val="003B4544"/>
    <w:rsid w:val="003B489A"/>
    <w:rsid w:val="003B58CF"/>
    <w:rsid w:val="003B5AE6"/>
    <w:rsid w:val="003B5DB8"/>
    <w:rsid w:val="003B5F9F"/>
    <w:rsid w:val="003B61E3"/>
    <w:rsid w:val="003B6297"/>
    <w:rsid w:val="003B6524"/>
    <w:rsid w:val="003B6560"/>
    <w:rsid w:val="003B75E1"/>
    <w:rsid w:val="003B7E87"/>
    <w:rsid w:val="003C07C0"/>
    <w:rsid w:val="003C0DD5"/>
    <w:rsid w:val="003C1310"/>
    <w:rsid w:val="003C1581"/>
    <w:rsid w:val="003C1B72"/>
    <w:rsid w:val="003C270F"/>
    <w:rsid w:val="003C2897"/>
    <w:rsid w:val="003C2942"/>
    <w:rsid w:val="003C30F0"/>
    <w:rsid w:val="003C3139"/>
    <w:rsid w:val="003C3670"/>
    <w:rsid w:val="003C3F8C"/>
    <w:rsid w:val="003C42B2"/>
    <w:rsid w:val="003C4EAC"/>
    <w:rsid w:val="003C5809"/>
    <w:rsid w:val="003C58DB"/>
    <w:rsid w:val="003C6130"/>
    <w:rsid w:val="003C6DA1"/>
    <w:rsid w:val="003C6EBC"/>
    <w:rsid w:val="003C71BA"/>
    <w:rsid w:val="003C7530"/>
    <w:rsid w:val="003C791B"/>
    <w:rsid w:val="003C7CAF"/>
    <w:rsid w:val="003C7FE6"/>
    <w:rsid w:val="003D00F0"/>
    <w:rsid w:val="003D0157"/>
    <w:rsid w:val="003D0168"/>
    <w:rsid w:val="003D0B1F"/>
    <w:rsid w:val="003D0E98"/>
    <w:rsid w:val="003D114C"/>
    <w:rsid w:val="003D12DA"/>
    <w:rsid w:val="003D18C6"/>
    <w:rsid w:val="003D1A4B"/>
    <w:rsid w:val="003D1C15"/>
    <w:rsid w:val="003D1D89"/>
    <w:rsid w:val="003D23FF"/>
    <w:rsid w:val="003D2460"/>
    <w:rsid w:val="003D2463"/>
    <w:rsid w:val="003D271A"/>
    <w:rsid w:val="003D28A6"/>
    <w:rsid w:val="003D2ADD"/>
    <w:rsid w:val="003D2AFC"/>
    <w:rsid w:val="003D2BF9"/>
    <w:rsid w:val="003D2F90"/>
    <w:rsid w:val="003D3253"/>
    <w:rsid w:val="003D3375"/>
    <w:rsid w:val="003D340B"/>
    <w:rsid w:val="003D3936"/>
    <w:rsid w:val="003D3939"/>
    <w:rsid w:val="003D3D67"/>
    <w:rsid w:val="003D5047"/>
    <w:rsid w:val="003D5106"/>
    <w:rsid w:val="003D5666"/>
    <w:rsid w:val="003D57EE"/>
    <w:rsid w:val="003D5FC6"/>
    <w:rsid w:val="003D6E0F"/>
    <w:rsid w:val="003D7000"/>
    <w:rsid w:val="003D7A0B"/>
    <w:rsid w:val="003E0271"/>
    <w:rsid w:val="003E05FC"/>
    <w:rsid w:val="003E0AF1"/>
    <w:rsid w:val="003E0FAD"/>
    <w:rsid w:val="003E10E7"/>
    <w:rsid w:val="003E122B"/>
    <w:rsid w:val="003E1459"/>
    <w:rsid w:val="003E1809"/>
    <w:rsid w:val="003E1B33"/>
    <w:rsid w:val="003E23B3"/>
    <w:rsid w:val="003E289A"/>
    <w:rsid w:val="003E2C18"/>
    <w:rsid w:val="003E2C84"/>
    <w:rsid w:val="003E2D0D"/>
    <w:rsid w:val="003E35A1"/>
    <w:rsid w:val="003E3C15"/>
    <w:rsid w:val="003E3FF9"/>
    <w:rsid w:val="003E4B5F"/>
    <w:rsid w:val="003E4D9F"/>
    <w:rsid w:val="003E4F49"/>
    <w:rsid w:val="003E5292"/>
    <w:rsid w:val="003E5861"/>
    <w:rsid w:val="003E6039"/>
    <w:rsid w:val="003E68DA"/>
    <w:rsid w:val="003E6C55"/>
    <w:rsid w:val="003E6F0F"/>
    <w:rsid w:val="003E74B8"/>
    <w:rsid w:val="003E75A5"/>
    <w:rsid w:val="003E7837"/>
    <w:rsid w:val="003E7DB2"/>
    <w:rsid w:val="003E7F32"/>
    <w:rsid w:val="003F0258"/>
    <w:rsid w:val="003F0D27"/>
    <w:rsid w:val="003F0EBD"/>
    <w:rsid w:val="003F1AAD"/>
    <w:rsid w:val="003F2597"/>
    <w:rsid w:val="003F27CE"/>
    <w:rsid w:val="003F2FEE"/>
    <w:rsid w:val="003F3E2B"/>
    <w:rsid w:val="003F4042"/>
    <w:rsid w:val="003F40FC"/>
    <w:rsid w:val="003F4369"/>
    <w:rsid w:val="003F484E"/>
    <w:rsid w:val="003F4AE7"/>
    <w:rsid w:val="003F4FFE"/>
    <w:rsid w:val="003F5CC6"/>
    <w:rsid w:val="003F6827"/>
    <w:rsid w:val="003F6899"/>
    <w:rsid w:val="003F68E5"/>
    <w:rsid w:val="003F6B99"/>
    <w:rsid w:val="003F6BC9"/>
    <w:rsid w:val="003F7611"/>
    <w:rsid w:val="003F7C29"/>
    <w:rsid w:val="003F7D88"/>
    <w:rsid w:val="00400548"/>
    <w:rsid w:val="00400628"/>
    <w:rsid w:val="00400C41"/>
    <w:rsid w:val="00401208"/>
    <w:rsid w:val="0040154A"/>
    <w:rsid w:val="00401819"/>
    <w:rsid w:val="004029C5"/>
    <w:rsid w:val="00402C52"/>
    <w:rsid w:val="00402DF5"/>
    <w:rsid w:val="00403003"/>
    <w:rsid w:val="00403229"/>
    <w:rsid w:val="0040397C"/>
    <w:rsid w:val="00403CD4"/>
    <w:rsid w:val="0040402F"/>
    <w:rsid w:val="00404099"/>
    <w:rsid w:val="004047AD"/>
    <w:rsid w:val="00404AAD"/>
    <w:rsid w:val="00404F78"/>
    <w:rsid w:val="00404FD0"/>
    <w:rsid w:val="0040549B"/>
    <w:rsid w:val="00405D04"/>
    <w:rsid w:val="00405F02"/>
    <w:rsid w:val="00406228"/>
    <w:rsid w:val="004066BB"/>
    <w:rsid w:val="004067B1"/>
    <w:rsid w:val="00406D65"/>
    <w:rsid w:val="00407112"/>
    <w:rsid w:val="004071F0"/>
    <w:rsid w:val="0040725E"/>
    <w:rsid w:val="004075D1"/>
    <w:rsid w:val="00407740"/>
    <w:rsid w:val="0040796B"/>
    <w:rsid w:val="00407D36"/>
    <w:rsid w:val="00411288"/>
    <w:rsid w:val="004112CC"/>
    <w:rsid w:val="00411D5E"/>
    <w:rsid w:val="00412010"/>
    <w:rsid w:val="00412060"/>
    <w:rsid w:val="00412D5F"/>
    <w:rsid w:val="00412DAC"/>
    <w:rsid w:val="004132AD"/>
    <w:rsid w:val="0041337B"/>
    <w:rsid w:val="00413456"/>
    <w:rsid w:val="004135FE"/>
    <w:rsid w:val="00414393"/>
    <w:rsid w:val="0041466F"/>
    <w:rsid w:val="00414BFB"/>
    <w:rsid w:val="00414CB8"/>
    <w:rsid w:val="004151DA"/>
    <w:rsid w:val="0041575F"/>
    <w:rsid w:val="004157C7"/>
    <w:rsid w:val="00415A94"/>
    <w:rsid w:val="00415C54"/>
    <w:rsid w:val="00415F6D"/>
    <w:rsid w:val="00416709"/>
    <w:rsid w:val="004169FF"/>
    <w:rsid w:val="00416C44"/>
    <w:rsid w:val="00416D14"/>
    <w:rsid w:val="0041726F"/>
    <w:rsid w:val="00417625"/>
    <w:rsid w:val="00420463"/>
    <w:rsid w:val="004204A9"/>
    <w:rsid w:val="00421206"/>
    <w:rsid w:val="00421364"/>
    <w:rsid w:val="00421646"/>
    <w:rsid w:val="00422086"/>
    <w:rsid w:val="004229A6"/>
    <w:rsid w:val="00422C8E"/>
    <w:rsid w:val="00423035"/>
    <w:rsid w:val="00423040"/>
    <w:rsid w:val="00423220"/>
    <w:rsid w:val="004232F5"/>
    <w:rsid w:val="00423331"/>
    <w:rsid w:val="00423550"/>
    <w:rsid w:val="00423C77"/>
    <w:rsid w:val="00424B8A"/>
    <w:rsid w:val="00424BBF"/>
    <w:rsid w:val="00424EDC"/>
    <w:rsid w:val="004256E2"/>
    <w:rsid w:val="00425E47"/>
    <w:rsid w:val="00426067"/>
    <w:rsid w:val="00427375"/>
    <w:rsid w:val="0042749E"/>
    <w:rsid w:val="00427683"/>
    <w:rsid w:val="004276C2"/>
    <w:rsid w:val="00427802"/>
    <w:rsid w:val="004278AC"/>
    <w:rsid w:val="0043014D"/>
    <w:rsid w:val="004301DE"/>
    <w:rsid w:val="004303BF"/>
    <w:rsid w:val="0043063F"/>
    <w:rsid w:val="00430A26"/>
    <w:rsid w:val="00430B8E"/>
    <w:rsid w:val="00431233"/>
    <w:rsid w:val="004313A6"/>
    <w:rsid w:val="00431CC5"/>
    <w:rsid w:val="00431EE9"/>
    <w:rsid w:val="00431FF4"/>
    <w:rsid w:val="00432088"/>
    <w:rsid w:val="0043333E"/>
    <w:rsid w:val="0043362C"/>
    <w:rsid w:val="004336E0"/>
    <w:rsid w:val="00433958"/>
    <w:rsid w:val="00433ECC"/>
    <w:rsid w:val="00433FC5"/>
    <w:rsid w:val="004347B7"/>
    <w:rsid w:val="00434A7A"/>
    <w:rsid w:val="00434EA0"/>
    <w:rsid w:val="00434EC0"/>
    <w:rsid w:val="00434FFA"/>
    <w:rsid w:val="00435B36"/>
    <w:rsid w:val="00436A1E"/>
    <w:rsid w:val="004373F7"/>
    <w:rsid w:val="00437D6E"/>
    <w:rsid w:val="0044023B"/>
    <w:rsid w:val="00440B8D"/>
    <w:rsid w:val="00440C76"/>
    <w:rsid w:val="0044214F"/>
    <w:rsid w:val="00442A2D"/>
    <w:rsid w:val="00443377"/>
    <w:rsid w:val="00443637"/>
    <w:rsid w:val="00443902"/>
    <w:rsid w:val="00443987"/>
    <w:rsid w:val="0044417F"/>
    <w:rsid w:val="00444BD5"/>
    <w:rsid w:val="00444DB6"/>
    <w:rsid w:val="00445502"/>
    <w:rsid w:val="00445FDC"/>
    <w:rsid w:val="00446593"/>
    <w:rsid w:val="004468A5"/>
    <w:rsid w:val="004469B1"/>
    <w:rsid w:val="00446CA6"/>
    <w:rsid w:val="004471E5"/>
    <w:rsid w:val="0044742F"/>
    <w:rsid w:val="00447683"/>
    <w:rsid w:val="0044774C"/>
    <w:rsid w:val="004478CD"/>
    <w:rsid w:val="00447D34"/>
    <w:rsid w:val="004503B3"/>
    <w:rsid w:val="0045071F"/>
    <w:rsid w:val="0045078B"/>
    <w:rsid w:val="00450877"/>
    <w:rsid w:val="00450BD6"/>
    <w:rsid w:val="00450DF4"/>
    <w:rsid w:val="0045101E"/>
    <w:rsid w:val="0045105A"/>
    <w:rsid w:val="0045120E"/>
    <w:rsid w:val="00451406"/>
    <w:rsid w:val="00451438"/>
    <w:rsid w:val="004517C3"/>
    <w:rsid w:val="004525A1"/>
    <w:rsid w:val="00452EE4"/>
    <w:rsid w:val="00453069"/>
    <w:rsid w:val="004541D2"/>
    <w:rsid w:val="00454DB6"/>
    <w:rsid w:val="00454F44"/>
    <w:rsid w:val="0045510F"/>
    <w:rsid w:val="004556EA"/>
    <w:rsid w:val="00455768"/>
    <w:rsid w:val="004558CC"/>
    <w:rsid w:val="00455C73"/>
    <w:rsid w:val="0045606B"/>
    <w:rsid w:val="004569CF"/>
    <w:rsid w:val="00456BF0"/>
    <w:rsid w:val="00456C70"/>
    <w:rsid w:val="004570F6"/>
    <w:rsid w:val="00457144"/>
    <w:rsid w:val="0045729A"/>
    <w:rsid w:val="004573BB"/>
    <w:rsid w:val="004575B8"/>
    <w:rsid w:val="004579ED"/>
    <w:rsid w:val="00457B94"/>
    <w:rsid w:val="00460618"/>
    <w:rsid w:val="0046089F"/>
    <w:rsid w:val="00460A55"/>
    <w:rsid w:val="00460F0A"/>
    <w:rsid w:val="00461A3E"/>
    <w:rsid w:val="00461BDD"/>
    <w:rsid w:val="00461CB8"/>
    <w:rsid w:val="00461FD2"/>
    <w:rsid w:val="00462306"/>
    <w:rsid w:val="00462661"/>
    <w:rsid w:val="0046274D"/>
    <w:rsid w:val="00462A74"/>
    <w:rsid w:val="00462AE4"/>
    <w:rsid w:val="00462CCB"/>
    <w:rsid w:val="00462E33"/>
    <w:rsid w:val="00462FE8"/>
    <w:rsid w:val="00463145"/>
    <w:rsid w:val="0046323B"/>
    <w:rsid w:val="00463B82"/>
    <w:rsid w:val="00463CEE"/>
    <w:rsid w:val="0046418A"/>
    <w:rsid w:val="00464545"/>
    <w:rsid w:val="0046467B"/>
    <w:rsid w:val="004649B3"/>
    <w:rsid w:val="00464DA5"/>
    <w:rsid w:val="004658D5"/>
    <w:rsid w:val="0046590F"/>
    <w:rsid w:val="00465983"/>
    <w:rsid w:val="00466043"/>
    <w:rsid w:val="004665CA"/>
    <w:rsid w:val="0046670D"/>
    <w:rsid w:val="00466AAE"/>
    <w:rsid w:val="00466B39"/>
    <w:rsid w:val="00466B41"/>
    <w:rsid w:val="00466D53"/>
    <w:rsid w:val="00467412"/>
    <w:rsid w:val="004678CE"/>
    <w:rsid w:val="00467E3F"/>
    <w:rsid w:val="0047047A"/>
    <w:rsid w:val="00470FE2"/>
    <w:rsid w:val="0047117A"/>
    <w:rsid w:val="00471287"/>
    <w:rsid w:val="00471476"/>
    <w:rsid w:val="004715B8"/>
    <w:rsid w:val="00471746"/>
    <w:rsid w:val="0047195B"/>
    <w:rsid w:val="00471981"/>
    <w:rsid w:val="00471F08"/>
    <w:rsid w:val="00472000"/>
    <w:rsid w:val="004725D5"/>
    <w:rsid w:val="0047278D"/>
    <w:rsid w:val="00472C00"/>
    <w:rsid w:val="00472C14"/>
    <w:rsid w:val="00472D8A"/>
    <w:rsid w:val="004730B4"/>
    <w:rsid w:val="00473112"/>
    <w:rsid w:val="00473113"/>
    <w:rsid w:val="0047313D"/>
    <w:rsid w:val="00473465"/>
    <w:rsid w:val="004735E5"/>
    <w:rsid w:val="00473B50"/>
    <w:rsid w:val="00473D8E"/>
    <w:rsid w:val="004748E7"/>
    <w:rsid w:val="004749FF"/>
    <w:rsid w:val="00474C8A"/>
    <w:rsid w:val="00474EF9"/>
    <w:rsid w:val="00475990"/>
    <w:rsid w:val="0047600E"/>
    <w:rsid w:val="00476564"/>
    <w:rsid w:val="004769CA"/>
    <w:rsid w:val="00476F0C"/>
    <w:rsid w:val="0047729E"/>
    <w:rsid w:val="0047794B"/>
    <w:rsid w:val="00477DD9"/>
    <w:rsid w:val="0048025C"/>
    <w:rsid w:val="00480338"/>
    <w:rsid w:val="00480491"/>
    <w:rsid w:val="00480C53"/>
    <w:rsid w:val="00481D40"/>
    <w:rsid w:val="004825AB"/>
    <w:rsid w:val="0048281B"/>
    <w:rsid w:val="004829DE"/>
    <w:rsid w:val="00482C37"/>
    <w:rsid w:val="00482E47"/>
    <w:rsid w:val="0048366A"/>
    <w:rsid w:val="00483D20"/>
    <w:rsid w:val="00483FA0"/>
    <w:rsid w:val="004846CA"/>
    <w:rsid w:val="004848F7"/>
    <w:rsid w:val="00484CCF"/>
    <w:rsid w:val="004853C5"/>
    <w:rsid w:val="00485D73"/>
    <w:rsid w:val="00486490"/>
    <w:rsid w:val="00486A7B"/>
    <w:rsid w:val="00486CB3"/>
    <w:rsid w:val="00486F1B"/>
    <w:rsid w:val="0048720C"/>
    <w:rsid w:val="0048738D"/>
    <w:rsid w:val="00487494"/>
    <w:rsid w:val="0048779A"/>
    <w:rsid w:val="00487B9F"/>
    <w:rsid w:val="0049019A"/>
    <w:rsid w:val="00490CE2"/>
    <w:rsid w:val="00491018"/>
    <w:rsid w:val="00491945"/>
    <w:rsid w:val="00491B23"/>
    <w:rsid w:val="0049214A"/>
    <w:rsid w:val="0049273E"/>
    <w:rsid w:val="004930A5"/>
    <w:rsid w:val="00493284"/>
    <w:rsid w:val="00493576"/>
    <w:rsid w:val="004938A6"/>
    <w:rsid w:val="00493D19"/>
    <w:rsid w:val="0049407F"/>
    <w:rsid w:val="004940AE"/>
    <w:rsid w:val="00494145"/>
    <w:rsid w:val="00494438"/>
    <w:rsid w:val="0049482A"/>
    <w:rsid w:val="00494870"/>
    <w:rsid w:val="00494EE9"/>
    <w:rsid w:val="00495460"/>
    <w:rsid w:val="0049582D"/>
    <w:rsid w:val="00495995"/>
    <w:rsid w:val="00495C29"/>
    <w:rsid w:val="00495E69"/>
    <w:rsid w:val="00496178"/>
    <w:rsid w:val="0049671C"/>
    <w:rsid w:val="004967B6"/>
    <w:rsid w:val="00496D77"/>
    <w:rsid w:val="00496D85"/>
    <w:rsid w:val="004972BF"/>
    <w:rsid w:val="00497A28"/>
    <w:rsid w:val="00497C00"/>
    <w:rsid w:val="00497FC7"/>
    <w:rsid w:val="004A0412"/>
    <w:rsid w:val="004A0CFE"/>
    <w:rsid w:val="004A12BF"/>
    <w:rsid w:val="004A17EB"/>
    <w:rsid w:val="004A1BC3"/>
    <w:rsid w:val="004A1C71"/>
    <w:rsid w:val="004A1EAA"/>
    <w:rsid w:val="004A1EB8"/>
    <w:rsid w:val="004A280F"/>
    <w:rsid w:val="004A28DC"/>
    <w:rsid w:val="004A32CF"/>
    <w:rsid w:val="004A3934"/>
    <w:rsid w:val="004A39E7"/>
    <w:rsid w:val="004A4595"/>
    <w:rsid w:val="004A45EF"/>
    <w:rsid w:val="004A4ACB"/>
    <w:rsid w:val="004A4C1A"/>
    <w:rsid w:val="004A5065"/>
    <w:rsid w:val="004A58BD"/>
    <w:rsid w:val="004A5BBF"/>
    <w:rsid w:val="004A5D6A"/>
    <w:rsid w:val="004A5EA2"/>
    <w:rsid w:val="004A6517"/>
    <w:rsid w:val="004A6DAF"/>
    <w:rsid w:val="004B0171"/>
    <w:rsid w:val="004B05B8"/>
    <w:rsid w:val="004B06F7"/>
    <w:rsid w:val="004B07E2"/>
    <w:rsid w:val="004B089D"/>
    <w:rsid w:val="004B0F38"/>
    <w:rsid w:val="004B1442"/>
    <w:rsid w:val="004B157D"/>
    <w:rsid w:val="004B1C50"/>
    <w:rsid w:val="004B1D7F"/>
    <w:rsid w:val="004B1FFF"/>
    <w:rsid w:val="004B2FD4"/>
    <w:rsid w:val="004B31A8"/>
    <w:rsid w:val="004B3583"/>
    <w:rsid w:val="004B362A"/>
    <w:rsid w:val="004B448B"/>
    <w:rsid w:val="004B48EB"/>
    <w:rsid w:val="004B5416"/>
    <w:rsid w:val="004B555B"/>
    <w:rsid w:val="004B5869"/>
    <w:rsid w:val="004B5D6D"/>
    <w:rsid w:val="004B6368"/>
    <w:rsid w:val="004B649D"/>
    <w:rsid w:val="004B65E9"/>
    <w:rsid w:val="004B6FB7"/>
    <w:rsid w:val="004B739E"/>
    <w:rsid w:val="004C0649"/>
    <w:rsid w:val="004C069C"/>
    <w:rsid w:val="004C1227"/>
    <w:rsid w:val="004C1275"/>
    <w:rsid w:val="004C17BB"/>
    <w:rsid w:val="004C19A5"/>
    <w:rsid w:val="004C1C0F"/>
    <w:rsid w:val="004C2240"/>
    <w:rsid w:val="004C23BE"/>
    <w:rsid w:val="004C2475"/>
    <w:rsid w:val="004C256B"/>
    <w:rsid w:val="004C2923"/>
    <w:rsid w:val="004C2B56"/>
    <w:rsid w:val="004C2C89"/>
    <w:rsid w:val="004C2E0D"/>
    <w:rsid w:val="004C2E45"/>
    <w:rsid w:val="004C2E94"/>
    <w:rsid w:val="004C38BB"/>
    <w:rsid w:val="004C3C4B"/>
    <w:rsid w:val="004C3D72"/>
    <w:rsid w:val="004C418E"/>
    <w:rsid w:val="004C45F5"/>
    <w:rsid w:val="004C46F0"/>
    <w:rsid w:val="004C4C2C"/>
    <w:rsid w:val="004C4F0E"/>
    <w:rsid w:val="004C53F9"/>
    <w:rsid w:val="004C58EC"/>
    <w:rsid w:val="004C5B2D"/>
    <w:rsid w:val="004C5EC5"/>
    <w:rsid w:val="004C630D"/>
    <w:rsid w:val="004C63CB"/>
    <w:rsid w:val="004C6476"/>
    <w:rsid w:val="004C6C83"/>
    <w:rsid w:val="004C70ED"/>
    <w:rsid w:val="004C74BD"/>
    <w:rsid w:val="004C74E6"/>
    <w:rsid w:val="004C764E"/>
    <w:rsid w:val="004C79CC"/>
    <w:rsid w:val="004C7BB6"/>
    <w:rsid w:val="004C7D7C"/>
    <w:rsid w:val="004D01EE"/>
    <w:rsid w:val="004D03F6"/>
    <w:rsid w:val="004D0BBD"/>
    <w:rsid w:val="004D1817"/>
    <w:rsid w:val="004D1BA7"/>
    <w:rsid w:val="004D1FEB"/>
    <w:rsid w:val="004D2426"/>
    <w:rsid w:val="004D2790"/>
    <w:rsid w:val="004D316C"/>
    <w:rsid w:val="004D3344"/>
    <w:rsid w:val="004D34DF"/>
    <w:rsid w:val="004D355D"/>
    <w:rsid w:val="004D3725"/>
    <w:rsid w:val="004D49C3"/>
    <w:rsid w:val="004D4C4C"/>
    <w:rsid w:val="004D4E1B"/>
    <w:rsid w:val="004D5729"/>
    <w:rsid w:val="004D5D3A"/>
    <w:rsid w:val="004D6102"/>
    <w:rsid w:val="004D6237"/>
    <w:rsid w:val="004D62FC"/>
    <w:rsid w:val="004D711A"/>
    <w:rsid w:val="004E0CC1"/>
    <w:rsid w:val="004E1445"/>
    <w:rsid w:val="004E151C"/>
    <w:rsid w:val="004E1692"/>
    <w:rsid w:val="004E169C"/>
    <w:rsid w:val="004E2317"/>
    <w:rsid w:val="004E2669"/>
    <w:rsid w:val="004E26D8"/>
    <w:rsid w:val="004E2C8C"/>
    <w:rsid w:val="004E34CA"/>
    <w:rsid w:val="004E36B0"/>
    <w:rsid w:val="004E3E3E"/>
    <w:rsid w:val="004E4295"/>
    <w:rsid w:val="004E433E"/>
    <w:rsid w:val="004E46A3"/>
    <w:rsid w:val="004E4D0C"/>
    <w:rsid w:val="004E4D4A"/>
    <w:rsid w:val="004E51E7"/>
    <w:rsid w:val="004E535C"/>
    <w:rsid w:val="004E5592"/>
    <w:rsid w:val="004E56BD"/>
    <w:rsid w:val="004E5C50"/>
    <w:rsid w:val="004E64F7"/>
    <w:rsid w:val="004E6542"/>
    <w:rsid w:val="004E6622"/>
    <w:rsid w:val="004E7197"/>
    <w:rsid w:val="004E73D6"/>
    <w:rsid w:val="004F00E9"/>
    <w:rsid w:val="004F0567"/>
    <w:rsid w:val="004F06CB"/>
    <w:rsid w:val="004F0793"/>
    <w:rsid w:val="004F0E85"/>
    <w:rsid w:val="004F11B8"/>
    <w:rsid w:val="004F1594"/>
    <w:rsid w:val="004F1EF0"/>
    <w:rsid w:val="004F1F2F"/>
    <w:rsid w:val="004F2238"/>
    <w:rsid w:val="004F229C"/>
    <w:rsid w:val="004F29C0"/>
    <w:rsid w:val="004F2E09"/>
    <w:rsid w:val="004F2E59"/>
    <w:rsid w:val="004F2F98"/>
    <w:rsid w:val="004F37D3"/>
    <w:rsid w:val="004F5213"/>
    <w:rsid w:val="004F5937"/>
    <w:rsid w:val="004F5CC1"/>
    <w:rsid w:val="004F642E"/>
    <w:rsid w:val="004F6B22"/>
    <w:rsid w:val="004F6D84"/>
    <w:rsid w:val="004F73C4"/>
    <w:rsid w:val="004F75C8"/>
    <w:rsid w:val="004F79A7"/>
    <w:rsid w:val="004F7C18"/>
    <w:rsid w:val="004F7F28"/>
    <w:rsid w:val="004F7FF0"/>
    <w:rsid w:val="0050045A"/>
    <w:rsid w:val="005009CA"/>
    <w:rsid w:val="005009D2"/>
    <w:rsid w:val="005010AF"/>
    <w:rsid w:val="00501531"/>
    <w:rsid w:val="0050154F"/>
    <w:rsid w:val="005016D1"/>
    <w:rsid w:val="00501B0B"/>
    <w:rsid w:val="00501D10"/>
    <w:rsid w:val="00501D95"/>
    <w:rsid w:val="005020DC"/>
    <w:rsid w:val="005022FF"/>
    <w:rsid w:val="00502465"/>
    <w:rsid w:val="00502715"/>
    <w:rsid w:val="00502984"/>
    <w:rsid w:val="00502C15"/>
    <w:rsid w:val="00503226"/>
    <w:rsid w:val="00503DFD"/>
    <w:rsid w:val="00503EB7"/>
    <w:rsid w:val="00503F52"/>
    <w:rsid w:val="00504236"/>
    <w:rsid w:val="00504BC4"/>
    <w:rsid w:val="00505603"/>
    <w:rsid w:val="00505AD5"/>
    <w:rsid w:val="00506242"/>
    <w:rsid w:val="0050648A"/>
    <w:rsid w:val="0050653D"/>
    <w:rsid w:val="00506BD4"/>
    <w:rsid w:val="00507335"/>
    <w:rsid w:val="005076CA"/>
    <w:rsid w:val="00507885"/>
    <w:rsid w:val="005078D2"/>
    <w:rsid w:val="005107C3"/>
    <w:rsid w:val="00511157"/>
    <w:rsid w:val="005114C9"/>
    <w:rsid w:val="0051177D"/>
    <w:rsid w:val="00511900"/>
    <w:rsid w:val="00511961"/>
    <w:rsid w:val="00511D00"/>
    <w:rsid w:val="00512274"/>
    <w:rsid w:val="00512705"/>
    <w:rsid w:val="005134B2"/>
    <w:rsid w:val="00513900"/>
    <w:rsid w:val="00513F70"/>
    <w:rsid w:val="00513FF6"/>
    <w:rsid w:val="00514AE8"/>
    <w:rsid w:val="00514CCA"/>
    <w:rsid w:val="0051580E"/>
    <w:rsid w:val="00515BFE"/>
    <w:rsid w:val="00515EA2"/>
    <w:rsid w:val="00516510"/>
    <w:rsid w:val="00516610"/>
    <w:rsid w:val="00516B74"/>
    <w:rsid w:val="00517066"/>
    <w:rsid w:val="00517C63"/>
    <w:rsid w:val="00517C81"/>
    <w:rsid w:val="0052008B"/>
    <w:rsid w:val="005200F0"/>
    <w:rsid w:val="00520224"/>
    <w:rsid w:val="00520957"/>
    <w:rsid w:val="0052102C"/>
    <w:rsid w:val="00521081"/>
    <w:rsid w:val="0052155C"/>
    <w:rsid w:val="00521780"/>
    <w:rsid w:val="00521A01"/>
    <w:rsid w:val="00521BCF"/>
    <w:rsid w:val="00521FD2"/>
    <w:rsid w:val="005223A6"/>
    <w:rsid w:val="00522FED"/>
    <w:rsid w:val="00523278"/>
    <w:rsid w:val="005237CB"/>
    <w:rsid w:val="00523837"/>
    <w:rsid w:val="0052428E"/>
    <w:rsid w:val="005246B9"/>
    <w:rsid w:val="00524A55"/>
    <w:rsid w:val="00524A96"/>
    <w:rsid w:val="00524F80"/>
    <w:rsid w:val="0052515B"/>
    <w:rsid w:val="0052535C"/>
    <w:rsid w:val="005254E6"/>
    <w:rsid w:val="005255E7"/>
    <w:rsid w:val="005258C7"/>
    <w:rsid w:val="0052595D"/>
    <w:rsid w:val="00525C05"/>
    <w:rsid w:val="00525E44"/>
    <w:rsid w:val="00525FAD"/>
    <w:rsid w:val="005264AD"/>
    <w:rsid w:val="0052687C"/>
    <w:rsid w:val="005272C5"/>
    <w:rsid w:val="00527349"/>
    <w:rsid w:val="005273A1"/>
    <w:rsid w:val="0052775C"/>
    <w:rsid w:val="00527E96"/>
    <w:rsid w:val="00530242"/>
    <w:rsid w:val="00530EA4"/>
    <w:rsid w:val="00531556"/>
    <w:rsid w:val="005318AF"/>
    <w:rsid w:val="00531A52"/>
    <w:rsid w:val="00531CC4"/>
    <w:rsid w:val="00531D10"/>
    <w:rsid w:val="005320A6"/>
    <w:rsid w:val="00532112"/>
    <w:rsid w:val="0053232C"/>
    <w:rsid w:val="00532C2B"/>
    <w:rsid w:val="005333F9"/>
    <w:rsid w:val="005335B7"/>
    <w:rsid w:val="005336BB"/>
    <w:rsid w:val="00533B1F"/>
    <w:rsid w:val="00533C3C"/>
    <w:rsid w:val="00533ECA"/>
    <w:rsid w:val="0053417F"/>
    <w:rsid w:val="00534FCB"/>
    <w:rsid w:val="0053567D"/>
    <w:rsid w:val="0053569E"/>
    <w:rsid w:val="005359F1"/>
    <w:rsid w:val="00535FDF"/>
    <w:rsid w:val="0053612E"/>
    <w:rsid w:val="00536298"/>
    <w:rsid w:val="005363D2"/>
    <w:rsid w:val="0053711D"/>
    <w:rsid w:val="00537791"/>
    <w:rsid w:val="005378B9"/>
    <w:rsid w:val="00537E1E"/>
    <w:rsid w:val="00540024"/>
    <w:rsid w:val="00540257"/>
    <w:rsid w:val="00540448"/>
    <w:rsid w:val="005404AC"/>
    <w:rsid w:val="005408C3"/>
    <w:rsid w:val="00540950"/>
    <w:rsid w:val="0054111F"/>
    <w:rsid w:val="0054122E"/>
    <w:rsid w:val="005412A7"/>
    <w:rsid w:val="00541758"/>
    <w:rsid w:val="00541CEA"/>
    <w:rsid w:val="00542349"/>
    <w:rsid w:val="00542D2F"/>
    <w:rsid w:val="00542E05"/>
    <w:rsid w:val="00542E8C"/>
    <w:rsid w:val="00542F4E"/>
    <w:rsid w:val="005438AB"/>
    <w:rsid w:val="00543CDB"/>
    <w:rsid w:val="00544124"/>
    <w:rsid w:val="005443F4"/>
    <w:rsid w:val="00544AFD"/>
    <w:rsid w:val="00544F93"/>
    <w:rsid w:val="00545806"/>
    <w:rsid w:val="00545D11"/>
    <w:rsid w:val="0054613C"/>
    <w:rsid w:val="005463A3"/>
    <w:rsid w:val="00546DA9"/>
    <w:rsid w:val="00547A22"/>
    <w:rsid w:val="00547D00"/>
    <w:rsid w:val="00547E0F"/>
    <w:rsid w:val="00547F41"/>
    <w:rsid w:val="0055046E"/>
    <w:rsid w:val="00550883"/>
    <w:rsid w:val="005509C8"/>
    <w:rsid w:val="00550DCD"/>
    <w:rsid w:val="00551500"/>
    <w:rsid w:val="00551615"/>
    <w:rsid w:val="00551660"/>
    <w:rsid w:val="0055172E"/>
    <w:rsid w:val="00552479"/>
    <w:rsid w:val="0055268B"/>
    <w:rsid w:val="005527D9"/>
    <w:rsid w:val="00552DB3"/>
    <w:rsid w:val="0055386A"/>
    <w:rsid w:val="00553B8A"/>
    <w:rsid w:val="00553CA4"/>
    <w:rsid w:val="005540F0"/>
    <w:rsid w:val="005543BF"/>
    <w:rsid w:val="00554630"/>
    <w:rsid w:val="00554C72"/>
    <w:rsid w:val="00555319"/>
    <w:rsid w:val="00555395"/>
    <w:rsid w:val="00555484"/>
    <w:rsid w:val="00555582"/>
    <w:rsid w:val="005556EB"/>
    <w:rsid w:val="00555D6F"/>
    <w:rsid w:val="00555EE7"/>
    <w:rsid w:val="0055648B"/>
    <w:rsid w:val="00556540"/>
    <w:rsid w:val="005568D2"/>
    <w:rsid w:val="00556D07"/>
    <w:rsid w:val="00556F5F"/>
    <w:rsid w:val="00556FF8"/>
    <w:rsid w:val="00557362"/>
    <w:rsid w:val="00557CEE"/>
    <w:rsid w:val="00560791"/>
    <w:rsid w:val="005614C7"/>
    <w:rsid w:val="005629A4"/>
    <w:rsid w:val="00562EBF"/>
    <w:rsid w:val="005632FB"/>
    <w:rsid w:val="005639B2"/>
    <w:rsid w:val="00563C46"/>
    <w:rsid w:val="0056421F"/>
    <w:rsid w:val="005643CE"/>
    <w:rsid w:val="0056447D"/>
    <w:rsid w:val="00565036"/>
    <w:rsid w:val="00565667"/>
    <w:rsid w:val="00565BF8"/>
    <w:rsid w:val="00565FAD"/>
    <w:rsid w:val="0056629E"/>
    <w:rsid w:val="00567371"/>
    <w:rsid w:val="0056773C"/>
    <w:rsid w:val="00567751"/>
    <w:rsid w:val="00567999"/>
    <w:rsid w:val="00567D9D"/>
    <w:rsid w:val="005703CD"/>
    <w:rsid w:val="005703D8"/>
    <w:rsid w:val="0057059A"/>
    <w:rsid w:val="00571865"/>
    <w:rsid w:val="00571954"/>
    <w:rsid w:val="00571A0C"/>
    <w:rsid w:val="00571BED"/>
    <w:rsid w:val="00571F85"/>
    <w:rsid w:val="00572906"/>
    <w:rsid w:val="005729AD"/>
    <w:rsid w:val="00572D3C"/>
    <w:rsid w:val="0057327C"/>
    <w:rsid w:val="00573686"/>
    <w:rsid w:val="00573F0A"/>
    <w:rsid w:val="00573F7D"/>
    <w:rsid w:val="00574066"/>
    <w:rsid w:val="00574296"/>
    <w:rsid w:val="00574875"/>
    <w:rsid w:val="00574D64"/>
    <w:rsid w:val="005751A7"/>
    <w:rsid w:val="00575237"/>
    <w:rsid w:val="00575B96"/>
    <w:rsid w:val="00575E4D"/>
    <w:rsid w:val="00575F98"/>
    <w:rsid w:val="0057619D"/>
    <w:rsid w:val="00576C36"/>
    <w:rsid w:val="005770CA"/>
    <w:rsid w:val="00577156"/>
    <w:rsid w:val="0057754D"/>
    <w:rsid w:val="0057789C"/>
    <w:rsid w:val="00577EA4"/>
    <w:rsid w:val="00580057"/>
    <w:rsid w:val="0058007C"/>
    <w:rsid w:val="0058056D"/>
    <w:rsid w:val="00580690"/>
    <w:rsid w:val="005808BE"/>
    <w:rsid w:val="00580ECD"/>
    <w:rsid w:val="00581176"/>
    <w:rsid w:val="005816F5"/>
    <w:rsid w:val="0058197E"/>
    <w:rsid w:val="00581AB8"/>
    <w:rsid w:val="00581B09"/>
    <w:rsid w:val="00581C5F"/>
    <w:rsid w:val="00581FB9"/>
    <w:rsid w:val="005820B5"/>
    <w:rsid w:val="0058238F"/>
    <w:rsid w:val="005823B2"/>
    <w:rsid w:val="00582611"/>
    <w:rsid w:val="0058265C"/>
    <w:rsid w:val="005828A4"/>
    <w:rsid w:val="00582FFD"/>
    <w:rsid w:val="005830A1"/>
    <w:rsid w:val="00583195"/>
    <w:rsid w:val="00583CD2"/>
    <w:rsid w:val="00583D1C"/>
    <w:rsid w:val="0058411B"/>
    <w:rsid w:val="005841C5"/>
    <w:rsid w:val="00584C81"/>
    <w:rsid w:val="00584DC2"/>
    <w:rsid w:val="0058578B"/>
    <w:rsid w:val="0058583F"/>
    <w:rsid w:val="005859AD"/>
    <w:rsid w:val="00585CAE"/>
    <w:rsid w:val="005861A3"/>
    <w:rsid w:val="00586744"/>
    <w:rsid w:val="00587371"/>
    <w:rsid w:val="0058744A"/>
    <w:rsid w:val="00587663"/>
    <w:rsid w:val="00587B15"/>
    <w:rsid w:val="00587D02"/>
    <w:rsid w:val="00587E80"/>
    <w:rsid w:val="00587F9F"/>
    <w:rsid w:val="0059019B"/>
    <w:rsid w:val="00590746"/>
    <w:rsid w:val="005915E3"/>
    <w:rsid w:val="00591796"/>
    <w:rsid w:val="00591F4E"/>
    <w:rsid w:val="005921A0"/>
    <w:rsid w:val="005921C1"/>
    <w:rsid w:val="00592337"/>
    <w:rsid w:val="00592A33"/>
    <w:rsid w:val="00592B6A"/>
    <w:rsid w:val="005930BA"/>
    <w:rsid w:val="00593549"/>
    <w:rsid w:val="00593B4F"/>
    <w:rsid w:val="00593D27"/>
    <w:rsid w:val="00594542"/>
    <w:rsid w:val="00594810"/>
    <w:rsid w:val="00594881"/>
    <w:rsid w:val="00594FB4"/>
    <w:rsid w:val="005952A2"/>
    <w:rsid w:val="00595A38"/>
    <w:rsid w:val="00595E65"/>
    <w:rsid w:val="00596118"/>
    <w:rsid w:val="00596245"/>
    <w:rsid w:val="00596807"/>
    <w:rsid w:val="00596A27"/>
    <w:rsid w:val="00596D24"/>
    <w:rsid w:val="005971A0"/>
    <w:rsid w:val="005975A3"/>
    <w:rsid w:val="0059768D"/>
    <w:rsid w:val="00597742"/>
    <w:rsid w:val="00597D12"/>
    <w:rsid w:val="00597F15"/>
    <w:rsid w:val="005A0F7B"/>
    <w:rsid w:val="005A11A1"/>
    <w:rsid w:val="005A1632"/>
    <w:rsid w:val="005A184B"/>
    <w:rsid w:val="005A2B94"/>
    <w:rsid w:val="005A30CD"/>
    <w:rsid w:val="005A3164"/>
    <w:rsid w:val="005A3DA3"/>
    <w:rsid w:val="005A460A"/>
    <w:rsid w:val="005A4BEB"/>
    <w:rsid w:val="005A4D09"/>
    <w:rsid w:val="005A4EF5"/>
    <w:rsid w:val="005A537B"/>
    <w:rsid w:val="005A6516"/>
    <w:rsid w:val="005A6D27"/>
    <w:rsid w:val="005A6EE8"/>
    <w:rsid w:val="005A70E3"/>
    <w:rsid w:val="005A7226"/>
    <w:rsid w:val="005A7437"/>
    <w:rsid w:val="005A746A"/>
    <w:rsid w:val="005A7BB2"/>
    <w:rsid w:val="005A7CF8"/>
    <w:rsid w:val="005B02BD"/>
    <w:rsid w:val="005B060B"/>
    <w:rsid w:val="005B0D89"/>
    <w:rsid w:val="005B0E50"/>
    <w:rsid w:val="005B0F89"/>
    <w:rsid w:val="005B1075"/>
    <w:rsid w:val="005B10D4"/>
    <w:rsid w:val="005B1185"/>
    <w:rsid w:val="005B1C9B"/>
    <w:rsid w:val="005B1DA5"/>
    <w:rsid w:val="005B1DC1"/>
    <w:rsid w:val="005B20B7"/>
    <w:rsid w:val="005B21AF"/>
    <w:rsid w:val="005B227C"/>
    <w:rsid w:val="005B2493"/>
    <w:rsid w:val="005B28B0"/>
    <w:rsid w:val="005B3093"/>
    <w:rsid w:val="005B355F"/>
    <w:rsid w:val="005B3693"/>
    <w:rsid w:val="005B3C96"/>
    <w:rsid w:val="005B3EDC"/>
    <w:rsid w:val="005B4B8D"/>
    <w:rsid w:val="005B4CBB"/>
    <w:rsid w:val="005B531C"/>
    <w:rsid w:val="005B53B0"/>
    <w:rsid w:val="005B55C4"/>
    <w:rsid w:val="005B56CA"/>
    <w:rsid w:val="005B5A2F"/>
    <w:rsid w:val="005B5A35"/>
    <w:rsid w:val="005B6C17"/>
    <w:rsid w:val="005B6FDF"/>
    <w:rsid w:val="005B7306"/>
    <w:rsid w:val="005B78A6"/>
    <w:rsid w:val="005B7A90"/>
    <w:rsid w:val="005C0229"/>
    <w:rsid w:val="005C0415"/>
    <w:rsid w:val="005C09BF"/>
    <w:rsid w:val="005C0C92"/>
    <w:rsid w:val="005C0D2B"/>
    <w:rsid w:val="005C163B"/>
    <w:rsid w:val="005C1DF2"/>
    <w:rsid w:val="005C205B"/>
    <w:rsid w:val="005C23A5"/>
    <w:rsid w:val="005C2647"/>
    <w:rsid w:val="005C269E"/>
    <w:rsid w:val="005C2ADA"/>
    <w:rsid w:val="005C34AA"/>
    <w:rsid w:val="005C387D"/>
    <w:rsid w:val="005C4FC9"/>
    <w:rsid w:val="005C5111"/>
    <w:rsid w:val="005C5297"/>
    <w:rsid w:val="005C5B77"/>
    <w:rsid w:val="005C614A"/>
    <w:rsid w:val="005C6176"/>
    <w:rsid w:val="005C61A4"/>
    <w:rsid w:val="005C6275"/>
    <w:rsid w:val="005C65E4"/>
    <w:rsid w:val="005C6704"/>
    <w:rsid w:val="005C68AC"/>
    <w:rsid w:val="005C6B97"/>
    <w:rsid w:val="005C6F10"/>
    <w:rsid w:val="005C7717"/>
    <w:rsid w:val="005C77CC"/>
    <w:rsid w:val="005C7B4C"/>
    <w:rsid w:val="005C7D27"/>
    <w:rsid w:val="005D018B"/>
    <w:rsid w:val="005D067C"/>
    <w:rsid w:val="005D0827"/>
    <w:rsid w:val="005D12C1"/>
    <w:rsid w:val="005D18F4"/>
    <w:rsid w:val="005D1EFD"/>
    <w:rsid w:val="005D1F93"/>
    <w:rsid w:val="005D21FA"/>
    <w:rsid w:val="005D29B7"/>
    <w:rsid w:val="005D2CF1"/>
    <w:rsid w:val="005D2E2F"/>
    <w:rsid w:val="005D2E8B"/>
    <w:rsid w:val="005D3133"/>
    <w:rsid w:val="005D3631"/>
    <w:rsid w:val="005D3CC8"/>
    <w:rsid w:val="005D3D02"/>
    <w:rsid w:val="005D3F24"/>
    <w:rsid w:val="005D426E"/>
    <w:rsid w:val="005D4DC1"/>
    <w:rsid w:val="005D6702"/>
    <w:rsid w:val="005D6ABC"/>
    <w:rsid w:val="005D6EA5"/>
    <w:rsid w:val="005D6F64"/>
    <w:rsid w:val="005E0548"/>
    <w:rsid w:val="005E0C62"/>
    <w:rsid w:val="005E0EC0"/>
    <w:rsid w:val="005E0FA6"/>
    <w:rsid w:val="005E1240"/>
    <w:rsid w:val="005E20EE"/>
    <w:rsid w:val="005E2261"/>
    <w:rsid w:val="005E24C1"/>
    <w:rsid w:val="005E2CCF"/>
    <w:rsid w:val="005E2CFA"/>
    <w:rsid w:val="005E2D4B"/>
    <w:rsid w:val="005E2F7D"/>
    <w:rsid w:val="005E327C"/>
    <w:rsid w:val="005E362F"/>
    <w:rsid w:val="005E3BEE"/>
    <w:rsid w:val="005E4170"/>
    <w:rsid w:val="005E4B4A"/>
    <w:rsid w:val="005E4D6A"/>
    <w:rsid w:val="005E537D"/>
    <w:rsid w:val="005E5C96"/>
    <w:rsid w:val="005E6199"/>
    <w:rsid w:val="005E61F5"/>
    <w:rsid w:val="005E6657"/>
    <w:rsid w:val="005E669D"/>
    <w:rsid w:val="005E679E"/>
    <w:rsid w:val="005E6FEE"/>
    <w:rsid w:val="005E7531"/>
    <w:rsid w:val="005F03EE"/>
    <w:rsid w:val="005F0E2E"/>
    <w:rsid w:val="005F1096"/>
    <w:rsid w:val="005F2090"/>
    <w:rsid w:val="005F20AE"/>
    <w:rsid w:val="005F20D5"/>
    <w:rsid w:val="005F247E"/>
    <w:rsid w:val="005F24C1"/>
    <w:rsid w:val="005F2539"/>
    <w:rsid w:val="005F2F89"/>
    <w:rsid w:val="005F349A"/>
    <w:rsid w:val="005F3A21"/>
    <w:rsid w:val="005F3DA6"/>
    <w:rsid w:val="005F45B5"/>
    <w:rsid w:val="005F5D04"/>
    <w:rsid w:val="005F614D"/>
    <w:rsid w:val="005F631F"/>
    <w:rsid w:val="005F673B"/>
    <w:rsid w:val="005F739A"/>
    <w:rsid w:val="005F7554"/>
    <w:rsid w:val="005F79AC"/>
    <w:rsid w:val="005F7A7F"/>
    <w:rsid w:val="005F7ABD"/>
    <w:rsid w:val="0060008A"/>
    <w:rsid w:val="006001D5"/>
    <w:rsid w:val="006009B0"/>
    <w:rsid w:val="00600C9E"/>
    <w:rsid w:val="006015D5"/>
    <w:rsid w:val="00601827"/>
    <w:rsid w:val="00601EFC"/>
    <w:rsid w:val="00601F8A"/>
    <w:rsid w:val="006022A8"/>
    <w:rsid w:val="0060234B"/>
    <w:rsid w:val="0060269C"/>
    <w:rsid w:val="00602E11"/>
    <w:rsid w:val="00602F1C"/>
    <w:rsid w:val="006031BB"/>
    <w:rsid w:val="00603B73"/>
    <w:rsid w:val="006048BD"/>
    <w:rsid w:val="00604936"/>
    <w:rsid w:val="00604A08"/>
    <w:rsid w:val="00604C5C"/>
    <w:rsid w:val="00605172"/>
    <w:rsid w:val="006059B2"/>
    <w:rsid w:val="00605E2D"/>
    <w:rsid w:val="00605FA0"/>
    <w:rsid w:val="00606391"/>
    <w:rsid w:val="00606614"/>
    <w:rsid w:val="00606BB2"/>
    <w:rsid w:val="00606F7A"/>
    <w:rsid w:val="006073BE"/>
    <w:rsid w:val="0060741E"/>
    <w:rsid w:val="00610756"/>
    <w:rsid w:val="006107FE"/>
    <w:rsid w:val="00611187"/>
    <w:rsid w:val="00611BCC"/>
    <w:rsid w:val="0061211E"/>
    <w:rsid w:val="00612401"/>
    <w:rsid w:val="00612468"/>
    <w:rsid w:val="006135FB"/>
    <w:rsid w:val="006138C0"/>
    <w:rsid w:val="00613CA1"/>
    <w:rsid w:val="00614224"/>
    <w:rsid w:val="006143C8"/>
    <w:rsid w:val="0061455A"/>
    <w:rsid w:val="00614850"/>
    <w:rsid w:val="006149D6"/>
    <w:rsid w:val="00614CE8"/>
    <w:rsid w:val="00614DCB"/>
    <w:rsid w:val="006157E1"/>
    <w:rsid w:val="006160CB"/>
    <w:rsid w:val="006161C5"/>
    <w:rsid w:val="00616382"/>
    <w:rsid w:val="006163E8"/>
    <w:rsid w:val="00616436"/>
    <w:rsid w:val="006170E9"/>
    <w:rsid w:val="00617A1B"/>
    <w:rsid w:val="00617A60"/>
    <w:rsid w:val="00617B61"/>
    <w:rsid w:val="00617ECF"/>
    <w:rsid w:val="00620068"/>
    <w:rsid w:val="006201E1"/>
    <w:rsid w:val="00620621"/>
    <w:rsid w:val="00620B2F"/>
    <w:rsid w:val="00620D22"/>
    <w:rsid w:val="00621BBD"/>
    <w:rsid w:val="00622485"/>
    <w:rsid w:val="006226D3"/>
    <w:rsid w:val="00622876"/>
    <w:rsid w:val="00622A8F"/>
    <w:rsid w:val="00622DAB"/>
    <w:rsid w:val="00623092"/>
    <w:rsid w:val="006230DD"/>
    <w:rsid w:val="0062332C"/>
    <w:rsid w:val="006236D1"/>
    <w:rsid w:val="00623838"/>
    <w:rsid w:val="00623F59"/>
    <w:rsid w:val="00624327"/>
    <w:rsid w:val="0062449C"/>
    <w:rsid w:val="0062465E"/>
    <w:rsid w:val="00624A0D"/>
    <w:rsid w:val="00624BF3"/>
    <w:rsid w:val="00624C4E"/>
    <w:rsid w:val="00624CD0"/>
    <w:rsid w:val="00624FDE"/>
    <w:rsid w:val="006252DD"/>
    <w:rsid w:val="0062533D"/>
    <w:rsid w:val="006254EA"/>
    <w:rsid w:val="006258A7"/>
    <w:rsid w:val="006265A2"/>
    <w:rsid w:val="006269F3"/>
    <w:rsid w:val="00626DA2"/>
    <w:rsid w:val="00626FE1"/>
    <w:rsid w:val="006274B7"/>
    <w:rsid w:val="00627D3C"/>
    <w:rsid w:val="00627E34"/>
    <w:rsid w:val="006306B0"/>
    <w:rsid w:val="0063112C"/>
    <w:rsid w:val="006314C5"/>
    <w:rsid w:val="00632280"/>
    <w:rsid w:val="006330BB"/>
    <w:rsid w:val="00633285"/>
    <w:rsid w:val="006337C6"/>
    <w:rsid w:val="00633924"/>
    <w:rsid w:val="0063418D"/>
    <w:rsid w:val="006343B9"/>
    <w:rsid w:val="006348E6"/>
    <w:rsid w:val="00634E52"/>
    <w:rsid w:val="00635808"/>
    <w:rsid w:val="006358DA"/>
    <w:rsid w:val="00636052"/>
    <w:rsid w:val="00636343"/>
    <w:rsid w:val="006370DE"/>
    <w:rsid w:val="00637160"/>
    <w:rsid w:val="00637918"/>
    <w:rsid w:val="00637ADE"/>
    <w:rsid w:val="00640B82"/>
    <w:rsid w:val="00641C30"/>
    <w:rsid w:val="00642410"/>
    <w:rsid w:val="00642806"/>
    <w:rsid w:val="0064289C"/>
    <w:rsid w:val="00642960"/>
    <w:rsid w:val="0064298E"/>
    <w:rsid w:val="0064397F"/>
    <w:rsid w:val="00643DF5"/>
    <w:rsid w:val="00643EB6"/>
    <w:rsid w:val="00643F3B"/>
    <w:rsid w:val="006441F7"/>
    <w:rsid w:val="0064437E"/>
    <w:rsid w:val="006448EF"/>
    <w:rsid w:val="00644B67"/>
    <w:rsid w:val="0064507D"/>
    <w:rsid w:val="0064533B"/>
    <w:rsid w:val="006454DF"/>
    <w:rsid w:val="00645F59"/>
    <w:rsid w:val="00646383"/>
    <w:rsid w:val="006466FE"/>
    <w:rsid w:val="006467C0"/>
    <w:rsid w:val="0064727E"/>
    <w:rsid w:val="006473CC"/>
    <w:rsid w:val="00647A2F"/>
    <w:rsid w:val="00647FD1"/>
    <w:rsid w:val="00650467"/>
    <w:rsid w:val="006509E9"/>
    <w:rsid w:val="00650BCC"/>
    <w:rsid w:val="00650CC6"/>
    <w:rsid w:val="00650E12"/>
    <w:rsid w:val="00650E59"/>
    <w:rsid w:val="00651828"/>
    <w:rsid w:val="00651D80"/>
    <w:rsid w:val="006520D9"/>
    <w:rsid w:val="00652523"/>
    <w:rsid w:val="00652B6A"/>
    <w:rsid w:val="00654791"/>
    <w:rsid w:val="00655F62"/>
    <w:rsid w:val="00656767"/>
    <w:rsid w:val="00656CAD"/>
    <w:rsid w:val="00657755"/>
    <w:rsid w:val="0065784B"/>
    <w:rsid w:val="00657D25"/>
    <w:rsid w:val="00657EAC"/>
    <w:rsid w:val="0066011B"/>
    <w:rsid w:val="006602C5"/>
    <w:rsid w:val="006602D4"/>
    <w:rsid w:val="00660337"/>
    <w:rsid w:val="0066036C"/>
    <w:rsid w:val="006603DC"/>
    <w:rsid w:val="0066058A"/>
    <w:rsid w:val="00660590"/>
    <w:rsid w:val="00660672"/>
    <w:rsid w:val="00660C55"/>
    <w:rsid w:val="00660D52"/>
    <w:rsid w:val="00660F9A"/>
    <w:rsid w:val="00661090"/>
    <w:rsid w:val="00661240"/>
    <w:rsid w:val="0066140A"/>
    <w:rsid w:val="0066152A"/>
    <w:rsid w:val="006615A9"/>
    <w:rsid w:val="0066169B"/>
    <w:rsid w:val="00662DC2"/>
    <w:rsid w:val="0066357D"/>
    <w:rsid w:val="006641C7"/>
    <w:rsid w:val="006642B1"/>
    <w:rsid w:val="006642EF"/>
    <w:rsid w:val="00664309"/>
    <w:rsid w:val="00664495"/>
    <w:rsid w:val="00665492"/>
    <w:rsid w:val="00665F17"/>
    <w:rsid w:val="0066612A"/>
    <w:rsid w:val="006665ED"/>
    <w:rsid w:val="0066695C"/>
    <w:rsid w:val="00666B43"/>
    <w:rsid w:val="006671C6"/>
    <w:rsid w:val="006672A4"/>
    <w:rsid w:val="00667743"/>
    <w:rsid w:val="00667D60"/>
    <w:rsid w:val="00667DD4"/>
    <w:rsid w:val="00670DB7"/>
    <w:rsid w:val="006714B8"/>
    <w:rsid w:val="00671AD6"/>
    <w:rsid w:val="00671CE5"/>
    <w:rsid w:val="00671D44"/>
    <w:rsid w:val="00672139"/>
    <w:rsid w:val="00672F55"/>
    <w:rsid w:val="006737B6"/>
    <w:rsid w:val="00673B39"/>
    <w:rsid w:val="00673ECE"/>
    <w:rsid w:val="00673FFA"/>
    <w:rsid w:val="0067439F"/>
    <w:rsid w:val="0067467C"/>
    <w:rsid w:val="00674A32"/>
    <w:rsid w:val="00674F03"/>
    <w:rsid w:val="00675471"/>
    <w:rsid w:val="00675B71"/>
    <w:rsid w:val="00675D36"/>
    <w:rsid w:val="006765C7"/>
    <w:rsid w:val="006766F1"/>
    <w:rsid w:val="0067677F"/>
    <w:rsid w:val="0067688B"/>
    <w:rsid w:val="00676945"/>
    <w:rsid w:val="00676B2E"/>
    <w:rsid w:val="00676F96"/>
    <w:rsid w:val="006777A9"/>
    <w:rsid w:val="00677941"/>
    <w:rsid w:val="00677CAD"/>
    <w:rsid w:val="00680384"/>
    <w:rsid w:val="006812C4"/>
    <w:rsid w:val="0068170F"/>
    <w:rsid w:val="00682474"/>
    <w:rsid w:val="0068258A"/>
    <w:rsid w:val="006827E5"/>
    <w:rsid w:val="00683B99"/>
    <w:rsid w:val="00683C8C"/>
    <w:rsid w:val="0068418B"/>
    <w:rsid w:val="0068464B"/>
    <w:rsid w:val="00684A9E"/>
    <w:rsid w:val="00685825"/>
    <w:rsid w:val="006866DD"/>
    <w:rsid w:val="00686EDA"/>
    <w:rsid w:val="00687053"/>
    <w:rsid w:val="00687322"/>
    <w:rsid w:val="006875B5"/>
    <w:rsid w:val="00687993"/>
    <w:rsid w:val="00690197"/>
    <w:rsid w:val="00690409"/>
    <w:rsid w:val="00690D54"/>
    <w:rsid w:val="00691B55"/>
    <w:rsid w:val="00691CEB"/>
    <w:rsid w:val="0069219E"/>
    <w:rsid w:val="0069223B"/>
    <w:rsid w:val="00693793"/>
    <w:rsid w:val="00693BA3"/>
    <w:rsid w:val="00694651"/>
    <w:rsid w:val="00694BAA"/>
    <w:rsid w:val="00694CBD"/>
    <w:rsid w:val="006950EC"/>
    <w:rsid w:val="00695DFA"/>
    <w:rsid w:val="00695E4E"/>
    <w:rsid w:val="00695EC0"/>
    <w:rsid w:val="006961B8"/>
    <w:rsid w:val="00696370"/>
    <w:rsid w:val="00696506"/>
    <w:rsid w:val="00696854"/>
    <w:rsid w:val="00697175"/>
    <w:rsid w:val="00697669"/>
    <w:rsid w:val="00697716"/>
    <w:rsid w:val="006978EA"/>
    <w:rsid w:val="00697E6B"/>
    <w:rsid w:val="006A01F5"/>
    <w:rsid w:val="006A0549"/>
    <w:rsid w:val="006A0669"/>
    <w:rsid w:val="006A0687"/>
    <w:rsid w:val="006A084D"/>
    <w:rsid w:val="006A0E8D"/>
    <w:rsid w:val="006A0F0B"/>
    <w:rsid w:val="006A0F53"/>
    <w:rsid w:val="006A12EC"/>
    <w:rsid w:val="006A1717"/>
    <w:rsid w:val="006A1992"/>
    <w:rsid w:val="006A1AC9"/>
    <w:rsid w:val="006A1E13"/>
    <w:rsid w:val="006A205A"/>
    <w:rsid w:val="006A29B6"/>
    <w:rsid w:val="006A3103"/>
    <w:rsid w:val="006A33A3"/>
    <w:rsid w:val="006A33ED"/>
    <w:rsid w:val="006A386B"/>
    <w:rsid w:val="006A3C9C"/>
    <w:rsid w:val="006A3E78"/>
    <w:rsid w:val="006A4435"/>
    <w:rsid w:val="006A4C02"/>
    <w:rsid w:val="006A52EB"/>
    <w:rsid w:val="006A5557"/>
    <w:rsid w:val="006A588C"/>
    <w:rsid w:val="006A5F41"/>
    <w:rsid w:val="006A619C"/>
    <w:rsid w:val="006A63E4"/>
    <w:rsid w:val="006A6884"/>
    <w:rsid w:val="006A6924"/>
    <w:rsid w:val="006A695E"/>
    <w:rsid w:val="006A696F"/>
    <w:rsid w:val="006A6A07"/>
    <w:rsid w:val="006A7B6A"/>
    <w:rsid w:val="006A7C2B"/>
    <w:rsid w:val="006B0586"/>
    <w:rsid w:val="006B05B9"/>
    <w:rsid w:val="006B0821"/>
    <w:rsid w:val="006B0D91"/>
    <w:rsid w:val="006B1320"/>
    <w:rsid w:val="006B18B2"/>
    <w:rsid w:val="006B18D2"/>
    <w:rsid w:val="006B1A6D"/>
    <w:rsid w:val="006B273B"/>
    <w:rsid w:val="006B2C12"/>
    <w:rsid w:val="006B2D2B"/>
    <w:rsid w:val="006B2E90"/>
    <w:rsid w:val="006B3544"/>
    <w:rsid w:val="006B3836"/>
    <w:rsid w:val="006B4493"/>
    <w:rsid w:val="006B4540"/>
    <w:rsid w:val="006B5EFA"/>
    <w:rsid w:val="006B5F5D"/>
    <w:rsid w:val="006B60A1"/>
    <w:rsid w:val="006B645E"/>
    <w:rsid w:val="006B672B"/>
    <w:rsid w:val="006B6DF5"/>
    <w:rsid w:val="006B7132"/>
    <w:rsid w:val="006B73F8"/>
    <w:rsid w:val="006B747B"/>
    <w:rsid w:val="006B7662"/>
    <w:rsid w:val="006C0013"/>
    <w:rsid w:val="006C07B2"/>
    <w:rsid w:val="006C0DDA"/>
    <w:rsid w:val="006C17CF"/>
    <w:rsid w:val="006C1812"/>
    <w:rsid w:val="006C1E31"/>
    <w:rsid w:val="006C26BE"/>
    <w:rsid w:val="006C27D5"/>
    <w:rsid w:val="006C2EC7"/>
    <w:rsid w:val="006C3566"/>
    <w:rsid w:val="006C3982"/>
    <w:rsid w:val="006C3C55"/>
    <w:rsid w:val="006C3D76"/>
    <w:rsid w:val="006C4B4F"/>
    <w:rsid w:val="006C50DA"/>
    <w:rsid w:val="006C5387"/>
    <w:rsid w:val="006C54A0"/>
    <w:rsid w:val="006C58CE"/>
    <w:rsid w:val="006C5BA9"/>
    <w:rsid w:val="006C5C5E"/>
    <w:rsid w:val="006C5ED5"/>
    <w:rsid w:val="006C64F7"/>
    <w:rsid w:val="006C6BE6"/>
    <w:rsid w:val="006C6FC8"/>
    <w:rsid w:val="006C79A4"/>
    <w:rsid w:val="006C7B15"/>
    <w:rsid w:val="006C7ED9"/>
    <w:rsid w:val="006C7EF4"/>
    <w:rsid w:val="006D00C3"/>
    <w:rsid w:val="006D0491"/>
    <w:rsid w:val="006D0AFB"/>
    <w:rsid w:val="006D0C03"/>
    <w:rsid w:val="006D0C9D"/>
    <w:rsid w:val="006D1528"/>
    <w:rsid w:val="006D1815"/>
    <w:rsid w:val="006D1F4E"/>
    <w:rsid w:val="006D2330"/>
    <w:rsid w:val="006D2888"/>
    <w:rsid w:val="006D2F58"/>
    <w:rsid w:val="006D2F65"/>
    <w:rsid w:val="006D31B4"/>
    <w:rsid w:val="006D333F"/>
    <w:rsid w:val="006D394B"/>
    <w:rsid w:val="006D3AD4"/>
    <w:rsid w:val="006D4025"/>
    <w:rsid w:val="006D45BD"/>
    <w:rsid w:val="006D4AF1"/>
    <w:rsid w:val="006D4D3B"/>
    <w:rsid w:val="006D5237"/>
    <w:rsid w:val="006D57B4"/>
    <w:rsid w:val="006D5BF5"/>
    <w:rsid w:val="006D5D01"/>
    <w:rsid w:val="006D5D2E"/>
    <w:rsid w:val="006D5E8B"/>
    <w:rsid w:val="006D60AF"/>
    <w:rsid w:val="006D6209"/>
    <w:rsid w:val="006D6414"/>
    <w:rsid w:val="006D650C"/>
    <w:rsid w:val="006D6647"/>
    <w:rsid w:val="006D6BCD"/>
    <w:rsid w:val="006D6E74"/>
    <w:rsid w:val="006D70A4"/>
    <w:rsid w:val="006E00B5"/>
    <w:rsid w:val="006E0508"/>
    <w:rsid w:val="006E10DB"/>
    <w:rsid w:val="006E11D3"/>
    <w:rsid w:val="006E12FA"/>
    <w:rsid w:val="006E13E8"/>
    <w:rsid w:val="006E1568"/>
    <w:rsid w:val="006E2134"/>
    <w:rsid w:val="006E21BA"/>
    <w:rsid w:val="006E22BB"/>
    <w:rsid w:val="006E260E"/>
    <w:rsid w:val="006E26D9"/>
    <w:rsid w:val="006E294D"/>
    <w:rsid w:val="006E2979"/>
    <w:rsid w:val="006E2A35"/>
    <w:rsid w:val="006E34DC"/>
    <w:rsid w:val="006E3961"/>
    <w:rsid w:val="006E3A0B"/>
    <w:rsid w:val="006E3C36"/>
    <w:rsid w:val="006E4ADB"/>
    <w:rsid w:val="006E4DF2"/>
    <w:rsid w:val="006E7C9A"/>
    <w:rsid w:val="006E7DCF"/>
    <w:rsid w:val="006E7DEB"/>
    <w:rsid w:val="006F03D8"/>
    <w:rsid w:val="006F0741"/>
    <w:rsid w:val="006F0A82"/>
    <w:rsid w:val="006F0D88"/>
    <w:rsid w:val="006F0DAE"/>
    <w:rsid w:val="006F1324"/>
    <w:rsid w:val="006F1358"/>
    <w:rsid w:val="006F1627"/>
    <w:rsid w:val="006F1BB3"/>
    <w:rsid w:val="006F1BCA"/>
    <w:rsid w:val="006F2185"/>
    <w:rsid w:val="006F2C44"/>
    <w:rsid w:val="006F2E51"/>
    <w:rsid w:val="006F2F73"/>
    <w:rsid w:val="006F2FF7"/>
    <w:rsid w:val="006F36BF"/>
    <w:rsid w:val="006F36D1"/>
    <w:rsid w:val="006F4BF1"/>
    <w:rsid w:val="006F4C9B"/>
    <w:rsid w:val="006F63A5"/>
    <w:rsid w:val="006F697E"/>
    <w:rsid w:val="006F7169"/>
    <w:rsid w:val="006F7294"/>
    <w:rsid w:val="006F7FE5"/>
    <w:rsid w:val="00700496"/>
    <w:rsid w:val="00700502"/>
    <w:rsid w:val="00700BD8"/>
    <w:rsid w:val="00700EB6"/>
    <w:rsid w:val="00701161"/>
    <w:rsid w:val="0070125E"/>
    <w:rsid w:val="00701A75"/>
    <w:rsid w:val="00701C4C"/>
    <w:rsid w:val="007020E4"/>
    <w:rsid w:val="007021CA"/>
    <w:rsid w:val="007021F5"/>
    <w:rsid w:val="00702597"/>
    <w:rsid w:val="00702C4E"/>
    <w:rsid w:val="00703597"/>
    <w:rsid w:val="00703EFC"/>
    <w:rsid w:val="0070540A"/>
    <w:rsid w:val="0070562E"/>
    <w:rsid w:val="007056DA"/>
    <w:rsid w:val="00706289"/>
    <w:rsid w:val="007067D6"/>
    <w:rsid w:val="00706859"/>
    <w:rsid w:val="00707551"/>
    <w:rsid w:val="007077E8"/>
    <w:rsid w:val="00707AD0"/>
    <w:rsid w:val="00707B09"/>
    <w:rsid w:val="00707EED"/>
    <w:rsid w:val="00710068"/>
    <w:rsid w:val="007100CF"/>
    <w:rsid w:val="0071046D"/>
    <w:rsid w:val="0071074B"/>
    <w:rsid w:val="00710943"/>
    <w:rsid w:val="00710A86"/>
    <w:rsid w:val="00710BC0"/>
    <w:rsid w:val="00710D70"/>
    <w:rsid w:val="00711C46"/>
    <w:rsid w:val="00711C9C"/>
    <w:rsid w:val="00712380"/>
    <w:rsid w:val="00712842"/>
    <w:rsid w:val="00712995"/>
    <w:rsid w:val="007129DD"/>
    <w:rsid w:val="00712F11"/>
    <w:rsid w:val="007132D9"/>
    <w:rsid w:val="007138F8"/>
    <w:rsid w:val="0071393A"/>
    <w:rsid w:val="00714251"/>
    <w:rsid w:val="0071478D"/>
    <w:rsid w:val="00714F95"/>
    <w:rsid w:val="00715497"/>
    <w:rsid w:val="00716EE4"/>
    <w:rsid w:val="007172B9"/>
    <w:rsid w:val="007177E3"/>
    <w:rsid w:val="00717BE2"/>
    <w:rsid w:val="00720248"/>
    <w:rsid w:val="00720615"/>
    <w:rsid w:val="0072093B"/>
    <w:rsid w:val="00720988"/>
    <w:rsid w:val="0072098A"/>
    <w:rsid w:val="00720B78"/>
    <w:rsid w:val="007211DE"/>
    <w:rsid w:val="0072131E"/>
    <w:rsid w:val="00721368"/>
    <w:rsid w:val="0072194E"/>
    <w:rsid w:val="00721BBC"/>
    <w:rsid w:val="00721EDF"/>
    <w:rsid w:val="00721F01"/>
    <w:rsid w:val="007229F8"/>
    <w:rsid w:val="00722EBD"/>
    <w:rsid w:val="007234F0"/>
    <w:rsid w:val="007238F9"/>
    <w:rsid w:val="00723BEC"/>
    <w:rsid w:val="00724A89"/>
    <w:rsid w:val="0072546E"/>
    <w:rsid w:val="00725699"/>
    <w:rsid w:val="007256D2"/>
    <w:rsid w:val="00725F5A"/>
    <w:rsid w:val="0072674F"/>
    <w:rsid w:val="00726B54"/>
    <w:rsid w:val="0072724F"/>
    <w:rsid w:val="007301DD"/>
    <w:rsid w:val="00730366"/>
    <w:rsid w:val="007307DD"/>
    <w:rsid w:val="0073085B"/>
    <w:rsid w:val="007313A1"/>
    <w:rsid w:val="007322EC"/>
    <w:rsid w:val="0073280A"/>
    <w:rsid w:val="00732E42"/>
    <w:rsid w:val="0073311A"/>
    <w:rsid w:val="0073328E"/>
    <w:rsid w:val="007334B2"/>
    <w:rsid w:val="007343FD"/>
    <w:rsid w:val="007345ED"/>
    <w:rsid w:val="00734A98"/>
    <w:rsid w:val="00734C38"/>
    <w:rsid w:val="00734E6E"/>
    <w:rsid w:val="00735043"/>
    <w:rsid w:val="00735183"/>
    <w:rsid w:val="0073525E"/>
    <w:rsid w:val="007366C8"/>
    <w:rsid w:val="007369F6"/>
    <w:rsid w:val="00736A8C"/>
    <w:rsid w:val="007371B4"/>
    <w:rsid w:val="007375BD"/>
    <w:rsid w:val="0073781E"/>
    <w:rsid w:val="00740119"/>
    <w:rsid w:val="0074089B"/>
    <w:rsid w:val="00740C3A"/>
    <w:rsid w:val="00740DD7"/>
    <w:rsid w:val="00741998"/>
    <w:rsid w:val="00741BD4"/>
    <w:rsid w:val="00741E01"/>
    <w:rsid w:val="007420C2"/>
    <w:rsid w:val="0074320C"/>
    <w:rsid w:val="007436ED"/>
    <w:rsid w:val="007439D0"/>
    <w:rsid w:val="00743C8C"/>
    <w:rsid w:val="00743E26"/>
    <w:rsid w:val="0074412E"/>
    <w:rsid w:val="0074465C"/>
    <w:rsid w:val="007449C5"/>
    <w:rsid w:val="00744E5A"/>
    <w:rsid w:val="00745600"/>
    <w:rsid w:val="00745C1E"/>
    <w:rsid w:val="00745D07"/>
    <w:rsid w:val="007463F8"/>
    <w:rsid w:val="007465E9"/>
    <w:rsid w:val="00746E27"/>
    <w:rsid w:val="0074724F"/>
    <w:rsid w:val="007477CC"/>
    <w:rsid w:val="007479E3"/>
    <w:rsid w:val="0075054F"/>
    <w:rsid w:val="00750642"/>
    <w:rsid w:val="00750ABE"/>
    <w:rsid w:val="00750B2A"/>
    <w:rsid w:val="0075104B"/>
    <w:rsid w:val="0075159B"/>
    <w:rsid w:val="00751E47"/>
    <w:rsid w:val="00752848"/>
    <w:rsid w:val="00752BE0"/>
    <w:rsid w:val="00752FEE"/>
    <w:rsid w:val="00753A18"/>
    <w:rsid w:val="00753E96"/>
    <w:rsid w:val="007541D0"/>
    <w:rsid w:val="00754A09"/>
    <w:rsid w:val="00754A7A"/>
    <w:rsid w:val="0075516C"/>
    <w:rsid w:val="007554E7"/>
    <w:rsid w:val="007555CE"/>
    <w:rsid w:val="00755926"/>
    <w:rsid w:val="0075621B"/>
    <w:rsid w:val="00756342"/>
    <w:rsid w:val="0075646B"/>
    <w:rsid w:val="007564AD"/>
    <w:rsid w:val="007567CC"/>
    <w:rsid w:val="00756AE4"/>
    <w:rsid w:val="00756BB6"/>
    <w:rsid w:val="00757396"/>
    <w:rsid w:val="0075759F"/>
    <w:rsid w:val="00760138"/>
    <w:rsid w:val="00760300"/>
    <w:rsid w:val="00760386"/>
    <w:rsid w:val="00760861"/>
    <w:rsid w:val="00760C0E"/>
    <w:rsid w:val="0076112A"/>
    <w:rsid w:val="00761599"/>
    <w:rsid w:val="00762312"/>
    <w:rsid w:val="00762936"/>
    <w:rsid w:val="00762DAA"/>
    <w:rsid w:val="00763267"/>
    <w:rsid w:val="007633E1"/>
    <w:rsid w:val="00763489"/>
    <w:rsid w:val="00763947"/>
    <w:rsid w:val="00763BFC"/>
    <w:rsid w:val="00763DEB"/>
    <w:rsid w:val="0076400C"/>
    <w:rsid w:val="007640E8"/>
    <w:rsid w:val="007646AE"/>
    <w:rsid w:val="00764B15"/>
    <w:rsid w:val="00764B73"/>
    <w:rsid w:val="00764EC7"/>
    <w:rsid w:val="00765591"/>
    <w:rsid w:val="00765A25"/>
    <w:rsid w:val="00766364"/>
    <w:rsid w:val="007664B8"/>
    <w:rsid w:val="0076664E"/>
    <w:rsid w:val="0076688A"/>
    <w:rsid w:val="00766E4E"/>
    <w:rsid w:val="00766F1E"/>
    <w:rsid w:val="0076703F"/>
    <w:rsid w:val="0076772E"/>
    <w:rsid w:val="0076779E"/>
    <w:rsid w:val="00767C4F"/>
    <w:rsid w:val="00770014"/>
    <w:rsid w:val="007702A4"/>
    <w:rsid w:val="007710F0"/>
    <w:rsid w:val="0077151D"/>
    <w:rsid w:val="0077183B"/>
    <w:rsid w:val="00771D77"/>
    <w:rsid w:val="0077209B"/>
    <w:rsid w:val="00772B7A"/>
    <w:rsid w:val="00772C8B"/>
    <w:rsid w:val="00773013"/>
    <w:rsid w:val="00773149"/>
    <w:rsid w:val="00773157"/>
    <w:rsid w:val="0077348B"/>
    <w:rsid w:val="007734CC"/>
    <w:rsid w:val="00773664"/>
    <w:rsid w:val="00773736"/>
    <w:rsid w:val="00773739"/>
    <w:rsid w:val="0077383C"/>
    <w:rsid w:val="00773EBB"/>
    <w:rsid w:val="00774025"/>
    <w:rsid w:val="007741D2"/>
    <w:rsid w:val="00774373"/>
    <w:rsid w:val="0077451C"/>
    <w:rsid w:val="00774681"/>
    <w:rsid w:val="00775196"/>
    <w:rsid w:val="007752AB"/>
    <w:rsid w:val="007754B6"/>
    <w:rsid w:val="00775691"/>
    <w:rsid w:val="00775CEA"/>
    <w:rsid w:val="00775F78"/>
    <w:rsid w:val="00776052"/>
    <w:rsid w:val="007766A9"/>
    <w:rsid w:val="0077682E"/>
    <w:rsid w:val="00776EAC"/>
    <w:rsid w:val="00776EB1"/>
    <w:rsid w:val="00776EBC"/>
    <w:rsid w:val="0077727F"/>
    <w:rsid w:val="00777A80"/>
    <w:rsid w:val="00777F6B"/>
    <w:rsid w:val="0078063B"/>
    <w:rsid w:val="00780881"/>
    <w:rsid w:val="00780E9B"/>
    <w:rsid w:val="00781458"/>
    <w:rsid w:val="007814FB"/>
    <w:rsid w:val="00781BD9"/>
    <w:rsid w:val="00781EEE"/>
    <w:rsid w:val="00782080"/>
    <w:rsid w:val="007823F5"/>
    <w:rsid w:val="00782629"/>
    <w:rsid w:val="00782857"/>
    <w:rsid w:val="007830FC"/>
    <w:rsid w:val="0078353C"/>
    <w:rsid w:val="0078354E"/>
    <w:rsid w:val="00783B21"/>
    <w:rsid w:val="00783B3E"/>
    <w:rsid w:val="00783B90"/>
    <w:rsid w:val="00783DAC"/>
    <w:rsid w:val="007844D2"/>
    <w:rsid w:val="00784515"/>
    <w:rsid w:val="00784582"/>
    <w:rsid w:val="00784969"/>
    <w:rsid w:val="00784B37"/>
    <w:rsid w:val="007857C7"/>
    <w:rsid w:val="0078632A"/>
    <w:rsid w:val="007866E8"/>
    <w:rsid w:val="007867DF"/>
    <w:rsid w:val="00786B26"/>
    <w:rsid w:val="00786B36"/>
    <w:rsid w:val="007875B3"/>
    <w:rsid w:val="00787F4E"/>
    <w:rsid w:val="0079005D"/>
    <w:rsid w:val="00790276"/>
    <w:rsid w:val="00790D9C"/>
    <w:rsid w:val="00790E1B"/>
    <w:rsid w:val="00790EE7"/>
    <w:rsid w:val="007911D1"/>
    <w:rsid w:val="007913A5"/>
    <w:rsid w:val="007917FC"/>
    <w:rsid w:val="00792B72"/>
    <w:rsid w:val="0079316A"/>
    <w:rsid w:val="00793A5F"/>
    <w:rsid w:val="00793DB7"/>
    <w:rsid w:val="0079430D"/>
    <w:rsid w:val="0079479B"/>
    <w:rsid w:val="00794EDA"/>
    <w:rsid w:val="00795048"/>
    <w:rsid w:val="0079507B"/>
    <w:rsid w:val="00795233"/>
    <w:rsid w:val="0079531A"/>
    <w:rsid w:val="0079599F"/>
    <w:rsid w:val="00795CFD"/>
    <w:rsid w:val="007967DD"/>
    <w:rsid w:val="00796D12"/>
    <w:rsid w:val="007972F0"/>
    <w:rsid w:val="00797404"/>
    <w:rsid w:val="00797D02"/>
    <w:rsid w:val="007A03C4"/>
    <w:rsid w:val="007A04C2"/>
    <w:rsid w:val="007A0B40"/>
    <w:rsid w:val="007A0BBB"/>
    <w:rsid w:val="007A0D20"/>
    <w:rsid w:val="007A1229"/>
    <w:rsid w:val="007A3623"/>
    <w:rsid w:val="007A3824"/>
    <w:rsid w:val="007A3AA1"/>
    <w:rsid w:val="007A3AE2"/>
    <w:rsid w:val="007A3D6A"/>
    <w:rsid w:val="007A41B2"/>
    <w:rsid w:val="007A4330"/>
    <w:rsid w:val="007A4520"/>
    <w:rsid w:val="007A46BD"/>
    <w:rsid w:val="007A4F5D"/>
    <w:rsid w:val="007A506D"/>
    <w:rsid w:val="007A55AD"/>
    <w:rsid w:val="007A5BB8"/>
    <w:rsid w:val="007A6415"/>
    <w:rsid w:val="007A772D"/>
    <w:rsid w:val="007A7AB3"/>
    <w:rsid w:val="007A7DE9"/>
    <w:rsid w:val="007B0473"/>
    <w:rsid w:val="007B04E8"/>
    <w:rsid w:val="007B0529"/>
    <w:rsid w:val="007B0877"/>
    <w:rsid w:val="007B0AAD"/>
    <w:rsid w:val="007B0B55"/>
    <w:rsid w:val="007B0B59"/>
    <w:rsid w:val="007B1165"/>
    <w:rsid w:val="007B20EF"/>
    <w:rsid w:val="007B23FB"/>
    <w:rsid w:val="007B24D7"/>
    <w:rsid w:val="007B273A"/>
    <w:rsid w:val="007B2857"/>
    <w:rsid w:val="007B2CBB"/>
    <w:rsid w:val="007B326E"/>
    <w:rsid w:val="007B32E0"/>
    <w:rsid w:val="007B34CD"/>
    <w:rsid w:val="007B437D"/>
    <w:rsid w:val="007B438C"/>
    <w:rsid w:val="007B43DC"/>
    <w:rsid w:val="007B4402"/>
    <w:rsid w:val="007B470F"/>
    <w:rsid w:val="007B4C2A"/>
    <w:rsid w:val="007B4C41"/>
    <w:rsid w:val="007B4E79"/>
    <w:rsid w:val="007B515B"/>
    <w:rsid w:val="007B5398"/>
    <w:rsid w:val="007B539E"/>
    <w:rsid w:val="007B5922"/>
    <w:rsid w:val="007B5A2A"/>
    <w:rsid w:val="007B5E39"/>
    <w:rsid w:val="007B664F"/>
    <w:rsid w:val="007B6799"/>
    <w:rsid w:val="007B73FB"/>
    <w:rsid w:val="007B7862"/>
    <w:rsid w:val="007B7C2E"/>
    <w:rsid w:val="007B7D7A"/>
    <w:rsid w:val="007B7F18"/>
    <w:rsid w:val="007B7F77"/>
    <w:rsid w:val="007B7F7B"/>
    <w:rsid w:val="007B7F93"/>
    <w:rsid w:val="007C0D1F"/>
    <w:rsid w:val="007C1016"/>
    <w:rsid w:val="007C10B7"/>
    <w:rsid w:val="007C120D"/>
    <w:rsid w:val="007C181A"/>
    <w:rsid w:val="007C1970"/>
    <w:rsid w:val="007C2769"/>
    <w:rsid w:val="007C2A9F"/>
    <w:rsid w:val="007C32E9"/>
    <w:rsid w:val="007C436C"/>
    <w:rsid w:val="007C47BE"/>
    <w:rsid w:val="007C48A8"/>
    <w:rsid w:val="007C5051"/>
    <w:rsid w:val="007C67EA"/>
    <w:rsid w:val="007C68F3"/>
    <w:rsid w:val="007C6F7C"/>
    <w:rsid w:val="007C7360"/>
    <w:rsid w:val="007C7523"/>
    <w:rsid w:val="007C7B59"/>
    <w:rsid w:val="007D0EF4"/>
    <w:rsid w:val="007D13BF"/>
    <w:rsid w:val="007D15B1"/>
    <w:rsid w:val="007D1B9D"/>
    <w:rsid w:val="007D251E"/>
    <w:rsid w:val="007D2BDD"/>
    <w:rsid w:val="007D2F32"/>
    <w:rsid w:val="007D3B0C"/>
    <w:rsid w:val="007D475C"/>
    <w:rsid w:val="007D4B33"/>
    <w:rsid w:val="007D4E45"/>
    <w:rsid w:val="007D4FD0"/>
    <w:rsid w:val="007D52DE"/>
    <w:rsid w:val="007D5DD4"/>
    <w:rsid w:val="007D5F11"/>
    <w:rsid w:val="007D6426"/>
    <w:rsid w:val="007D6445"/>
    <w:rsid w:val="007D66DA"/>
    <w:rsid w:val="007D6AEA"/>
    <w:rsid w:val="007D6DC3"/>
    <w:rsid w:val="007D6E1A"/>
    <w:rsid w:val="007D6E8A"/>
    <w:rsid w:val="007D6F97"/>
    <w:rsid w:val="007D7A8F"/>
    <w:rsid w:val="007E06FC"/>
    <w:rsid w:val="007E0757"/>
    <w:rsid w:val="007E0B80"/>
    <w:rsid w:val="007E0C46"/>
    <w:rsid w:val="007E0DCD"/>
    <w:rsid w:val="007E17C1"/>
    <w:rsid w:val="007E217C"/>
    <w:rsid w:val="007E2626"/>
    <w:rsid w:val="007E3849"/>
    <w:rsid w:val="007E38CC"/>
    <w:rsid w:val="007E3EF4"/>
    <w:rsid w:val="007E42AF"/>
    <w:rsid w:val="007E49FF"/>
    <w:rsid w:val="007E4B28"/>
    <w:rsid w:val="007E4E09"/>
    <w:rsid w:val="007E5180"/>
    <w:rsid w:val="007E5790"/>
    <w:rsid w:val="007E61EC"/>
    <w:rsid w:val="007E654A"/>
    <w:rsid w:val="007E6600"/>
    <w:rsid w:val="007E680D"/>
    <w:rsid w:val="007E6A0D"/>
    <w:rsid w:val="007E75D5"/>
    <w:rsid w:val="007E7C8D"/>
    <w:rsid w:val="007F0263"/>
    <w:rsid w:val="007F0545"/>
    <w:rsid w:val="007F0DA9"/>
    <w:rsid w:val="007F0E1F"/>
    <w:rsid w:val="007F1645"/>
    <w:rsid w:val="007F1B33"/>
    <w:rsid w:val="007F2190"/>
    <w:rsid w:val="007F21D1"/>
    <w:rsid w:val="007F2A8A"/>
    <w:rsid w:val="007F2FEB"/>
    <w:rsid w:val="007F371E"/>
    <w:rsid w:val="007F37BC"/>
    <w:rsid w:val="007F3E43"/>
    <w:rsid w:val="007F3FD7"/>
    <w:rsid w:val="007F4101"/>
    <w:rsid w:val="007F4754"/>
    <w:rsid w:val="007F491F"/>
    <w:rsid w:val="007F4994"/>
    <w:rsid w:val="007F49B7"/>
    <w:rsid w:val="007F5623"/>
    <w:rsid w:val="007F5B98"/>
    <w:rsid w:val="007F5F64"/>
    <w:rsid w:val="007F5F90"/>
    <w:rsid w:val="007F63C1"/>
    <w:rsid w:val="007F68DD"/>
    <w:rsid w:val="007F6C80"/>
    <w:rsid w:val="007F6D1A"/>
    <w:rsid w:val="007F6FA5"/>
    <w:rsid w:val="007F6FD2"/>
    <w:rsid w:val="007F704C"/>
    <w:rsid w:val="007F7168"/>
    <w:rsid w:val="007F735C"/>
    <w:rsid w:val="007F75D1"/>
    <w:rsid w:val="007F7769"/>
    <w:rsid w:val="007F784C"/>
    <w:rsid w:val="007F78D2"/>
    <w:rsid w:val="00800000"/>
    <w:rsid w:val="00800113"/>
    <w:rsid w:val="00800280"/>
    <w:rsid w:val="008007BE"/>
    <w:rsid w:val="008007E5"/>
    <w:rsid w:val="008013EB"/>
    <w:rsid w:val="008018DB"/>
    <w:rsid w:val="00801AC7"/>
    <w:rsid w:val="00801DB2"/>
    <w:rsid w:val="00801EF6"/>
    <w:rsid w:val="008020BC"/>
    <w:rsid w:val="00802157"/>
    <w:rsid w:val="00802178"/>
    <w:rsid w:val="0080218A"/>
    <w:rsid w:val="00802612"/>
    <w:rsid w:val="00802665"/>
    <w:rsid w:val="00802677"/>
    <w:rsid w:val="00802D86"/>
    <w:rsid w:val="00802FCC"/>
    <w:rsid w:val="00803419"/>
    <w:rsid w:val="008039D0"/>
    <w:rsid w:val="0080405D"/>
    <w:rsid w:val="008049D6"/>
    <w:rsid w:val="00804D24"/>
    <w:rsid w:val="00804D9B"/>
    <w:rsid w:val="00805293"/>
    <w:rsid w:val="00805532"/>
    <w:rsid w:val="00806191"/>
    <w:rsid w:val="0080673F"/>
    <w:rsid w:val="008069C1"/>
    <w:rsid w:val="00806BCC"/>
    <w:rsid w:val="00806D9C"/>
    <w:rsid w:val="008078B1"/>
    <w:rsid w:val="00807F45"/>
    <w:rsid w:val="00810074"/>
    <w:rsid w:val="00810DC6"/>
    <w:rsid w:val="00811084"/>
    <w:rsid w:val="0081219F"/>
    <w:rsid w:val="00812713"/>
    <w:rsid w:val="00812D1A"/>
    <w:rsid w:val="00813171"/>
    <w:rsid w:val="008135D6"/>
    <w:rsid w:val="00813F99"/>
    <w:rsid w:val="008143F1"/>
    <w:rsid w:val="008157BE"/>
    <w:rsid w:val="00815EA4"/>
    <w:rsid w:val="00816052"/>
    <w:rsid w:val="008165F1"/>
    <w:rsid w:val="00816784"/>
    <w:rsid w:val="00816892"/>
    <w:rsid w:val="00816C9B"/>
    <w:rsid w:val="00816D89"/>
    <w:rsid w:val="00816F5D"/>
    <w:rsid w:val="00817A29"/>
    <w:rsid w:val="00817A61"/>
    <w:rsid w:val="00817BE7"/>
    <w:rsid w:val="00817F46"/>
    <w:rsid w:val="00820402"/>
    <w:rsid w:val="00820B1B"/>
    <w:rsid w:val="008211B1"/>
    <w:rsid w:val="008219C7"/>
    <w:rsid w:val="00821F66"/>
    <w:rsid w:val="00821F7F"/>
    <w:rsid w:val="00822497"/>
    <w:rsid w:val="00822A3B"/>
    <w:rsid w:val="00822D55"/>
    <w:rsid w:val="00823785"/>
    <w:rsid w:val="0082381F"/>
    <w:rsid w:val="008239F9"/>
    <w:rsid w:val="00823F04"/>
    <w:rsid w:val="008245AF"/>
    <w:rsid w:val="00824A4E"/>
    <w:rsid w:val="00824C3A"/>
    <w:rsid w:val="0082582B"/>
    <w:rsid w:val="008258F1"/>
    <w:rsid w:val="00825C00"/>
    <w:rsid w:val="00826464"/>
    <w:rsid w:val="0082651F"/>
    <w:rsid w:val="00826EA1"/>
    <w:rsid w:val="00826F0D"/>
    <w:rsid w:val="008270B4"/>
    <w:rsid w:val="0082743E"/>
    <w:rsid w:val="00827CE9"/>
    <w:rsid w:val="00827D32"/>
    <w:rsid w:val="00830082"/>
    <w:rsid w:val="0083077C"/>
    <w:rsid w:val="00830D0F"/>
    <w:rsid w:val="00831BC3"/>
    <w:rsid w:val="0083258D"/>
    <w:rsid w:val="008328EE"/>
    <w:rsid w:val="00832EA2"/>
    <w:rsid w:val="00833626"/>
    <w:rsid w:val="00833E06"/>
    <w:rsid w:val="00833E66"/>
    <w:rsid w:val="008348AA"/>
    <w:rsid w:val="00834A5B"/>
    <w:rsid w:val="00835ABD"/>
    <w:rsid w:val="0083613A"/>
    <w:rsid w:val="00836797"/>
    <w:rsid w:val="00836A1D"/>
    <w:rsid w:val="00836E8B"/>
    <w:rsid w:val="0083728A"/>
    <w:rsid w:val="008401D0"/>
    <w:rsid w:val="008408CB"/>
    <w:rsid w:val="00840FAA"/>
    <w:rsid w:val="008410A9"/>
    <w:rsid w:val="00841639"/>
    <w:rsid w:val="008417A3"/>
    <w:rsid w:val="00841AF4"/>
    <w:rsid w:val="0084231A"/>
    <w:rsid w:val="008428A3"/>
    <w:rsid w:val="008429A3"/>
    <w:rsid w:val="00842D11"/>
    <w:rsid w:val="00842E39"/>
    <w:rsid w:val="0084356A"/>
    <w:rsid w:val="00843BD4"/>
    <w:rsid w:val="00843C29"/>
    <w:rsid w:val="0084484C"/>
    <w:rsid w:val="00845098"/>
    <w:rsid w:val="00845B94"/>
    <w:rsid w:val="00845CB4"/>
    <w:rsid w:val="00845D23"/>
    <w:rsid w:val="00845F5F"/>
    <w:rsid w:val="0084600B"/>
    <w:rsid w:val="00847460"/>
    <w:rsid w:val="00847C8D"/>
    <w:rsid w:val="00847DA5"/>
    <w:rsid w:val="00847DE3"/>
    <w:rsid w:val="00847F84"/>
    <w:rsid w:val="008501BD"/>
    <w:rsid w:val="00850466"/>
    <w:rsid w:val="00850723"/>
    <w:rsid w:val="008507BB"/>
    <w:rsid w:val="00850EF9"/>
    <w:rsid w:val="008514AA"/>
    <w:rsid w:val="0085170B"/>
    <w:rsid w:val="0085186D"/>
    <w:rsid w:val="008518FA"/>
    <w:rsid w:val="00851D35"/>
    <w:rsid w:val="00851ECE"/>
    <w:rsid w:val="00851F02"/>
    <w:rsid w:val="008520BB"/>
    <w:rsid w:val="00852BB2"/>
    <w:rsid w:val="00852D68"/>
    <w:rsid w:val="00852E52"/>
    <w:rsid w:val="00852E8E"/>
    <w:rsid w:val="00852F77"/>
    <w:rsid w:val="0085326F"/>
    <w:rsid w:val="008534EE"/>
    <w:rsid w:val="00853564"/>
    <w:rsid w:val="00853613"/>
    <w:rsid w:val="0085361F"/>
    <w:rsid w:val="008536E8"/>
    <w:rsid w:val="0085373B"/>
    <w:rsid w:val="00853D33"/>
    <w:rsid w:val="00854190"/>
    <w:rsid w:val="008543EA"/>
    <w:rsid w:val="00854863"/>
    <w:rsid w:val="00854977"/>
    <w:rsid w:val="008549E4"/>
    <w:rsid w:val="00854ABC"/>
    <w:rsid w:val="00854DAC"/>
    <w:rsid w:val="00855466"/>
    <w:rsid w:val="008557DB"/>
    <w:rsid w:val="008558F2"/>
    <w:rsid w:val="00855A33"/>
    <w:rsid w:val="00855C70"/>
    <w:rsid w:val="00856B31"/>
    <w:rsid w:val="00856B39"/>
    <w:rsid w:val="00856C1B"/>
    <w:rsid w:val="00856CB0"/>
    <w:rsid w:val="00856F5C"/>
    <w:rsid w:val="00856FCA"/>
    <w:rsid w:val="008576C2"/>
    <w:rsid w:val="008579C8"/>
    <w:rsid w:val="00857D5E"/>
    <w:rsid w:val="00857E5A"/>
    <w:rsid w:val="00857EB1"/>
    <w:rsid w:val="00857FEA"/>
    <w:rsid w:val="00860667"/>
    <w:rsid w:val="008608CC"/>
    <w:rsid w:val="00860D05"/>
    <w:rsid w:val="0086102B"/>
    <w:rsid w:val="0086128C"/>
    <w:rsid w:val="008623AC"/>
    <w:rsid w:val="0086247C"/>
    <w:rsid w:val="0086279A"/>
    <w:rsid w:val="00862EBD"/>
    <w:rsid w:val="00863626"/>
    <w:rsid w:val="008638BE"/>
    <w:rsid w:val="00863EB6"/>
    <w:rsid w:val="008645D8"/>
    <w:rsid w:val="00864654"/>
    <w:rsid w:val="00864970"/>
    <w:rsid w:val="00864BDA"/>
    <w:rsid w:val="00864C98"/>
    <w:rsid w:val="008654B5"/>
    <w:rsid w:val="00865526"/>
    <w:rsid w:val="00865D51"/>
    <w:rsid w:val="00865E5D"/>
    <w:rsid w:val="00866964"/>
    <w:rsid w:val="00866C28"/>
    <w:rsid w:val="00866E42"/>
    <w:rsid w:val="0086782A"/>
    <w:rsid w:val="008679DA"/>
    <w:rsid w:val="00867C5A"/>
    <w:rsid w:val="00867C7A"/>
    <w:rsid w:val="00870098"/>
    <w:rsid w:val="00870A02"/>
    <w:rsid w:val="00870BC8"/>
    <w:rsid w:val="008710E2"/>
    <w:rsid w:val="0087140A"/>
    <w:rsid w:val="008714E8"/>
    <w:rsid w:val="00871E86"/>
    <w:rsid w:val="00871E8C"/>
    <w:rsid w:val="008725A3"/>
    <w:rsid w:val="0087289E"/>
    <w:rsid w:val="008728B6"/>
    <w:rsid w:val="00873389"/>
    <w:rsid w:val="00873915"/>
    <w:rsid w:val="00873AAA"/>
    <w:rsid w:val="00873B89"/>
    <w:rsid w:val="00873E50"/>
    <w:rsid w:val="008742AB"/>
    <w:rsid w:val="008743EC"/>
    <w:rsid w:val="0087474E"/>
    <w:rsid w:val="00874A37"/>
    <w:rsid w:val="00874FCF"/>
    <w:rsid w:val="00875103"/>
    <w:rsid w:val="008756E5"/>
    <w:rsid w:val="00875746"/>
    <w:rsid w:val="0087584E"/>
    <w:rsid w:val="0087604B"/>
    <w:rsid w:val="00876782"/>
    <w:rsid w:val="008773F0"/>
    <w:rsid w:val="0087740A"/>
    <w:rsid w:val="00877664"/>
    <w:rsid w:val="008803CD"/>
    <w:rsid w:val="00880A33"/>
    <w:rsid w:val="00880ACE"/>
    <w:rsid w:val="00881299"/>
    <w:rsid w:val="0088147B"/>
    <w:rsid w:val="008820A4"/>
    <w:rsid w:val="008820C3"/>
    <w:rsid w:val="00882844"/>
    <w:rsid w:val="0088296D"/>
    <w:rsid w:val="00882C96"/>
    <w:rsid w:val="00882E24"/>
    <w:rsid w:val="00882FAF"/>
    <w:rsid w:val="0088321E"/>
    <w:rsid w:val="00883220"/>
    <w:rsid w:val="00883895"/>
    <w:rsid w:val="00883A39"/>
    <w:rsid w:val="00883C1B"/>
    <w:rsid w:val="008843D3"/>
    <w:rsid w:val="00884BC5"/>
    <w:rsid w:val="00885570"/>
    <w:rsid w:val="0088576C"/>
    <w:rsid w:val="008858AF"/>
    <w:rsid w:val="00885DBA"/>
    <w:rsid w:val="00885F92"/>
    <w:rsid w:val="008879BA"/>
    <w:rsid w:val="00887E39"/>
    <w:rsid w:val="00887F34"/>
    <w:rsid w:val="008900D3"/>
    <w:rsid w:val="008905D1"/>
    <w:rsid w:val="00890992"/>
    <w:rsid w:val="008917BF"/>
    <w:rsid w:val="0089212A"/>
    <w:rsid w:val="0089249B"/>
    <w:rsid w:val="008924BA"/>
    <w:rsid w:val="008924FE"/>
    <w:rsid w:val="00892725"/>
    <w:rsid w:val="00892D23"/>
    <w:rsid w:val="00892D2A"/>
    <w:rsid w:val="008931E8"/>
    <w:rsid w:val="0089327B"/>
    <w:rsid w:val="00893981"/>
    <w:rsid w:val="00893DB7"/>
    <w:rsid w:val="008941F9"/>
    <w:rsid w:val="008942AE"/>
    <w:rsid w:val="008946F3"/>
    <w:rsid w:val="00894D12"/>
    <w:rsid w:val="00895A69"/>
    <w:rsid w:val="00895BA8"/>
    <w:rsid w:val="008960C9"/>
    <w:rsid w:val="008970F1"/>
    <w:rsid w:val="0089712F"/>
    <w:rsid w:val="00897350"/>
    <w:rsid w:val="008976C1"/>
    <w:rsid w:val="008979AA"/>
    <w:rsid w:val="00897B53"/>
    <w:rsid w:val="00897CDE"/>
    <w:rsid w:val="008A012F"/>
    <w:rsid w:val="008A021F"/>
    <w:rsid w:val="008A041E"/>
    <w:rsid w:val="008A06CB"/>
    <w:rsid w:val="008A0CE1"/>
    <w:rsid w:val="008A10D8"/>
    <w:rsid w:val="008A124F"/>
    <w:rsid w:val="008A130A"/>
    <w:rsid w:val="008A1798"/>
    <w:rsid w:val="008A17D2"/>
    <w:rsid w:val="008A1859"/>
    <w:rsid w:val="008A1A6F"/>
    <w:rsid w:val="008A1C75"/>
    <w:rsid w:val="008A1E41"/>
    <w:rsid w:val="008A1EC0"/>
    <w:rsid w:val="008A27C2"/>
    <w:rsid w:val="008A35FA"/>
    <w:rsid w:val="008A3C79"/>
    <w:rsid w:val="008A4566"/>
    <w:rsid w:val="008A46F8"/>
    <w:rsid w:val="008A470E"/>
    <w:rsid w:val="008A4D9E"/>
    <w:rsid w:val="008A4DEF"/>
    <w:rsid w:val="008A606D"/>
    <w:rsid w:val="008A6448"/>
    <w:rsid w:val="008A6900"/>
    <w:rsid w:val="008A698C"/>
    <w:rsid w:val="008A69D1"/>
    <w:rsid w:val="008A6A09"/>
    <w:rsid w:val="008A6A7B"/>
    <w:rsid w:val="008A6DD4"/>
    <w:rsid w:val="008A6E90"/>
    <w:rsid w:val="008A6F93"/>
    <w:rsid w:val="008A737B"/>
    <w:rsid w:val="008A76AE"/>
    <w:rsid w:val="008A7750"/>
    <w:rsid w:val="008A7EEA"/>
    <w:rsid w:val="008B034A"/>
    <w:rsid w:val="008B044D"/>
    <w:rsid w:val="008B049B"/>
    <w:rsid w:val="008B0884"/>
    <w:rsid w:val="008B0C5A"/>
    <w:rsid w:val="008B0C72"/>
    <w:rsid w:val="008B107B"/>
    <w:rsid w:val="008B1686"/>
    <w:rsid w:val="008B1783"/>
    <w:rsid w:val="008B17D0"/>
    <w:rsid w:val="008B1B18"/>
    <w:rsid w:val="008B1D09"/>
    <w:rsid w:val="008B2052"/>
    <w:rsid w:val="008B2122"/>
    <w:rsid w:val="008B2B5B"/>
    <w:rsid w:val="008B2B89"/>
    <w:rsid w:val="008B2CB5"/>
    <w:rsid w:val="008B2E00"/>
    <w:rsid w:val="008B2ECE"/>
    <w:rsid w:val="008B2F6A"/>
    <w:rsid w:val="008B3C43"/>
    <w:rsid w:val="008B438C"/>
    <w:rsid w:val="008B4FA6"/>
    <w:rsid w:val="008B5150"/>
    <w:rsid w:val="008B582F"/>
    <w:rsid w:val="008B59C5"/>
    <w:rsid w:val="008B5CA7"/>
    <w:rsid w:val="008B648B"/>
    <w:rsid w:val="008B6A99"/>
    <w:rsid w:val="008B6CB8"/>
    <w:rsid w:val="008B7276"/>
    <w:rsid w:val="008B7A61"/>
    <w:rsid w:val="008B7B1C"/>
    <w:rsid w:val="008C0097"/>
    <w:rsid w:val="008C00CE"/>
    <w:rsid w:val="008C05FC"/>
    <w:rsid w:val="008C0ACB"/>
    <w:rsid w:val="008C12EE"/>
    <w:rsid w:val="008C1574"/>
    <w:rsid w:val="008C19DA"/>
    <w:rsid w:val="008C1D99"/>
    <w:rsid w:val="008C2A54"/>
    <w:rsid w:val="008C3095"/>
    <w:rsid w:val="008C3208"/>
    <w:rsid w:val="008C33E7"/>
    <w:rsid w:val="008C375F"/>
    <w:rsid w:val="008C3B8C"/>
    <w:rsid w:val="008C3DFB"/>
    <w:rsid w:val="008C3E35"/>
    <w:rsid w:val="008C4815"/>
    <w:rsid w:val="008C4F7F"/>
    <w:rsid w:val="008C5247"/>
    <w:rsid w:val="008C58A3"/>
    <w:rsid w:val="008C595B"/>
    <w:rsid w:val="008C5B03"/>
    <w:rsid w:val="008C5CF9"/>
    <w:rsid w:val="008C5F2C"/>
    <w:rsid w:val="008C64F7"/>
    <w:rsid w:val="008C6C8D"/>
    <w:rsid w:val="008C6CD2"/>
    <w:rsid w:val="008C79C7"/>
    <w:rsid w:val="008D0149"/>
    <w:rsid w:val="008D072E"/>
    <w:rsid w:val="008D0D8A"/>
    <w:rsid w:val="008D0DBF"/>
    <w:rsid w:val="008D1BB7"/>
    <w:rsid w:val="008D1D95"/>
    <w:rsid w:val="008D297C"/>
    <w:rsid w:val="008D2AF2"/>
    <w:rsid w:val="008D420C"/>
    <w:rsid w:val="008D45D8"/>
    <w:rsid w:val="008D4B3A"/>
    <w:rsid w:val="008D4BF7"/>
    <w:rsid w:val="008D4E23"/>
    <w:rsid w:val="008D5482"/>
    <w:rsid w:val="008D570E"/>
    <w:rsid w:val="008D5753"/>
    <w:rsid w:val="008D5769"/>
    <w:rsid w:val="008D5941"/>
    <w:rsid w:val="008D5F3F"/>
    <w:rsid w:val="008D60DA"/>
    <w:rsid w:val="008D64D8"/>
    <w:rsid w:val="008D6863"/>
    <w:rsid w:val="008D6B4E"/>
    <w:rsid w:val="008D6EED"/>
    <w:rsid w:val="008E0220"/>
    <w:rsid w:val="008E05AE"/>
    <w:rsid w:val="008E073B"/>
    <w:rsid w:val="008E136A"/>
    <w:rsid w:val="008E13E2"/>
    <w:rsid w:val="008E1DF7"/>
    <w:rsid w:val="008E1E08"/>
    <w:rsid w:val="008E27C8"/>
    <w:rsid w:val="008E29D1"/>
    <w:rsid w:val="008E371A"/>
    <w:rsid w:val="008E3822"/>
    <w:rsid w:val="008E40AF"/>
    <w:rsid w:val="008E427A"/>
    <w:rsid w:val="008E430A"/>
    <w:rsid w:val="008E44D3"/>
    <w:rsid w:val="008E44E8"/>
    <w:rsid w:val="008E4B2E"/>
    <w:rsid w:val="008E5020"/>
    <w:rsid w:val="008E50CE"/>
    <w:rsid w:val="008E54E8"/>
    <w:rsid w:val="008E602B"/>
    <w:rsid w:val="008E6037"/>
    <w:rsid w:val="008E6BB4"/>
    <w:rsid w:val="008E6CC2"/>
    <w:rsid w:val="008E706F"/>
    <w:rsid w:val="008E7421"/>
    <w:rsid w:val="008E7ED9"/>
    <w:rsid w:val="008F05D3"/>
    <w:rsid w:val="008F0633"/>
    <w:rsid w:val="008F0646"/>
    <w:rsid w:val="008F1248"/>
    <w:rsid w:val="008F153E"/>
    <w:rsid w:val="008F15D3"/>
    <w:rsid w:val="008F1830"/>
    <w:rsid w:val="008F1B29"/>
    <w:rsid w:val="008F20A7"/>
    <w:rsid w:val="008F212D"/>
    <w:rsid w:val="008F232F"/>
    <w:rsid w:val="008F258F"/>
    <w:rsid w:val="008F2D44"/>
    <w:rsid w:val="008F3AC2"/>
    <w:rsid w:val="008F3BEE"/>
    <w:rsid w:val="008F3E16"/>
    <w:rsid w:val="008F3F99"/>
    <w:rsid w:val="008F42C0"/>
    <w:rsid w:val="008F4509"/>
    <w:rsid w:val="008F4612"/>
    <w:rsid w:val="008F4672"/>
    <w:rsid w:val="008F4FD5"/>
    <w:rsid w:val="008F5355"/>
    <w:rsid w:val="008F590A"/>
    <w:rsid w:val="008F5C06"/>
    <w:rsid w:val="008F5D45"/>
    <w:rsid w:val="008F6584"/>
    <w:rsid w:val="008F6614"/>
    <w:rsid w:val="008F6C37"/>
    <w:rsid w:val="008F6D29"/>
    <w:rsid w:val="008F6DAF"/>
    <w:rsid w:val="008F706B"/>
    <w:rsid w:val="008F774B"/>
    <w:rsid w:val="009002A4"/>
    <w:rsid w:val="00900574"/>
    <w:rsid w:val="009005B2"/>
    <w:rsid w:val="00900723"/>
    <w:rsid w:val="0090078A"/>
    <w:rsid w:val="00900FE5"/>
    <w:rsid w:val="0090186D"/>
    <w:rsid w:val="00901A8A"/>
    <w:rsid w:val="00901B3E"/>
    <w:rsid w:val="00901D82"/>
    <w:rsid w:val="0090243F"/>
    <w:rsid w:val="009031F9"/>
    <w:rsid w:val="009034D4"/>
    <w:rsid w:val="00903B8F"/>
    <w:rsid w:val="00903D51"/>
    <w:rsid w:val="00903EBB"/>
    <w:rsid w:val="00903FFB"/>
    <w:rsid w:val="009044D4"/>
    <w:rsid w:val="00904607"/>
    <w:rsid w:val="00904D23"/>
    <w:rsid w:val="0090539F"/>
    <w:rsid w:val="009054A7"/>
    <w:rsid w:val="0090574B"/>
    <w:rsid w:val="00905B85"/>
    <w:rsid w:val="00905C8D"/>
    <w:rsid w:val="00905F56"/>
    <w:rsid w:val="0090624B"/>
    <w:rsid w:val="009063E7"/>
    <w:rsid w:val="00906BD2"/>
    <w:rsid w:val="0090721E"/>
    <w:rsid w:val="00907278"/>
    <w:rsid w:val="00907BA5"/>
    <w:rsid w:val="0091050F"/>
    <w:rsid w:val="00910B3E"/>
    <w:rsid w:val="00910C1C"/>
    <w:rsid w:val="00910C87"/>
    <w:rsid w:val="0091142F"/>
    <w:rsid w:val="00911495"/>
    <w:rsid w:val="009116DC"/>
    <w:rsid w:val="00911E89"/>
    <w:rsid w:val="00912340"/>
    <w:rsid w:val="0091239E"/>
    <w:rsid w:val="0091241D"/>
    <w:rsid w:val="009126D9"/>
    <w:rsid w:val="009129F9"/>
    <w:rsid w:val="00912B05"/>
    <w:rsid w:val="0091305B"/>
    <w:rsid w:val="009135CC"/>
    <w:rsid w:val="00913F01"/>
    <w:rsid w:val="0091419E"/>
    <w:rsid w:val="0091439A"/>
    <w:rsid w:val="00914A77"/>
    <w:rsid w:val="00914EC6"/>
    <w:rsid w:val="0091544D"/>
    <w:rsid w:val="00915D15"/>
    <w:rsid w:val="00915E07"/>
    <w:rsid w:val="00915FF0"/>
    <w:rsid w:val="009164C3"/>
    <w:rsid w:val="00916E89"/>
    <w:rsid w:val="00916F2A"/>
    <w:rsid w:val="00916FE8"/>
    <w:rsid w:val="009170DD"/>
    <w:rsid w:val="00917253"/>
    <w:rsid w:val="00917A50"/>
    <w:rsid w:val="00917A5A"/>
    <w:rsid w:val="00917D6C"/>
    <w:rsid w:val="0092079C"/>
    <w:rsid w:val="00920A27"/>
    <w:rsid w:val="00920F1B"/>
    <w:rsid w:val="00921324"/>
    <w:rsid w:val="00921AC5"/>
    <w:rsid w:val="00922854"/>
    <w:rsid w:val="00922B11"/>
    <w:rsid w:val="00922C50"/>
    <w:rsid w:val="009231F6"/>
    <w:rsid w:val="00923278"/>
    <w:rsid w:val="0092387A"/>
    <w:rsid w:val="00923C6F"/>
    <w:rsid w:val="00923E32"/>
    <w:rsid w:val="0092446C"/>
    <w:rsid w:val="009249F2"/>
    <w:rsid w:val="00924CF8"/>
    <w:rsid w:val="009254AB"/>
    <w:rsid w:val="00925C13"/>
    <w:rsid w:val="009266D4"/>
    <w:rsid w:val="0092679C"/>
    <w:rsid w:val="00926BBD"/>
    <w:rsid w:val="00926C94"/>
    <w:rsid w:val="00927E1A"/>
    <w:rsid w:val="0093007E"/>
    <w:rsid w:val="009300C3"/>
    <w:rsid w:val="00930400"/>
    <w:rsid w:val="0093042A"/>
    <w:rsid w:val="00930899"/>
    <w:rsid w:val="00930C36"/>
    <w:rsid w:val="00930DAB"/>
    <w:rsid w:val="0093158C"/>
    <w:rsid w:val="00931DC3"/>
    <w:rsid w:val="00932126"/>
    <w:rsid w:val="0093237C"/>
    <w:rsid w:val="00932915"/>
    <w:rsid w:val="00932933"/>
    <w:rsid w:val="00932A48"/>
    <w:rsid w:val="009346A0"/>
    <w:rsid w:val="00935018"/>
    <w:rsid w:val="00935029"/>
    <w:rsid w:val="0093511E"/>
    <w:rsid w:val="009352D9"/>
    <w:rsid w:val="009353CE"/>
    <w:rsid w:val="009354AB"/>
    <w:rsid w:val="009359E0"/>
    <w:rsid w:val="00935A04"/>
    <w:rsid w:val="009361D9"/>
    <w:rsid w:val="00936346"/>
    <w:rsid w:val="00936A9A"/>
    <w:rsid w:val="00936FA1"/>
    <w:rsid w:val="00936FC7"/>
    <w:rsid w:val="00936FEA"/>
    <w:rsid w:val="0093721C"/>
    <w:rsid w:val="009377E8"/>
    <w:rsid w:val="009379D7"/>
    <w:rsid w:val="0094126E"/>
    <w:rsid w:val="00941D98"/>
    <w:rsid w:val="009421B3"/>
    <w:rsid w:val="009427DD"/>
    <w:rsid w:val="0094342D"/>
    <w:rsid w:val="00943D2B"/>
    <w:rsid w:val="00943D7D"/>
    <w:rsid w:val="00944B42"/>
    <w:rsid w:val="00944BF5"/>
    <w:rsid w:val="0094603B"/>
    <w:rsid w:val="0094612B"/>
    <w:rsid w:val="0094613C"/>
    <w:rsid w:val="009463C0"/>
    <w:rsid w:val="00946B25"/>
    <w:rsid w:val="00946BD9"/>
    <w:rsid w:val="00946C6D"/>
    <w:rsid w:val="00946CF3"/>
    <w:rsid w:val="00947268"/>
    <w:rsid w:val="009476FD"/>
    <w:rsid w:val="0095021C"/>
    <w:rsid w:val="009506F8"/>
    <w:rsid w:val="0095089F"/>
    <w:rsid w:val="00950B3B"/>
    <w:rsid w:val="00951400"/>
    <w:rsid w:val="00951CEC"/>
    <w:rsid w:val="009533C2"/>
    <w:rsid w:val="00953AA7"/>
    <w:rsid w:val="00953E6C"/>
    <w:rsid w:val="00953FC4"/>
    <w:rsid w:val="00954128"/>
    <w:rsid w:val="009541D1"/>
    <w:rsid w:val="00954483"/>
    <w:rsid w:val="00954605"/>
    <w:rsid w:val="0095474E"/>
    <w:rsid w:val="00954D9E"/>
    <w:rsid w:val="0095536E"/>
    <w:rsid w:val="009555E7"/>
    <w:rsid w:val="0095590F"/>
    <w:rsid w:val="00955BD5"/>
    <w:rsid w:val="00955EA8"/>
    <w:rsid w:val="00956E28"/>
    <w:rsid w:val="00957174"/>
    <w:rsid w:val="009573B8"/>
    <w:rsid w:val="0095743B"/>
    <w:rsid w:val="00957670"/>
    <w:rsid w:val="009579B5"/>
    <w:rsid w:val="00957D6A"/>
    <w:rsid w:val="00957E39"/>
    <w:rsid w:val="00960004"/>
    <w:rsid w:val="00960337"/>
    <w:rsid w:val="0096041A"/>
    <w:rsid w:val="0096054E"/>
    <w:rsid w:val="009607D6"/>
    <w:rsid w:val="0096090C"/>
    <w:rsid w:val="00960EEF"/>
    <w:rsid w:val="009611B5"/>
    <w:rsid w:val="009616E9"/>
    <w:rsid w:val="00961BE8"/>
    <w:rsid w:val="00961DA7"/>
    <w:rsid w:val="00961FE2"/>
    <w:rsid w:val="00962071"/>
    <w:rsid w:val="009622CB"/>
    <w:rsid w:val="009623D8"/>
    <w:rsid w:val="0096248C"/>
    <w:rsid w:val="00962FC1"/>
    <w:rsid w:val="00963162"/>
    <w:rsid w:val="00963A11"/>
    <w:rsid w:val="00963A63"/>
    <w:rsid w:val="00963E4E"/>
    <w:rsid w:val="00964043"/>
    <w:rsid w:val="00964301"/>
    <w:rsid w:val="0096496D"/>
    <w:rsid w:val="00964A60"/>
    <w:rsid w:val="00964F6D"/>
    <w:rsid w:val="00964FDC"/>
    <w:rsid w:val="00965B05"/>
    <w:rsid w:val="00965B5D"/>
    <w:rsid w:val="00966A06"/>
    <w:rsid w:val="00966E65"/>
    <w:rsid w:val="00966F4E"/>
    <w:rsid w:val="0096716D"/>
    <w:rsid w:val="009672CA"/>
    <w:rsid w:val="009675CA"/>
    <w:rsid w:val="00967A8F"/>
    <w:rsid w:val="00967DAB"/>
    <w:rsid w:val="00967E85"/>
    <w:rsid w:val="00967EE5"/>
    <w:rsid w:val="0097030D"/>
    <w:rsid w:val="0097035A"/>
    <w:rsid w:val="00970372"/>
    <w:rsid w:val="009707EE"/>
    <w:rsid w:val="00970AF6"/>
    <w:rsid w:val="00970C7E"/>
    <w:rsid w:val="00970E7C"/>
    <w:rsid w:val="00970F3E"/>
    <w:rsid w:val="00971B54"/>
    <w:rsid w:val="0097202B"/>
    <w:rsid w:val="00972690"/>
    <w:rsid w:val="00972CE4"/>
    <w:rsid w:val="00973038"/>
    <w:rsid w:val="00973457"/>
    <w:rsid w:val="00973A92"/>
    <w:rsid w:val="00973ABF"/>
    <w:rsid w:val="0097447C"/>
    <w:rsid w:val="0097465F"/>
    <w:rsid w:val="00974B9C"/>
    <w:rsid w:val="00974F95"/>
    <w:rsid w:val="009757C7"/>
    <w:rsid w:val="00975CF4"/>
    <w:rsid w:val="00975FE8"/>
    <w:rsid w:val="009760BF"/>
    <w:rsid w:val="009761BF"/>
    <w:rsid w:val="0097654B"/>
    <w:rsid w:val="0097654E"/>
    <w:rsid w:val="00976963"/>
    <w:rsid w:val="009769F0"/>
    <w:rsid w:val="00977480"/>
    <w:rsid w:val="009774E2"/>
    <w:rsid w:val="0097776C"/>
    <w:rsid w:val="009803BF"/>
    <w:rsid w:val="009806DB"/>
    <w:rsid w:val="00980A68"/>
    <w:rsid w:val="00980D50"/>
    <w:rsid w:val="00980F78"/>
    <w:rsid w:val="00980F9A"/>
    <w:rsid w:val="00981085"/>
    <w:rsid w:val="00981600"/>
    <w:rsid w:val="0098174E"/>
    <w:rsid w:val="00981CF7"/>
    <w:rsid w:val="00982370"/>
    <w:rsid w:val="009827A1"/>
    <w:rsid w:val="00982C70"/>
    <w:rsid w:val="00982F3D"/>
    <w:rsid w:val="0098325F"/>
    <w:rsid w:val="0098335D"/>
    <w:rsid w:val="009847CE"/>
    <w:rsid w:val="00984FB2"/>
    <w:rsid w:val="009855B9"/>
    <w:rsid w:val="009856ED"/>
    <w:rsid w:val="009856F4"/>
    <w:rsid w:val="00985822"/>
    <w:rsid w:val="009858A3"/>
    <w:rsid w:val="0098593A"/>
    <w:rsid w:val="00985FB1"/>
    <w:rsid w:val="0098608A"/>
    <w:rsid w:val="00986E8A"/>
    <w:rsid w:val="0098737D"/>
    <w:rsid w:val="009873F8"/>
    <w:rsid w:val="0098754F"/>
    <w:rsid w:val="009876EF"/>
    <w:rsid w:val="009903F6"/>
    <w:rsid w:val="00990863"/>
    <w:rsid w:val="00990B51"/>
    <w:rsid w:val="00990DD3"/>
    <w:rsid w:val="0099110F"/>
    <w:rsid w:val="0099132F"/>
    <w:rsid w:val="009914AA"/>
    <w:rsid w:val="009915DB"/>
    <w:rsid w:val="0099165D"/>
    <w:rsid w:val="00991D8E"/>
    <w:rsid w:val="009925AC"/>
    <w:rsid w:val="009926F1"/>
    <w:rsid w:val="009930FD"/>
    <w:rsid w:val="00993333"/>
    <w:rsid w:val="00993688"/>
    <w:rsid w:val="0099381F"/>
    <w:rsid w:val="00993C55"/>
    <w:rsid w:val="00993CEE"/>
    <w:rsid w:val="009943B0"/>
    <w:rsid w:val="00994797"/>
    <w:rsid w:val="0099479E"/>
    <w:rsid w:val="00994C23"/>
    <w:rsid w:val="00994FB3"/>
    <w:rsid w:val="009954C9"/>
    <w:rsid w:val="009955EB"/>
    <w:rsid w:val="00995CB9"/>
    <w:rsid w:val="009964FB"/>
    <w:rsid w:val="00996FE3"/>
    <w:rsid w:val="009972A5"/>
    <w:rsid w:val="009977EA"/>
    <w:rsid w:val="00997823"/>
    <w:rsid w:val="0099788F"/>
    <w:rsid w:val="00997C37"/>
    <w:rsid w:val="009A0192"/>
    <w:rsid w:val="009A0295"/>
    <w:rsid w:val="009A0494"/>
    <w:rsid w:val="009A0850"/>
    <w:rsid w:val="009A0DD9"/>
    <w:rsid w:val="009A1295"/>
    <w:rsid w:val="009A180E"/>
    <w:rsid w:val="009A1935"/>
    <w:rsid w:val="009A274F"/>
    <w:rsid w:val="009A27F5"/>
    <w:rsid w:val="009A2892"/>
    <w:rsid w:val="009A2E5A"/>
    <w:rsid w:val="009A3470"/>
    <w:rsid w:val="009A362E"/>
    <w:rsid w:val="009A36CF"/>
    <w:rsid w:val="009A40A1"/>
    <w:rsid w:val="009A4522"/>
    <w:rsid w:val="009A45C7"/>
    <w:rsid w:val="009A4A5E"/>
    <w:rsid w:val="009A4E59"/>
    <w:rsid w:val="009A57A9"/>
    <w:rsid w:val="009A57C5"/>
    <w:rsid w:val="009A5830"/>
    <w:rsid w:val="009A5890"/>
    <w:rsid w:val="009A6EF7"/>
    <w:rsid w:val="009A7AD0"/>
    <w:rsid w:val="009B00BF"/>
    <w:rsid w:val="009B137F"/>
    <w:rsid w:val="009B155E"/>
    <w:rsid w:val="009B19F3"/>
    <w:rsid w:val="009B1F05"/>
    <w:rsid w:val="009B2274"/>
    <w:rsid w:val="009B24CF"/>
    <w:rsid w:val="009B28B3"/>
    <w:rsid w:val="009B2BEE"/>
    <w:rsid w:val="009B333D"/>
    <w:rsid w:val="009B3F6C"/>
    <w:rsid w:val="009B4666"/>
    <w:rsid w:val="009B49EE"/>
    <w:rsid w:val="009B51CD"/>
    <w:rsid w:val="009B5608"/>
    <w:rsid w:val="009B5683"/>
    <w:rsid w:val="009B5DB0"/>
    <w:rsid w:val="009B5E23"/>
    <w:rsid w:val="009B63F9"/>
    <w:rsid w:val="009B66C5"/>
    <w:rsid w:val="009B6C1D"/>
    <w:rsid w:val="009B6C2E"/>
    <w:rsid w:val="009B73B4"/>
    <w:rsid w:val="009B765F"/>
    <w:rsid w:val="009B7A90"/>
    <w:rsid w:val="009B7B79"/>
    <w:rsid w:val="009B7CAB"/>
    <w:rsid w:val="009C0091"/>
    <w:rsid w:val="009C02FB"/>
    <w:rsid w:val="009C0319"/>
    <w:rsid w:val="009C0860"/>
    <w:rsid w:val="009C0DC3"/>
    <w:rsid w:val="009C144D"/>
    <w:rsid w:val="009C1855"/>
    <w:rsid w:val="009C18E9"/>
    <w:rsid w:val="009C1949"/>
    <w:rsid w:val="009C2538"/>
    <w:rsid w:val="009C255A"/>
    <w:rsid w:val="009C265C"/>
    <w:rsid w:val="009C2812"/>
    <w:rsid w:val="009C288F"/>
    <w:rsid w:val="009C28A5"/>
    <w:rsid w:val="009C2A0E"/>
    <w:rsid w:val="009C2C6D"/>
    <w:rsid w:val="009C2EDF"/>
    <w:rsid w:val="009C310A"/>
    <w:rsid w:val="009C3234"/>
    <w:rsid w:val="009C3414"/>
    <w:rsid w:val="009C3554"/>
    <w:rsid w:val="009C3EC1"/>
    <w:rsid w:val="009C4038"/>
    <w:rsid w:val="009C532D"/>
    <w:rsid w:val="009C5CED"/>
    <w:rsid w:val="009C70B1"/>
    <w:rsid w:val="009C7297"/>
    <w:rsid w:val="009C7420"/>
    <w:rsid w:val="009C75EE"/>
    <w:rsid w:val="009C79BA"/>
    <w:rsid w:val="009C7A18"/>
    <w:rsid w:val="009C7B8F"/>
    <w:rsid w:val="009C7F54"/>
    <w:rsid w:val="009C7F70"/>
    <w:rsid w:val="009D00A1"/>
    <w:rsid w:val="009D0C13"/>
    <w:rsid w:val="009D0CD9"/>
    <w:rsid w:val="009D110D"/>
    <w:rsid w:val="009D1FB5"/>
    <w:rsid w:val="009D2280"/>
    <w:rsid w:val="009D2A63"/>
    <w:rsid w:val="009D2AB9"/>
    <w:rsid w:val="009D2C5A"/>
    <w:rsid w:val="009D312B"/>
    <w:rsid w:val="009D3577"/>
    <w:rsid w:val="009D3800"/>
    <w:rsid w:val="009D3CB9"/>
    <w:rsid w:val="009D4325"/>
    <w:rsid w:val="009D4365"/>
    <w:rsid w:val="009D4546"/>
    <w:rsid w:val="009D4733"/>
    <w:rsid w:val="009D48FD"/>
    <w:rsid w:val="009D4E7E"/>
    <w:rsid w:val="009D50CF"/>
    <w:rsid w:val="009D5191"/>
    <w:rsid w:val="009D5355"/>
    <w:rsid w:val="009D562D"/>
    <w:rsid w:val="009D5975"/>
    <w:rsid w:val="009D5CB8"/>
    <w:rsid w:val="009D5D51"/>
    <w:rsid w:val="009D600F"/>
    <w:rsid w:val="009D6152"/>
    <w:rsid w:val="009D630D"/>
    <w:rsid w:val="009D6F07"/>
    <w:rsid w:val="009D75D5"/>
    <w:rsid w:val="009D7BA4"/>
    <w:rsid w:val="009D7CCA"/>
    <w:rsid w:val="009D7DF6"/>
    <w:rsid w:val="009E0016"/>
    <w:rsid w:val="009E0264"/>
    <w:rsid w:val="009E0341"/>
    <w:rsid w:val="009E0E62"/>
    <w:rsid w:val="009E0E6F"/>
    <w:rsid w:val="009E122E"/>
    <w:rsid w:val="009E19C7"/>
    <w:rsid w:val="009E1B4E"/>
    <w:rsid w:val="009E1D47"/>
    <w:rsid w:val="009E1E44"/>
    <w:rsid w:val="009E22B9"/>
    <w:rsid w:val="009E27D5"/>
    <w:rsid w:val="009E2E52"/>
    <w:rsid w:val="009E2EF6"/>
    <w:rsid w:val="009E3B84"/>
    <w:rsid w:val="009E3CC4"/>
    <w:rsid w:val="009E3DA8"/>
    <w:rsid w:val="009E4424"/>
    <w:rsid w:val="009E4B23"/>
    <w:rsid w:val="009E4E50"/>
    <w:rsid w:val="009E5226"/>
    <w:rsid w:val="009E539F"/>
    <w:rsid w:val="009E591A"/>
    <w:rsid w:val="009E5971"/>
    <w:rsid w:val="009E5C05"/>
    <w:rsid w:val="009E6071"/>
    <w:rsid w:val="009E62AE"/>
    <w:rsid w:val="009E69F3"/>
    <w:rsid w:val="009E7057"/>
    <w:rsid w:val="009E71C5"/>
    <w:rsid w:val="009F00B2"/>
    <w:rsid w:val="009F0417"/>
    <w:rsid w:val="009F0710"/>
    <w:rsid w:val="009F1064"/>
    <w:rsid w:val="009F115A"/>
    <w:rsid w:val="009F1323"/>
    <w:rsid w:val="009F176C"/>
    <w:rsid w:val="009F1ADA"/>
    <w:rsid w:val="009F1B7A"/>
    <w:rsid w:val="009F1EB6"/>
    <w:rsid w:val="009F21CE"/>
    <w:rsid w:val="009F28A1"/>
    <w:rsid w:val="009F30A8"/>
    <w:rsid w:val="009F350C"/>
    <w:rsid w:val="009F3665"/>
    <w:rsid w:val="009F395B"/>
    <w:rsid w:val="009F3C9F"/>
    <w:rsid w:val="009F3DE1"/>
    <w:rsid w:val="009F3ECB"/>
    <w:rsid w:val="009F4FB8"/>
    <w:rsid w:val="009F547C"/>
    <w:rsid w:val="009F5A6D"/>
    <w:rsid w:val="009F62B5"/>
    <w:rsid w:val="009F663C"/>
    <w:rsid w:val="009F66B0"/>
    <w:rsid w:val="009F6D46"/>
    <w:rsid w:val="009F7000"/>
    <w:rsid w:val="009F7199"/>
    <w:rsid w:val="009F748A"/>
    <w:rsid w:val="009F77FB"/>
    <w:rsid w:val="009F7983"/>
    <w:rsid w:val="009F79C3"/>
    <w:rsid w:val="009F7CAA"/>
    <w:rsid w:val="009F7CF5"/>
    <w:rsid w:val="009F7D73"/>
    <w:rsid w:val="00A00054"/>
    <w:rsid w:val="00A00132"/>
    <w:rsid w:val="00A007DA"/>
    <w:rsid w:val="00A010CA"/>
    <w:rsid w:val="00A01ADD"/>
    <w:rsid w:val="00A01B5E"/>
    <w:rsid w:val="00A01CEA"/>
    <w:rsid w:val="00A021FA"/>
    <w:rsid w:val="00A0265D"/>
    <w:rsid w:val="00A02C80"/>
    <w:rsid w:val="00A03151"/>
    <w:rsid w:val="00A03743"/>
    <w:rsid w:val="00A047A7"/>
    <w:rsid w:val="00A049D5"/>
    <w:rsid w:val="00A04A63"/>
    <w:rsid w:val="00A05127"/>
    <w:rsid w:val="00A05405"/>
    <w:rsid w:val="00A058DF"/>
    <w:rsid w:val="00A05B5E"/>
    <w:rsid w:val="00A05BB8"/>
    <w:rsid w:val="00A05C39"/>
    <w:rsid w:val="00A060E7"/>
    <w:rsid w:val="00A0620D"/>
    <w:rsid w:val="00A064D3"/>
    <w:rsid w:val="00A065BB"/>
    <w:rsid w:val="00A06B20"/>
    <w:rsid w:val="00A06F58"/>
    <w:rsid w:val="00A07211"/>
    <w:rsid w:val="00A0722D"/>
    <w:rsid w:val="00A101FA"/>
    <w:rsid w:val="00A104E1"/>
    <w:rsid w:val="00A104EA"/>
    <w:rsid w:val="00A109B4"/>
    <w:rsid w:val="00A10B82"/>
    <w:rsid w:val="00A10E22"/>
    <w:rsid w:val="00A1103F"/>
    <w:rsid w:val="00A110B1"/>
    <w:rsid w:val="00A11131"/>
    <w:rsid w:val="00A114BD"/>
    <w:rsid w:val="00A1162B"/>
    <w:rsid w:val="00A1215C"/>
    <w:rsid w:val="00A12460"/>
    <w:rsid w:val="00A12922"/>
    <w:rsid w:val="00A12A28"/>
    <w:rsid w:val="00A134F5"/>
    <w:rsid w:val="00A13610"/>
    <w:rsid w:val="00A139EF"/>
    <w:rsid w:val="00A13D3B"/>
    <w:rsid w:val="00A13E06"/>
    <w:rsid w:val="00A14939"/>
    <w:rsid w:val="00A16493"/>
    <w:rsid w:val="00A164A1"/>
    <w:rsid w:val="00A164FE"/>
    <w:rsid w:val="00A1655D"/>
    <w:rsid w:val="00A167B6"/>
    <w:rsid w:val="00A16BC6"/>
    <w:rsid w:val="00A16E1B"/>
    <w:rsid w:val="00A172CC"/>
    <w:rsid w:val="00A17405"/>
    <w:rsid w:val="00A17615"/>
    <w:rsid w:val="00A1780E"/>
    <w:rsid w:val="00A2008A"/>
    <w:rsid w:val="00A20EA8"/>
    <w:rsid w:val="00A2179F"/>
    <w:rsid w:val="00A219F7"/>
    <w:rsid w:val="00A21F5F"/>
    <w:rsid w:val="00A227C9"/>
    <w:rsid w:val="00A228D2"/>
    <w:rsid w:val="00A229E8"/>
    <w:rsid w:val="00A22EE3"/>
    <w:rsid w:val="00A23153"/>
    <w:rsid w:val="00A23650"/>
    <w:rsid w:val="00A23A0C"/>
    <w:rsid w:val="00A23B81"/>
    <w:rsid w:val="00A23E6B"/>
    <w:rsid w:val="00A23F6A"/>
    <w:rsid w:val="00A24198"/>
    <w:rsid w:val="00A24A1B"/>
    <w:rsid w:val="00A24A68"/>
    <w:rsid w:val="00A24B23"/>
    <w:rsid w:val="00A24C7F"/>
    <w:rsid w:val="00A25139"/>
    <w:rsid w:val="00A251A5"/>
    <w:rsid w:val="00A25449"/>
    <w:rsid w:val="00A25539"/>
    <w:rsid w:val="00A256D0"/>
    <w:rsid w:val="00A25CCD"/>
    <w:rsid w:val="00A26108"/>
    <w:rsid w:val="00A267C9"/>
    <w:rsid w:val="00A26F3F"/>
    <w:rsid w:val="00A2749A"/>
    <w:rsid w:val="00A27B9A"/>
    <w:rsid w:val="00A27D62"/>
    <w:rsid w:val="00A301A8"/>
    <w:rsid w:val="00A30D0B"/>
    <w:rsid w:val="00A30D76"/>
    <w:rsid w:val="00A31357"/>
    <w:rsid w:val="00A31604"/>
    <w:rsid w:val="00A31A26"/>
    <w:rsid w:val="00A31C17"/>
    <w:rsid w:val="00A31F94"/>
    <w:rsid w:val="00A32669"/>
    <w:rsid w:val="00A32B4C"/>
    <w:rsid w:val="00A32CC1"/>
    <w:rsid w:val="00A330E7"/>
    <w:rsid w:val="00A332B5"/>
    <w:rsid w:val="00A33E8E"/>
    <w:rsid w:val="00A3477D"/>
    <w:rsid w:val="00A35154"/>
    <w:rsid w:val="00A354E4"/>
    <w:rsid w:val="00A35935"/>
    <w:rsid w:val="00A35B53"/>
    <w:rsid w:val="00A36980"/>
    <w:rsid w:val="00A36BA9"/>
    <w:rsid w:val="00A36CE3"/>
    <w:rsid w:val="00A37281"/>
    <w:rsid w:val="00A37330"/>
    <w:rsid w:val="00A378A2"/>
    <w:rsid w:val="00A378A6"/>
    <w:rsid w:val="00A379F8"/>
    <w:rsid w:val="00A37AC7"/>
    <w:rsid w:val="00A37E77"/>
    <w:rsid w:val="00A37ED2"/>
    <w:rsid w:val="00A40250"/>
    <w:rsid w:val="00A406FF"/>
    <w:rsid w:val="00A410A2"/>
    <w:rsid w:val="00A41394"/>
    <w:rsid w:val="00A41516"/>
    <w:rsid w:val="00A415F6"/>
    <w:rsid w:val="00A41735"/>
    <w:rsid w:val="00A41A1E"/>
    <w:rsid w:val="00A4322F"/>
    <w:rsid w:val="00A434E6"/>
    <w:rsid w:val="00A43984"/>
    <w:rsid w:val="00A43E95"/>
    <w:rsid w:val="00A44FB9"/>
    <w:rsid w:val="00A462E2"/>
    <w:rsid w:val="00A465F6"/>
    <w:rsid w:val="00A46676"/>
    <w:rsid w:val="00A46F6E"/>
    <w:rsid w:val="00A470BC"/>
    <w:rsid w:val="00A4752F"/>
    <w:rsid w:val="00A47C49"/>
    <w:rsid w:val="00A47DA9"/>
    <w:rsid w:val="00A47E20"/>
    <w:rsid w:val="00A47F2C"/>
    <w:rsid w:val="00A50853"/>
    <w:rsid w:val="00A50A02"/>
    <w:rsid w:val="00A50B57"/>
    <w:rsid w:val="00A5147C"/>
    <w:rsid w:val="00A516EB"/>
    <w:rsid w:val="00A51781"/>
    <w:rsid w:val="00A51D8E"/>
    <w:rsid w:val="00A5284B"/>
    <w:rsid w:val="00A528AC"/>
    <w:rsid w:val="00A529BB"/>
    <w:rsid w:val="00A52BFA"/>
    <w:rsid w:val="00A52C3B"/>
    <w:rsid w:val="00A53074"/>
    <w:rsid w:val="00A5322A"/>
    <w:rsid w:val="00A53B49"/>
    <w:rsid w:val="00A53B77"/>
    <w:rsid w:val="00A54495"/>
    <w:rsid w:val="00A54899"/>
    <w:rsid w:val="00A549ED"/>
    <w:rsid w:val="00A54A95"/>
    <w:rsid w:val="00A54B0A"/>
    <w:rsid w:val="00A55174"/>
    <w:rsid w:val="00A55734"/>
    <w:rsid w:val="00A55E9F"/>
    <w:rsid w:val="00A56C89"/>
    <w:rsid w:val="00A56CA4"/>
    <w:rsid w:val="00A5746E"/>
    <w:rsid w:val="00A578CD"/>
    <w:rsid w:val="00A579D0"/>
    <w:rsid w:val="00A57BFB"/>
    <w:rsid w:val="00A6058E"/>
    <w:rsid w:val="00A60673"/>
    <w:rsid w:val="00A60BED"/>
    <w:rsid w:val="00A6111C"/>
    <w:rsid w:val="00A61186"/>
    <w:rsid w:val="00A61477"/>
    <w:rsid w:val="00A61C7C"/>
    <w:rsid w:val="00A63015"/>
    <w:rsid w:val="00A631FC"/>
    <w:rsid w:val="00A64140"/>
    <w:rsid w:val="00A64678"/>
    <w:rsid w:val="00A64D3E"/>
    <w:rsid w:val="00A64E50"/>
    <w:rsid w:val="00A652A4"/>
    <w:rsid w:val="00A65B7B"/>
    <w:rsid w:val="00A65E12"/>
    <w:rsid w:val="00A664B1"/>
    <w:rsid w:val="00A66E7C"/>
    <w:rsid w:val="00A66FA1"/>
    <w:rsid w:val="00A672E1"/>
    <w:rsid w:val="00A67C8F"/>
    <w:rsid w:val="00A67CDF"/>
    <w:rsid w:val="00A700D2"/>
    <w:rsid w:val="00A70341"/>
    <w:rsid w:val="00A709EF"/>
    <w:rsid w:val="00A70B91"/>
    <w:rsid w:val="00A70C93"/>
    <w:rsid w:val="00A70DE7"/>
    <w:rsid w:val="00A714D5"/>
    <w:rsid w:val="00A71821"/>
    <w:rsid w:val="00A719C1"/>
    <w:rsid w:val="00A71A4F"/>
    <w:rsid w:val="00A726CC"/>
    <w:rsid w:val="00A728BE"/>
    <w:rsid w:val="00A72952"/>
    <w:rsid w:val="00A7304D"/>
    <w:rsid w:val="00A73411"/>
    <w:rsid w:val="00A736AB"/>
    <w:rsid w:val="00A73980"/>
    <w:rsid w:val="00A73A87"/>
    <w:rsid w:val="00A73F57"/>
    <w:rsid w:val="00A73F93"/>
    <w:rsid w:val="00A74344"/>
    <w:rsid w:val="00A74948"/>
    <w:rsid w:val="00A7498B"/>
    <w:rsid w:val="00A74D08"/>
    <w:rsid w:val="00A74FFF"/>
    <w:rsid w:val="00A75074"/>
    <w:rsid w:val="00A7566B"/>
    <w:rsid w:val="00A75BE0"/>
    <w:rsid w:val="00A75C8B"/>
    <w:rsid w:val="00A75E5E"/>
    <w:rsid w:val="00A76219"/>
    <w:rsid w:val="00A76654"/>
    <w:rsid w:val="00A7676D"/>
    <w:rsid w:val="00A76C6E"/>
    <w:rsid w:val="00A77D8B"/>
    <w:rsid w:val="00A77E17"/>
    <w:rsid w:val="00A77F34"/>
    <w:rsid w:val="00A80240"/>
    <w:rsid w:val="00A80D2E"/>
    <w:rsid w:val="00A81127"/>
    <w:rsid w:val="00A81498"/>
    <w:rsid w:val="00A81708"/>
    <w:rsid w:val="00A81812"/>
    <w:rsid w:val="00A81EF8"/>
    <w:rsid w:val="00A82B4F"/>
    <w:rsid w:val="00A82FD7"/>
    <w:rsid w:val="00A83459"/>
    <w:rsid w:val="00A83626"/>
    <w:rsid w:val="00A836FE"/>
    <w:rsid w:val="00A83D75"/>
    <w:rsid w:val="00A83F14"/>
    <w:rsid w:val="00A83F45"/>
    <w:rsid w:val="00A83F8E"/>
    <w:rsid w:val="00A843F9"/>
    <w:rsid w:val="00A84967"/>
    <w:rsid w:val="00A8498D"/>
    <w:rsid w:val="00A84E51"/>
    <w:rsid w:val="00A852CD"/>
    <w:rsid w:val="00A85367"/>
    <w:rsid w:val="00A855BF"/>
    <w:rsid w:val="00A85AC7"/>
    <w:rsid w:val="00A85D1F"/>
    <w:rsid w:val="00A862D4"/>
    <w:rsid w:val="00A86333"/>
    <w:rsid w:val="00A86498"/>
    <w:rsid w:val="00A86544"/>
    <w:rsid w:val="00A868C7"/>
    <w:rsid w:val="00A874A0"/>
    <w:rsid w:val="00A87C6B"/>
    <w:rsid w:val="00A905EA"/>
    <w:rsid w:val="00A90BD7"/>
    <w:rsid w:val="00A90D80"/>
    <w:rsid w:val="00A9127F"/>
    <w:rsid w:val="00A91332"/>
    <w:rsid w:val="00A91596"/>
    <w:rsid w:val="00A9163B"/>
    <w:rsid w:val="00A91F41"/>
    <w:rsid w:val="00A9234B"/>
    <w:rsid w:val="00A92580"/>
    <w:rsid w:val="00A92661"/>
    <w:rsid w:val="00A927BA"/>
    <w:rsid w:val="00A929BB"/>
    <w:rsid w:val="00A92B06"/>
    <w:rsid w:val="00A933E0"/>
    <w:rsid w:val="00A93976"/>
    <w:rsid w:val="00A939BC"/>
    <w:rsid w:val="00A9404D"/>
    <w:rsid w:val="00A9410A"/>
    <w:rsid w:val="00A94740"/>
    <w:rsid w:val="00A9478F"/>
    <w:rsid w:val="00A948C9"/>
    <w:rsid w:val="00A94FA4"/>
    <w:rsid w:val="00A94FB9"/>
    <w:rsid w:val="00A955D3"/>
    <w:rsid w:val="00A9581B"/>
    <w:rsid w:val="00A95F70"/>
    <w:rsid w:val="00A9604A"/>
    <w:rsid w:val="00A96243"/>
    <w:rsid w:val="00A9649C"/>
    <w:rsid w:val="00A969B3"/>
    <w:rsid w:val="00A96B3A"/>
    <w:rsid w:val="00A97B50"/>
    <w:rsid w:val="00AA0232"/>
    <w:rsid w:val="00AA11B6"/>
    <w:rsid w:val="00AA14E8"/>
    <w:rsid w:val="00AA1CE5"/>
    <w:rsid w:val="00AA21A0"/>
    <w:rsid w:val="00AA2771"/>
    <w:rsid w:val="00AA2AAC"/>
    <w:rsid w:val="00AA2FDD"/>
    <w:rsid w:val="00AA4262"/>
    <w:rsid w:val="00AA42DF"/>
    <w:rsid w:val="00AA44F4"/>
    <w:rsid w:val="00AA4739"/>
    <w:rsid w:val="00AA48A4"/>
    <w:rsid w:val="00AA4ABF"/>
    <w:rsid w:val="00AA4D5F"/>
    <w:rsid w:val="00AA4D69"/>
    <w:rsid w:val="00AA4DF6"/>
    <w:rsid w:val="00AA4F4B"/>
    <w:rsid w:val="00AA5452"/>
    <w:rsid w:val="00AA5504"/>
    <w:rsid w:val="00AA5543"/>
    <w:rsid w:val="00AA584F"/>
    <w:rsid w:val="00AA5865"/>
    <w:rsid w:val="00AA5AEE"/>
    <w:rsid w:val="00AA5D63"/>
    <w:rsid w:val="00AA6801"/>
    <w:rsid w:val="00AA6A75"/>
    <w:rsid w:val="00AA6AFD"/>
    <w:rsid w:val="00AA6E28"/>
    <w:rsid w:val="00AA6EEA"/>
    <w:rsid w:val="00AA73C9"/>
    <w:rsid w:val="00AA7548"/>
    <w:rsid w:val="00AA77B1"/>
    <w:rsid w:val="00AA7C7B"/>
    <w:rsid w:val="00AA7ED1"/>
    <w:rsid w:val="00AB0D05"/>
    <w:rsid w:val="00AB13B7"/>
    <w:rsid w:val="00AB1405"/>
    <w:rsid w:val="00AB1422"/>
    <w:rsid w:val="00AB1510"/>
    <w:rsid w:val="00AB2915"/>
    <w:rsid w:val="00AB2A2D"/>
    <w:rsid w:val="00AB2A48"/>
    <w:rsid w:val="00AB2C0F"/>
    <w:rsid w:val="00AB3368"/>
    <w:rsid w:val="00AB347F"/>
    <w:rsid w:val="00AB45E2"/>
    <w:rsid w:val="00AB4760"/>
    <w:rsid w:val="00AB478E"/>
    <w:rsid w:val="00AB4ADB"/>
    <w:rsid w:val="00AB4BB7"/>
    <w:rsid w:val="00AB5177"/>
    <w:rsid w:val="00AB5223"/>
    <w:rsid w:val="00AB5342"/>
    <w:rsid w:val="00AB53DE"/>
    <w:rsid w:val="00AB5434"/>
    <w:rsid w:val="00AB562C"/>
    <w:rsid w:val="00AB5851"/>
    <w:rsid w:val="00AB5D3F"/>
    <w:rsid w:val="00AB5F00"/>
    <w:rsid w:val="00AB62AF"/>
    <w:rsid w:val="00AB6D2B"/>
    <w:rsid w:val="00AB71C6"/>
    <w:rsid w:val="00AB7498"/>
    <w:rsid w:val="00AB7CE8"/>
    <w:rsid w:val="00AC0604"/>
    <w:rsid w:val="00AC075F"/>
    <w:rsid w:val="00AC0BA6"/>
    <w:rsid w:val="00AC12C7"/>
    <w:rsid w:val="00AC1911"/>
    <w:rsid w:val="00AC1925"/>
    <w:rsid w:val="00AC1F3C"/>
    <w:rsid w:val="00AC21CB"/>
    <w:rsid w:val="00AC2467"/>
    <w:rsid w:val="00AC2555"/>
    <w:rsid w:val="00AC297E"/>
    <w:rsid w:val="00AC2F99"/>
    <w:rsid w:val="00AC38E9"/>
    <w:rsid w:val="00AC3AA6"/>
    <w:rsid w:val="00AC3B70"/>
    <w:rsid w:val="00AC3D63"/>
    <w:rsid w:val="00AC3E70"/>
    <w:rsid w:val="00AC3F50"/>
    <w:rsid w:val="00AC408F"/>
    <w:rsid w:val="00AC4157"/>
    <w:rsid w:val="00AC4217"/>
    <w:rsid w:val="00AC451F"/>
    <w:rsid w:val="00AC4A0E"/>
    <w:rsid w:val="00AC4D0C"/>
    <w:rsid w:val="00AC4F2B"/>
    <w:rsid w:val="00AC5967"/>
    <w:rsid w:val="00AC5D6C"/>
    <w:rsid w:val="00AC5FE4"/>
    <w:rsid w:val="00AC6225"/>
    <w:rsid w:val="00AD053C"/>
    <w:rsid w:val="00AD061D"/>
    <w:rsid w:val="00AD0CE2"/>
    <w:rsid w:val="00AD0DEA"/>
    <w:rsid w:val="00AD0F4C"/>
    <w:rsid w:val="00AD13F6"/>
    <w:rsid w:val="00AD19D0"/>
    <w:rsid w:val="00AD1BD3"/>
    <w:rsid w:val="00AD1BE6"/>
    <w:rsid w:val="00AD207F"/>
    <w:rsid w:val="00AD22CB"/>
    <w:rsid w:val="00AD242C"/>
    <w:rsid w:val="00AD2E7D"/>
    <w:rsid w:val="00AD3192"/>
    <w:rsid w:val="00AD3819"/>
    <w:rsid w:val="00AD3E8E"/>
    <w:rsid w:val="00AD3F0B"/>
    <w:rsid w:val="00AD40BC"/>
    <w:rsid w:val="00AD41E1"/>
    <w:rsid w:val="00AD42C1"/>
    <w:rsid w:val="00AD4E48"/>
    <w:rsid w:val="00AD5669"/>
    <w:rsid w:val="00AD635C"/>
    <w:rsid w:val="00AD6528"/>
    <w:rsid w:val="00AD6936"/>
    <w:rsid w:val="00AD70FA"/>
    <w:rsid w:val="00AD7687"/>
    <w:rsid w:val="00AD7703"/>
    <w:rsid w:val="00AD77CC"/>
    <w:rsid w:val="00AD7BBA"/>
    <w:rsid w:val="00AD7FA4"/>
    <w:rsid w:val="00AE0040"/>
    <w:rsid w:val="00AE014D"/>
    <w:rsid w:val="00AE04C6"/>
    <w:rsid w:val="00AE0C0A"/>
    <w:rsid w:val="00AE1174"/>
    <w:rsid w:val="00AE202A"/>
    <w:rsid w:val="00AE2128"/>
    <w:rsid w:val="00AE2185"/>
    <w:rsid w:val="00AE22A0"/>
    <w:rsid w:val="00AE239C"/>
    <w:rsid w:val="00AE2F43"/>
    <w:rsid w:val="00AE3799"/>
    <w:rsid w:val="00AE3E5C"/>
    <w:rsid w:val="00AE44EB"/>
    <w:rsid w:val="00AE46EA"/>
    <w:rsid w:val="00AE5711"/>
    <w:rsid w:val="00AE6114"/>
    <w:rsid w:val="00AE6228"/>
    <w:rsid w:val="00AE70C5"/>
    <w:rsid w:val="00AE735D"/>
    <w:rsid w:val="00AE7AA6"/>
    <w:rsid w:val="00AE7B83"/>
    <w:rsid w:val="00AE7ED9"/>
    <w:rsid w:val="00AF0030"/>
    <w:rsid w:val="00AF02C5"/>
    <w:rsid w:val="00AF1560"/>
    <w:rsid w:val="00AF1654"/>
    <w:rsid w:val="00AF1DF5"/>
    <w:rsid w:val="00AF2F5F"/>
    <w:rsid w:val="00AF3024"/>
    <w:rsid w:val="00AF31AD"/>
    <w:rsid w:val="00AF36A5"/>
    <w:rsid w:val="00AF3CD6"/>
    <w:rsid w:val="00AF3EF6"/>
    <w:rsid w:val="00AF3F2B"/>
    <w:rsid w:val="00AF4291"/>
    <w:rsid w:val="00AF4458"/>
    <w:rsid w:val="00AF4692"/>
    <w:rsid w:val="00AF484B"/>
    <w:rsid w:val="00AF48B5"/>
    <w:rsid w:val="00AF4E3C"/>
    <w:rsid w:val="00AF5370"/>
    <w:rsid w:val="00AF56B5"/>
    <w:rsid w:val="00AF5C66"/>
    <w:rsid w:val="00AF648D"/>
    <w:rsid w:val="00AF6D42"/>
    <w:rsid w:val="00AF785F"/>
    <w:rsid w:val="00AF7EA4"/>
    <w:rsid w:val="00B0008A"/>
    <w:rsid w:val="00B002DE"/>
    <w:rsid w:val="00B0046E"/>
    <w:rsid w:val="00B00882"/>
    <w:rsid w:val="00B00999"/>
    <w:rsid w:val="00B01470"/>
    <w:rsid w:val="00B017FF"/>
    <w:rsid w:val="00B01E5D"/>
    <w:rsid w:val="00B02056"/>
    <w:rsid w:val="00B02861"/>
    <w:rsid w:val="00B02A70"/>
    <w:rsid w:val="00B0380B"/>
    <w:rsid w:val="00B03A46"/>
    <w:rsid w:val="00B03A93"/>
    <w:rsid w:val="00B04386"/>
    <w:rsid w:val="00B0462A"/>
    <w:rsid w:val="00B049C3"/>
    <w:rsid w:val="00B05174"/>
    <w:rsid w:val="00B0523F"/>
    <w:rsid w:val="00B0634C"/>
    <w:rsid w:val="00B063AE"/>
    <w:rsid w:val="00B068DC"/>
    <w:rsid w:val="00B06F9F"/>
    <w:rsid w:val="00B07677"/>
    <w:rsid w:val="00B0787F"/>
    <w:rsid w:val="00B079C3"/>
    <w:rsid w:val="00B07B2C"/>
    <w:rsid w:val="00B07D00"/>
    <w:rsid w:val="00B07E8B"/>
    <w:rsid w:val="00B1103A"/>
    <w:rsid w:val="00B110B5"/>
    <w:rsid w:val="00B111DB"/>
    <w:rsid w:val="00B116B9"/>
    <w:rsid w:val="00B11976"/>
    <w:rsid w:val="00B11AEF"/>
    <w:rsid w:val="00B11B4F"/>
    <w:rsid w:val="00B11BA8"/>
    <w:rsid w:val="00B11D3D"/>
    <w:rsid w:val="00B122F0"/>
    <w:rsid w:val="00B12371"/>
    <w:rsid w:val="00B124AD"/>
    <w:rsid w:val="00B127FC"/>
    <w:rsid w:val="00B130F0"/>
    <w:rsid w:val="00B131C0"/>
    <w:rsid w:val="00B13C3E"/>
    <w:rsid w:val="00B13C5A"/>
    <w:rsid w:val="00B15239"/>
    <w:rsid w:val="00B156CD"/>
    <w:rsid w:val="00B15716"/>
    <w:rsid w:val="00B1576B"/>
    <w:rsid w:val="00B162EA"/>
    <w:rsid w:val="00B167D8"/>
    <w:rsid w:val="00B16EE5"/>
    <w:rsid w:val="00B17455"/>
    <w:rsid w:val="00B17CDE"/>
    <w:rsid w:val="00B17FB6"/>
    <w:rsid w:val="00B17FCB"/>
    <w:rsid w:val="00B206EE"/>
    <w:rsid w:val="00B2096E"/>
    <w:rsid w:val="00B20BA6"/>
    <w:rsid w:val="00B20CFA"/>
    <w:rsid w:val="00B20D37"/>
    <w:rsid w:val="00B20EBB"/>
    <w:rsid w:val="00B20F70"/>
    <w:rsid w:val="00B2142C"/>
    <w:rsid w:val="00B224C9"/>
    <w:rsid w:val="00B234BA"/>
    <w:rsid w:val="00B23B71"/>
    <w:rsid w:val="00B23B95"/>
    <w:rsid w:val="00B23EEC"/>
    <w:rsid w:val="00B24000"/>
    <w:rsid w:val="00B24530"/>
    <w:rsid w:val="00B2464D"/>
    <w:rsid w:val="00B247EC"/>
    <w:rsid w:val="00B24C8C"/>
    <w:rsid w:val="00B24D75"/>
    <w:rsid w:val="00B25021"/>
    <w:rsid w:val="00B25143"/>
    <w:rsid w:val="00B25232"/>
    <w:rsid w:val="00B26243"/>
    <w:rsid w:val="00B2626E"/>
    <w:rsid w:val="00B26599"/>
    <w:rsid w:val="00B26D2D"/>
    <w:rsid w:val="00B26E63"/>
    <w:rsid w:val="00B27180"/>
    <w:rsid w:val="00B277AE"/>
    <w:rsid w:val="00B27807"/>
    <w:rsid w:val="00B27822"/>
    <w:rsid w:val="00B27AA5"/>
    <w:rsid w:val="00B306CC"/>
    <w:rsid w:val="00B30AC9"/>
    <w:rsid w:val="00B31346"/>
    <w:rsid w:val="00B31746"/>
    <w:rsid w:val="00B31AC5"/>
    <w:rsid w:val="00B31F46"/>
    <w:rsid w:val="00B3205F"/>
    <w:rsid w:val="00B32477"/>
    <w:rsid w:val="00B329A0"/>
    <w:rsid w:val="00B32A30"/>
    <w:rsid w:val="00B32A5F"/>
    <w:rsid w:val="00B32F0C"/>
    <w:rsid w:val="00B33045"/>
    <w:rsid w:val="00B33847"/>
    <w:rsid w:val="00B33F62"/>
    <w:rsid w:val="00B342C0"/>
    <w:rsid w:val="00B34403"/>
    <w:rsid w:val="00B34A1A"/>
    <w:rsid w:val="00B34ACF"/>
    <w:rsid w:val="00B3500D"/>
    <w:rsid w:val="00B35012"/>
    <w:rsid w:val="00B35418"/>
    <w:rsid w:val="00B36356"/>
    <w:rsid w:val="00B3714F"/>
    <w:rsid w:val="00B3765B"/>
    <w:rsid w:val="00B37705"/>
    <w:rsid w:val="00B3783F"/>
    <w:rsid w:val="00B37A44"/>
    <w:rsid w:val="00B40392"/>
    <w:rsid w:val="00B4048E"/>
    <w:rsid w:val="00B4059B"/>
    <w:rsid w:val="00B4094E"/>
    <w:rsid w:val="00B40C6F"/>
    <w:rsid w:val="00B40ED8"/>
    <w:rsid w:val="00B41117"/>
    <w:rsid w:val="00B416B1"/>
    <w:rsid w:val="00B418E7"/>
    <w:rsid w:val="00B41EBE"/>
    <w:rsid w:val="00B41F3D"/>
    <w:rsid w:val="00B4247F"/>
    <w:rsid w:val="00B4248A"/>
    <w:rsid w:val="00B42932"/>
    <w:rsid w:val="00B42A63"/>
    <w:rsid w:val="00B42F8E"/>
    <w:rsid w:val="00B44129"/>
    <w:rsid w:val="00B44270"/>
    <w:rsid w:val="00B44304"/>
    <w:rsid w:val="00B44776"/>
    <w:rsid w:val="00B44A80"/>
    <w:rsid w:val="00B44B47"/>
    <w:rsid w:val="00B44E39"/>
    <w:rsid w:val="00B45022"/>
    <w:rsid w:val="00B453CF"/>
    <w:rsid w:val="00B45B91"/>
    <w:rsid w:val="00B4639A"/>
    <w:rsid w:val="00B463F6"/>
    <w:rsid w:val="00B464DF"/>
    <w:rsid w:val="00B475D8"/>
    <w:rsid w:val="00B475D9"/>
    <w:rsid w:val="00B5001C"/>
    <w:rsid w:val="00B51135"/>
    <w:rsid w:val="00B5167D"/>
    <w:rsid w:val="00B51728"/>
    <w:rsid w:val="00B5197C"/>
    <w:rsid w:val="00B519F0"/>
    <w:rsid w:val="00B51B6F"/>
    <w:rsid w:val="00B52024"/>
    <w:rsid w:val="00B523D2"/>
    <w:rsid w:val="00B52906"/>
    <w:rsid w:val="00B52987"/>
    <w:rsid w:val="00B52E3A"/>
    <w:rsid w:val="00B52FAA"/>
    <w:rsid w:val="00B53361"/>
    <w:rsid w:val="00B5343A"/>
    <w:rsid w:val="00B53AB3"/>
    <w:rsid w:val="00B53DD0"/>
    <w:rsid w:val="00B54215"/>
    <w:rsid w:val="00B5431F"/>
    <w:rsid w:val="00B5459D"/>
    <w:rsid w:val="00B54B71"/>
    <w:rsid w:val="00B552E0"/>
    <w:rsid w:val="00B552E5"/>
    <w:rsid w:val="00B565C7"/>
    <w:rsid w:val="00B56765"/>
    <w:rsid w:val="00B5689A"/>
    <w:rsid w:val="00B56921"/>
    <w:rsid w:val="00B571AD"/>
    <w:rsid w:val="00B57F03"/>
    <w:rsid w:val="00B60197"/>
    <w:rsid w:val="00B602A5"/>
    <w:rsid w:val="00B602D5"/>
    <w:rsid w:val="00B606EE"/>
    <w:rsid w:val="00B60B01"/>
    <w:rsid w:val="00B60D0C"/>
    <w:rsid w:val="00B61036"/>
    <w:rsid w:val="00B61250"/>
    <w:rsid w:val="00B6135E"/>
    <w:rsid w:val="00B613EA"/>
    <w:rsid w:val="00B615A4"/>
    <w:rsid w:val="00B61822"/>
    <w:rsid w:val="00B61A4B"/>
    <w:rsid w:val="00B61BB6"/>
    <w:rsid w:val="00B61D4A"/>
    <w:rsid w:val="00B624E7"/>
    <w:rsid w:val="00B62915"/>
    <w:rsid w:val="00B62AB5"/>
    <w:rsid w:val="00B62D51"/>
    <w:rsid w:val="00B630E2"/>
    <w:rsid w:val="00B631FF"/>
    <w:rsid w:val="00B63524"/>
    <w:rsid w:val="00B6358E"/>
    <w:rsid w:val="00B63AF0"/>
    <w:rsid w:val="00B63D83"/>
    <w:rsid w:val="00B63DE2"/>
    <w:rsid w:val="00B640EB"/>
    <w:rsid w:val="00B64337"/>
    <w:rsid w:val="00B6440A"/>
    <w:rsid w:val="00B6484A"/>
    <w:rsid w:val="00B64B78"/>
    <w:rsid w:val="00B64C93"/>
    <w:rsid w:val="00B64FC6"/>
    <w:rsid w:val="00B65C0D"/>
    <w:rsid w:val="00B65DA1"/>
    <w:rsid w:val="00B65E3A"/>
    <w:rsid w:val="00B664E8"/>
    <w:rsid w:val="00B66787"/>
    <w:rsid w:val="00B674F7"/>
    <w:rsid w:val="00B67516"/>
    <w:rsid w:val="00B6753E"/>
    <w:rsid w:val="00B70737"/>
    <w:rsid w:val="00B70798"/>
    <w:rsid w:val="00B70C1E"/>
    <w:rsid w:val="00B70F3A"/>
    <w:rsid w:val="00B71101"/>
    <w:rsid w:val="00B715FF"/>
    <w:rsid w:val="00B7222B"/>
    <w:rsid w:val="00B724D9"/>
    <w:rsid w:val="00B72529"/>
    <w:rsid w:val="00B72548"/>
    <w:rsid w:val="00B7275C"/>
    <w:rsid w:val="00B72ADF"/>
    <w:rsid w:val="00B72D2C"/>
    <w:rsid w:val="00B72E6C"/>
    <w:rsid w:val="00B72F06"/>
    <w:rsid w:val="00B72F70"/>
    <w:rsid w:val="00B73001"/>
    <w:rsid w:val="00B7327C"/>
    <w:rsid w:val="00B7343B"/>
    <w:rsid w:val="00B737A9"/>
    <w:rsid w:val="00B738DD"/>
    <w:rsid w:val="00B739ED"/>
    <w:rsid w:val="00B73A51"/>
    <w:rsid w:val="00B7518A"/>
    <w:rsid w:val="00B75212"/>
    <w:rsid w:val="00B75441"/>
    <w:rsid w:val="00B75869"/>
    <w:rsid w:val="00B75B0A"/>
    <w:rsid w:val="00B75C08"/>
    <w:rsid w:val="00B76911"/>
    <w:rsid w:val="00B76C0F"/>
    <w:rsid w:val="00B77105"/>
    <w:rsid w:val="00B77859"/>
    <w:rsid w:val="00B779ED"/>
    <w:rsid w:val="00B77AF8"/>
    <w:rsid w:val="00B77AFD"/>
    <w:rsid w:val="00B77CFB"/>
    <w:rsid w:val="00B8068B"/>
    <w:rsid w:val="00B80860"/>
    <w:rsid w:val="00B80B34"/>
    <w:rsid w:val="00B80CC3"/>
    <w:rsid w:val="00B81D4A"/>
    <w:rsid w:val="00B82056"/>
    <w:rsid w:val="00B82263"/>
    <w:rsid w:val="00B82399"/>
    <w:rsid w:val="00B8292D"/>
    <w:rsid w:val="00B82FF1"/>
    <w:rsid w:val="00B833EE"/>
    <w:rsid w:val="00B83555"/>
    <w:rsid w:val="00B83C7F"/>
    <w:rsid w:val="00B83F82"/>
    <w:rsid w:val="00B83F96"/>
    <w:rsid w:val="00B83FCB"/>
    <w:rsid w:val="00B8424E"/>
    <w:rsid w:val="00B84A46"/>
    <w:rsid w:val="00B84A4F"/>
    <w:rsid w:val="00B850DE"/>
    <w:rsid w:val="00B855F2"/>
    <w:rsid w:val="00B85883"/>
    <w:rsid w:val="00B85982"/>
    <w:rsid w:val="00B85C12"/>
    <w:rsid w:val="00B86330"/>
    <w:rsid w:val="00B864A8"/>
    <w:rsid w:val="00B86B3A"/>
    <w:rsid w:val="00B86D17"/>
    <w:rsid w:val="00B86DA8"/>
    <w:rsid w:val="00B8723B"/>
    <w:rsid w:val="00B87243"/>
    <w:rsid w:val="00B902A4"/>
    <w:rsid w:val="00B9066B"/>
    <w:rsid w:val="00B906E1"/>
    <w:rsid w:val="00B90784"/>
    <w:rsid w:val="00B9078C"/>
    <w:rsid w:val="00B90806"/>
    <w:rsid w:val="00B90AF4"/>
    <w:rsid w:val="00B90FC2"/>
    <w:rsid w:val="00B918A9"/>
    <w:rsid w:val="00B919A9"/>
    <w:rsid w:val="00B91BB7"/>
    <w:rsid w:val="00B91E34"/>
    <w:rsid w:val="00B91E93"/>
    <w:rsid w:val="00B92598"/>
    <w:rsid w:val="00B92D98"/>
    <w:rsid w:val="00B92E64"/>
    <w:rsid w:val="00B93205"/>
    <w:rsid w:val="00B934F5"/>
    <w:rsid w:val="00B938FF"/>
    <w:rsid w:val="00B93A59"/>
    <w:rsid w:val="00B94773"/>
    <w:rsid w:val="00B949C7"/>
    <w:rsid w:val="00B95516"/>
    <w:rsid w:val="00B956B6"/>
    <w:rsid w:val="00B95810"/>
    <w:rsid w:val="00B95C27"/>
    <w:rsid w:val="00B95E7E"/>
    <w:rsid w:val="00B95EF3"/>
    <w:rsid w:val="00B966DE"/>
    <w:rsid w:val="00B96739"/>
    <w:rsid w:val="00B969C2"/>
    <w:rsid w:val="00B97739"/>
    <w:rsid w:val="00B97C1F"/>
    <w:rsid w:val="00BA048D"/>
    <w:rsid w:val="00BA0A6D"/>
    <w:rsid w:val="00BA0CF7"/>
    <w:rsid w:val="00BA0DBF"/>
    <w:rsid w:val="00BA1D91"/>
    <w:rsid w:val="00BA2134"/>
    <w:rsid w:val="00BA29A0"/>
    <w:rsid w:val="00BA2B8A"/>
    <w:rsid w:val="00BA2CFE"/>
    <w:rsid w:val="00BA2E0A"/>
    <w:rsid w:val="00BA2F45"/>
    <w:rsid w:val="00BA2FFD"/>
    <w:rsid w:val="00BA3092"/>
    <w:rsid w:val="00BA32F9"/>
    <w:rsid w:val="00BA33FC"/>
    <w:rsid w:val="00BA3402"/>
    <w:rsid w:val="00BA3522"/>
    <w:rsid w:val="00BA3660"/>
    <w:rsid w:val="00BA3844"/>
    <w:rsid w:val="00BA3B6B"/>
    <w:rsid w:val="00BA3CB0"/>
    <w:rsid w:val="00BA3EB2"/>
    <w:rsid w:val="00BA3EB6"/>
    <w:rsid w:val="00BA3F40"/>
    <w:rsid w:val="00BA40B6"/>
    <w:rsid w:val="00BA45D2"/>
    <w:rsid w:val="00BA4698"/>
    <w:rsid w:val="00BA479D"/>
    <w:rsid w:val="00BA4994"/>
    <w:rsid w:val="00BA4BD6"/>
    <w:rsid w:val="00BA4F4F"/>
    <w:rsid w:val="00BA5093"/>
    <w:rsid w:val="00BA55C5"/>
    <w:rsid w:val="00BA6ECD"/>
    <w:rsid w:val="00BA72C9"/>
    <w:rsid w:val="00BA7D7A"/>
    <w:rsid w:val="00BA7DC3"/>
    <w:rsid w:val="00BA7E04"/>
    <w:rsid w:val="00BA7E95"/>
    <w:rsid w:val="00BB00AC"/>
    <w:rsid w:val="00BB0475"/>
    <w:rsid w:val="00BB0C77"/>
    <w:rsid w:val="00BB0F4C"/>
    <w:rsid w:val="00BB1230"/>
    <w:rsid w:val="00BB1A96"/>
    <w:rsid w:val="00BB1FA5"/>
    <w:rsid w:val="00BB241D"/>
    <w:rsid w:val="00BB2617"/>
    <w:rsid w:val="00BB2B30"/>
    <w:rsid w:val="00BB342C"/>
    <w:rsid w:val="00BB4176"/>
    <w:rsid w:val="00BB46F0"/>
    <w:rsid w:val="00BB4A0E"/>
    <w:rsid w:val="00BB5289"/>
    <w:rsid w:val="00BB53D4"/>
    <w:rsid w:val="00BB54DC"/>
    <w:rsid w:val="00BB5A6D"/>
    <w:rsid w:val="00BB65F4"/>
    <w:rsid w:val="00BB6CB8"/>
    <w:rsid w:val="00BB72BE"/>
    <w:rsid w:val="00BB7A9F"/>
    <w:rsid w:val="00BC138B"/>
    <w:rsid w:val="00BC148A"/>
    <w:rsid w:val="00BC177A"/>
    <w:rsid w:val="00BC18E3"/>
    <w:rsid w:val="00BC1AED"/>
    <w:rsid w:val="00BC1F9C"/>
    <w:rsid w:val="00BC23B9"/>
    <w:rsid w:val="00BC2876"/>
    <w:rsid w:val="00BC3072"/>
    <w:rsid w:val="00BC30C8"/>
    <w:rsid w:val="00BC32C1"/>
    <w:rsid w:val="00BC33AC"/>
    <w:rsid w:val="00BC34E9"/>
    <w:rsid w:val="00BC38E8"/>
    <w:rsid w:val="00BC3F8B"/>
    <w:rsid w:val="00BC404F"/>
    <w:rsid w:val="00BC4D6D"/>
    <w:rsid w:val="00BC4E10"/>
    <w:rsid w:val="00BC4FDC"/>
    <w:rsid w:val="00BC5433"/>
    <w:rsid w:val="00BC5753"/>
    <w:rsid w:val="00BC5846"/>
    <w:rsid w:val="00BC5AAC"/>
    <w:rsid w:val="00BC5DC5"/>
    <w:rsid w:val="00BC5EC3"/>
    <w:rsid w:val="00BC6060"/>
    <w:rsid w:val="00BC6B21"/>
    <w:rsid w:val="00BC7022"/>
    <w:rsid w:val="00BC7606"/>
    <w:rsid w:val="00BC7883"/>
    <w:rsid w:val="00BD0071"/>
    <w:rsid w:val="00BD02CE"/>
    <w:rsid w:val="00BD0C45"/>
    <w:rsid w:val="00BD17FE"/>
    <w:rsid w:val="00BD1EA9"/>
    <w:rsid w:val="00BD2237"/>
    <w:rsid w:val="00BD283E"/>
    <w:rsid w:val="00BD2C1D"/>
    <w:rsid w:val="00BD2C3F"/>
    <w:rsid w:val="00BD30FE"/>
    <w:rsid w:val="00BD3315"/>
    <w:rsid w:val="00BD34C2"/>
    <w:rsid w:val="00BD3914"/>
    <w:rsid w:val="00BD3F22"/>
    <w:rsid w:val="00BD3F83"/>
    <w:rsid w:val="00BD48F0"/>
    <w:rsid w:val="00BD51B4"/>
    <w:rsid w:val="00BD5350"/>
    <w:rsid w:val="00BD5444"/>
    <w:rsid w:val="00BD551D"/>
    <w:rsid w:val="00BD55C9"/>
    <w:rsid w:val="00BD5724"/>
    <w:rsid w:val="00BD5ED9"/>
    <w:rsid w:val="00BD65E7"/>
    <w:rsid w:val="00BD6C5F"/>
    <w:rsid w:val="00BD6FE9"/>
    <w:rsid w:val="00BD73B6"/>
    <w:rsid w:val="00BD79AB"/>
    <w:rsid w:val="00BD7ACF"/>
    <w:rsid w:val="00BD7BAB"/>
    <w:rsid w:val="00BE04B4"/>
    <w:rsid w:val="00BE0A4D"/>
    <w:rsid w:val="00BE0EE9"/>
    <w:rsid w:val="00BE10F7"/>
    <w:rsid w:val="00BE1410"/>
    <w:rsid w:val="00BE1412"/>
    <w:rsid w:val="00BE1427"/>
    <w:rsid w:val="00BE1C1F"/>
    <w:rsid w:val="00BE215F"/>
    <w:rsid w:val="00BE21C9"/>
    <w:rsid w:val="00BE2B15"/>
    <w:rsid w:val="00BE4819"/>
    <w:rsid w:val="00BE542F"/>
    <w:rsid w:val="00BE567A"/>
    <w:rsid w:val="00BE59C6"/>
    <w:rsid w:val="00BE5C2D"/>
    <w:rsid w:val="00BE5CB8"/>
    <w:rsid w:val="00BE5F05"/>
    <w:rsid w:val="00BE6265"/>
    <w:rsid w:val="00BE6802"/>
    <w:rsid w:val="00BE6E08"/>
    <w:rsid w:val="00BE6F98"/>
    <w:rsid w:val="00BE712B"/>
    <w:rsid w:val="00BE7149"/>
    <w:rsid w:val="00BE7612"/>
    <w:rsid w:val="00BE76BD"/>
    <w:rsid w:val="00BE7BDD"/>
    <w:rsid w:val="00BE7D0E"/>
    <w:rsid w:val="00BE7DE3"/>
    <w:rsid w:val="00BF0014"/>
    <w:rsid w:val="00BF0152"/>
    <w:rsid w:val="00BF01CD"/>
    <w:rsid w:val="00BF06D6"/>
    <w:rsid w:val="00BF09CC"/>
    <w:rsid w:val="00BF0B11"/>
    <w:rsid w:val="00BF0C28"/>
    <w:rsid w:val="00BF1176"/>
    <w:rsid w:val="00BF1CBC"/>
    <w:rsid w:val="00BF2020"/>
    <w:rsid w:val="00BF2266"/>
    <w:rsid w:val="00BF28AA"/>
    <w:rsid w:val="00BF5097"/>
    <w:rsid w:val="00BF5D4E"/>
    <w:rsid w:val="00BF5DCE"/>
    <w:rsid w:val="00BF693A"/>
    <w:rsid w:val="00BF7B6E"/>
    <w:rsid w:val="00C000D2"/>
    <w:rsid w:val="00C00948"/>
    <w:rsid w:val="00C024A7"/>
    <w:rsid w:val="00C02B5F"/>
    <w:rsid w:val="00C02EFB"/>
    <w:rsid w:val="00C02F2F"/>
    <w:rsid w:val="00C03068"/>
    <w:rsid w:val="00C037CA"/>
    <w:rsid w:val="00C03840"/>
    <w:rsid w:val="00C03982"/>
    <w:rsid w:val="00C039AF"/>
    <w:rsid w:val="00C03F6B"/>
    <w:rsid w:val="00C03FC4"/>
    <w:rsid w:val="00C04320"/>
    <w:rsid w:val="00C04697"/>
    <w:rsid w:val="00C04CC5"/>
    <w:rsid w:val="00C04E5A"/>
    <w:rsid w:val="00C05475"/>
    <w:rsid w:val="00C05850"/>
    <w:rsid w:val="00C05899"/>
    <w:rsid w:val="00C05A69"/>
    <w:rsid w:val="00C05F07"/>
    <w:rsid w:val="00C05FD0"/>
    <w:rsid w:val="00C0640B"/>
    <w:rsid w:val="00C06CEF"/>
    <w:rsid w:val="00C06D63"/>
    <w:rsid w:val="00C0757F"/>
    <w:rsid w:val="00C0791D"/>
    <w:rsid w:val="00C07B74"/>
    <w:rsid w:val="00C07D99"/>
    <w:rsid w:val="00C07F0C"/>
    <w:rsid w:val="00C10040"/>
    <w:rsid w:val="00C104DA"/>
    <w:rsid w:val="00C10A9F"/>
    <w:rsid w:val="00C110ED"/>
    <w:rsid w:val="00C112AD"/>
    <w:rsid w:val="00C11747"/>
    <w:rsid w:val="00C1185B"/>
    <w:rsid w:val="00C128D4"/>
    <w:rsid w:val="00C134E5"/>
    <w:rsid w:val="00C13CF6"/>
    <w:rsid w:val="00C141D1"/>
    <w:rsid w:val="00C14AA8"/>
    <w:rsid w:val="00C14B43"/>
    <w:rsid w:val="00C14E40"/>
    <w:rsid w:val="00C14F5E"/>
    <w:rsid w:val="00C15213"/>
    <w:rsid w:val="00C15443"/>
    <w:rsid w:val="00C157BF"/>
    <w:rsid w:val="00C15A7B"/>
    <w:rsid w:val="00C16453"/>
    <w:rsid w:val="00C16586"/>
    <w:rsid w:val="00C16754"/>
    <w:rsid w:val="00C16EB1"/>
    <w:rsid w:val="00C16F07"/>
    <w:rsid w:val="00C1731C"/>
    <w:rsid w:val="00C175C1"/>
    <w:rsid w:val="00C17616"/>
    <w:rsid w:val="00C1772A"/>
    <w:rsid w:val="00C17C55"/>
    <w:rsid w:val="00C17CA4"/>
    <w:rsid w:val="00C17EAB"/>
    <w:rsid w:val="00C20A4B"/>
    <w:rsid w:val="00C20EBA"/>
    <w:rsid w:val="00C21366"/>
    <w:rsid w:val="00C2154C"/>
    <w:rsid w:val="00C21733"/>
    <w:rsid w:val="00C2287C"/>
    <w:rsid w:val="00C22BCF"/>
    <w:rsid w:val="00C231F6"/>
    <w:rsid w:val="00C23D18"/>
    <w:rsid w:val="00C240B0"/>
    <w:rsid w:val="00C24246"/>
    <w:rsid w:val="00C2424C"/>
    <w:rsid w:val="00C24D2A"/>
    <w:rsid w:val="00C25093"/>
    <w:rsid w:val="00C250F8"/>
    <w:rsid w:val="00C2553D"/>
    <w:rsid w:val="00C25619"/>
    <w:rsid w:val="00C259EE"/>
    <w:rsid w:val="00C25A01"/>
    <w:rsid w:val="00C25E78"/>
    <w:rsid w:val="00C25F07"/>
    <w:rsid w:val="00C26120"/>
    <w:rsid w:val="00C26CFB"/>
    <w:rsid w:val="00C26E50"/>
    <w:rsid w:val="00C2731A"/>
    <w:rsid w:val="00C275CA"/>
    <w:rsid w:val="00C27607"/>
    <w:rsid w:val="00C27AB5"/>
    <w:rsid w:val="00C27D94"/>
    <w:rsid w:val="00C30881"/>
    <w:rsid w:val="00C30BCD"/>
    <w:rsid w:val="00C30DC7"/>
    <w:rsid w:val="00C31E30"/>
    <w:rsid w:val="00C3222F"/>
    <w:rsid w:val="00C3239D"/>
    <w:rsid w:val="00C326B7"/>
    <w:rsid w:val="00C33467"/>
    <w:rsid w:val="00C334CA"/>
    <w:rsid w:val="00C3356F"/>
    <w:rsid w:val="00C348FA"/>
    <w:rsid w:val="00C34E75"/>
    <w:rsid w:val="00C34E85"/>
    <w:rsid w:val="00C35991"/>
    <w:rsid w:val="00C35C11"/>
    <w:rsid w:val="00C35EB9"/>
    <w:rsid w:val="00C36015"/>
    <w:rsid w:val="00C36056"/>
    <w:rsid w:val="00C3665E"/>
    <w:rsid w:val="00C3668B"/>
    <w:rsid w:val="00C36860"/>
    <w:rsid w:val="00C36A67"/>
    <w:rsid w:val="00C370C8"/>
    <w:rsid w:val="00C373A5"/>
    <w:rsid w:val="00C4051E"/>
    <w:rsid w:val="00C409A7"/>
    <w:rsid w:val="00C40A91"/>
    <w:rsid w:val="00C40BEB"/>
    <w:rsid w:val="00C41104"/>
    <w:rsid w:val="00C41880"/>
    <w:rsid w:val="00C4188D"/>
    <w:rsid w:val="00C4253A"/>
    <w:rsid w:val="00C42C7F"/>
    <w:rsid w:val="00C43162"/>
    <w:rsid w:val="00C433EC"/>
    <w:rsid w:val="00C43CAD"/>
    <w:rsid w:val="00C44080"/>
    <w:rsid w:val="00C4417B"/>
    <w:rsid w:val="00C44296"/>
    <w:rsid w:val="00C444AD"/>
    <w:rsid w:val="00C444D6"/>
    <w:rsid w:val="00C457E4"/>
    <w:rsid w:val="00C4599C"/>
    <w:rsid w:val="00C45B13"/>
    <w:rsid w:val="00C4600E"/>
    <w:rsid w:val="00C4630B"/>
    <w:rsid w:val="00C4638E"/>
    <w:rsid w:val="00C463B3"/>
    <w:rsid w:val="00C46400"/>
    <w:rsid w:val="00C46B1B"/>
    <w:rsid w:val="00C47083"/>
    <w:rsid w:val="00C47199"/>
    <w:rsid w:val="00C4756E"/>
    <w:rsid w:val="00C475A5"/>
    <w:rsid w:val="00C47CA7"/>
    <w:rsid w:val="00C500C2"/>
    <w:rsid w:val="00C5017A"/>
    <w:rsid w:val="00C503E2"/>
    <w:rsid w:val="00C50475"/>
    <w:rsid w:val="00C505A7"/>
    <w:rsid w:val="00C50DA5"/>
    <w:rsid w:val="00C51B5D"/>
    <w:rsid w:val="00C523DB"/>
    <w:rsid w:val="00C525A0"/>
    <w:rsid w:val="00C5289E"/>
    <w:rsid w:val="00C529C7"/>
    <w:rsid w:val="00C52A49"/>
    <w:rsid w:val="00C52C56"/>
    <w:rsid w:val="00C52E46"/>
    <w:rsid w:val="00C5346E"/>
    <w:rsid w:val="00C536E3"/>
    <w:rsid w:val="00C537E2"/>
    <w:rsid w:val="00C53984"/>
    <w:rsid w:val="00C53ACE"/>
    <w:rsid w:val="00C547AE"/>
    <w:rsid w:val="00C54DA9"/>
    <w:rsid w:val="00C551D9"/>
    <w:rsid w:val="00C551F7"/>
    <w:rsid w:val="00C56A86"/>
    <w:rsid w:val="00C604E3"/>
    <w:rsid w:val="00C605EE"/>
    <w:rsid w:val="00C60B3C"/>
    <w:rsid w:val="00C6103D"/>
    <w:rsid w:val="00C613B1"/>
    <w:rsid w:val="00C6140F"/>
    <w:rsid w:val="00C61685"/>
    <w:rsid w:val="00C6170F"/>
    <w:rsid w:val="00C61748"/>
    <w:rsid w:val="00C61AC3"/>
    <w:rsid w:val="00C61B08"/>
    <w:rsid w:val="00C61F10"/>
    <w:rsid w:val="00C61F68"/>
    <w:rsid w:val="00C62000"/>
    <w:rsid w:val="00C62332"/>
    <w:rsid w:val="00C62674"/>
    <w:rsid w:val="00C62774"/>
    <w:rsid w:val="00C628A6"/>
    <w:rsid w:val="00C62A74"/>
    <w:rsid w:val="00C632DF"/>
    <w:rsid w:val="00C635EB"/>
    <w:rsid w:val="00C63A91"/>
    <w:rsid w:val="00C6426B"/>
    <w:rsid w:val="00C64834"/>
    <w:rsid w:val="00C64B06"/>
    <w:rsid w:val="00C64F7E"/>
    <w:rsid w:val="00C651F1"/>
    <w:rsid w:val="00C652AA"/>
    <w:rsid w:val="00C652B8"/>
    <w:rsid w:val="00C65893"/>
    <w:rsid w:val="00C65ADA"/>
    <w:rsid w:val="00C65B91"/>
    <w:rsid w:val="00C65FDD"/>
    <w:rsid w:val="00C66037"/>
    <w:rsid w:val="00C6626F"/>
    <w:rsid w:val="00C66494"/>
    <w:rsid w:val="00C66CC0"/>
    <w:rsid w:val="00C66D6C"/>
    <w:rsid w:val="00C670F5"/>
    <w:rsid w:val="00C6719D"/>
    <w:rsid w:val="00C67596"/>
    <w:rsid w:val="00C67C69"/>
    <w:rsid w:val="00C67C8B"/>
    <w:rsid w:val="00C67D0D"/>
    <w:rsid w:val="00C67DF9"/>
    <w:rsid w:val="00C70FE5"/>
    <w:rsid w:val="00C7130B"/>
    <w:rsid w:val="00C71436"/>
    <w:rsid w:val="00C716D5"/>
    <w:rsid w:val="00C7185B"/>
    <w:rsid w:val="00C71BF9"/>
    <w:rsid w:val="00C721AC"/>
    <w:rsid w:val="00C725E4"/>
    <w:rsid w:val="00C72F80"/>
    <w:rsid w:val="00C73AE6"/>
    <w:rsid w:val="00C741C3"/>
    <w:rsid w:val="00C742E8"/>
    <w:rsid w:val="00C74D7F"/>
    <w:rsid w:val="00C7554C"/>
    <w:rsid w:val="00C7555D"/>
    <w:rsid w:val="00C758A5"/>
    <w:rsid w:val="00C75D6B"/>
    <w:rsid w:val="00C76145"/>
    <w:rsid w:val="00C76D1A"/>
    <w:rsid w:val="00C76DDB"/>
    <w:rsid w:val="00C76FC8"/>
    <w:rsid w:val="00C774E9"/>
    <w:rsid w:val="00C775B4"/>
    <w:rsid w:val="00C808C7"/>
    <w:rsid w:val="00C815D9"/>
    <w:rsid w:val="00C8182C"/>
    <w:rsid w:val="00C81B94"/>
    <w:rsid w:val="00C81E04"/>
    <w:rsid w:val="00C81E47"/>
    <w:rsid w:val="00C81ED2"/>
    <w:rsid w:val="00C82415"/>
    <w:rsid w:val="00C82515"/>
    <w:rsid w:val="00C825CD"/>
    <w:rsid w:val="00C8274C"/>
    <w:rsid w:val="00C82F79"/>
    <w:rsid w:val="00C83190"/>
    <w:rsid w:val="00C834A3"/>
    <w:rsid w:val="00C8371A"/>
    <w:rsid w:val="00C839AF"/>
    <w:rsid w:val="00C84217"/>
    <w:rsid w:val="00C844C6"/>
    <w:rsid w:val="00C84D76"/>
    <w:rsid w:val="00C84E90"/>
    <w:rsid w:val="00C84EA4"/>
    <w:rsid w:val="00C85167"/>
    <w:rsid w:val="00C85385"/>
    <w:rsid w:val="00C8559F"/>
    <w:rsid w:val="00C85657"/>
    <w:rsid w:val="00C85809"/>
    <w:rsid w:val="00C85CA0"/>
    <w:rsid w:val="00C85DE8"/>
    <w:rsid w:val="00C868F6"/>
    <w:rsid w:val="00C86D04"/>
    <w:rsid w:val="00C86F4C"/>
    <w:rsid w:val="00C876BD"/>
    <w:rsid w:val="00C876F7"/>
    <w:rsid w:val="00C8792C"/>
    <w:rsid w:val="00C9010A"/>
    <w:rsid w:val="00C9037F"/>
    <w:rsid w:val="00C90D14"/>
    <w:rsid w:val="00C90D1C"/>
    <w:rsid w:val="00C90EC0"/>
    <w:rsid w:val="00C910D8"/>
    <w:rsid w:val="00C9128A"/>
    <w:rsid w:val="00C92069"/>
    <w:rsid w:val="00C92783"/>
    <w:rsid w:val="00C92D6B"/>
    <w:rsid w:val="00C92ECB"/>
    <w:rsid w:val="00C92ED9"/>
    <w:rsid w:val="00C936F6"/>
    <w:rsid w:val="00C93D50"/>
    <w:rsid w:val="00C94393"/>
    <w:rsid w:val="00C943AB"/>
    <w:rsid w:val="00C945D3"/>
    <w:rsid w:val="00C9488B"/>
    <w:rsid w:val="00C94DDB"/>
    <w:rsid w:val="00C94E4A"/>
    <w:rsid w:val="00C95325"/>
    <w:rsid w:val="00C962DA"/>
    <w:rsid w:val="00C966D3"/>
    <w:rsid w:val="00C96F11"/>
    <w:rsid w:val="00C9723D"/>
    <w:rsid w:val="00C9752A"/>
    <w:rsid w:val="00C978FF"/>
    <w:rsid w:val="00C9793C"/>
    <w:rsid w:val="00C97DCB"/>
    <w:rsid w:val="00CA019D"/>
    <w:rsid w:val="00CA0510"/>
    <w:rsid w:val="00CA0948"/>
    <w:rsid w:val="00CA0982"/>
    <w:rsid w:val="00CA0B5D"/>
    <w:rsid w:val="00CA1C1E"/>
    <w:rsid w:val="00CA1F89"/>
    <w:rsid w:val="00CA2733"/>
    <w:rsid w:val="00CA28C4"/>
    <w:rsid w:val="00CA2A09"/>
    <w:rsid w:val="00CA2B0F"/>
    <w:rsid w:val="00CA30AB"/>
    <w:rsid w:val="00CA34DD"/>
    <w:rsid w:val="00CA3D14"/>
    <w:rsid w:val="00CA4110"/>
    <w:rsid w:val="00CA4C69"/>
    <w:rsid w:val="00CA4DA7"/>
    <w:rsid w:val="00CA515A"/>
    <w:rsid w:val="00CA5323"/>
    <w:rsid w:val="00CA589A"/>
    <w:rsid w:val="00CA5939"/>
    <w:rsid w:val="00CA5A66"/>
    <w:rsid w:val="00CA5CDA"/>
    <w:rsid w:val="00CA600C"/>
    <w:rsid w:val="00CA66BF"/>
    <w:rsid w:val="00CA70BE"/>
    <w:rsid w:val="00CA73B0"/>
    <w:rsid w:val="00CA7619"/>
    <w:rsid w:val="00CA7DF7"/>
    <w:rsid w:val="00CA7EE0"/>
    <w:rsid w:val="00CB0509"/>
    <w:rsid w:val="00CB0A80"/>
    <w:rsid w:val="00CB10B6"/>
    <w:rsid w:val="00CB16D6"/>
    <w:rsid w:val="00CB19AE"/>
    <w:rsid w:val="00CB1E0E"/>
    <w:rsid w:val="00CB2441"/>
    <w:rsid w:val="00CB2878"/>
    <w:rsid w:val="00CB2E5C"/>
    <w:rsid w:val="00CB3CAE"/>
    <w:rsid w:val="00CB3CEE"/>
    <w:rsid w:val="00CB4142"/>
    <w:rsid w:val="00CB436C"/>
    <w:rsid w:val="00CB4532"/>
    <w:rsid w:val="00CB4882"/>
    <w:rsid w:val="00CB49F3"/>
    <w:rsid w:val="00CB4B40"/>
    <w:rsid w:val="00CB4B60"/>
    <w:rsid w:val="00CB4EC9"/>
    <w:rsid w:val="00CB51C3"/>
    <w:rsid w:val="00CB56D8"/>
    <w:rsid w:val="00CB5856"/>
    <w:rsid w:val="00CB5A6E"/>
    <w:rsid w:val="00CB5E2B"/>
    <w:rsid w:val="00CB65A7"/>
    <w:rsid w:val="00CB663A"/>
    <w:rsid w:val="00CB68CC"/>
    <w:rsid w:val="00CB70CA"/>
    <w:rsid w:val="00CB751E"/>
    <w:rsid w:val="00CB7F22"/>
    <w:rsid w:val="00CC03D3"/>
    <w:rsid w:val="00CC0E38"/>
    <w:rsid w:val="00CC156B"/>
    <w:rsid w:val="00CC19EE"/>
    <w:rsid w:val="00CC21BF"/>
    <w:rsid w:val="00CC25CA"/>
    <w:rsid w:val="00CC2BC4"/>
    <w:rsid w:val="00CC2F35"/>
    <w:rsid w:val="00CC3142"/>
    <w:rsid w:val="00CC330D"/>
    <w:rsid w:val="00CC3C9A"/>
    <w:rsid w:val="00CC460C"/>
    <w:rsid w:val="00CC469F"/>
    <w:rsid w:val="00CC4AE9"/>
    <w:rsid w:val="00CC4B6A"/>
    <w:rsid w:val="00CC4CE6"/>
    <w:rsid w:val="00CC51D8"/>
    <w:rsid w:val="00CC5818"/>
    <w:rsid w:val="00CC60AC"/>
    <w:rsid w:val="00CC643A"/>
    <w:rsid w:val="00CC6916"/>
    <w:rsid w:val="00CC6A5E"/>
    <w:rsid w:val="00CC6B23"/>
    <w:rsid w:val="00CC6F1C"/>
    <w:rsid w:val="00CC6F92"/>
    <w:rsid w:val="00CC71C8"/>
    <w:rsid w:val="00CC7910"/>
    <w:rsid w:val="00CC7EF4"/>
    <w:rsid w:val="00CC7FE1"/>
    <w:rsid w:val="00CD0A8F"/>
    <w:rsid w:val="00CD0ECD"/>
    <w:rsid w:val="00CD10AF"/>
    <w:rsid w:val="00CD1B2E"/>
    <w:rsid w:val="00CD1B36"/>
    <w:rsid w:val="00CD1CCE"/>
    <w:rsid w:val="00CD1D88"/>
    <w:rsid w:val="00CD1DB0"/>
    <w:rsid w:val="00CD2047"/>
    <w:rsid w:val="00CD2924"/>
    <w:rsid w:val="00CD2A22"/>
    <w:rsid w:val="00CD2A61"/>
    <w:rsid w:val="00CD3E9E"/>
    <w:rsid w:val="00CD43E0"/>
    <w:rsid w:val="00CD4783"/>
    <w:rsid w:val="00CD4866"/>
    <w:rsid w:val="00CD4E6C"/>
    <w:rsid w:val="00CD4EA0"/>
    <w:rsid w:val="00CD5061"/>
    <w:rsid w:val="00CD5095"/>
    <w:rsid w:val="00CD5463"/>
    <w:rsid w:val="00CD57C8"/>
    <w:rsid w:val="00CD5E14"/>
    <w:rsid w:val="00CD5F72"/>
    <w:rsid w:val="00CD622B"/>
    <w:rsid w:val="00CD668F"/>
    <w:rsid w:val="00CD6971"/>
    <w:rsid w:val="00CD6A5B"/>
    <w:rsid w:val="00CD6B3D"/>
    <w:rsid w:val="00CD6DE4"/>
    <w:rsid w:val="00CD6F37"/>
    <w:rsid w:val="00CD71A7"/>
    <w:rsid w:val="00CD78BE"/>
    <w:rsid w:val="00CD7F52"/>
    <w:rsid w:val="00CE0033"/>
    <w:rsid w:val="00CE0200"/>
    <w:rsid w:val="00CE0469"/>
    <w:rsid w:val="00CE06FA"/>
    <w:rsid w:val="00CE0A17"/>
    <w:rsid w:val="00CE0A18"/>
    <w:rsid w:val="00CE0D4C"/>
    <w:rsid w:val="00CE0E85"/>
    <w:rsid w:val="00CE11F2"/>
    <w:rsid w:val="00CE15D4"/>
    <w:rsid w:val="00CE1795"/>
    <w:rsid w:val="00CE17CB"/>
    <w:rsid w:val="00CE1816"/>
    <w:rsid w:val="00CE1EAA"/>
    <w:rsid w:val="00CE1F8D"/>
    <w:rsid w:val="00CE2002"/>
    <w:rsid w:val="00CE2483"/>
    <w:rsid w:val="00CE2738"/>
    <w:rsid w:val="00CE2B5E"/>
    <w:rsid w:val="00CE3122"/>
    <w:rsid w:val="00CE3504"/>
    <w:rsid w:val="00CE380C"/>
    <w:rsid w:val="00CE3A6B"/>
    <w:rsid w:val="00CE3E87"/>
    <w:rsid w:val="00CE40DD"/>
    <w:rsid w:val="00CE4A53"/>
    <w:rsid w:val="00CE4B89"/>
    <w:rsid w:val="00CE5162"/>
    <w:rsid w:val="00CE532E"/>
    <w:rsid w:val="00CE5A35"/>
    <w:rsid w:val="00CE6131"/>
    <w:rsid w:val="00CE6713"/>
    <w:rsid w:val="00CE6985"/>
    <w:rsid w:val="00CE7176"/>
    <w:rsid w:val="00CE7291"/>
    <w:rsid w:val="00CE798C"/>
    <w:rsid w:val="00CF0205"/>
    <w:rsid w:val="00CF0240"/>
    <w:rsid w:val="00CF06D8"/>
    <w:rsid w:val="00CF08E6"/>
    <w:rsid w:val="00CF12E2"/>
    <w:rsid w:val="00CF171C"/>
    <w:rsid w:val="00CF1CC8"/>
    <w:rsid w:val="00CF1D89"/>
    <w:rsid w:val="00CF233A"/>
    <w:rsid w:val="00CF23BD"/>
    <w:rsid w:val="00CF2AB2"/>
    <w:rsid w:val="00CF3793"/>
    <w:rsid w:val="00CF386B"/>
    <w:rsid w:val="00CF39D2"/>
    <w:rsid w:val="00CF3C9B"/>
    <w:rsid w:val="00CF3EF8"/>
    <w:rsid w:val="00CF4C9F"/>
    <w:rsid w:val="00CF4DFD"/>
    <w:rsid w:val="00CF5968"/>
    <w:rsid w:val="00CF5ABD"/>
    <w:rsid w:val="00CF60EB"/>
    <w:rsid w:val="00CF6596"/>
    <w:rsid w:val="00CF6B27"/>
    <w:rsid w:val="00CF7692"/>
    <w:rsid w:val="00D0004B"/>
    <w:rsid w:val="00D008F1"/>
    <w:rsid w:val="00D00D1C"/>
    <w:rsid w:val="00D00E49"/>
    <w:rsid w:val="00D01449"/>
    <w:rsid w:val="00D023C6"/>
    <w:rsid w:val="00D02D3D"/>
    <w:rsid w:val="00D02E87"/>
    <w:rsid w:val="00D03229"/>
    <w:rsid w:val="00D033E1"/>
    <w:rsid w:val="00D03659"/>
    <w:rsid w:val="00D03734"/>
    <w:rsid w:val="00D03A90"/>
    <w:rsid w:val="00D0470A"/>
    <w:rsid w:val="00D05123"/>
    <w:rsid w:val="00D06336"/>
    <w:rsid w:val="00D0679C"/>
    <w:rsid w:val="00D06D30"/>
    <w:rsid w:val="00D06E48"/>
    <w:rsid w:val="00D06ED4"/>
    <w:rsid w:val="00D06F89"/>
    <w:rsid w:val="00D0704D"/>
    <w:rsid w:val="00D0744C"/>
    <w:rsid w:val="00D07783"/>
    <w:rsid w:val="00D07B89"/>
    <w:rsid w:val="00D07ED6"/>
    <w:rsid w:val="00D1046C"/>
    <w:rsid w:val="00D1084E"/>
    <w:rsid w:val="00D10908"/>
    <w:rsid w:val="00D10B9E"/>
    <w:rsid w:val="00D10FE8"/>
    <w:rsid w:val="00D112FA"/>
    <w:rsid w:val="00D11750"/>
    <w:rsid w:val="00D119D8"/>
    <w:rsid w:val="00D11EA8"/>
    <w:rsid w:val="00D11FFE"/>
    <w:rsid w:val="00D12532"/>
    <w:rsid w:val="00D12FC7"/>
    <w:rsid w:val="00D132E4"/>
    <w:rsid w:val="00D13606"/>
    <w:rsid w:val="00D13922"/>
    <w:rsid w:val="00D13AC1"/>
    <w:rsid w:val="00D146D5"/>
    <w:rsid w:val="00D14848"/>
    <w:rsid w:val="00D14A38"/>
    <w:rsid w:val="00D14AA6"/>
    <w:rsid w:val="00D14D34"/>
    <w:rsid w:val="00D15292"/>
    <w:rsid w:val="00D15457"/>
    <w:rsid w:val="00D15733"/>
    <w:rsid w:val="00D16138"/>
    <w:rsid w:val="00D16B30"/>
    <w:rsid w:val="00D176B0"/>
    <w:rsid w:val="00D20115"/>
    <w:rsid w:val="00D203C5"/>
    <w:rsid w:val="00D20A8C"/>
    <w:rsid w:val="00D20B22"/>
    <w:rsid w:val="00D20B3E"/>
    <w:rsid w:val="00D20B5D"/>
    <w:rsid w:val="00D20E52"/>
    <w:rsid w:val="00D21071"/>
    <w:rsid w:val="00D21638"/>
    <w:rsid w:val="00D21933"/>
    <w:rsid w:val="00D21D99"/>
    <w:rsid w:val="00D21F39"/>
    <w:rsid w:val="00D21FA8"/>
    <w:rsid w:val="00D21FAC"/>
    <w:rsid w:val="00D22659"/>
    <w:rsid w:val="00D22A28"/>
    <w:rsid w:val="00D2340A"/>
    <w:rsid w:val="00D2359F"/>
    <w:rsid w:val="00D23F25"/>
    <w:rsid w:val="00D241BF"/>
    <w:rsid w:val="00D245AE"/>
    <w:rsid w:val="00D24752"/>
    <w:rsid w:val="00D24AE9"/>
    <w:rsid w:val="00D24D12"/>
    <w:rsid w:val="00D25640"/>
    <w:rsid w:val="00D25E40"/>
    <w:rsid w:val="00D25E4D"/>
    <w:rsid w:val="00D262F7"/>
    <w:rsid w:val="00D26ACA"/>
    <w:rsid w:val="00D2723E"/>
    <w:rsid w:val="00D2734A"/>
    <w:rsid w:val="00D27C51"/>
    <w:rsid w:val="00D27D1C"/>
    <w:rsid w:val="00D304F7"/>
    <w:rsid w:val="00D30514"/>
    <w:rsid w:val="00D310FE"/>
    <w:rsid w:val="00D31586"/>
    <w:rsid w:val="00D315E1"/>
    <w:rsid w:val="00D31ED2"/>
    <w:rsid w:val="00D320A3"/>
    <w:rsid w:val="00D3247C"/>
    <w:rsid w:val="00D326B6"/>
    <w:rsid w:val="00D33193"/>
    <w:rsid w:val="00D332F1"/>
    <w:rsid w:val="00D33637"/>
    <w:rsid w:val="00D33A41"/>
    <w:rsid w:val="00D33D22"/>
    <w:rsid w:val="00D3434D"/>
    <w:rsid w:val="00D3456A"/>
    <w:rsid w:val="00D345C9"/>
    <w:rsid w:val="00D34A8D"/>
    <w:rsid w:val="00D356B7"/>
    <w:rsid w:val="00D35A09"/>
    <w:rsid w:val="00D35ED4"/>
    <w:rsid w:val="00D360F4"/>
    <w:rsid w:val="00D36740"/>
    <w:rsid w:val="00D36DDF"/>
    <w:rsid w:val="00D36E87"/>
    <w:rsid w:val="00D3708E"/>
    <w:rsid w:val="00D372A6"/>
    <w:rsid w:val="00D37867"/>
    <w:rsid w:val="00D40186"/>
    <w:rsid w:val="00D40242"/>
    <w:rsid w:val="00D4052F"/>
    <w:rsid w:val="00D4107E"/>
    <w:rsid w:val="00D4148F"/>
    <w:rsid w:val="00D416D2"/>
    <w:rsid w:val="00D416FB"/>
    <w:rsid w:val="00D419FF"/>
    <w:rsid w:val="00D41BB1"/>
    <w:rsid w:val="00D41C09"/>
    <w:rsid w:val="00D42A2E"/>
    <w:rsid w:val="00D42F4F"/>
    <w:rsid w:val="00D43D42"/>
    <w:rsid w:val="00D43DEB"/>
    <w:rsid w:val="00D44AA5"/>
    <w:rsid w:val="00D44F7E"/>
    <w:rsid w:val="00D455BC"/>
    <w:rsid w:val="00D45A1C"/>
    <w:rsid w:val="00D45B88"/>
    <w:rsid w:val="00D45C82"/>
    <w:rsid w:val="00D462BD"/>
    <w:rsid w:val="00D46426"/>
    <w:rsid w:val="00D46B1F"/>
    <w:rsid w:val="00D46B78"/>
    <w:rsid w:val="00D46FBE"/>
    <w:rsid w:val="00D47C8D"/>
    <w:rsid w:val="00D502B4"/>
    <w:rsid w:val="00D503A7"/>
    <w:rsid w:val="00D504A1"/>
    <w:rsid w:val="00D50C96"/>
    <w:rsid w:val="00D51153"/>
    <w:rsid w:val="00D51848"/>
    <w:rsid w:val="00D51951"/>
    <w:rsid w:val="00D51AF7"/>
    <w:rsid w:val="00D51F8B"/>
    <w:rsid w:val="00D522F3"/>
    <w:rsid w:val="00D522F4"/>
    <w:rsid w:val="00D539FA"/>
    <w:rsid w:val="00D53FD8"/>
    <w:rsid w:val="00D5487E"/>
    <w:rsid w:val="00D54CA4"/>
    <w:rsid w:val="00D54D6D"/>
    <w:rsid w:val="00D55021"/>
    <w:rsid w:val="00D55465"/>
    <w:rsid w:val="00D5564A"/>
    <w:rsid w:val="00D558F2"/>
    <w:rsid w:val="00D55946"/>
    <w:rsid w:val="00D55AF2"/>
    <w:rsid w:val="00D55C40"/>
    <w:rsid w:val="00D55C67"/>
    <w:rsid w:val="00D55D1B"/>
    <w:rsid w:val="00D55D5B"/>
    <w:rsid w:val="00D55FA5"/>
    <w:rsid w:val="00D5622A"/>
    <w:rsid w:val="00D56366"/>
    <w:rsid w:val="00D56506"/>
    <w:rsid w:val="00D567A1"/>
    <w:rsid w:val="00D56B54"/>
    <w:rsid w:val="00D57050"/>
    <w:rsid w:val="00D570DE"/>
    <w:rsid w:val="00D57E84"/>
    <w:rsid w:val="00D602F3"/>
    <w:rsid w:val="00D606C2"/>
    <w:rsid w:val="00D609A6"/>
    <w:rsid w:val="00D6184B"/>
    <w:rsid w:val="00D61ABB"/>
    <w:rsid w:val="00D61F37"/>
    <w:rsid w:val="00D622D7"/>
    <w:rsid w:val="00D62614"/>
    <w:rsid w:val="00D62BFD"/>
    <w:rsid w:val="00D62CEF"/>
    <w:rsid w:val="00D631F3"/>
    <w:rsid w:val="00D637FD"/>
    <w:rsid w:val="00D63C62"/>
    <w:rsid w:val="00D63D3E"/>
    <w:rsid w:val="00D643BA"/>
    <w:rsid w:val="00D643F9"/>
    <w:rsid w:val="00D64569"/>
    <w:rsid w:val="00D6465F"/>
    <w:rsid w:val="00D6479D"/>
    <w:rsid w:val="00D64890"/>
    <w:rsid w:val="00D648DF"/>
    <w:rsid w:val="00D655CF"/>
    <w:rsid w:val="00D65D2D"/>
    <w:rsid w:val="00D65FA8"/>
    <w:rsid w:val="00D66570"/>
    <w:rsid w:val="00D6658C"/>
    <w:rsid w:val="00D66DC1"/>
    <w:rsid w:val="00D671AC"/>
    <w:rsid w:val="00D67684"/>
    <w:rsid w:val="00D678B6"/>
    <w:rsid w:val="00D67B0C"/>
    <w:rsid w:val="00D67BC6"/>
    <w:rsid w:val="00D70537"/>
    <w:rsid w:val="00D70822"/>
    <w:rsid w:val="00D70A72"/>
    <w:rsid w:val="00D70A88"/>
    <w:rsid w:val="00D70B9B"/>
    <w:rsid w:val="00D70DD0"/>
    <w:rsid w:val="00D72027"/>
    <w:rsid w:val="00D72080"/>
    <w:rsid w:val="00D72630"/>
    <w:rsid w:val="00D72C1C"/>
    <w:rsid w:val="00D73586"/>
    <w:rsid w:val="00D741E5"/>
    <w:rsid w:val="00D74376"/>
    <w:rsid w:val="00D74386"/>
    <w:rsid w:val="00D75488"/>
    <w:rsid w:val="00D75B95"/>
    <w:rsid w:val="00D75CE8"/>
    <w:rsid w:val="00D75D75"/>
    <w:rsid w:val="00D76771"/>
    <w:rsid w:val="00D7679B"/>
    <w:rsid w:val="00D7685D"/>
    <w:rsid w:val="00D76BBA"/>
    <w:rsid w:val="00D76BFE"/>
    <w:rsid w:val="00D76CA6"/>
    <w:rsid w:val="00D76E10"/>
    <w:rsid w:val="00D76E6A"/>
    <w:rsid w:val="00D76EE2"/>
    <w:rsid w:val="00D77080"/>
    <w:rsid w:val="00D7782D"/>
    <w:rsid w:val="00D779C5"/>
    <w:rsid w:val="00D77F0E"/>
    <w:rsid w:val="00D8002D"/>
    <w:rsid w:val="00D80AB9"/>
    <w:rsid w:val="00D80E3D"/>
    <w:rsid w:val="00D80F7A"/>
    <w:rsid w:val="00D8109A"/>
    <w:rsid w:val="00D81519"/>
    <w:rsid w:val="00D8188A"/>
    <w:rsid w:val="00D81CDC"/>
    <w:rsid w:val="00D82074"/>
    <w:rsid w:val="00D821A8"/>
    <w:rsid w:val="00D82301"/>
    <w:rsid w:val="00D827F1"/>
    <w:rsid w:val="00D82873"/>
    <w:rsid w:val="00D82D4E"/>
    <w:rsid w:val="00D82F02"/>
    <w:rsid w:val="00D83963"/>
    <w:rsid w:val="00D83BF5"/>
    <w:rsid w:val="00D84022"/>
    <w:rsid w:val="00D8488E"/>
    <w:rsid w:val="00D86E4A"/>
    <w:rsid w:val="00D87A6F"/>
    <w:rsid w:val="00D87A70"/>
    <w:rsid w:val="00D87E93"/>
    <w:rsid w:val="00D906A3"/>
    <w:rsid w:val="00D90E3E"/>
    <w:rsid w:val="00D90EBA"/>
    <w:rsid w:val="00D912B3"/>
    <w:rsid w:val="00D9136F"/>
    <w:rsid w:val="00D913F3"/>
    <w:rsid w:val="00D918C7"/>
    <w:rsid w:val="00D918DC"/>
    <w:rsid w:val="00D91B60"/>
    <w:rsid w:val="00D9219A"/>
    <w:rsid w:val="00D92332"/>
    <w:rsid w:val="00D92676"/>
    <w:rsid w:val="00D9272C"/>
    <w:rsid w:val="00D934AF"/>
    <w:rsid w:val="00D93BCB"/>
    <w:rsid w:val="00D9464E"/>
    <w:rsid w:val="00D94658"/>
    <w:rsid w:val="00D947E4"/>
    <w:rsid w:val="00D94A39"/>
    <w:rsid w:val="00D956B0"/>
    <w:rsid w:val="00D958A9"/>
    <w:rsid w:val="00D95AD8"/>
    <w:rsid w:val="00D95D40"/>
    <w:rsid w:val="00D95F38"/>
    <w:rsid w:val="00D968FC"/>
    <w:rsid w:val="00D97EB4"/>
    <w:rsid w:val="00DA08C9"/>
    <w:rsid w:val="00DA0AEC"/>
    <w:rsid w:val="00DA11D9"/>
    <w:rsid w:val="00DA1B98"/>
    <w:rsid w:val="00DA1BC3"/>
    <w:rsid w:val="00DA1D05"/>
    <w:rsid w:val="00DA2320"/>
    <w:rsid w:val="00DA2404"/>
    <w:rsid w:val="00DA2778"/>
    <w:rsid w:val="00DA2E59"/>
    <w:rsid w:val="00DA3317"/>
    <w:rsid w:val="00DA3ADA"/>
    <w:rsid w:val="00DA3C87"/>
    <w:rsid w:val="00DA45DE"/>
    <w:rsid w:val="00DA4AC7"/>
    <w:rsid w:val="00DA4B50"/>
    <w:rsid w:val="00DA50AF"/>
    <w:rsid w:val="00DA55F9"/>
    <w:rsid w:val="00DA5744"/>
    <w:rsid w:val="00DA5BD1"/>
    <w:rsid w:val="00DA5CDF"/>
    <w:rsid w:val="00DA6120"/>
    <w:rsid w:val="00DA63CB"/>
    <w:rsid w:val="00DA641F"/>
    <w:rsid w:val="00DA6D7F"/>
    <w:rsid w:val="00DA6E81"/>
    <w:rsid w:val="00DA6E8C"/>
    <w:rsid w:val="00DA778B"/>
    <w:rsid w:val="00DA79C7"/>
    <w:rsid w:val="00DA7E28"/>
    <w:rsid w:val="00DB01A0"/>
    <w:rsid w:val="00DB159F"/>
    <w:rsid w:val="00DB1650"/>
    <w:rsid w:val="00DB16A4"/>
    <w:rsid w:val="00DB17BE"/>
    <w:rsid w:val="00DB2134"/>
    <w:rsid w:val="00DB2B4B"/>
    <w:rsid w:val="00DB2E47"/>
    <w:rsid w:val="00DB322C"/>
    <w:rsid w:val="00DB35B8"/>
    <w:rsid w:val="00DB3B74"/>
    <w:rsid w:val="00DB3BC6"/>
    <w:rsid w:val="00DB57E7"/>
    <w:rsid w:val="00DB59BF"/>
    <w:rsid w:val="00DB5C11"/>
    <w:rsid w:val="00DB60A8"/>
    <w:rsid w:val="00DB6120"/>
    <w:rsid w:val="00DB633F"/>
    <w:rsid w:val="00DB695D"/>
    <w:rsid w:val="00DB69E6"/>
    <w:rsid w:val="00DB715C"/>
    <w:rsid w:val="00DB74A0"/>
    <w:rsid w:val="00DB74C6"/>
    <w:rsid w:val="00DB74E9"/>
    <w:rsid w:val="00DB7E59"/>
    <w:rsid w:val="00DC011A"/>
    <w:rsid w:val="00DC0392"/>
    <w:rsid w:val="00DC03D0"/>
    <w:rsid w:val="00DC04AB"/>
    <w:rsid w:val="00DC0963"/>
    <w:rsid w:val="00DC0C27"/>
    <w:rsid w:val="00DC0F74"/>
    <w:rsid w:val="00DC106E"/>
    <w:rsid w:val="00DC15CB"/>
    <w:rsid w:val="00DC1C99"/>
    <w:rsid w:val="00DC1F01"/>
    <w:rsid w:val="00DC1FD2"/>
    <w:rsid w:val="00DC20E1"/>
    <w:rsid w:val="00DC235A"/>
    <w:rsid w:val="00DC24C9"/>
    <w:rsid w:val="00DC2506"/>
    <w:rsid w:val="00DC26AB"/>
    <w:rsid w:val="00DC27C9"/>
    <w:rsid w:val="00DC2D9A"/>
    <w:rsid w:val="00DC2DB4"/>
    <w:rsid w:val="00DC2E5F"/>
    <w:rsid w:val="00DC2F65"/>
    <w:rsid w:val="00DC2FE4"/>
    <w:rsid w:val="00DC305C"/>
    <w:rsid w:val="00DC30AB"/>
    <w:rsid w:val="00DC310F"/>
    <w:rsid w:val="00DC38EF"/>
    <w:rsid w:val="00DC3A72"/>
    <w:rsid w:val="00DC3C14"/>
    <w:rsid w:val="00DC4496"/>
    <w:rsid w:val="00DC4A3C"/>
    <w:rsid w:val="00DC4BFF"/>
    <w:rsid w:val="00DC4D0B"/>
    <w:rsid w:val="00DC4E13"/>
    <w:rsid w:val="00DC544F"/>
    <w:rsid w:val="00DC5DBF"/>
    <w:rsid w:val="00DC6200"/>
    <w:rsid w:val="00DC62E0"/>
    <w:rsid w:val="00DC6610"/>
    <w:rsid w:val="00DC687F"/>
    <w:rsid w:val="00DC6C3C"/>
    <w:rsid w:val="00DC6E95"/>
    <w:rsid w:val="00DC7267"/>
    <w:rsid w:val="00DC7516"/>
    <w:rsid w:val="00DC7F7B"/>
    <w:rsid w:val="00DD021C"/>
    <w:rsid w:val="00DD0329"/>
    <w:rsid w:val="00DD1017"/>
    <w:rsid w:val="00DD1308"/>
    <w:rsid w:val="00DD1788"/>
    <w:rsid w:val="00DD1A12"/>
    <w:rsid w:val="00DD1A3E"/>
    <w:rsid w:val="00DD1ABF"/>
    <w:rsid w:val="00DD1ACF"/>
    <w:rsid w:val="00DD1AFC"/>
    <w:rsid w:val="00DD1C33"/>
    <w:rsid w:val="00DD1FC9"/>
    <w:rsid w:val="00DD2477"/>
    <w:rsid w:val="00DD27FB"/>
    <w:rsid w:val="00DD2991"/>
    <w:rsid w:val="00DD2BE4"/>
    <w:rsid w:val="00DD30A1"/>
    <w:rsid w:val="00DD36DF"/>
    <w:rsid w:val="00DD399F"/>
    <w:rsid w:val="00DD3AD3"/>
    <w:rsid w:val="00DD3C51"/>
    <w:rsid w:val="00DD41C8"/>
    <w:rsid w:val="00DD5351"/>
    <w:rsid w:val="00DD5391"/>
    <w:rsid w:val="00DD5981"/>
    <w:rsid w:val="00DD5DF6"/>
    <w:rsid w:val="00DD62C0"/>
    <w:rsid w:val="00DD63CB"/>
    <w:rsid w:val="00DD7356"/>
    <w:rsid w:val="00DD772D"/>
    <w:rsid w:val="00DD7A39"/>
    <w:rsid w:val="00DD7BF0"/>
    <w:rsid w:val="00DD7E94"/>
    <w:rsid w:val="00DE0490"/>
    <w:rsid w:val="00DE05A4"/>
    <w:rsid w:val="00DE0963"/>
    <w:rsid w:val="00DE0ABC"/>
    <w:rsid w:val="00DE0ABD"/>
    <w:rsid w:val="00DE1166"/>
    <w:rsid w:val="00DE19EF"/>
    <w:rsid w:val="00DE1AB1"/>
    <w:rsid w:val="00DE1C7A"/>
    <w:rsid w:val="00DE1F0F"/>
    <w:rsid w:val="00DE2330"/>
    <w:rsid w:val="00DE251F"/>
    <w:rsid w:val="00DE27EC"/>
    <w:rsid w:val="00DE27F0"/>
    <w:rsid w:val="00DE2EE6"/>
    <w:rsid w:val="00DE3173"/>
    <w:rsid w:val="00DE3763"/>
    <w:rsid w:val="00DE37BA"/>
    <w:rsid w:val="00DE394B"/>
    <w:rsid w:val="00DE3D0A"/>
    <w:rsid w:val="00DE3F20"/>
    <w:rsid w:val="00DE448D"/>
    <w:rsid w:val="00DE4765"/>
    <w:rsid w:val="00DE4982"/>
    <w:rsid w:val="00DE5012"/>
    <w:rsid w:val="00DE5197"/>
    <w:rsid w:val="00DE55FC"/>
    <w:rsid w:val="00DE570A"/>
    <w:rsid w:val="00DE58A4"/>
    <w:rsid w:val="00DE59B5"/>
    <w:rsid w:val="00DE5B71"/>
    <w:rsid w:val="00DE6317"/>
    <w:rsid w:val="00DE6510"/>
    <w:rsid w:val="00DE69D3"/>
    <w:rsid w:val="00DE6BFA"/>
    <w:rsid w:val="00DE75BA"/>
    <w:rsid w:val="00DE774B"/>
    <w:rsid w:val="00DE7873"/>
    <w:rsid w:val="00DE7997"/>
    <w:rsid w:val="00DE7B31"/>
    <w:rsid w:val="00DE7FF3"/>
    <w:rsid w:val="00DF022D"/>
    <w:rsid w:val="00DF094C"/>
    <w:rsid w:val="00DF0F8F"/>
    <w:rsid w:val="00DF1293"/>
    <w:rsid w:val="00DF14F4"/>
    <w:rsid w:val="00DF1A15"/>
    <w:rsid w:val="00DF1C41"/>
    <w:rsid w:val="00DF2110"/>
    <w:rsid w:val="00DF21C2"/>
    <w:rsid w:val="00DF21D9"/>
    <w:rsid w:val="00DF221B"/>
    <w:rsid w:val="00DF26A6"/>
    <w:rsid w:val="00DF26DD"/>
    <w:rsid w:val="00DF2805"/>
    <w:rsid w:val="00DF2DAF"/>
    <w:rsid w:val="00DF315F"/>
    <w:rsid w:val="00DF3212"/>
    <w:rsid w:val="00DF3EB4"/>
    <w:rsid w:val="00DF414C"/>
    <w:rsid w:val="00DF5F41"/>
    <w:rsid w:val="00DF64F0"/>
    <w:rsid w:val="00DF68D6"/>
    <w:rsid w:val="00DF6A27"/>
    <w:rsid w:val="00DF6A5A"/>
    <w:rsid w:val="00DF6B39"/>
    <w:rsid w:val="00DF75AB"/>
    <w:rsid w:val="00DF79C1"/>
    <w:rsid w:val="00DF7CE6"/>
    <w:rsid w:val="00E0036C"/>
    <w:rsid w:val="00E0046B"/>
    <w:rsid w:val="00E005F5"/>
    <w:rsid w:val="00E0066B"/>
    <w:rsid w:val="00E00EC6"/>
    <w:rsid w:val="00E010C4"/>
    <w:rsid w:val="00E014A6"/>
    <w:rsid w:val="00E018D0"/>
    <w:rsid w:val="00E01F39"/>
    <w:rsid w:val="00E01F6C"/>
    <w:rsid w:val="00E026CA"/>
    <w:rsid w:val="00E02849"/>
    <w:rsid w:val="00E02F35"/>
    <w:rsid w:val="00E03082"/>
    <w:rsid w:val="00E0319D"/>
    <w:rsid w:val="00E03420"/>
    <w:rsid w:val="00E03701"/>
    <w:rsid w:val="00E0412E"/>
    <w:rsid w:val="00E0434F"/>
    <w:rsid w:val="00E048ED"/>
    <w:rsid w:val="00E04C92"/>
    <w:rsid w:val="00E051CE"/>
    <w:rsid w:val="00E054E6"/>
    <w:rsid w:val="00E05609"/>
    <w:rsid w:val="00E0572E"/>
    <w:rsid w:val="00E05C49"/>
    <w:rsid w:val="00E06560"/>
    <w:rsid w:val="00E0683B"/>
    <w:rsid w:val="00E069C5"/>
    <w:rsid w:val="00E0730B"/>
    <w:rsid w:val="00E075F7"/>
    <w:rsid w:val="00E07606"/>
    <w:rsid w:val="00E0766D"/>
    <w:rsid w:val="00E079A3"/>
    <w:rsid w:val="00E07D7B"/>
    <w:rsid w:val="00E1001D"/>
    <w:rsid w:val="00E10378"/>
    <w:rsid w:val="00E109D6"/>
    <w:rsid w:val="00E1150E"/>
    <w:rsid w:val="00E1173F"/>
    <w:rsid w:val="00E1187C"/>
    <w:rsid w:val="00E1227F"/>
    <w:rsid w:val="00E130FB"/>
    <w:rsid w:val="00E13974"/>
    <w:rsid w:val="00E13A64"/>
    <w:rsid w:val="00E1407B"/>
    <w:rsid w:val="00E14448"/>
    <w:rsid w:val="00E1483C"/>
    <w:rsid w:val="00E1499B"/>
    <w:rsid w:val="00E154DD"/>
    <w:rsid w:val="00E15E19"/>
    <w:rsid w:val="00E15FF1"/>
    <w:rsid w:val="00E16217"/>
    <w:rsid w:val="00E16423"/>
    <w:rsid w:val="00E16B49"/>
    <w:rsid w:val="00E172EF"/>
    <w:rsid w:val="00E173CB"/>
    <w:rsid w:val="00E17B61"/>
    <w:rsid w:val="00E17EA8"/>
    <w:rsid w:val="00E2019A"/>
    <w:rsid w:val="00E20453"/>
    <w:rsid w:val="00E20574"/>
    <w:rsid w:val="00E20843"/>
    <w:rsid w:val="00E20A40"/>
    <w:rsid w:val="00E20DBB"/>
    <w:rsid w:val="00E20F30"/>
    <w:rsid w:val="00E21B0B"/>
    <w:rsid w:val="00E21D71"/>
    <w:rsid w:val="00E21E89"/>
    <w:rsid w:val="00E22119"/>
    <w:rsid w:val="00E227E5"/>
    <w:rsid w:val="00E233AA"/>
    <w:rsid w:val="00E23552"/>
    <w:rsid w:val="00E235E9"/>
    <w:rsid w:val="00E237E1"/>
    <w:rsid w:val="00E23CFF"/>
    <w:rsid w:val="00E2416C"/>
    <w:rsid w:val="00E247BA"/>
    <w:rsid w:val="00E25037"/>
    <w:rsid w:val="00E25247"/>
    <w:rsid w:val="00E253AD"/>
    <w:rsid w:val="00E25632"/>
    <w:rsid w:val="00E25DD0"/>
    <w:rsid w:val="00E25DE3"/>
    <w:rsid w:val="00E25F20"/>
    <w:rsid w:val="00E2620F"/>
    <w:rsid w:val="00E262D7"/>
    <w:rsid w:val="00E26354"/>
    <w:rsid w:val="00E2644E"/>
    <w:rsid w:val="00E2696E"/>
    <w:rsid w:val="00E26B7D"/>
    <w:rsid w:val="00E26C59"/>
    <w:rsid w:val="00E2713E"/>
    <w:rsid w:val="00E27868"/>
    <w:rsid w:val="00E27A6C"/>
    <w:rsid w:val="00E27C4B"/>
    <w:rsid w:val="00E3054B"/>
    <w:rsid w:val="00E311F5"/>
    <w:rsid w:val="00E31346"/>
    <w:rsid w:val="00E316F9"/>
    <w:rsid w:val="00E31758"/>
    <w:rsid w:val="00E319D7"/>
    <w:rsid w:val="00E3364C"/>
    <w:rsid w:val="00E3398E"/>
    <w:rsid w:val="00E33B4C"/>
    <w:rsid w:val="00E33BA9"/>
    <w:rsid w:val="00E345CC"/>
    <w:rsid w:val="00E34FC8"/>
    <w:rsid w:val="00E35788"/>
    <w:rsid w:val="00E357BC"/>
    <w:rsid w:val="00E35C5C"/>
    <w:rsid w:val="00E36757"/>
    <w:rsid w:val="00E3681E"/>
    <w:rsid w:val="00E36B24"/>
    <w:rsid w:val="00E370D9"/>
    <w:rsid w:val="00E37123"/>
    <w:rsid w:val="00E37260"/>
    <w:rsid w:val="00E37631"/>
    <w:rsid w:val="00E37A33"/>
    <w:rsid w:val="00E37F9E"/>
    <w:rsid w:val="00E4000F"/>
    <w:rsid w:val="00E40887"/>
    <w:rsid w:val="00E40E01"/>
    <w:rsid w:val="00E40F41"/>
    <w:rsid w:val="00E4184D"/>
    <w:rsid w:val="00E42212"/>
    <w:rsid w:val="00E42C5A"/>
    <w:rsid w:val="00E42E9A"/>
    <w:rsid w:val="00E42F78"/>
    <w:rsid w:val="00E43306"/>
    <w:rsid w:val="00E43405"/>
    <w:rsid w:val="00E4469D"/>
    <w:rsid w:val="00E4477D"/>
    <w:rsid w:val="00E44795"/>
    <w:rsid w:val="00E4556B"/>
    <w:rsid w:val="00E457BD"/>
    <w:rsid w:val="00E4592A"/>
    <w:rsid w:val="00E45960"/>
    <w:rsid w:val="00E46830"/>
    <w:rsid w:val="00E469FD"/>
    <w:rsid w:val="00E46C3A"/>
    <w:rsid w:val="00E46E94"/>
    <w:rsid w:val="00E470F3"/>
    <w:rsid w:val="00E471AC"/>
    <w:rsid w:val="00E4741D"/>
    <w:rsid w:val="00E47467"/>
    <w:rsid w:val="00E47877"/>
    <w:rsid w:val="00E47B26"/>
    <w:rsid w:val="00E50042"/>
    <w:rsid w:val="00E501AF"/>
    <w:rsid w:val="00E501C2"/>
    <w:rsid w:val="00E501C3"/>
    <w:rsid w:val="00E50248"/>
    <w:rsid w:val="00E5130A"/>
    <w:rsid w:val="00E5175A"/>
    <w:rsid w:val="00E51AC9"/>
    <w:rsid w:val="00E51EB7"/>
    <w:rsid w:val="00E52020"/>
    <w:rsid w:val="00E52090"/>
    <w:rsid w:val="00E525CD"/>
    <w:rsid w:val="00E52CF9"/>
    <w:rsid w:val="00E52D07"/>
    <w:rsid w:val="00E5335D"/>
    <w:rsid w:val="00E534DD"/>
    <w:rsid w:val="00E5354D"/>
    <w:rsid w:val="00E538D0"/>
    <w:rsid w:val="00E539CD"/>
    <w:rsid w:val="00E53C2A"/>
    <w:rsid w:val="00E53E7C"/>
    <w:rsid w:val="00E53E91"/>
    <w:rsid w:val="00E5400E"/>
    <w:rsid w:val="00E54192"/>
    <w:rsid w:val="00E544C5"/>
    <w:rsid w:val="00E54804"/>
    <w:rsid w:val="00E54CB6"/>
    <w:rsid w:val="00E55600"/>
    <w:rsid w:val="00E5582A"/>
    <w:rsid w:val="00E55A9F"/>
    <w:rsid w:val="00E55ABD"/>
    <w:rsid w:val="00E55B57"/>
    <w:rsid w:val="00E55EDB"/>
    <w:rsid w:val="00E56251"/>
    <w:rsid w:val="00E56484"/>
    <w:rsid w:val="00E56992"/>
    <w:rsid w:val="00E56A17"/>
    <w:rsid w:val="00E56F38"/>
    <w:rsid w:val="00E57148"/>
    <w:rsid w:val="00E5756A"/>
    <w:rsid w:val="00E57E01"/>
    <w:rsid w:val="00E60511"/>
    <w:rsid w:val="00E60BA9"/>
    <w:rsid w:val="00E60C9E"/>
    <w:rsid w:val="00E60D19"/>
    <w:rsid w:val="00E60DB8"/>
    <w:rsid w:val="00E6139F"/>
    <w:rsid w:val="00E61443"/>
    <w:rsid w:val="00E619E7"/>
    <w:rsid w:val="00E61C28"/>
    <w:rsid w:val="00E61DCF"/>
    <w:rsid w:val="00E621B0"/>
    <w:rsid w:val="00E62225"/>
    <w:rsid w:val="00E62938"/>
    <w:rsid w:val="00E62EFD"/>
    <w:rsid w:val="00E63000"/>
    <w:rsid w:val="00E63021"/>
    <w:rsid w:val="00E63635"/>
    <w:rsid w:val="00E63928"/>
    <w:rsid w:val="00E6438F"/>
    <w:rsid w:val="00E6474B"/>
    <w:rsid w:val="00E64881"/>
    <w:rsid w:val="00E64A4F"/>
    <w:rsid w:val="00E65214"/>
    <w:rsid w:val="00E6566C"/>
    <w:rsid w:val="00E65C13"/>
    <w:rsid w:val="00E65C43"/>
    <w:rsid w:val="00E65C76"/>
    <w:rsid w:val="00E66162"/>
    <w:rsid w:val="00E671EB"/>
    <w:rsid w:val="00E67B03"/>
    <w:rsid w:val="00E7026E"/>
    <w:rsid w:val="00E70919"/>
    <w:rsid w:val="00E70A52"/>
    <w:rsid w:val="00E70E47"/>
    <w:rsid w:val="00E713AA"/>
    <w:rsid w:val="00E71A06"/>
    <w:rsid w:val="00E71D21"/>
    <w:rsid w:val="00E723F9"/>
    <w:rsid w:val="00E72828"/>
    <w:rsid w:val="00E72B4C"/>
    <w:rsid w:val="00E72C4C"/>
    <w:rsid w:val="00E73274"/>
    <w:rsid w:val="00E735C9"/>
    <w:rsid w:val="00E73BD0"/>
    <w:rsid w:val="00E73D69"/>
    <w:rsid w:val="00E73E6A"/>
    <w:rsid w:val="00E73F5B"/>
    <w:rsid w:val="00E74051"/>
    <w:rsid w:val="00E740B4"/>
    <w:rsid w:val="00E74441"/>
    <w:rsid w:val="00E744D2"/>
    <w:rsid w:val="00E74EE1"/>
    <w:rsid w:val="00E7508B"/>
    <w:rsid w:val="00E759D9"/>
    <w:rsid w:val="00E75A51"/>
    <w:rsid w:val="00E75B60"/>
    <w:rsid w:val="00E76430"/>
    <w:rsid w:val="00E7709E"/>
    <w:rsid w:val="00E773FD"/>
    <w:rsid w:val="00E777C5"/>
    <w:rsid w:val="00E77BC5"/>
    <w:rsid w:val="00E80455"/>
    <w:rsid w:val="00E80666"/>
    <w:rsid w:val="00E8073A"/>
    <w:rsid w:val="00E80A1A"/>
    <w:rsid w:val="00E813E7"/>
    <w:rsid w:val="00E81586"/>
    <w:rsid w:val="00E818E8"/>
    <w:rsid w:val="00E8228A"/>
    <w:rsid w:val="00E822A4"/>
    <w:rsid w:val="00E8275E"/>
    <w:rsid w:val="00E82E1B"/>
    <w:rsid w:val="00E82E1E"/>
    <w:rsid w:val="00E82E23"/>
    <w:rsid w:val="00E8359D"/>
    <w:rsid w:val="00E83C8A"/>
    <w:rsid w:val="00E83DDD"/>
    <w:rsid w:val="00E84A54"/>
    <w:rsid w:val="00E84D0D"/>
    <w:rsid w:val="00E84D9B"/>
    <w:rsid w:val="00E85214"/>
    <w:rsid w:val="00E855C8"/>
    <w:rsid w:val="00E858C3"/>
    <w:rsid w:val="00E8638F"/>
    <w:rsid w:val="00E86671"/>
    <w:rsid w:val="00E86C8C"/>
    <w:rsid w:val="00E86CB7"/>
    <w:rsid w:val="00E8786C"/>
    <w:rsid w:val="00E87B8B"/>
    <w:rsid w:val="00E87EE7"/>
    <w:rsid w:val="00E87F11"/>
    <w:rsid w:val="00E9040A"/>
    <w:rsid w:val="00E90448"/>
    <w:rsid w:val="00E90A21"/>
    <w:rsid w:val="00E90AD2"/>
    <w:rsid w:val="00E911DF"/>
    <w:rsid w:val="00E91495"/>
    <w:rsid w:val="00E91DB8"/>
    <w:rsid w:val="00E91E2D"/>
    <w:rsid w:val="00E91E32"/>
    <w:rsid w:val="00E9240E"/>
    <w:rsid w:val="00E92962"/>
    <w:rsid w:val="00E92C99"/>
    <w:rsid w:val="00E92FAD"/>
    <w:rsid w:val="00E93CD3"/>
    <w:rsid w:val="00E93EA5"/>
    <w:rsid w:val="00E93FD0"/>
    <w:rsid w:val="00E94A75"/>
    <w:rsid w:val="00E94B61"/>
    <w:rsid w:val="00E94E67"/>
    <w:rsid w:val="00E94E7B"/>
    <w:rsid w:val="00E953E1"/>
    <w:rsid w:val="00E95728"/>
    <w:rsid w:val="00E95EF0"/>
    <w:rsid w:val="00E96799"/>
    <w:rsid w:val="00E96906"/>
    <w:rsid w:val="00E96B45"/>
    <w:rsid w:val="00E977C7"/>
    <w:rsid w:val="00E97F94"/>
    <w:rsid w:val="00EA05F5"/>
    <w:rsid w:val="00EA09FB"/>
    <w:rsid w:val="00EA0F05"/>
    <w:rsid w:val="00EA1072"/>
    <w:rsid w:val="00EA128A"/>
    <w:rsid w:val="00EA14A8"/>
    <w:rsid w:val="00EA1F7A"/>
    <w:rsid w:val="00EA2123"/>
    <w:rsid w:val="00EA24BB"/>
    <w:rsid w:val="00EA26FB"/>
    <w:rsid w:val="00EA26FF"/>
    <w:rsid w:val="00EA2AC8"/>
    <w:rsid w:val="00EA2FD3"/>
    <w:rsid w:val="00EA30DB"/>
    <w:rsid w:val="00EA3D3D"/>
    <w:rsid w:val="00EA3D8F"/>
    <w:rsid w:val="00EA40E3"/>
    <w:rsid w:val="00EA415A"/>
    <w:rsid w:val="00EA456C"/>
    <w:rsid w:val="00EA49D5"/>
    <w:rsid w:val="00EA56F8"/>
    <w:rsid w:val="00EA57C6"/>
    <w:rsid w:val="00EA582B"/>
    <w:rsid w:val="00EA5DD2"/>
    <w:rsid w:val="00EA5FE4"/>
    <w:rsid w:val="00EA60CA"/>
    <w:rsid w:val="00EA621E"/>
    <w:rsid w:val="00EA63F3"/>
    <w:rsid w:val="00EA6604"/>
    <w:rsid w:val="00EA6A7D"/>
    <w:rsid w:val="00EA73C6"/>
    <w:rsid w:val="00EA79DF"/>
    <w:rsid w:val="00EA7D46"/>
    <w:rsid w:val="00EB0177"/>
    <w:rsid w:val="00EB01F3"/>
    <w:rsid w:val="00EB0504"/>
    <w:rsid w:val="00EB0534"/>
    <w:rsid w:val="00EB0C78"/>
    <w:rsid w:val="00EB1D79"/>
    <w:rsid w:val="00EB2221"/>
    <w:rsid w:val="00EB2991"/>
    <w:rsid w:val="00EB2BB7"/>
    <w:rsid w:val="00EB340A"/>
    <w:rsid w:val="00EB3BFF"/>
    <w:rsid w:val="00EB47D3"/>
    <w:rsid w:val="00EB4A0D"/>
    <w:rsid w:val="00EB4E6B"/>
    <w:rsid w:val="00EB4F4D"/>
    <w:rsid w:val="00EB56D2"/>
    <w:rsid w:val="00EB5759"/>
    <w:rsid w:val="00EB5E02"/>
    <w:rsid w:val="00EB5E73"/>
    <w:rsid w:val="00EB5EBB"/>
    <w:rsid w:val="00EB65E3"/>
    <w:rsid w:val="00EB6B06"/>
    <w:rsid w:val="00EB6B30"/>
    <w:rsid w:val="00EB6BF4"/>
    <w:rsid w:val="00EB7EBA"/>
    <w:rsid w:val="00EC023D"/>
    <w:rsid w:val="00EC02F4"/>
    <w:rsid w:val="00EC0558"/>
    <w:rsid w:val="00EC0D25"/>
    <w:rsid w:val="00EC0E1D"/>
    <w:rsid w:val="00EC11EA"/>
    <w:rsid w:val="00EC1414"/>
    <w:rsid w:val="00EC153B"/>
    <w:rsid w:val="00EC19F9"/>
    <w:rsid w:val="00EC1CAA"/>
    <w:rsid w:val="00EC24B9"/>
    <w:rsid w:val="00EC250B"/>
    <w:rsid w:val="00EC32A5"/>
    <w:rsid w:val="00EC37D0"/>
    <w:rsid w:val="00EC3AA9"/>
    <w:rsid w:val="00EC3E32"/>
    <w:rsid w:val="00EC4337"/>
    <w:rsid w:val="00EC5AFF"/>
    <w:rsid w:val="00EC5C23"/>
    <w:rsid w:val="00EC6CB5"/>
    <w:rsid w:val="00EC7416"/>
    <w:rsid w:val="00EC75EF"/>
    <w:rsid w:val="00EC7675"/>
    <w:rsid w:val="00EC77A7"/>
    <w:rsid w:val="00ED0319"/>
    <w:rsid w:val="00ED0673"/>
    <w:rsid w:val="00ED06F5"/>
    <w:rsid w:val="00ED0746"/>
    <w:rsid w:val="00ED0B75"/>
    <w:rsid w:val="00ED0DD2"/>
    <w:rsid w:val="00ED0F6C"/>
    <w:rsid w:val="00ED0F6F"/>
    <w:rsid w:val="00ED1121"/>
    <w:rsid w:val="00ED1DEC"/>
    <w:rsid w:val="00ED23B9"/>
    <w:rsid w:val="00ED2E8C"/>
    <w:rsid w:val="00ED2EB7"/>
    <w:rsid w:val="00ED2F1B"/>
    <w:rsid w:val="00ED3205"/>
    <w:rsid w:val="00ED3412"/>
    <w:rsid w:val="00ED3BFF"/>
    <w:rsid w:val="00ED419F"/>
    <w:rsid w:val="00ED41EE"/>
    <w:rsid w:val="00ED4D0E"/>
    <w:rsid w:val="00ED4FE8"/>
    <w:rsid w:val="00ED5D0A"/>
    <w:rsid w:val="00ED5FBC"/>
    <w:rsid w:val="00ED6093"/>
    <w:rsid w:val="00ED65FD"/>
    <w:rsid w:val="00ED6843"/>
    <w:rsid w:val="00ED693F"/>
    <w:rsid w:val="00ED6B6A"/>
    <w:rsid w:val="00ED7375"/>
    <w:rsid w:val="00ED74FD"/>
    <w:rsid w:val="00ED7C82"/>
    <w:rsid w:val="00ED7D55"/>
    <w:rsid w:val="00EE06B7"/>
    <w:rsid w:val="00EE087A"/>
    <w:rsid w:val="00EE0EE6"/>
    <w:rsid w:val="00EE1138"/>
    <w:rsid w:val="00EE11CC"/>
    <w:rsid w:val="00EE1422"/>
    <w:rsid w:val="00EE1521"/>
    <w:rsid w:val="00EE1573"/>
    <w:rsid w:val="00EE1597"/>
    <w:rsid w:val="00EE1697"/>
    <w:rsid w:val="00EE16C7"/>
    <w:rsid w:val="00EE1C68"/>
    <w:rsid w:val="00EE2116"/>
    <w:rsid w:val="00EE2B06"/>
    <w:rsid w:val="00EE2C00"/>
    <w:rsid w:val="00EE302F"/>
    <w:rsid w:val="00EE30CA"/>
    <w:rsid w:val="00EE325E"/>
    <w:rsid w:val="00EE334D"/>
    <w:rsid w:val="00EE3666"/>
    <w:rsid w:val="00EE36C5"/>
    <w:rsid w:val="00EE3807"/>
    <w:rsid w:val="00EE3B5F"/>
    <w:rsid w:val="00EE3CAA"/>
    <w:rsid w:val="00EE3CF3"/>
    <w:rsid w:val="00EE3D2D"/>
    <w:rsid w:val="00EE3D46"/>
    <w:rsid w:val="00EE44D8"/>
    <w:rsid w:val="00EE47E1"/>
    <w:rsid w:val="00EE47EF"/>
    <w:rsid w:val="00EE5341"/>
    <w:rsid w:val="00EE53DC"/>
    <w:rsid w:val="00EE54B1"/>
    <w:rsid w:val="00EE6852"/>
    <w:rsid w:val="00EE6854"/>
    <w:rsid w:val="00EE707F"/>
    <w:rsid w:val="00EE733E"/>
    <w:rsid w:val="00EE7688"/>
    <w:rsid w:val="00EE7BC4"/>
    <w:rsid w:val="00EE7D81"/>
    <w:rsid w:val="00EE7E28"/>
    <w:rsid w:val="00EF0150"/>
    <w:rsid w:val="00EF0156"/>
    <w:rsid w:val="00EF0FAF"/>
    <w:rsid w:val="00EF0FE8"/>
    <w:rsid w:val="00EF1687"/>
    <w:rsid w:val="00EF193D"/>
    <w:rsid w:val="00EF1A08"/>
    <w:rsid w:val="00EF1F49"/>
    <w:rsid w:val="00EF21AD"/>
    <w:rsid w:val="00EF24B5"/>
    <w:rsid w:val="00EF2A3C"/>
    <w:rsid w:val="00EF2F67"/>
    <w:rsid w:val="00EF2F89"/>
    <w:rsid w:val="00EF33F6"/>
    <w:rsid w:val="00EF3414"/>
    <w:rsid w:val="00EF38A8"/>
    <w:rsid w:val="00EF3DA6"/>
    <w:rsid w:val="00EF4CF0"/>
    <w:rsid w:val="00EF4E0F"/>
    <w:rsid w:val="00EF539B"/>
    <w:rsid w:val="00EF55BF"/>
    <w:rsid w:val="00EF585F"/>
    <w:rsid w:val="00EF5874"/>
    <w:rsid w:val="00EF5C86"/>
    <w:rsid w:val="00EF69EF"/>
    <w:rsid w:val="00EF6EB8"/>
    <w:rsid w:val="00EF6F7B"/>
    <w:rsid w:val="00EF7039"/>
    <w:rsid w:val="00EF744F"/>
    <w:rsid w:val="00EF7649"/>
    <w:rsid w:val="00EF77DD"/>
    <w:rsid w:val="00EF7DD4"/>
    <w:rsid w:val="00F00D09"/>
    <w:rsid w:val="00F00EA1"/>
    <w:rsid w:val="00F01139"/>
    <w:rsid w:val="00F0164F"/>
    <w:rsid w:val="00F01783"/>
    <w:rsid w:val="00F0178C"/>
    <w:rsid w:val="00F01B1C"/>
    <w:rsid w:val="00F01EB8"/>
    <w:rsid w:val="00F021ED"/>
    <w:rsid w:val="00F02274"/>
    <w:rsid w:val="00F02310"/>
    <w:rsid w:val="00F026A8"/>
    <w:rsid w:val="00F0275B"/>
    <w:rsid w:val="00F02A4D"/>
    <w:rsid w:val="00F02CBB"/>
    <w:rsid w:val="00F02E22"/>
    <w:rsid w:val="00F02F2D"/>
    <w:rsid w:val="00F033CE"/>
    <w:rsid w:val="00F0358D"/>
    <w:rsid w:val="00F03B88"/>
    <w:rsid w:val="00F03BED"/>
    <w:rsid w:val="00F0454A"/>
    <w:rsid w:val="00F045C1"/>
    <w:rsid w:val="00F04C84"/>
    <w:rsid w:val="00F04D03"/>
    <w:rsid w:val="00F05391"/>
    <w:rsid w:val="00F05503"/>
    <w:rsid w:val="00F05507"/>
    <w:rsid w:val="00F06327"/>
    <w:rsid w:val="00F06B14"/>
    <w:rsid w:val="00F06FA6"/>
    <w:rsid w:val="00F076EA"/>
    <w:rsid w:val="00F07720"/>
    <w:rsid w:val="00F07783"/>
    <w:rsid w:val="00F07BDC"/>
    <w:rsid w:val="00F07D1B"/>
    <w:rsid w:val="00F10262"/>
    <w:rsid w:val="00F10364"/>
    <w:rsid w:val="00F10766"/>
    <w:rsid w:val="00F10797"/>
    <w:rsid w:val="00F10803"/>
    <w:rsid w:val="00F10B4E"/>
    <w:rsid w:val="00F10BED"/>
    <w:rsid w:val="00F1175F"/>
    <w:rsid w:val="00F11B16"/>
    <w:rsid w:val="00F11C58"/>
    <w:rsid w:val="00F1240E"/>
    <w:rsid w:val="00F12684"/>
    <w:rsid w:val="00F12F96"/>
    <w:rsid w:val="00F12FEE"/>
    <w:rsid w:val="00F133CE"/>
    <w:rsid w:val="00F13865"/>
    <w:rsid w:val="00F138BE"/>
    <w:rsid w:val="00F13E59"/>
    <w:rsid w:val="00F14045"/>
    <w:rsid w:val="00F143D0"/>
    <w:rsid w:val="00F1457A"/>
    <w:rsid w:val="00F1465C"/>
    <w:rsid w:val="00F15481"/>
    <w:rsid w:val="00F15E79"/>
    <w:rsid w:val="00F16201"/>
    <w:rsid w:val="00F176B0"/>
    <w:rsid w:val="00F1783D"/>
    <w:rsid w:val="00F1784E"/>
    <w:rsid w:val="00F17864"/>
    <w:rsid w:val="00F17E46"/>
    <w:rsid w:val="00F20358"/>
    <w:rsid w:val="00F20438"/>
    <w:rsid w:val="00F2052F"/>
    <w:rsid w:val="00F20A7F"/>
    <w:rsid w:val="00F20B1B"/>
    <w:rsid w:val="00F20CBB"/>
    <w:rsid w:val="00F210FB"/>
    <w:rsid w:val="00F216D8"/>
    <w:rsid w:val="00F21D4E"/>
    <w:rsid w:val="00F21DA3"/>
    <w:rsid w:val="00F22977"/>
    <w:rsid w:val="00F22F59"/>
    <w:rsid w:val="00F230C2"/>
    <w:rsid w:val="00F232CB"/>
    <w:rsid w:val="00F23EC1"/>
    <w:rsid w:val="00F23F31"/>
    <w:rsid w:val="00F24635"/>
    <w:rsid w:val="00F24C0D"/>
    <w:rsid w:val="00F26CA6"/>
    <w:rsid w:val="00F2719A"/>
    <w:rsid w:val="00F27500"/>
    <w:rsid w:val="00F27589"/>
    <w:rsid w:val="00F275AC"/>
    <w:rsid w:val="00F2761F"/>
    <w:rsid w:val="00F27C17"/>
    <w:rsid w:val="00F27E3A"/>
    <w:rsid w:val="00F27FCE"/>
    <w:rsid w:val="00F30158"/>
    <w:rsid w:val="00F3022F"/>
    <w:rsid w:val="00F3072B"/>
    <w:rsid w:val="00F30A8F"/>
    <w:rsid w:val="00F30F13"/>
    <w:rsid w:val="00F31074"/>
    <w:rsid w:val="00F3139B"/>
    <w:rsid w:val="00F314DE"/>
    <w:rsid w:val="00F316C1"/>
    <w:rsid w:val="00F31AC1"/>
    <w:rsid w:val="00F32123"/>
    <w:rsid w:val="00F32834"/>
    <w:rsid w:val="00F32A5B"/>
    <w:rsid w:val="00F32CAD"/>
    <w:rsid w:val="00F32D16"/>
    <w:rsid w:val="00F32EAA"/>
    <w:rsid w:val="00F32ECE"/>
    <w:rsid w:val="00F3376F"/>
    <w:rsid w:val="00F33A7C"/>
    <w:rsid w:val="00F33A8C"/>
    <w:rsid w:val="00F34684"/>
    <w:rsid w:val="00F35232"/>
    <w:rsid w:val="00F35778"/>
    <w:rsid w:val="00F35B58"/>
    <w:rsid w:val="00F35E99"/>
    <w:rsid w:val="00F3649C"/>
    <w:rsid w:val="00F3692C"/>
    <w:rsid w:val="00F36A71"/>
    <w:rsid w:val="00F36AA3"/>
    <w:rsid w:val="00F37001"/>
    <w:rsid w:val="00F374D7"/>
    <w:rsid w:val="00F375E6"/>
    <w:rsid w:val="00F377BA"/>
    <w:rsid w:val="00F37EC6"/>
    <w:rsid w:val="00F37F45"/>
    <w:rsid w:val="00F40A09"/>
    <w:rsid w:val="00F40A4D"/>
    <w:rsid w:val="00F41AEA"/>
    <w:rsid w:val="00F41C16"/>
    <w:rsid w:val="00F4222A"/>
    <w:rsid w:val="00F4292F"/>
    <w:rsid w:val="00F42D6B"/>
    <w:rsid w:val="00F43C1B"/>
    <w:rsid w:val="00F43FBB"/>
    <w:rsid w:val="00F4455B"/>
    <w:rsid w:val="00F44E07"/>
    <w:rsid w:val="00F45108"/>
    <w:rsid w:val="00F45A06"/>
    <w:rsid w:val="00F45BAC"/>
    <w:rsid w:val="00F460AC"/>
    <w:rsid w:val="00F463FA"/>
    <w:rsid w:val="00F4676B"/>
    <w:rsid w:val="00F4695D"/>
    <w:rsid w:val="00F47203"/>
    <w:rsid w:val="00F47920"/>
    <w:rsid w:val="00F50046"/>
    <w:rsid w:val="00F50329"/>
    <w:rsid w:val="00F50479"/>
    <w:rsid w:val="00F5049D"/>
    <w:rsid w:val="00F5060F"/>
    <w:rsid w:val="00F50A85"/>
    <w:rsid w:val="00F513ED"/>
    <w:rsid w:val="00F51422"/>
    <w:rsid w:val="00F51784"/>
    <w:rsid w:val="00F51C90"/>
    <w:rsid w:val="00F51ED8"/>
    <w:rsid w:val="00F5224E"/>
    <w:rsid w:val="00F525A1"/>
    <w:rsid w:val="00F52773"/>
    <w:rsid w:val="00F52E6E"/>
    <w:rsid w:val="00F533F7"/>
    <w:rsid w:val="00F53599"/>
    <w:rsid w:val="00F54064"/>
    <w:rsid w:val="00F5473D"/>
    <w:rsid w:val="00F54AF3"/>
    <w:rsid w:val="00F553D2"/>
    <w:rsid w:val="00F55462"/>
    <w:rsid w:val="00F55C99"/>
    <w:rsid w:val="00F55D05"/>
    <w:rsid w:val="00F55D90"/>
    <w:rsid w:val="00F568DF"/>
    <w:rsid w:val="00F5696C"/>
    <w:rsid w:val="00F56AB5"/>
    <w:rsid w:val="00F56B72"/>
    <w:rsid w:val="00F56C9C"/>
    <w:rsid w:val="00F57836"/>
    <w:rsid w:val="00F57BBC"/>
    <w:rsid w:val="00F60139"/>
    <w:rsid w:val="00F6031E"/>
    <w:rsid w:val="00F60C50"/>
    <w:rsid w:val="00F61662"/>
    <w:rsid w:val="00F62058"/>
    <w:rsid w:val="00F621FC"/>
    <w:rsid w:val="00F629F0"/>
    <w:rsid w:val="00F62DA5"/>
    <w:rsid w:val="00F62DA8"/>
    <w:rsid w:val="00F62E85"/>
    <w:rsid w:val="00F63610"/>
    <w:rsid w:val="00F641DE"/>
    <w:rsid w:val="00F643AE"/>
    <w:rsid w:val="00F6495F"/>
    <w:rsid w:val="00F64B67"/>
    <w:rsid w:val="00F64E39"/>
    <w:rsid w:val="00F64E52"/>
    <w:rsid w:val="00F65095"/>
    <w:rsid w:val="00F6521C"/>
    <w:rsid w:val="00F65225"/>
    <w:rsid w:val="00F65680"/>
    <w:rsid w:val="00F66749"/>
    <w:rsid w:val="00F66D98"/>
    <w:rsid w:val="00F67646"/>
    <w:rsid w:val="00F67DEB"/>
    <w:rsid w:val="00F67EEE"/>
    <w:rsid w:val="00F703E9"/>
    <w:rsid w:val="00F707A2"/>
    <w:rsid w:val="00F70992"/>
    <w:rsid w:val="00F70E06"/>
    <w:rsid w:val="00F70F33"/>
    <w:rsid w:val="00F714FB"/>
    <w:rsid w:val="00F7197A"/>
    <w:rsid w:val="00F7198E"/>
    <w:rsid w:val="00F71E74"/>
    <w:rsid w:val="00F72123"/>
    <w:rsid w:val="00F72362"/>
    <w:rsid w:val="00F724C8"/>
    <w:rsid w:val="00F72B75"/>
    <w:rsid w:val="00F72D3D"/>
    <w:rsid w:val="00F72F7F"/>
    <w:rsid w:val="00F734CC"/>
    <w:rsid w:val="00F7377D"/>
    <w:rsid w:val="00F73F2A"/>
    <w:rsid w:val="00F7425F"/>
    <w:rsid w:val="00F74518"/>
    <w:rsid w:val="00F7452D"/>
    <w:rsid w:val="00F74617"/>
    <w:rsid w:val="00F74CBA"/>
    <w:rsid w:val="00F74EF9"/>
    <w:rsid w:val="00F7505A"/>
    <w:rsid w:val="00F75AC0"/>
    <w:rsid w:val="00F75B29"/>
    <w:rsid w:val="00F75B8A"/>
    <w:rsid w:val="00F7602F"/>
    <w:rsid w:val="00F7621F"/>
    <w:rsid w:val="00F76532"/>
    <w:rsid w:val="00F76889"/>
    <w:rsid w:val="00F769A4"/>
    <w:rsid w:val="00F77A64"/>
    <w:rsid w:val="00F77B70"/>
    <w:rsid w:val="00F77CC4"/>
    <w:rsid w:val="00F77E6A"/>
    <w:rsid w:val="00F8011B"/>
    <w:rsid w:val="00F80689"/>
    <w:rsid w:val="00F80723"/>
    <w:rsid w:val="00F80C3B"/>
    <w:rsid w:val="00F813CE"/>
    <w:rsid w:val="00F813D3"/>
    <w:rsid w:val="00F8146A"/>
    <w:rsid w:val="00F816F6"/>
    <w:rsid w:val="00F818C0"/>
    <w:rsid w:val="00F81DAB"/>
    <w:rsid w:val="00F82735"/>
    <w:rsid w:val="00F832F3"/>
    <w:rsid w:val="00F83308"/>
    <w:rsid w:val="00F83B2E"/>
    <w:rsid w:val="00F83D6D"/>
    <w:rsid w:val="00F848C2"/>
    <w:rsid w:val="00F84F10"/>
    <w:rsid w:val="00F852EA"/>
    <w:rsid w:val="00F857FF"/>
    <w:rsid w:val="00F85DB5"/>
    <w:rsid w:val="00F86B40"/>
    <w:rsid w:val="00F86E87"/>
    <w:rsid w:val="00F871D7"/>
    <w:rsid w:val="00F8755E"/>
    <w:rsid w:val="00F8761F"/>
    <w:rsid w:val="00F8780F"/>
    <w:rsid w:val="00F878A1"/>
    <w:rsid w:val="00F87A92"/>
    <w:rsid w:val="00F87B6E"/>
    <w:rsid w:val="00F87B8A"/>
    <w:rsid w:val="00F906DB"/>
    <w:rsid w:val="00F90748"/>
    <w:rsid w:val="00F90986"/>
    <w:rsid w:val="00F90A30"/>
    <w:rsid w:val="00F91446"/>
    <w:rsid w:val="00F914AB"/>
    <w:rsid w:val="00F914CD"/>
    <w:rsid w:val="00F9191D"/>
    <w:rsid w:val="00F91B2A"/>
    <w:rsid w:val="00F91DF3"/>
    <w:rsid w:val="00F9200D"/>
    <w:rsid w:val="00F92A53"/>
    <w:rsid w:val="00F92D08"/>
    <w:rsid w:val="00F92EA0"/>
    <w:rsid w:val="00F92EBA"/>
    <w:rsid w:val="00F9322E"/>
    <w:rsid w:val="00F93D7B"/>
    <w:rsid w:val="00F9418C"/>
    <w:rsid w:val="00F9421A"/>
    <w:rsid w:val="00F9433D"/>
    <w:rsid w:val="00F94A02"/>
    <w:rsid w:val="00F94D3C"/>
    <w:rsid w:val="00F96517"/>
    <w:rsid w:val="00F96CBF"/>
    <w:rsid w:val="00F978AF"/>
    <w:rsid w:val="00FA0256"/>
    <w:rsid w:val="00FA03A9"/>
    <w:rsid w:val="00FA040E"/>
    <w:rsid w:val="00FA04BD"/>
    <w:rsid w:val="00FA05DB"/>
    <w:rsid w:val="00FA09F1"/>
    <w:rsid w:val="00FA1270"/>
    <w:rsid w:val="00FA15D6"/>
    <w:rsid w:val="00FA1BE2"/>
    <w:rsid w:val="00FA1CF2"/>
    <w:rsid w:val="00FA1D08"/>
    <w:rsid w:val="00FA2090"/>
    <w:rsid w:val="00FA2260"/>
    <w:rsid w:val="00FA22CB"/>
    <w:rsid w:val="00FA22E6"/>
    <w:rsid w:val="00FA23E8"/>
    <w:rsid w:val="00FA306C"/>
    <w:rsid w:val="00FA32AF"/>
    <w:rsid w:val="00FA3D5E"/>
    <w:rsid w:val="00FA458D"/>
    <w:rsid w:val="00FA4606"/>
    <w:rsid w:val="00FA49F7"/>
    <w:rsid w:val="00FA512E"/>
    <w:rsid w:val="00FA5531"/>
    <w:rsid w:val="00FA5589"/>
    <w:rsid w:val="00FA5A40"/>
    <w:rsid w:val="00FA5E5E"/>
    <w:rsid w:val="00FA6ACA"/>
    <w:rsid w:val="00FA72EC"/>
    <w:rsid w:val="00FA75DF"/>
    <w:rsid w:val="00FA77DC"/>
    <w:rsid w:val="00FA7BAB"/>
    <w:rsid w:val="00FB03A2"/>
    <w:rsid w:val="00FB10B1"/>
    <w:rsid w:val="00FB1120"/>
    <w:rsid w:val="00FB1461"/>
    <w:rsid w:val="00FB14CA"/>
    <w:rsid w:val="00FB152B"/>
    <w:rsid w:val="00FB1763"/>
    <w:rsid w:val="00FB1DCE"/>
    <w:rsid w:val="00FB1F64"/>
    <w:rsid w:val="00FB2803"/>
    <w:rsid w:val="00FB2C98"/>
    <w:rsid w:val="00FB2FE5"/>
    <w:rsid w:val="00FB30A0"/>
    <w:rsid w:val="00FB3DFE"/>
    <w:rsid w:val="00FB4187"/>
    <w:rsid w:val="00FB4A2A"/>
    <w:rsid w:val="00FB5243"/>
    <w:rsid w:val="00FB54C2"/>
    <w:rsid w:val="00FB5666"/>
    <w:rsid w:val="00FB5C01"/>
    <w:rsid w:val="00FB6119"/>
    <w:rsid w:val="00FB641F"/>
    <w:rsid w:val="00FB6A19"/>
    <w:rsid w:val="00FB6A60"/>
    <w:rsid w:val="00FB6CEB"/>
    <w:rsid w:val="00FB76E6"/>
    <w:rsid w:val="00FC0B59"/>
    <w:rsid w:val="00FC0C6E"/>
    <w:rsid w:val="00FC0CD6"/>
    <w:rsid w:val="00FC0E09"/>
    <w:rsid w:val="00FC10E7"/>
    <w:rsid w:val="00FC117A"/>
    <w:rsid w:val="00FC18BF"/>
    <w:rsid w:val="00FC1F43"/>
    <w:rsid w:val="00FC1FB0"/>
    <w:rsid w:val="00FC2124"/>
    <w:rsid w:val="00FC220A"/>
    <w:rsid w:val="00FC2E62"/>
    <w:rsid w:val="00FC3B37"/>
    <w:rsid w:val="00FC3F51"/>
    <w:rsid w:val="00FC410D"/>
    <w:rsid w:val="00FC426B"/>
    <w:rsid w:val="00FC443C"/>
    <w:rsid w:val="00FC46DF"/>
    <w:rsid w:val="00FC4D23"/>
    <w:rsid w:val="00FC5484"/>
    <w:rsid w:val="00FC5773"/>
    <w:rsid w:val="00FC59DE"/>
    <w:rsid w:val="00FC60E7"/>
    <w:rsid w:val="00FC68DB"/>
    <w:rsid w:val="00FC70C7"/>
    <w:rsid w:val="00FC71CE"/>
    <w:rsid w:val="00FC7246"/>
    <w:rsid w:val="00FC747A"/>
    <w:rsid w:val="00FC74DF"/>
    <w:rsid w:val="00FC7656"/>
    <w:rsid w:val="00FC784F"/>
    <w:rsid w:val="00FC79C4"/>
    <w:rsid w:val="00FD001F"/>
    <w:rsid w:val="00FD0075"/>
    <w:rsid w:val="00FD030E"/>
    <w:rsid w:val="00FD03D2"/>
    <w:rsid w:val="00FD04B6"/>
    <w:rsid w:val="00FD087E"/>
    <w:rsid w:val="00FD10BD"/>
    <w:rsid w:val="00FD12A3"/>
    <w:rsid w:val="00FD1324"/>
    <w:rsid w:val="00FD1372"/>
    <w:rsid w:val="00FD302C"/>
    <w:rsid w:val="00FD328A"/>
    <w:rsid w:val="00FD32B5"/>
    <w:rsid w:val="00FD3EC3"/>
    <w:rsid w:val="00FD3F9F"/>
    <w:rsid w:val="00FD3FA3"/>
    <w:rsid w:val="00FD3FC1"/>
    <w:rsid w:val="00FD4403"/>
    <w:rsid w:val="00FD4B8D"/>
    <w:rsid w:val="00FD4DC8"/>
    <w:rsid w:val="00FD5043"/>
    <w:rsid w:val="00FD50BB"/>
    <w:rsid w:val="00FD5E62"/>
    <w:rsid w:val="00FD6115"/>
    <w:rsid w:val="00FD6857"/>
    <w:rsid w:val="00FD6910"/>
    <w:rsid w:val="00FD6A01"/>
    <w:rsid w:val="00FD6B7D"/>
    <w:rsid w:val="00FD6E20"/>
    <w:rsid w:val="00FD7598"/>
    <w:rsid w:val="00FD78D8"/>
    <w:rsid w:val="00FD7C65"/>
    <w:rsid w:val="00FD7D7D"/>
    <w:rsid w:val="00FD7F28"/>
    <w:rsid w:val="00FE0447"/>
    <w:rsid w:val="00FE05A9"/>
    <w:rsid w:val="00FE066C"/>
    <w:rsid w:val="00FE06A4"/>
    <w:rsid w:val="00FE0878"/>
    <w:rsid w:val="00FE0AB5"/>
    <w:rsid w:val="00FE0CAF"/>
    <w:rsid w:val="00FE0CD2"/>
    <w:rsid w:val="00FE0DB5"/>
    <w:rsid w:val="00FE0F5F"/>
    <w:rsid w:val="00FE1091"/>
    <w:rsid w:val="00FE142F"/>
    <w:rsid w:val="00FE168F"/>
    <w:rsid w:val="00FE1AB9"/>
    <w:rsid w:val="00FE2151"/>
    <w:rsid w:val="00FE27DA"/>
    <w:rsid w:val="00FE289D"/>
    <w:rsid w:val="00FE30AE"/>
    <w:rsid w:val="00FE31E0"/>
    <w:rsid w:val="00FE3593"/>
    <w:rsid w:val="00FE44DE"/>
    <w:rsid w:val="00FE5172"/>
    <w:rsid w:val="00FE5F47"/>
    <w:rsid w:val="00FE5F6D"/>
    <w:rsid w:val="00FE7502"/>
    <w:rsid w:val="00FE7674"/>
    <w:rsid w:val="00FE7AFB"/>
    <w:rsid w:val="00FE7EF9"/>
    <w:rsid w:val="00FF0550"/>
    <w:rsid w:val="00FF0645"/>
    <w:rsid w:val="00FF0D05"/>
    <w:rsid w:val="00FF0E3C"/>
    <w:rsid w:val="00FF212B"/>
    <w:rsid w:val="00FF2902"/>
    <w:rsid w:val="00FF2CF9"/>
    <w:rsid w:val="00FF2E6D"/>
    <w:rsid w:val="00FF31A1"/>
    <w:rsid w:val="00FF38F8"/>
    <w:rsid w:val="00FF3D7D"/>
    <w:rsid w:val="00FF4884"/>
    <w:rsid w:val="00FF4BF9"/>
    <w:rsid w:val="00FF4E11"/>
    <w:rsid w:val="00FF4E35"/>
    <w:rsid w:val="00FF4E8F"/>
    <w:rsid w:val="00FF50F2"/>
    <w:rsid w:val="00FF5ABD"/>
    <w:rsid w:val="00FF5F60"/>
    <w:rsid w:val="00FF63B9"/>
    <w:rsid w:val="00FF6D7B"/>
    <w:rsid w:val="00FF7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5CE93E"/>
  <w14:defaultImageDpi w14:val="330"/>
  <w15:docId w15:val="{184D3643-B0BD-564A-8366-CB665C2B7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FC6"/>
    <w:rPr>
      <w:rFonts w:ascii="Times" w:eastAsia="Times" w:hAnsi="Times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57F03"/>
    <w:rPr>
      <w:i/>
    </w:rPr>
  </w:style>
  <w:style w:type="character" w:customStyle="1" w:styleId="BodyTextChar">
    <w:name w:val="Body Text Char"/>
    <w:basedOn w:val="DefaultParagraphFont"/>
    <w:link w:val="BodyText"/>
    <w:rsid w:val="00B57F03"/>
    <w:rPr>
      <w:rFonts w:ascii="Times" w:eastAsia="Times" w:hAnsi="Times" w:cs="Times New Roman"/>
      <w:i/>
      <w:szCs w:val="20"/>
    </w:rPr>
  </w:style>
  <w:style w:type="paragraph" w:customStyle="1" w:styleId="Default">
    <w:name w:val="Default"/>
    <w:rsid w:val="00B57F0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</w:rPr>
  </w:style>
  <w:style w:type="paragraph" w:customStyle="1" w:styleId="CM10">
    <w:name w:val="CM10"/>
    <w:basedOn w:val="Default"/>
    <w:next w:val="Default"/>
    <w:rsid w:val="00B57F03"/>
    <w:rPr>
      <w:rFonts w:cs="Times New Roman"/>
      <w:color w:val="auto"/>
    </w:rPr>
  </w:style>
  <w:style w:type="paragraph" w:styleId="ListParagraph">
    <w:name w:val="List Paragraph"/>
    <w:basedOn w:val="Normal"/>
    <w:uiPriority w:val="34"/>
    <w:qFormat/>
    <w:rsid w:val="00B57F0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0B3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0B3C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0B3C"/>
    <w:rPr>
      <w:rFonts w:ascii="Times" w:eastAsia="Times" w:hAnsi="Times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0B3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0B3C"/>
    <w:rPr>
      <w:rFonts w:ascii="Times" w:eastAsia="Times" w:hAnsi="Time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B3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B3C"/>
    <w:rPr>
      <w:rFonts w:ascii="Lucida Grande" w:eastAsia="Times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7E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7E46"/>
    <w:rPr>
      <w:rFonts w:ascii="Times" w:eastAsia="Times" w:hAnsi="Times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F17E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7E46"/>
    <w:rPr>
      <w:rFonts w:ascii="Times" w:eastAsia="Times" w:hAnsi="Times" w:cs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45D2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45D2"/>
    <w:rPr>
      <w:rFonts w:ascii="Times" w:eastAsia="Times" w:hAnsi="Times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45D2"/>
    <w:rPr>
      <w:vertAlign w:val="superscript"/>
    </w:rPr>
  </w:style>
  <w:style w:type="numbering" w:customStyle="1" w:styleId="IthinkIgotit">
    <w:name w:val="I think I got it"/>
    <w:uiPriority w:val="99"/>
    <w:rsid w:val="004C46F0"/>
    <w:pPr>
      <w:numPr>
        <w:numId w:val="4"/>
      </w:numPr>
    </w:pPr>
  </w:style>
  <w:style w:type="numbering" w:customStyle="1" w:styleId="Style2">
    <w:name w:val="Style2"/>
    <w:uiPriority w:val="99"/>
    <w:rsid w:val="0009555D"/>
    <w:pPr>
      <w:numPr>
        <w:numId w:val="5"/>
      </w:numPr>
    </w:pPr>
  </w:style>
  <w:style w:type="numbering" w:customStyle="1" w:styleId="Style3">
    <w:name w:val="Style3"/>
    <w:uiPriority w:val="99"/>
    <w:rsid w:val="0030618C"/>
    <w:pPr>
      <w:numPr>
        <w:numId w:val="6"/>
      </w:numPr>
    </w:pPr>
  </w:style>
  <w:style w:type="paragraph" w:customStyle="1" w:styleId="makestylesgo">
    <w:name w:val="make styles go"/>
    <w:basedOn w:val="ListParagraph"/>
    <w:qFormat/>
    <w:rsid w:val="004C46F0"/>
    <w:pPr>
      <w:numPr>
        <w:ilvl w:val="2"/>
        <w:numId w:val="7"/>
      </w:numPr>
      <w:spacing w:before="160"/>
      <w:contextualSpacing w:val="0"/>
    </w:pPr>
    <w:rPr>
      <w:rFonts w:asciiTheme="minorHAnsi" w:hAnsiTheme="minorHAnsi"/>
      <w:sz w:val="22"/>
      <w:szCs w:val="22"/>
    </w:rPr>
  </w:style>
  <w:style w:type="paragraph" w:customStyle="1" w:styleId="12ptparabreak">
    <w:name w:val="12pt para break"/>
    <w:basedOn w:val="ListParagraph"/>
    <w:qFormat/>
    <w:rsid w:val="009B00BF"/>
    <w:pPr>
      <w:numPr>
        <w:ilvl w:val="1"/>
        <w:numId w:val="7"/>
      </w:numPr>
      <w:spacing w:before="240"/>
      <w:contextualSpacing w:val="0"/>
    </w:pPr>
    <w:rPr>
      <w:rFonts w:asciiTheme="minorHAnsi" w:hAnsiTheme="minorHAnsi"/>
      <w:sz w:val="22"/>
      <w:szCs w:val="22"/>
    </w:rPr>
  </w:style>
  <w:style w:type="numbering" w:customStyle="1" w:styleId="YUNOWORK">
    <w:name w:val="Y U NO WORK"/>
    <w:uiPriority w:val="99"/>
    <w:rsid w:val="00946C6D"/>
    <w:pPr>
      <w:numPr>
        <w:numId w:val="8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2169CD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169CD"/>
    <w:rPr>
      <w:rFonts w:ascii="Times" w:eastAsia="Times" w:hAnsi="Times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169CD"/>
    <w:rPr>
      <w:vertAlign w:val="superscript"/>
    </w:rPr>
  </w:style>
  <w:style w:type="character" w:customStyle="1" w:styleId="blueitalics">
    <w:name w:val="blue italics"/>
    <w:basedOn w:val="DefaultParagraphFont"/>
    <w:uiPriority w:val="1"/>
    <w:qFormat/>
    <w:rsid w:val="00B64FC6"/>
    <w:rPr>
      <w:rFonts w:asciiTheme="minorHAnsi" w:hAnsiTheme="minorHAnsi" w:cs="Arial"/>
      <w:i/>
      <w:iCs/>
      <w:color w:val="2F5496"/>
      <w:sz w:val="22"/>
      <w:szCs w:val="22"/>
    </w:rPr>
  </w:style>
  <w:style w:type="character" w:customStyle="1" w:styleId="italicsyellowshading">
    <w:name w:val="italics yellow shading"/>
    <w:basedOn w:val="DefaultParagraphFont"/>
    <w:uiPriority w:val="1"/>
    <w:qFormat/>
    <w:rsid w:val="00B64FC6"/>
    <w:rPr>
      <w:rFonts w:asciiTheme="minorHAnsi" w:hAnsiTheme="minorHAnsi" w:cs="Arial"/>
      <w:i/>
      <w:sz w:val="22"/>
      <w:bdr w:val="none" w:sz="0" w:space="0" w:color="auto"/>
      <w:shd w:val="clear" w:color="auto" w:fill="FFFF00"/>
    </w:rPr>
  </w:style>
  <w:style w:type="paragraph" w:customStyle="1" w:styleId="linkedstyle6ptabove">
    <w:name w:val="linked style 6pt above"/>
    <w:basedOn w:val="ListParagraph"/>
    <w:uiPriority w:val="2"/>
    <w:qFormat/>
    <w:rsid w:val="00B64FC6"/>
    <w:pPr>
      <w:numPr>
        <w:numId w:val="9"/>
      </w:numPr>
      <w:spacing w:before="120"/>
      <w:contextualSpacing w:val="0"/>
      <w:outlineLvl w:val="0"/>
    </w:pPr>
    <w:rPr>
      <w:rFonts w:asciiTheme="minorHAnsi" w:hAnsiTheme="minorHAnsi"/>
      <w:sz w:val="22"/>
    </w:rPr>
  </w:style>
  <w:style w:type="paragraph" w:customStyle="1" w:styleId="12ptbefore">
    <w:name w:val="12pt before"/>
    <w:basedOn w:val="Normal"/>
    <w:qFormat/>
    <w:rsid w:val="00B64FC6"/>
    <w:pPr>
      <w:numPr>
        <w:ilvl w:val="1"/>
        <w:numId w:val="10"/>
      </w:numPr>
      <w:spacing w:before="240"/>
      <w:outlineLvl w:val="0"/>
    </w:pPr>
    <w:rPr>
      <w:rFonts w:asciiTheme="minorHAnsi" w:hAnsiTheme="minorHAns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45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25DDCD-2F14-4137-8FD5-BCBBA19D8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4398</Words>
  <Characters>25074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FC</cp:lastModifiedBy>
  <cp:revision>2</cp:revision>
  <dcterms:created xsi:type="dcterms:W3CDTF">2019-05-03T16:31:00Z</dcterms:created>
  <dcterms:modified xsi:type="dcterms:W3CDTF">2019-05-03T16:31:00Z</dcterms:modified>
</cp:coreProperties>
</file>